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BEAE96" w14:textId="24AAB4D7" w:rsidR="00FB490A" w:rsidRPr="00C16FF2" w:rsidRDefault="6E3BD78E" w:rsidP="32EE4D8F">
      <w:pPr>
        <w:jc w:val="center"/>
        <w:textAlignment w:val="baseline"/>
        <w:rPr>
          <w:rFonts w:ascii="Arial" w:hAnsi="Arial" w:cs="Arial"/>
          <w:b/>
          <w:bCs/>
          <w:caps/>
          <w:color w:val="00435B"/>
          <w:lang w:val="lt-LT"/>
        </w:rPr>
      </w:pPr>
      <w:r w:rsidRPr="00184366">
        <w:rPr>
          <w:b/>
          <w:bCs/>
          <w:color w:val="00435B"/>
          <w:lang w:val="lt-LT"/>
        </w:rPr>
        <w:t xml:space="preserve">  </w:t>
      </w:r>
      <w:r w:rsidR="1FC875C8" w:rsidRPr="00C16FF2">
        <w:rPr>
          <w:rFonts w:ascii="Arial" w:hAnsi="Arial" w:cs="Arial"/>
          <w:b/>
          <w:bCs/>
          <w:caps/>
          <w:color w:val="00435B"/>
          <w:lang w:val="lt-LT"/>
        </w:rPr>
        <w:t>KLIMATO ATŽVILGIU NEUTRALUMO PLANO PARENGIMO PASLAUGŲ</w:t>
      </w:r>
    </w:p>
    <w:p w14:paraId="1D794F43" w14:textId="180F0304" w:rsidR="00FB490A" w:rsidRPr="00C16FF2" w:rsidRDefault="6E3BD78E" w:rsidP="32EE4D8F">
      <w:pPr>
        <w:jc w:val="center"/>
        <w:textAlignment w:val="baseline"/>
        <w:rPr>
          <w:rFonts w:ascii="Arial" w:hAnsi="Arial" w:cs="Arial"/>
          <w:b/>
          <w:bCs/>
          <w:caps/>
          <w:color w:val="00435B"/>
          <w:lang w:val="lt-LT"/>
        </w:rPr>
      </w:pPr>
      <w:r w:rsidRPr="00C16FF2">
        <w:rPr>
          <w:rFonts w:ascii="Arial" w:hAnsi="Arial" w:cs="Arial"/>
          <w:b/>
          <w:bCs/>
          <w:caps/>
          <w:color w:val="00435B"/>
          <w:lang w:val="lt-LT"/>
        </w:rPr>
        <w:t>techninė specifikacija</w:t>
      </w:r>
    </w:p>
    <w:p w14:paraId="52C0119B" w14:textId="77777777" w:rsidR="003E0101" w:rsidRDefault="003E0101" w:rsidP="32EE4D8F">
      <w:pPr>
        <w:jc w:val="both"/>
        <w:textAlignment w:val="baseline"/>
        <w:rPr>
          <w:rFonts w:ascii="Arial" w:hAnsi="Arial" w:cs="Arial"/>
          <w:b/>
          <w:bCs/>
          <w:color w:val="00435B"/>
          <w:sz w:val="20"/>
          <w:szCs w:val="20"/>
          <w:lang w:val="lt-LT"/>
        </w:rPr>
      </w:pPr>
    </w:p>
    <w:p w14:paraId="576FE02D" w14:textId="77777777" w:rsidR="00C16FF2" w:rsidRDefault="00C16FF2" w:rsidP="32EE4D8F">
      <w:pPr>
        <w:jc w:val="both"/>
        <w:textAlignment w:val="baseline"/>
        <w:rPr>
          <w:rFonts w:ascii="Arial" w:hAnsi="Arial" w:cs="Arial"/>
          <w:b/>
          <w:bCs/>
          <w:color w:val="00435B"/>
          <w:sz w:val="20"/>
          <w:szCs w:val="20"/>
          <w:lang w:val="lt-LT"/>
        </w:rPr>
      </w:pPr>
    </w:p>
    <w:p w14:paraId="51E28246" w14:textId="7A1A20F9" w:rsidR="00FB490A" w:rsidRPr="007D1B5A" w:rsidRDefault="6E3BD78E" w:rsidP="32EE4D8F">
      <w:pPr>
        <w:jc w:val="both"/>
        <w:textAlignment w:val="baseline"/>
        <w:rPr>
          <w:rFonts w:ascii="Arial" w:hAnsi="Arial" w:cs="Arial"/>
          <w:color w:val="00435B"/>
          <w:sz w:val="20"/>
          <w:szCs w:val="20"/>
          <w:lang w:val="lt-LT"/>
        </w:rPr>
      </w:pPr>
      <w:r w:rsidRPr="007D1B5A">
        <w:rPr>
          <w:rFonts w:ascii="Arial" w:hAnsi="Arial" w:cs="Arial"/>
          <w:b/>
          <w:bCs/>
          <w:color w:val="00435B"/>
          <w:sz w:val="20"/>
          <w:szCs w:val="20"/>
          <w:lang w:val="lt-LT"/>
        </w:rPr>
        <w:t>SANTRUMPOS</w:t>
      </w:r>
      <w:r w:rsidR="006D3668">
        <w:rPr>
          <w:rFonts w:ascii="Arial" w:hAnsi="Arial" w:cs="Arial"/>
          <w:b/>
          <w:bCs/>
          <w:color w:val="00435B"/>
          <w:sz w:val="20"/>
          <w:szCs w:val="20"/>
          <w:lang w:val="lt-LT"/>
        </w:rPr>
        <w:t xml:space="preserve"> IR SĄVOKOS</w:t>
      </w:r>
      <w:r w:rsidRPr="007D1B5A">
        <w:rPr>
          <w:rFonts w:ascii="Arial" w:hAnsi="Arial" w:cs="Arial"/>
          <w:color w:val="00435B"/>
          <w:sz w:val="20"/>
          <w:szCs w:val="20"/>
          <w:lang w:val="lt-LT"/>
        </w:rPr>
        <w:t>:</w:t>
      </w:r>
    </w:p>
    <w:p w14:paraId="79AC9576" w14:textId="77777777" w:rsidR="00FB490A" w:rsidRPr="007D1B5A" w:rsidRDefault="00FB490A" w:rsidP="32EE4D8F">
      <w:pPr>
        <w:jc w:val="both"/>
        <w:textAlignment w:val="baseline"/>
        <w:rPr>
          <w:rFonts w:ascii="Arial" w:hAnsi="Arial" w:cs="Arial"/>
          <w:color w:val="00435B"/>
          <w:sz w:val="20"/>
          <w:szCs w:val="20"/>
          <w:lang w:val="lt-LT"/>
        </w:rPr>
      </w:pPr>
    </w:p>
    <w:p w14:paraId="323ADE42" w14:textId="5EA1CACB" w:rsidR="00CD595D" w:rsidRPr="007D1B5A" w:rsidRDefault="03FAEE7A" w:rsidP="32EE4D8F">
      <w:pPr>
        <w:rPr>
          <w:rFonts w:ascii="Arial" w:hAnsi="Arial" w:cs="Arial"/>
          <w:color w:val="00435B"/>
          <w:sz w:val="20"/>
          <w:szCs w:val="20"/>
          <w:lang w:val="lt-LT"/>
        </w:rPr>
      </w:pPr>
      <w:r w:rsidRPr="00070440">
        <w:rPr>
          <w:rFonts w:ascii="Arial" w:hAnsi="Arial" w:cs="Arial"/>
          <w:b/>
          <w:bCs/>
          <w:color w:val="00435B"/>
          <w:sz w:val="20"/>
          <w:szCs w:val="20"/>
          <w:lang w:val="lt-LT"/>
        </w:rPr>
        <w:t>PCAF</w:t>
      </w:r>
      <w:r w:rsidR="7AC6ACD8" w:rsidRPr="007D1B5A">
        <w:rPr>
          <w:rFonts w:ascii="Arial" w:hAnsi="Arial" w:cs="Arial"/>
          <w:color w:val="00435B"/>
          <w:sz w:val="20"/>
          <w:szCs w:val="20"/>
          <w:lang w:val="lt-LT"/>
        </w:rPr>
        <w:t xml:space="preserve"> - </w:t>
      </w:r>
      <w:r w:rsidR="72877481" w:rsidRPr="007D1B5A">
        <w:rPr>
          <w:rFonts w:ascii="Arial" w:hAnsi="Arial" w:cs="Arial"/>
          <w:color w:val="00435B"/>
          <w:sz w:val="20"/>
          <w:szCs w:val="20"/>
          <w:lang w:val="lt-LT"/>
        </w:rPr>
        <w:t>P</w:t>
      </w:r>
      <w:r w:rsidR="20574DA4" w:rsidRPr="007D1B5A">
        <w:rPr>
          <w:rFonts w:ascii="Arial" w:hAnsi="Arial" w:cs="Arial"/>
          <w:color w:val="00435B"/>
          <w:sz w:val="20"/>
          <w:szCs w:val="20"/>
          <w:lang w:val="lt-LT"/>
        </w:rPr>
        <w:t>artnerystės anglies dioksido apskaitos finansams pasaulinis ŠESD apskaitos ir ataskaitų teikimo</w:t>
      </w:r>
      <w:r w:rsidR="4F6D3FFA" w:rsidRPr="007D1B5A">
        <w:rPr>
          <w:rFonts w:ascii="Arial" w:hAnsi="Arial" w:cs="Arial"/>
          <w:color w:val="00435B"/>
          <w:sz w:val="20"/>
          <w:szCs w:val="20"/>
          <w:lang w:val="lt-LT"/>
        </w:rPr>
        <w:t xml:space="preserve"> </w:t>
      </w:r>
      <w:r w:rsidR="20574DA4" w:rsidRPr="007D1B5A">
        <w:rPr>
          <w:rFonts w:ascii="Arial" w:hAnsi="Arial" w:cs="Arial"/>
          <w:color w:val="00435B"/>
          <w:sz w:val="20"/>
          <w:szCs w:val="20"/>
          <w:lang w:val="lt-LT"/>
        </w:rPr>
        <w:t>standartas (ang</w:t>
      </w:r>
      <w:r w:rsidR="4F6D3FFA" w:rsidRPr="007D1B5A">
        <w:rPr>
          <w:rFonts w:ascii="Arial" w:hAnsi="Arial" w:cs="Arial"/>
          <w:color w:val="00435B"/>
          <w:sz w:val="20"/>
          <w:szCs w:val="20"/>
          <w:lang w:val="lt-LT"/>
        </w:rPr>
        <w:t>l</w:t>
      </w:r>
      <w:r w:rsidR="20574DA4" w:rsidRPr="007D1B5A">
        <w:rPr>
          <w:rFonts w:ascii="Arial" w:hAnsi="Arial" w:cs="Arial"/>
          <w:color w:val="00435B"/>
          <w:sz w:val="20"/>
          <w:szCs w:val="20"/>
          <w:lang w:val="lt-LT"/>
        </w:rPr>
        <w:t>. Partnership for Carbon Accounting Financials Global GHG Accounting and</w:t>
      </w:r>
      <w:r w:rsidR="4F6D3FFA" w:rsidRPr="007D1B5A">
        <w:rPr>
          <w:rFonts w:ascii="Arial" w:hAnsi="Arial" w:cs="Arial"/>
          <w:color w:val="00435B"/>
          <w:sz w:val="20"/>
          <w:szCs w:val="20"/>
          <w:lang w:val="lt-LT"/>
        </w:rPr>
        <w:t xml:space="preserve"> </w:t>
      </w:r>
      <w:r w:rsidR="20574DA4" w:rsidRPr="007D1B5A">
        <w:rPr>
          <w:rFonts w:ascii="Arial" w:hAnsi="Arial" w:cs="Arial"/>
          <w:color w:val="00435B"/>
          <w:sz w:val="20"/>
          <w:szCs w:val="20"/>
          <w:lang w:val="lt-LT"/>
        </w:rPr>
        <w:t>Reporting Standard</w:t>
      </w:r>
      <w:r w:rsidR="5C252A30" w:rsidRPr="007D1B5A">
        <w:rPr>
          <w:rFonts w:ascii="Arial" w:hAnsi="Arial" w:cs="Arial"/>
          <w:color w:val="00435B"/>
          <w:sz w:val="20"/>
          <w:szCs w:val="20"/>
          <w:lang w:val="lt-LT"/>
        </w:rPr>
        <w:t>)</w:t>
      </w:r>
    </w:p>
    <w:p w14:paraId="38A0451F" w14:textId="3608811E" w:rsidR="00FB490A" w:rsidRPr="007D1B5A" w:rsidRDefault="0BFD8650" w:rsidP="32EE4D8F">
      <w:pPr>
        <w:rPr>
          <w:rFonts w:ascii="Arial" w:eastAsiaTheme="minorEastAsia" w:hAnsi="Arial" w:cs="Arial"/>
          <w:color w:val="00435B"/>
          <w:sz w:val="20"/>
          <w:szCs w:val="20"/>
          <w:lang w:val="lt-LT"/>
        </w:rPr>
      </w:pPr>
      <w:r w:rsidRPr="00070440">
        <w:rPr>
          <w:rFonts w:ascii="Arial" w:eastAsiaTheme="minorEastAsia" w:hAnsi="Arial" w:cs="Arial"/>
          <w:b/>
          <w:bCs/>
          <w:color w:val="00435B"/>
          <w:sz w:val="20"/>
          <w:szCs w:val="20"/>
          <w:lang w:val="lt-LT"/>
        </w:rPr>
        <w:t>ŠESD</w:t>
      </w:r>
      <w:r w:rsidRPr="007D1B5A">
        <w:rPr>
          <w:rFonts w:ascii="Arial" w:eastAsiaTheme="minorEastAsia" w:hAnsi="Arial" w:cs="Arial"/>
          <w:color w:val="00435B"/>
          <w:sz w:val="20"/>
          <w:szCs w:val="20"/>
          <w:lang w:val="lt-LT"/>
        </w:rPr>
        <w:t xml:space="preserve"> - šiltnamio efektą sukeliančios dujos, </w:t>
      </w:r>
      <w:r w:rsidR="00E22F52" w:rsidRPr="007D1B5A">
        <w:rPr>
          <w:rFonts w:ascii="Arial" w:eastAsiaTheme="minorEastAsia" w:hAnsi="Arial" w:cs="Arial"/>
          <w:color w:val="00435B"/>
          <w:sz w:val="20"/>
          <w:szCs w:val="20"/>
          <w:lang w:val="lt-LT"/>
        </w:rPr>
        <w:t>(</w:t>
      </w:r>
      <w:r w:rsidRPr="007D1B5A">
        <w:rPr>
          <w:rFonts w:ascii="Arial" w:eastAsiaTheme="minorEastAsia" w:hAnsi="Arial" w:cs="Arial"/>
          <w:color w:val="00435B"/>
          <w:sz w:val="20"/>
          <w:szCs w:val="20"/>
          <w:lang w:val="lt-LT"/>
        </w:rPr>
        <w:t>angl.</w:t>
      </w:r>
      <w:r w:rsidR="00A021DD" w:rsidRPr="007D1B5A">
        <w:rPr>
          <w:rFonts w:ascii="Arial" w:eastAsiaTheme="minorEastAsia" w:hAnsi="Arial" w:cs="Arial"/>
          <w:color w:val="00435B"/>
          <w:sz w:val="20"/>
          <w:szCs w:val="20"/>
          <w:lang w:val="lt-LT"/>
        </w:rPr>
        <w:t xml:space="preserve"> Greenhouse Gas.G</w:t>
      </w:r>
      <w:r w:rsidRPr="007D1B5A">
        <w:rPr>
          <w:rFonts w:ascii="Arial" w:eastAsiaTheme="minorEastAsia" w:hAnsi="Arial" w:cs="Arial"/>
          <w:color w:val="00435B"/>
          <w:sz w:val="20"/>
          <w:szCs w:val="20"/>
          <w:lang w:val="lt-LT"/>
        </w:rPr>
        <w:t>HG</w:t>
      </w:r>
      <w:r w:rsidR="00E22F52" w:rsidRPr="007D1B5A">
        <w:rPr>
          <w:rFonts w:ascii="Arial" w:eastAsiaTheme="minorEastAsia" w:hAnsi="Arial" w:cs="Arial"/>
          <w:color w:val="00435B"/>
          <w:sz w:val="20"/>
          <w:szCs w:val="20"/>
          <w:lang w:val="lt-LT"/>
        </w:rPr>
        <w:t>)</w:t>
      </w:r>
      <w:r w:rsidR="0091163B" w:rsidRPr="007D1B5A">
        <w:rPr>
          <w:rFonts w:ascii="Arial" w:eastAsiaTheme="minorEastAsia" w:hAnsi="Arial" w:cs="Arial"/>
          <w:color w:val="00435B"/>
          <w:sz w:val="20"/>
          <w:szCs w:val="20"/>
          <w:lang w:val="lt-LT"/>
        </w:rPr>
        <w:t>.</w:t>
      </w:r>
    </w:p>
    <w:p w14:paraId="63A5AF4C" w14:textId="6C3761AD" w:rsidR="00902860" w:rsidRDefault="006D3668" w:rsidP="32EE4D8F">
      <w:pPr>
        <w:rPr>
          <w:rFonts w:ascii="Arial" w:hAnsi="Arial" w:cs="Arial"/>
          <w:color w:val="00435B"/>
          <w:sz w:val="20"/>
          <w:szCs w:val="20"/>
          <w:lang w:val="lt-LT"/>
        </w:rPr>
      </w:pPr>
      <w:r w:rsidRPr="00070440">
        <w:rPr>
          <w:rFonts w:ascii="Arial" w:hAnsi="Arial" w:cs="Arial"/>
          <w:b/>
          <w:bCs/>
          <w:color w:val="00435B"/>
          <w:sz w:val="20"/>
          <w:szCs w:val="20"/>
          <w:lang w:val="lt-LT"/>
        </w:rPr>
        <w:t>ILTE portfeli</w:t>
      </w:r>
      <w:r w:rsidR="00D44302" w:rsidRPr="00070440">
        <w:rPr>
          <w:rFonts w:ascii="Arial" w:hAnsi="Arial" w:cs="Arial"/>
          <w:b/>
          <w:bCs/>
          <w:color w:val="00435B"/>
          <w:sz w:val="20"/>
          <w:szCs w:val="20"/>
          <w:lang w:val="lt-LT"/>
        </w:rPr>
        <w:t>s</w:t>
      </w:r>
      <w:r>
        <w:rPr>
          <w:rFonts w:ascii="Arial" w:hAnsi="Arial" w:cs="Arial"/>
          <w:color w:val="00435B"/>
          <w:sz w:val="20"/>
          <w:szCs w:val="20"/>
          <w:lang w:val="lt-LT"/>
        </w:rPr>
        <w:t xml:space="preserve"> </w:t>
      </w:r>
      <w:r w:rsidR="00530EA7">
        <w:rPr>
          <w:rFonts w:ascii="Arial" w:hAnsi="Arial" w:cs="Arial"/>
          <w:color w:val="00435B"/>
          <w:sz w:val="20"/>
          <w:szCs w:val="20"/>
          <w:lang w:val="lt-LT"/>
        </w:rPr>
        <w:t>–</w:t>
      </w:r>
      <w:r>
        <w:rPr>
          <w:rFonts w:ascii="Arial" w:hAnsi="Arial" w:cs="Arial"/>
          <w:color w:val="00435B"/>
          <w:sz w:val="20"/>
          <w:szCs w:val="20"/>
          <w:lang w:val="lt-LT"/>
        </w:rPr>
        <w:t xml:space="preserve"> </w:t>
      </w:r>
      <w:r w:rsidR="006B72A8">
        <w:rPr>
          <w:rFonts w:ascii="Arial" w:hAnsi="Arial" w:cs="Arial"/>
          <w:color w:val="00435B"/>
          <w:sz w:val="20"/>
          <w:szCs w:val="20"/>
          <w:lang w:val="lt-LT"/>
        </w:rPr>
        <w:t>ILTE grupės</w:t>
      </w:r>
      <w:r w:rsidR="00800CE1">
        <w:rPr>
          <w:rFonts w:ascii="Arial" w:hAnsi="Arial" w:cs="Arial"/>
          <w:color w:val="00435B"/>
          <w:sz w:val="20"/>
          <w:szCs w:val="20"/>
          <w:lang w:val="lt-LT"/>
        </w:rPr>
        <w:t xml:space="preserve"> valdomas finansinis portfelis.</w:t>
      </w:r>
    </w:p>
    <w:p w14:paraId="1EFBAD8D" w14:textId="77777777" w:rsidR="0079793E" w:rsidRDefault="00CE1810" w:rsidP="32EE4D8F">
      <w:pPr>
        <w:rPr>
          <w:rFonts w:ascii="Arial" w:hAnsi="Arial" w:cs="Arial"/>
          <w:color w:val="00435B"/>
          <w:sz w:val="20"/>
          <w:szCs w:val="20"/>
        </w:rPr>
      </w:pPr>
      <w:r w:rsidRPr="00070440">
        <w:rPr>
          <w:rFonts w:ascii="Arial" w:hAnsi="Arial" w:cs="Arial"/>
          <w:b/>
          <w:bCs/>
          <w:color w:val="00435B"/>
          <w:sz w:val="20"/>
          <w:szCs w:val="20"/>
          <w:lang w:val="lt-LT"/>
        </w:rPr>
        <w:t>SBTi</w:t>
      </w:r>
      <w:r w:rsidR="00FC6708">
        <w:rPr>
          <w:rFonts w:ascii="Arial" w:hAnsi="Arial" w:cs="Arial"/>
          <w:color w:val="00435B"/>
          <w:sz w:val="20"/>
          <w:szCs w:val="20"/>
          <w:lang w:val="lt-LT"/>
        </w:rPr>
        <w:t xml:space="preserve"> - </w:t>
      </w:r>
      <w:r w:rsidR="00FC6708" w:rsidRPr="00FC6708">
        <w:rPr>
          <w:rFonts w:ascii="Arial" w:hAnsi="Arial" w:cs="Arial"/>
          <w:color w:val="00435B"/>
          <w:sz w:val="20"/>
          <w:szCs w:val="20"/>
        </w:rPr>
        <w:t>Mokslu grįstų tikslų iniciatyva (angl. Science Based Targets initiative, SBTi)</w:t>
      </w:r>
    </w:p>
    <w:p w14:paraId="130BE77A" w14:textId="7D213DF0" w:rsidR="00191F71" w:rsidRDefault="00191F71" w:rsidP="32EE4D8F">
      <w:pPr>
        <w:rPr>
          <w:rFonts w:ascii="Arial" w:eastAsiaTheme="minorEastAsia" w:hAnsi="Arial" w:cs="Arial"/>
          <w:color w:val="00435B"/>
          <w:sz w:val="20"/>
          <w:szCs w:val="20"/>
          <w:lang w:val="lt-LT"/>
        </w:rPr>
      </w:pPr>
      <w:r w:rsidRPr="00070440">
        <w:rPr>
          <w:rFonts w:ascii="Arial" w:eastAsiaTheme="minorEastAsia" w:hAnsi="Arial" w:cs="Arial"/>
          <w:b/>
          <w:bCs/>
          <w:color w:val="00435B"/>
          <w:sz w:val="20"/>
          <w:szCs w:val="20"/>
          <w:lang w:val="lt-LT"/>
        </w:rPr>
        <w:t>ŽFI</w:t>
      </w:r>
      <w:r>
        <w:rPr>
          <w:rFonts w:ascii="Arial" w:eastAsiaTheme="minorEastAsia" w:hAnsi="Arial" w:cs="Arial"/>
          <w:color w:val="00435B"/>
          <w:sz w:val="20"/>
          <w:szCs w:val="20"/>
          <w:lang w:val="lt-LT"/>
        </w:rPr>
        <w:t xml:space="preserve"> – Žaliųjų finansų institutas</w:t>
      </w:r>
    </w:p>
    <w:p w14:paraId="4B51680B" w14:textId="5D7B31C8" w:rsidR="004D5640" w:rsidRDefault="004D5640" w:rsidP="32EE4D8F">
      <w:pPr>
        <w:rPr>
          <w:rFonts w:ascii="Arial" w:eastAsiaTheme="minorEastAsia" w:hAnsi="Arial" w:cs="Arial"/>
          <w:color w:val="00435B"/>
          <w:sz w:val="20"/>
          <w:szCs w:val="20"/>
          <w:lang w:val="lt-LT"/>
        </w:rPr>
      </w:pPr>
      <w:r w:rsidRPr="00070440">
        <w:rPr>
          <w:rFonts w:ascii="Arial" w:eastAsiaTheme="minorEastAsia" w:hAnsi="Arial" w:cs="Arial"/>
          <w:b/>
          <w:bCs/>
          <w:color w:val="00435B"/>
          <w:sz w:val="20"/>
          <w:szCs w:val="20"/>
          <w:lang w:val="lt-LT"/>
        </w:rPr>
        <w:t>Sekiuritizacija</w:t>
      </w:r>
      <w:r w:rsidRPr="004D5640">
        <w:rPr>
          <w:rFonts w:ascii="Arial" w:eastAsiaTheme="minorEastAsia" w:hAnsi="Arial" w:cs="Arial"/>
          <w:color w:val="00435B"/>
          <w:sz w:val="20"/>
          <w:szCs w:val="20"/>
          <w:lang w:val="lt-LT"/>
        </w:rPr>
        <w:t xml:space="preserve"> </w:t>
      </w:r>
      <w:r>
        <w:rPr>
          <w:rFonts w:ascii="Arial" w:eastAsiaTheme="minorEastAsia" w:hAnsi="Arial" w:cs="Arial"/>
          <w:color w:val="00435B"/>
          <w:sz w:val="20"/>
          <w:szCs w:val="20"/>
          <w:lang w:val="lt-LT"/>
        </w:rPr>
        <w:t>-</w:t>
      </w:r>
      <w:r w:rsidRPr="004D5640">
        <w:rPr>
          <w:rFonts w:ascii="Arial" w:eastAsiaTheme="minorEastAsia" w:hAnsi="Arial" w:cs="Arial"/>
          <w:color w:val="00435B"/>
          <w:sz w:val="20"/>
          <w:szCs w:val="20"/>
          <w:lang w:val="lt-LT"/>
        </w:rPr>
        <w:t xml:space="preserve"> struktūrinis finansavimo sandoris, kurio metu bendrovė atskiria vieną ar keletą savo finansinio turto rūšių ir perleidžia ją specialios paskirties bendrovei, kuri išleidžia vertybinius popierius, užtikrintus perleistu turtu – taip yra sukuriami nauji vertybiniai popieriai, siūlomi investuotojams.</w:t>
      </w:r>
    </w:p>
    <w:p w14:paraId="47814CB0" w14:textId="77777777" w:rsidR="00952CED" w:rsidRPr="007D1B5A" w:rsidRDefault="00952CED" w:rsidP="00952CED">
      <w:pPr>
        <w:rPr>
          <w:rFonts w:ascii="Arial" w:hAnsi="Arial" w:cs="Arial"/>
          <w:color w:val="00435B"/>
          <w:sz w:val="20"/>
          <w:szCs w:val="20"/>
          <w:lang w:val="lt-LT"/>
        </w:rPr>
      </w:pPr>
    </w:p>
    <w:p w14:paraId="35A64FA6" w14:textId="550EA6E0" w:rsidR="00FB490A" w:rsidRPr="006D3668" w:rsidRDefault="0BFD8650" w:rsidP="32EE4D8F">
      <w:pPr>
        <w:pStyle w:val="ListParagraph"/>
        <w:numPr>
          <w:ilvl w:val="0"/>
          <w:numId w:val="39"/>
        </w:numPr>
        <w:ind w:left="284" w:hanging="284"/>
        <w:jc w:val="both"/>
        <w:textAlignment w:val="baseline"/>
        <w:rPr>
          <w:rFonts w:ascii="Arial" w:hAnsi="Arial" w:cs="Arial"/>
          <w:color w:val="00435B"/>
          <w:sz w:val="20"/>
          <w:szCs w:val="20"/>
          <w:lang w:val="lt-LT"/>
        </w:rPr>
      </w:pPr>
      <w:r w:rsidRPr="007D1B5A">
        <w:rPr>
          <w:rFonts w:ascii="Arial" w:hAnsi="Arial" w:cs="Arial"/>
          <w:b/>
          <w:bCs/>
          <w:color w:val="00435B"/>
          <w:sz w:val="20"/>
          <w:szCs w:val="20"/>
          <w:lang w:val="lt-LT"/>
        </w:rPr>
        <w:t>VIEŠOJO PIRKIMO OBJEKTAS</w:t>
      </w:r>
      <w:r w:rsidRPr="007D1B5A">
        <w:rPr>
          <w:rFonts w:ascii="Arial" w:hAnsi="Arial" w:cs="Arial"/>
          <w:color w:val="00435B"/>
          <w:sz w:val="20"/>
          <w:szCs w:val="20"/>
          <w:lang w:val="lt-LT"/>
        </w:rPr>
        <w:t xml:space="preserve"> </w:t>
      </w:r>
      <w:r w:rsidRPr="007D1B5A">
        <w:rPr>
          <w:rFonts w:asciiTheme="minorHAnsi" w:eastAsiaTheme="minorEastAsia" w:hAnsiTheme="minorHAnsi" w:cstheme="minorBidi"/>
          <w:color w:val="00435B"/>
          <w:sz w:val="20"/>
          <w:szCs w:val="20"/>
          <w:lang w:val="lt-LT"/>
        </w:rPr>
        <w:t xml:space="preserve">– </w:t>
      </w:r>
      <w:r w:rsidR="006D3668" w:rsidRPr="00184366">
        <w:rPr>
          <w:rFonts w:ascii="Arial" w:hAnsi="Arial" w:cs="Arial"/>
          <w:color w:val="00435B"/>
          <w:sz w:val="20"/>
          <w:szCs w:val="20"/>
          <w:lang w:val="lt-LT"/>
        </w:rPr>
        <w:t>Klimato atžvilgiu neutralumo plano parengimo paslaugos (toliau – Paslaugos)</w:t>
      </w:r>
      <w:r w:rsidRPr="006D3668">
        <w:rPr>
          <w:rFonts w:ascii="Arial" w:hAnsi="Arial" w:cs="Arial"/>
          <w:color w:val="00435B"/>
          <w:sz w:val="20"/>
          <w:szCs w:val="20"/>
          <w:lang w:val="lt-LT"/>
        </w:rPr>
        <w:t>, kuri</w:t>
      </w:r>
      <w:r w:rsidR="006D3668" w:rsidRPr="006D3668">
        <w:rPr>
          <w:rFonts w:ascii="Arial" w:hAnsi="Arial" w:cs="Arial"/>
          <w:color w:val="00435B"/>
          <w:sz w:val="20"/>
          <w:szCs w:val="20"/>
          <w:lang w:val="lt-LT"/>
        </w:rPr>
        <w:t>ų</w:t>
      </w:r>
      <w:r w:rsidRPr="006D3668">
        <w:rPr>
          <w:rFonts w:ascii="Arial" w:hAnsi="Arial" w:cs="Arial"/>
          <w:color w:val="00435B"/>
          <w:sz w:val="20"/>
          <w:szCs w:val="20"/>
          <w:lang w:val="lt-LT"/>
        </w:rPr>
        <w:t xml:space="preserve"> esminės dalys:</w:t>
      </w:r>
    </w:p>
    <w:p w14:paraId="484A73D0" w14:textId="77777777" w:rsidR="00FB490A" w:rsidRPr="007D1B5A" w:rsidRDefault="00FB490A" w:rsidP="32EE4D8F">
      <w:pPr>
        <w:jc w:val="both"/>
        <w:textAlignment w:val="baseline"/>
        <w:rPr>
          <w:rFonts w:ascii="Arial" w:hAnsi="Arial" w:cs="Arial"/>
          <w:color w:val="00435B"/>
          <w:sz w:val="20"/>
          <w:szCs w:val="20"/>
          <w:lang w:val="lt-LT"/>
        </w:rPr>
      </w:pPr>
    </w:p>
    <w:p w14:paraId="08EE6033" w14:textId="4E796917" w:rsidR="00FB490A" w:rsidRPr="002D4972" w:rsidRDefault="51ACA823" w:rsidP="32EE4D8F">
      <w:pPr>
        <w:pStyle w:val="ListParagraph"/>
        <w:numPr>
          <w:ilvl w:val="1"/>
          <w:numId w:val="39"/>
        </w:numPr>
        <w:jc w:val="both"/>
        <w:textAlignment w:val="baseline"/>
        <w:rPr>
          <w:rFonts w:ascii="Arial" w:hAnsi="Arial" w:cs="Arial"/>
          <w:color w:val="00435B"/>
          <w:sz w:val="20"/>
          <w:szCs w:val="20"/>
          <w:lang w:val="lt-LT"/>
        </w:rPr>
      </w:pPr>
      <w:r w:rsidRPr="00556C9C">
        <w:rPr>
          <w:rFonts w:ascii="Arial" w:hAnsi="Arial" w:cs="Arial"/>
          <w:color w:val="00435B"/>
          <w:sz w:val="20"/>
          <w:szCs w:val="20"/>
          <w:lang w:val="lt-LT"/>
        </w:rPr>
        <w:t xml:space="preserve">Išsami </w:t>
      </w:r>
      <w:r w:rsidR="614CE9FB" w:rsidRPr="00556C9C">
        <w:rPr>
          <w:rFonts w:ascii="Arial" w:hAnsi="Arial" w:cs="Arial"/>
          <w:color w:val="00435B"/>
          <w:sz w:val="20"/>
          <w:szCs w:val="20"/>
          <w:lang w:val="lt-LT"/>
        </w:rPr>
        <w:t>I</w:t>
      </w:r>
      <w:r w:rsidR="62430EE3" w:rsidRPr="00556C9C">
        <w:rPr>
          <w:rFonts w:ascii="Arial" w:hAnsi="Arial" w:cs="Arial"/>
          <w:color w:val="00435B"/>
          <w:sz w:val="20"/>
          <w:szCs w:val="20"/>
          <w:lang w:val="lt-LT"/>
        </w:rPr>
        <w:t xml:space="preserve">LTE portfelio analizė, </w:t>
      </w:r>
      <w:r w:rsidR="1E352DB9" w:rsidRPr="00556C9C">
        <w:rPr>
          <w:rFonts w:ascii="Arial" w:hAnsi="Arial" w:cs="Arial"/>
          <w:color w:val="00435B"/>
          <w:sz w:val="20"/>
          <w:szCs w:val="20"/>
          <w:lang w:val="lt-LT"/>
        </w:rPr>
        <w:t xml:space="preserve">siekiant identifikuoti finansuojamų veiklų, finansinių priemonių ir sektorių </w:t>
      </w:r>
      <w:r w:rsidR="1E352DB9" w:rsidRPr="002D4972">
        <w:rPr>
          <w:rFonts w:ascii="Arial" w:hAnsi="Arial" w:cs="Arial"/>
          <w:color w:val="00435B"/>
          <w:sz w:val="20"/>
          <w:szCs w:val="20"/>
          <w:lang w:val="lt-LT"/>
        </w:rPr>
        <w:t>struktūrą</w:t>
      </w:r>
      <w:r w:rsidR="135882E6" w:rsidRPr="002D4972">
        <w:rPr>
          <w:rFonts w:ascii="Arial" w:hAnsi="Arial" w:cs="Arial"/>
          <w:color w:val="00435B"/>
          <w:sz w:val="20"/>
          <w:szCs w:val="20"/>
          <w:lang w:val="lt-LT"/>
        </w:rPr>
        <w:t>,</w:t>
      </w:r>
      <w:r w:rsidR="1E352DB9" w:rsidRPr="002D4972">
        <w:rPr>
          <w:rFonts w:ascii="Arial" w:hAnsi="Arial" w:cs="Arial"/>
          <w:color w:val="00435B"/>
          <w:sz w:val="20"/>
          <w:szCs w:val="20"/>
          <w:lang w:val="lt-LT"/>
        </w:rPr>
        <w:t xml:space="preserve"> kaip pagrindą galimiems finansuojamų emisijų mažinimo tikslams nustatyti</w:t>
      </w:r>
      <w:r w:rsidR="62430EE3" w:rsidRPr="002D4972">
        <w:rPr>
          <w:rFonts w:ascii="Arial" w:hAnsi="Arial" w:cs="Arial"/>
          <w:color w:val="00435B"/>
          <w:sz w:val="20"/>
          <w:szCs w:val="20"/>
          <w:lang w:val="lt-LT"/>
        </w:rPr>
        <w:t>;</w:t>
      </w:r>
    </w:p>
    <w:p w14:paraId="760D24AB" w14:textId="40A580CF" w:rsidR="00FB490A" w:rsidRPr="002D4972" w:rsidRDefault="1AB0A322" w:rsidP="32EE4D8F">
      <w:pPr>
        <w:pStyle w:val="ListParagraph"/>
        <w:numPr>
          <w:ilvl w:val="1"/>
          <w:numId w:val="39"/>
        </w:numPr>
        <w:jc w:val="both"/>
        <w:rPr>
          <w:rFonts w:ascii="Arial" w:hAnsi="Arial" w:cs="Arial"/>
          <w:color w:val="00435B"/>
          <w:sz w:val="20"/>
          <w:szCs w:val="20"/>
          <w:lang w:val="lt-LT"/>
        </w:rPr>
      </w:pPr>
      <w:r w:rsidRPr="4349F10F">
        <w:rPr>
          <w:rFonts w:ascii="Arial" w:hAnsi="Arial" w:cs="Arial"/>
          <w:color w:val="00435B"/>
          <w:sz w:val="20"/>
          <w:szCs w:val="20"/>
          <w:lang w:val="lt-LT"/>
        </w:rPr>
        <w:t>Galimų</w:t>
      </w:r>
      <w:r w:rsidR="6CBAE54C" w:rsidRPr="4349F10F">
        <w:rPr>
          <w:rFonts w:ascii="Arial" w:hAnsi="Arial" w:cs="Arial"/>
          <w:color w:val="00435B"/>
          <w:sz w:val="20"/>
          <w:szCs w:val="20"/>
          <w:lang w:val="lt-LT"/>
        </w:rPr>
        <w:t xml:space="preserve"> </w:t>
      </w:r>
      <w:r w:rsidR="472411DA" w:rsidRPr="4349F10F">
        <w:rPr>
          <w:rFonts w:ascii="Arial" w:hAnsi="Arial" w:cs="Arial"/>
          <w:color w:val="00435B"/>
          <w:sz w:val="20"/>
          <w:szCs w:val="20"/>
          <w:lang w:val="lt-LT"/>
        </w:rPr>
        <w:t>scenarijų</w:t>
      </w:r>
      <w:r w:rsidR="7504D13D" w:rsidRPr="4349F10F">
        <w:rPr>
          <w:rFonts w:ascii="Arial" w:hAnsi="Arial" w:cs="Arial"/>
          <w:color w:val="00435B"/>
          <w:sz w:val="20"/>
          <w:szCs w:val="20"/>
          <w:lang w:val="lt-LT"/>
        </w:rPr>
        <w:t xml:space="preserve"> (ne mažiau</w:t>
      </w:r>
      <w:r w:rsidR="6F659CD8" w:rsidRPr="4349F10F">
        <w:rPr>
          <w:rFonts w:ascii="Arial" w:hAnsi="Arial" w:cs="Arial"/>
          <w:color w:val="00435B"/>
          <w:sz w:val="20"/>
          <w:szCs w:val="20"/>
          <w:lang w:val="lt-LT"/>
        </w:rPr>
        <w:t xml:space="preserve"> kaip </w:t>
      </w:r>
      <w:r w:rsidR="65974812" w:rsidRPr="4349F10F">
        <w:rPr>
          <w:rFonts w:ascii="Arial" w:hAnsi="Arial" w:cs="Arial"/>
          <w:color w:val="00435B"/>
          <w:sz w:val="20"/>
          <w:szCs w:val="20"/>
          <w:lang w:val="lt-LT"/>
        </w:rPr>
        <w:t>du</w:t>
      </w:r>
      <w:r w:rsidR="6F659CD8" w:rsidRPr="4349F10F">
        <w:rPr>
          <w:rFonts w:ascii="Arial" w:hAnsi="Arial" w:cs="Arial"/>
          <w:color w:val="00435B"/>
          <w:sz w:val="20"/>
          <w:szCs w:val="20"/>
          <w:lang w:val="lt-LT"/>
        </w:rPr>
        <w:t xml:space="preserve"> alternatyvūs scenarijai) </w:t>
      </w:r>
      <w:r w:rsidR="472411DA" w:rsidRPr="4349F10F">
        <w:rPr>
          <w:rFonts w:ascii="Arial" w:hAnsi="Arial" w:cs="Arial"/>
          <w:color w:val="00435B"/>
          <w:sz w:val="20"/>
          <w:szCs w:val="20"/>
          <w:lang w:val="lt-LT"/>
        </w:rPr>
        <w:t xml:space="preserve">su </w:t>
      </w:r>
      <w:r w:rsidR="6CBAE54C" w:rsidRPr="4349F10F">
        <w:rPr>
          <w:rFonts w:ascii="Arial" w:hAnsi="Arial" w:cs="Arial"/>
          <w:color w:val="00435B"/>
          <w:sz w:val="20"/>
          <w:szCs w:val="20"/>
          <w:lang w:val="lt-LT"/>
        </w:rPr>
        <w:t>finansuojamų emisijų mažinimo</w:t>
      </w:r>
      <w:r w:rsidRPr="4349F10F">
        <w:rPr>
          <w:rFonts w:ascii="Arial" w:hAnsi="Arial" w:cs="Arial"/>
          <w:color w:val="00435B"/>
          <w:sz w:val="20"/>
          <w:szCs w:val="20"/>
          <w:lang w:val="lt-LT"/>
        </w:rPr>
        <w:t xml:space="preserve"> tiksl</w:t>
      </w:r>
      <w:r w:rsidR="5E8177A0" w:rsidRPr="4349F10F">
        <w:rPr>
          <w:rFonts w:ascii="Arial" w:hAnsi="Arial" w:cs="Arial"/>
          <w:color w:val="00435B"/>
          <w:sz w:val="20"/>
          <w:szCs w:val="20"/>
          <w:lang w:val="lt-LT"/>
        </w:rPr>
        <w:t xml:space="preserve">ais </w:t>
      </w:r>
      <w:r w:rsidR="388949D3" w:rsidRPr="4349F10F">
        <w:rPr>
          <w:rFonts w:ascii="Arial" w:hAnsi="Arial" w:cs="Arial"/>
          <w:color w:val="00435B"/>
          <w:sz w:val="20"/>
          <w:szCs w:val="20"/>
          <w:lang w:val="lt-LT"/>
        </w:rPr>
        <w:t>parengimas</w:t>
      </w:r>
      <w:r w:rsidR="28534A85" w:rsidRPr="4349F10F">
        <w:rPr>
          <w:rFonts w:ascii="Arial" w:hAnsi="Arial" w:cs="Arial"/>
          <w:color w:val="00435B"/>
          <w:sz w:val="20"/>
          <w:szCs w:val="20"/>
          <w:lang w:val="lt-LT"/>
        </w:rPr>
        <w:t xml:space="preserve"> </w:t>
      </w:r>
      <w:r w:rsidRPr="4349F10F">
        <w:rPr>
          <w:rFonts w:ascii="Arial" w:hAnsi="Arial" w:cs="Arial"/>
          <w:color w:val="00435B"/>
          <w:sz w:val="20"/>
          <w:szCs w:val="20"/>
          <w:lang w:val="lt-LT"/>
        </w:rPr>
        <w:t>ir jų poveikio</w:t>
      </w:r>
      <w:r w:rsidR="5A8C35CB" w:rsidRPr="4349F10F">
        <w:rPr>
          <w:rFonts w:ascii="Arial" w:hAnsi="Arial" w:cs="Arial"/>
          <w:color w:val="00435B"/>
          <w:sz w:val="20"/>
          <w:szCs w:val="20"/>
          <w:lang w:val="lt-LT"/>
        </w:rPr>
        <w:t xml:space="preserve"> </w:t>
      </w:r>
      <w:r w:rsidRPr="4349F10F">
        <w:rPr>
          <w:rFonts w:ascii="Arial" w:hAnsi="Arial" w:cs="Arial"/>
          <w:color w:val="00435B"/>
          <w:sz w:val="20"/>
          <w:szCs w:val="20"/>
          <w:lang w:val="lt-LT"/>
        </w:rPr>
        <w:t>ILTE</w:t>
      </w:r>
      <w:r w:rsidR="04A3F743" w:rsidRPr="4349F10F">
        <w:rPr>
          <w:rFonts w:ascii="Arial" w:hAnsi="Arial" w:cs="Arial"/>
          <w:color w:val="00435B"/>
          <w:sz w:val="20"/>
          <w:szCs w:val="20"/>
          <w:lang w:val="lt-LT"/>
        </w:rPr>
        <w:t xml:space="preserve"> </w:t>
      </w:r>
      <w:r w:rsidR="7AD66A7D" w:rsidRPr="4349F10F">
        <w:rPr>
          <w:rFonts w:ascii="Arial" w:hAnsi="Arial" w:cs="Arial"/>
          <w:color w:val="00435B"/>
          <w:sz w:val="20"/>
          <w:szCs w:val="20"/>
          <w:lang w:val="lt-LT"/>
        </w:rPr>
        <w:t xml:space="preserve">strateginei, </w:t>
      </w:r>
      <w:r w:rsidR="034A2E3D" w:rsidRPr="4349F10F">
        <w:rPr>
          <w:rFonts w:ascii="Arial" w:hAnsi="Arial" w:cs="Arial"/>
          <w:color w:val="00435B"/>
          <w:sz w:val="20"/>
          <w:szCs w:val="20"/>
          <w:lang w:val="lt-LT"/>
        </w:rPr>
        <w:t>finansinei, operacinei</w:t>
      </w:r>
      <w:r w:rsidR="7AD66A7D" w:rsidRPr="4349F10F">
        <w:rPr>
          <w:rFonts w:ascii="Arial" w:hAnsi="Arial" w:cs="Arial"/>
          <w:color w:val="00435B"/>
          <w:sz w:val="20"/>
          <w:szCs w:val="20"/>
          <w:lang w:val="lt-LT"/>
        </w:rPr>
        <w:t xml:space="preserve"> </w:t>
      </w:r>
      <w:r w:rsidR="04A3F743" w:rsidRPr="4349F10F">
        <w:rPr>
          <w:rFonts w:ascii="Arial" w:hAnsi="Arial" w:cs="Arial"/>
          <w:color w:val="00435B"/>
          <w:sz w:val="20"/>
          <w:szCs w:val="20"/>
          <w:lang w:val="lt-LT"/>
        </w:rPr>
        <w:t>veiklai</w:t>
      </w:r>
      <w:r w:rsidR="022233E5" w:rsidRPr="4349F10F">
        <w:rPr>
          <w:rFonts w:ascii="Arial" w:hAnsi="Arial" w:cs="Arial"/>
          <w:color w:val="00435B"/>
          <w:sz w:val="20"/>
          <w:szCs w:val="20"/>
          <w:lang w:val="lt-LT"/>
        </w:rPr>
        <w:t xml:space="preserve">, </w:t>
      </w:r>
      <w:r w:rsidR="7D543A8D" w:rsidRPr="4349F10F">
        <w:rPr>
          <w:rFonts w:ascii="Arial" w:hAnsi="Arial" w:cs="Arial"/>
          <w:color w:val="00435B"/>
          <w:sz w:val="20"/>
          <w:szCs w:val="20"/>
          <w:lang w:val="lt-LT"/>
        </w:rPr>
        <w:t xml:space="preserve">ILTE </w:t>
      </w:r>
      <w:r w:rsidR="022233E5" w:rsidRPr="4349F10F">
        <w:rPr>
          <w:rFonts w:ascii="Arial" w:hAnsi="Arial" w:cs="Arial"/>
          <w:color w:val="00435B"/>
          <w:sz w:val="20"/>
          <w:szCs w:val="20"/>
          <w:lang w:val="lt-LT"/>
        </w:rPr>
        <w:t>portfelio struktūrai</w:t>
      </w:r>
      <w:r w:rsidR="7494BE51" w:rsidRPr="4349F10F">
        <w:rPr>
          <w:rFonts w:ascii="Arial" w:hAnsi="Arial" w:cs="Arial"/>
          <w:color w:val="00435B"/>
          <w:sz w:val="20"/>
          <w:szCs w:val="20"/>
          <w:lang w:val="lt-LT"/>
        </w:rPr>
        <w:t xml:space="preserve">, </w:t>
      </w:r>
      <w:r w:rsidR="53175B7F" w:rsidRPr="4349F10F">
        <w:rPr>
          <w:rFonts w:ascii="Arial" w:hAnsi="Arial" w:cs="Arial"/>
          <w:color w:val="00435B"/>
          <w:sz w:val="20"/>
          <w:szCs w:val="20"/>
          <w:lang w:val="lt-LT"/>
        </w:rPr>
        <w:t xml:space="preserve">Lietuvos ekonomikai ir </w:t>
      </w:r>
      <w:r w:rsidR="533E917A" w:rsidRPr="4349F10F">
        <w:rPr>
          <w:rFonts w:ascii="Arial" w:hAnsi="Arial" w:cs="Arial"/>
          <w:color w:val="00435B"/>
          <w:sz w:val="20"/>
          <w:szCs w:val="20"/>
          <w:lang w:val="lt-LT"/>
        </w:rPr>
        <w:t>atskiriems Lietuvos sektoriams</w:t>
      </w:r>
      <w:r w:rsidR="2F0F556B" w:rsidRPr="4349F10F">
        <w:rPr>
          <w:rFonts w:ascii="Arial" w:hAnsi="Arial" w:cs="Arial"/>
          <w:color w:val="00435B"/>
          <w:sz w:val="20"/>
          <w:szCs w:val="20"/>
          <w:lang w:val="lt-LT"/>
        </w:rPr>
        <w:t>, kuriuose ILTE yra reikšmingas finansuotojas</w:t>
      </w:r>
      <w:r w:rsidR="3E886006" w:rsidRPr="4349F10F">
        <w:rPr>
          <w:rFonts w:ascii="Arial" w:hAnsi="Arial" w:cs="Arial"/>
          <w:color w:val="00435B"/>
          <w:sz w:val="20"/>
          <w:szCs w:val="20"/>
          <w:lang w:val="lt-LT"/>
        </w:rPr>
        <w:t>,</w:t>
      </w:r>
      <w:r w:rsidR="1CC1E82A" w:rsidRPr="4349F10F">
        <w:rPr>
          <w:rFonts w:ascii="Arial" w:hAnsi="Arial" w:cs="Arial"/>
          <w:color w:val="00435B"/>
          <w:sz w:val="20"/>
          <w:szCs w:val="20"/>
          <w:lang w:val="lt-LT"/>
        </w:rPr>
        <w:t xml:space="preserve"> vertinimas</w:t>
      </w:r>
      <w:r w:rsidR="5305F7D7" w:rsidRPr="4349F10F">
        <w:rPr>
          <w:rFonts w:ascii="Arial" w:hAnsi="Arial" w:cs="Arial"/>
          <w:color w:val="00435B"/>
          <w:sz w:val="20"/>
          <w:szCs w:val="20"/>
          <w:lang w:val="lt-LT"/>
        </w:rPr>
        <w:t>,</w:t>
      </w:r>
      <w:r w:rsidR="3E886006" w:rsidRPr="4349F10F">
        <w:rPr>
          <w:rFonts w:ascii="Arial" w:hAnsi="Arial" w:cs="Arial"/>
          <w:color w:val="00435B"/>
          <w:sz w:val="20"/>
          <w:szCs w:val="20"/>
          <w:lang w:val="lt-LT"/>
        </w:rPr>
        <w:t xml:space="preserve"> įskaitant </w:t>
      </w:r>
      <w:r w:rsidR="6332F03D" w:rsidRPr="4349F10F">
        <w:rPr>
          <w:rFonts w:ascii="Arial" w:hAnsi="Arial" w:cs="Arial"/>
          <w:color w:val="00435B"/>
          <w:sz w:val="20"/>
          <w:szCs w:val="20"/>
          <w:lang w:val="lt-LT"/>
        </w:rPr>
        <w:t>šių tikslų įgyvendin</w:t>
      </w:r>
      <w:r w:rsidR="32EF7D09" w:rsidRPr="4349F10F">
        <w:rPr>
          <w:rFonts w:ascii="Arial" w:hAnsi="Arial" w:cs="Arial"/>
          <w:color w:val="00435B"/>
          <w:sz w:val="20"/>
          <w:szCs w:val="20"/>
          <w:lang w:val="lt-LT"/>
        </w:rPr>
        <w:t>imo</w:t>
      </w:r>
      <w:r w:rsidR="6332F03D" w:rsidRPr="4349F10F">
        <w:rPr>
          <w:rFonts w:ascii="Arial" w:hAnsi="Arial" w:cs="Arial"/>
          <w:color w:val="00435B"/>
          <w:sz w:val="20"/>
          <w:szCs w:val="20"/>
          <w:lang w:val="lt-LT"/>
        </w:rPr>
        <w:t xml:space="preserve"> vertinimą</w:t>
      </w:r>
      <w:r w:rsidR="3D1B14A0" w:rsidRPr="4349F10F">
        <w:rPr>
          <w:rFonts w:ascii="Arial" w:hAnsi="Arial" w:cs="Arial"/>
          <w:color w:val="00435B"/>
          <w:sz w:val="20"/>
          <w:szCs w:val="20"/>
          <w:lang w:val="lt-LT"/>
        </w:rPr>
        <w:t>. Scenarijai rengiami remiantis ŽFI</w:t>
      </w:r>
      <w:r w:rsidR="147F7FD8" w:rsidRPr="4349F10F">
        <w:rPr>
          <w:rFonts w:ascii="Arial" w:hAnsi="Arial" w:cs="Arial"/>
          <w:color w:val="00435B"/>
          <w:sz w:val="20"/>
          <w:szCs w:val="20"/>
          <w:lang w:val="lt-LT"/>
        </w:rPr>
        <w:t xml:space="preserve"> </w:t>
      </w:r>
      <w:r w:rsidR="3D1B14A0" w:rsidRPr="4349F10F">
        <w:rPr>
          <w:rFonts w:ascii="Arial" w:hAnsi="Arial" w:cs="Arial"/>
          <w:color w:val="00435B"/>
          <w:sz w:val="20"/>
          <w:szCs w:val="20"/>
          <w:lang w:val="lt-LT"/>
        </w:rPr>
        <w:t xml:space="preserve">atliktoje galimybių </w:t>
      </w:r>
      <w:hyperlink r:id="rId11">
        <w:r w:rsidR="3D1B14A0" w:rsidRPr="4349F10F">
          <w:rPr>
            <w:rStyle w:val="Hyperlink"/>
            <w:rFonts w:ascii="Arial" w:hAnsi="Arial" w:cs="Arial"/>
            <w:sz w:val="20"/>
            <w:szCs w:val="20"/>
            <w:lang w:val="lt-LT"/>
          </w:rPr>
          <w:t>studijoje</w:t>
        </w:r>
      </w:hyperlink>
      <w:r w:rsidR="3D1B14A0" w:rsidRPr="4349F10F">
        <w:rPr>
          <w:rFonts w:ascii="Arial" w:hAnsi="Arial" w:cs="Arial"/>
          <w:color w:val="00435B"/>
          <w:sz w:val="20"/>
          <w:szCs w:val="20"/>
          <w:lang w:val="lt-LT"/>
        </w:rPr>
        <w:t xml:space="preserve"> identifikuotomis sektorinėmis dekarbonizacijos trajektorijomis;</w:t>
      </w:r>
    </w:p>
    <w:p w14:paraId="34CE2F03" w14:textId="374FF105" w:rsidR="00FB490A" w:rsidRPr="00556C9C" w:rsidRDefault="5CEEE943" w:rsidP="32EE4D8F">
      <w:pPr>
        <w:pStyle w:val="ListParagraph"/>
        <w:numPr>
          <w:ilvl w:val="1"/>
          <w:numId w:val="39"/>
        </w:numPr>
        <w:jc w:val="both"/>
        <w:textAlignment w:val="baseline"/>
        <w:rPr>
          <w:rFonts w:ascii="Arial" w:hAnsi="Arial" w:cs="Arial"/>
          <w:color w:val="00435B"/>
          <w:sz w:val="20"/>
          <w:szCs w:val="20"/>
          <w:lang w:val="lt-LT"/>
        </w:rPr>
      </w:pPr>
      <w:r w:rsidRPr="00556C9C">
        <w:rPr>
          <w:rFonts w:ascii="Arial" w:hAnsi="Arial" w:cs="Arial"/>
          <w:color w:val="00435B"/>
          <w:sz w:val="20"/>
          <w:szCs w:val="20"/>
          <w:lang w:val="lt-LT"/>
        </w:rPr>
        <w:t>Rezultatų pristatym</w:t>
      </w:r>
      <w:r w:rsidR="4D6626E7" w:rsidRPr="00556C9C">
        <w:rPr>
          <w:rFonts w:ascii="Arial" w:hAnsi="Arial" w:cs="Arial"/>
          <w:color w:val="00435B"/>
          <w:sz w:val="20"/>
          <w:szCs w:val="20"/>
          <w:lang w:val="lt-LT"/>
        </w:rPr>
        <w:t>o sesija</w:t>
      </w:r>
      <w:r w:rsidRPr="00556C9C">
        <w:rPr>
          <w:rFonts w:ascii="Arial" w:hAnsi="Arial" w:cs="Arial"/>
          <w:color w:val="00435B"/>
          <w:sz w:val="20"/>
          <w:szCs w:val="20"/>
          <w:lang w:val="lt-LT"/>
        </w:rPr>
        <w:t xml:space="preserve"> </w:t>
      </w:r>
      <w:r w:rsidR="00D23E0E">
        <w:rPr>
          <w:rFonts w:ascii="Arial" w:hAnsi="Arial" w:cs="Arial"/>
          <w:color w:val="00435B"/>
          <w:sz w:val="20"/>
          <w:szCs w:val="20"/>
          <w:lang w:val="lt-LT"/>
        </w:rPr>
        <w:t>UAB ILTE</w:t>
      </w:r>
      <w:r w:rsidR="7CF4F36B" w:rsidRPr="00556C9C">
        <w:rPr>
          <w:rFonts w:ascii="Arial" w:hAnsi="Arial" w:cs="Arial"/>
          <w:color w:val="00435B"/>
          <w:sz w:val="20"/>
          <w:szCs w:val="20"/>
          <w:lang w:val="lt-LT"/>
        </w:rPr>
        <w:t xml:space="preserve"> vadovybei</w:t>
      </w:r>
      <w:r w:rsidR="00C1598D">
        <w:rPr>
          <w:rFonts w:ascii="Arial" w:hAnsi="Arial" w:cs="Arial"/>
          <w:color w:val="00435B"/>
          <w:sz w:val="20"/>
          <w:szCs w:val="20"/>
          <w:lang w:val="lt-LT"/>
        </w:rPr>
        <w:t xml:space="preserve"> </w:t>
      </w:r>
      <w:r w:rsidR="00C1598D" w:rsidRPr="00556C9C">
        <w:rPr>
          <w:rFonts w:ascii="Arial" w:hAnsi="Arial" w:cs="Arial"/>
          <w:color w:val="00435B"/>
          <w:sz w:val="20"/>
          <w:szCs w:val="20"/>
          <w:lang w:val="lt-LT"/>
        </w:rPr>
        <w:t>su aiškiomis išvadomis ir sprendimų priėmimą palengvinančiomis rekomendacijomis</w:t>
      </w:r>
      <w:r w:rsidR="005B4E29">
        <w:rPr>
          <w:rFonts w:ascii="Arial" w:hAnsi="Arial" w:cs="Arial"/>
          <w:color w:val="00435B"/>
          <w:sz w:val="20"/>
          <w:szCs w:val="20"/>
          <w:lang w:val="lt-LT"/>
        </w:rPr>
        <w:t>.</w:t>
      </w:r>
    </w:p>
    <w:p w14:paraId="64EE5955" w14:textId="081401F8" w:rsidR="00FB490A" w:rsidRPr="007D1B5A" w:rsidRDefault="00FB490A" w:rsidP="32EE4D8F">
      <w:pPr>
        <w:jc w:val="both"/>
        <w:textAlignment w:val="baseline"/>
        <w:rPr>
          <w:rFonts w:ascii="Arial" w:hAnsi="Arial" w:cs="Arial"/>
          <w:color w:val="00435B"/>
          <w:sz w:val="20"/>
          <w:szCs w:val="20"/>
          <w:lang w:val="lt-LT"/>
        </w:rPr>
      </w:pPr>
    </w:p>
    <w:p w14:paraId="26E60A84" w14:textId="77777777" w:rsidR="00FB490A" w:rsidRPr="007D1B5A" w:rsidRDefault="6E3BD78E" w:rsidP="32EE4D8F">
      <w:pPr>
        <w:pStyle w:val="ListParagraph"/>
        <w:numPr>
          <w:ilvl w:val="0"/>
          <w:numId w:val="39"/>
        </w:numPr>
        <w:ind w:left="426" w:hanging="426"/>
        <w:jc w:val="both"/>
        <w:textAlignment w:val="baseline"/>
        <w:rPr>
          <w:rFonts w:ascii="Arial" w:hAnsi="Arial" w:cs="Arial"/>
          <w:color w:val="00435B"/>
          <w:sz w:val="20"/>
          <w:szCs w:val="20"/>
          <w:lang w:val="lt-LT"/>
        </w:rPr>
      </w:pPr>
      <w:r w:rsidRPr="007D1B5A">
        <w:rPr>
          <w:rFonts w:ascii="Arial" w:hAnsi="Arial" w:cs="Arial"/>
          <w:b/>
          <w:bCs/>
          <w:color w:val="00435B"/>
          <w:sz w:val="20"/>
          <w:szCs w:val="20"/>
          <w:lang w:val="lt-LT"/>
        </w:rPr>
        <w:t>BENDROJI INFORMACIJA</w:t>
      </w:r>
      <w:r w:rsidRPr="007D1B5A">
        <w:rPr>
          <w:rFonts w:ascii="Arial" w:hAnsi="Arial" w:cs="Arial"/>
          <w:color w:val="00435B"/>
          <w:sz w:val="20"/>
          <w:szCs w:val="20"/>
          <w:lang w:val="lt-LT"/>
        </w:rPr>
        <w:t> </w:t>
      </w:r>
    </w:p>
    <w:p w14:paraId="622E2E5C" w14:textId="77777777" w:rsidR="00FB490A" w:rsidRPr="00D23E0E" w:rsidRDefault="00FB490A" w:rsidP="32EE4D8F">
      <w:pPr>
        <w:jc w:val="both"/>
        <w:textAlignment w:val="baseline"/>
        <w:rPr>
          <w:rFonts w:ascii="Arial" w:hAnsi="Arial" w:cs="Arial"/>
          <w:color w:val="00435B"/>
          <w:sz w:val="20"/>
          <w:szCs w:val="20"/>
          <w:lang w:val="en-US"/>
        </w:rPr>
      </w:pPr>
    </w:p>
    <w:p w14:paraId="0C5CDBBB" w14:textId="169C0840" w:rsidR="005F3F32" w:rsidRPr="00D23E0E" w:rsidRDefault="39738610" w:rsidP="4349F10F">
      <w:pPr>
        <w:pStyle w:val="ListParagraph"/>
        <w:numPr>
          <w:ilvl w:val="1"/>
          <w:numId w:val="39"/>
        </w:numPr>
        <w:spacing w:line="259" w:lineRule="auto"/>
        <w:jc w:val="both"/>
        <w:textAlignment w:val="baseline"/>
        <w:rPr>
          <w:rFonts w:ascii="Arial" w:hAnsi="Arial" w:cs="Arial"/>
          <w:color w:val="00435B"/>
          <w:sz w:val="20"/>
          <w:szCs w:val="20"/>
          <w:lang w:val="lt-LT"/>
        </w:rPr>
      </w:pPr>
      <w:r w:rsidRPr="00D23E0E">
        <w:rPr>
          <w:rFonts w:ascii="Arial" w:hAnsi="Arial" w:cs="Arial"/>
          <w:color w:val="00435B"/>
          <w:sz w:val="20"/>
          <w:szCs w:val="20"/>
          <w:lang w:val="lt-LT"/>
        </w:rPr>
        <w:t> </w:t>
      </w:r>
      <w:r w:rsidR="5B171A1A" w:rsidRPr="00D23E0E">
        <w:rPr>
          <w:rFonts w:ascii="Arial" w:hAnsi="Arial" w:cs="Arial"/>
          <w:color w:val="00435B"/>
          <w:sz w:val="20"/>
          <w:szCs w:val="20"/>
          <w:lang w:val="lt-LT"/>
        </w:rPr>
        <w:t xml:space="preserve">UAB </w:t>
      </w:r>
      <w:r w:rsidRPr="00D23E0E">
        <w:rPr>
          <w:rFonts w:ascii="Arial" w:eastAsiaTheme="minorEastAsia" w:hAnsi="Arial" w:cs="Arial"/>
          <w:color w:val="00435B"/>
          <w:sz w:val="20"/>
          <w:szCs w:val="20"/>
          <w:lang w:val="lt-LT"/>
        </w:rPr>
        <w:t>ILTE</w:t>
      </w:r>
      <w:r w:rsidR="5B171A1A" w:rsidRPr="00D23E0E">
        <w:rPr>
          <w:rFonts w:ascii="Arial" w:eastAsiaTheme="minorEastAsia" w:hAnsi="Arial" w:cs="Arial"/>
          <w:color w:val="00435B"/>
          <w:sz w:val="20"/>
          <w:szCs w:val="20"/>
          <w:lang w:val="lt-LT"/>
        </w:rPr>
        <w:t xml:space="preserve"> (toliau – ILTE)</w:t>
      </w:r>
      <w:r w:rsidRPr="00D23E0E">
        <w:rPr>
          <w:rFonts w:ascii="Arial" w:eastAsiaTheme="minorEastAsia" w:hAnsi="Arial" w:cs="Arial"/>
          <w:color w:val="00435B"/>
          <w:sz w:val="20"/>
          <w:szCs w:val="20"/>
          <w:lang w:val="lt-LT"/>
        </w:rPr>
        <w:t xml:space="preserve"> administruoja įvairias finansines priemones, skirtas verslo, žemės ūkio ir </w:t>
      </w:r>
      <w:r w:rsidR="675188CA" w:rsidRPr="00D23E0E">
        <w:rPr>
          <w:rFonts w:ascii="Arial" w:eastAsiaTheme="minorEastAsia" w:hAnsi="Arial" w:cs="Arial"/>
          <w:color w:val="00435B"/>
          <w:sz w:val="20"/>
          <w:szCs w:val="20"/>
          <w:lang w:val="lt-LT"/>
        </w:rPr>
        <w:t>viešojo sektoriaus</w:t>
      </w:r>
      <w:r w:rsidRPr="00D23E0E">
        <w:rPr>
          <w:rFonts w:ascii="Arial" w:eastAsiaTheme="minorEastAsia" w:hAnsi="Arial" w:cs="Arial"/>
          <w:color w:val="00435B"/>
          <w:sz w:val="20"/>
          <w:szCs w:val="20"/>
          <w:lang w:val="lt-LT"/>
        </w:rPr>
        <w:t xml:space="preserve"> finansavimo galimybėms didinti. Organizacija teikia finansavimą tiek tiesiogiai, tiek per finansavimo partnerius – bankus, kredito unijas, sutelktinio finansavimo platformas ir kitus finansų rinkos dalyvius. Šiuo metu ILTE bendradarbiauja su daugiau kaip 100 finansavimo partnerių, įgyvendinančių netiesiogines finansines priemones.</w:t>
      </w:r>
      <w:r w:rsidR="5A8C35CB" w:rsidRPr="00D23E0E">
        <w:rPr>
          <w:rFonts w:ascii="Arial" w:eastAsiaTheme="minorEastAsia" w:hAnsi="Arial" w:cs="Arial"/>
          <w:color w:val="00435B"/>
          <w:sz w:val="20"/>
          <w:szCs w:val="20"/>
          <w:lang w:val="lt-LT"/>
        </w:rPr>
        <w:t xml:space="preserve"> </w:t>
      </w:r>
      <w:r w:rsidR="675188CA" w:rsidRPr="00D23E0E">
        <w:rPr>
          <w:rFonts w:ascii="Arial" w:eastAsiaTheme="minorEastAsia" w:hAnsi="Arial" w:cs="Arial"/>
          <w:color w:val="00435B"/>
          <w:sz w:val="20"/>
          <w:szCs w:val="20"/>
          <w:lang w:val="lt-LT"/>
        </w:rPr>
        <w:t>ILTE finansavimo priemonės apima:</w:t>
      </w:r>
    </w:p>
    <w:p w14:paraId="6166433D" w14:textId="77777777" w:rsidR="005F3F32" w:rsidRPr="00D23E0E" w:rsidRDefault="675188CA" w:rsidP="4349F10F">
      <w:pPr>
        <w:pStyle w:val="ListParagraph"/>
        <w:numPr>
          <w:ilvl w:val="2"/>
          <w:numId w:val="39"/>
        </w:numPr>
        <w:spacing w:line="259" w:lineRule="auto"/>
        <w:jc w:val="both"/>
        <w:textAlignment w:val="baseline"/>
        <w:rPr>
          <w:rFonts w:ascii="Arial" w:hAnsi="Arial" w:cs="Arial"/>
          <w:color w:val="00435B"/>
          <w:sz w:val="20"/>
          <w:szCs w:val="20"/>
          <w:lang w:val="lt-LT"/>
        </w:rPr>
      </w:pPr>
      <w:r w:rsidRPr="00D23E0E">
        <w:rPr>
          <w:rFonts w:ascii="Arial" w:eastAsiaTheme="minorEastAsia" w:hAnsi="Arial" w:cs="Arial"/>
          <w:color w:val="00435B"/>
          <w:sz w:val="20"/>
          <w:szCs w:val="20"/>
          <w:lang w:val="lt-LT"/>
        </w:rPr>
        <w:t>portfelines ir individualias garantijas;</w:t>
      </w:r>
    </w:p>
    <w:p w14:paraId="2B2E5EBE" w14:textId="77777777" w:rsidR="005F3F32" w:rsidRPr="00D23E0E" w:rsidRDefault="675188CA" w:rsidP="4349F10F">
      <w:pPr>
        <w:pStyle w:val="ListParagraph"/>
        <w:numPr>
          <w:ilvl w:val="2"/>
          <w:numId w:val="39"/>
        </w:numPr>
        <w:spacing w:line="259" w:lineRule="auto"/>
        <w:jc w:val="both"/>
        <w:textAlignment w:val="baseline"/>
        <w:rPr>
          <w:rFonts w:ascii="Arial" w:hAnsi="Arial" w:cs="Arial"/>
          <w:color w:val="00435B"/>
          <w:sz w:val="20"/>
          <w:szCs w:val="20"/>
          <w:lang w:val="lt-LT"/>
        </w:rPr>
      </w:pPr>
      <w:r w:rsidRPr="00D23E0E">
        <w:rPr>
          <w:rFonts w:ascii="Arial" w:eastAsiaTheme="minorEastAsia" w:hAnsi="Arial" w:cs="Arial"/>
          <w:color w:val="00435B"/>
          <w:sz w:val="20"/>
          <w:szCs w:val="20"/>
          <w:lang w:val="lt-LT"/>
        </w:rPr>
        <w:t>paskolas (teikiamas tiesiogiai ir per finansų tarpininkus);</w:t>
      </w:r>
    </w:p>
    <w:p w14:paraId="2CF561DC" w14:textId="77777777" w:rsidR="005F3F32" w:rsidRPr="00D23E0E" w:rsidRDefault="675188CA" w:rsidP="4349F10F">
      <w:pPr>
        <w:pStyle w:val="ListParagraph"/>
        <w:numPr>
          <w:ilvl w:val="2"/>
          <w:numId w:val="39"/>
        </w:numPr>
        <w:spacing w:line="259" w:lineRule="auto"/>
        <w:jc w:val="both"/>
        <w:textAlignment w:val="baseline"/>
        <w:rPr>
          <w:rFonts w:ascii="Arial" w:hAnsi="Arial" w:cs="Arial"/>
          <w:color w:val="00435B"/>
          <w:sz w:val="20"/>
          <w:szCs w:val="20"/>
          <w:lang w:val="lt-LT"/>
        </w:rPr>
      </w:pPr>
      <w:r w:rsidRPr="00D23E0E">
        <w:rPr>
          <w:rFonts w:ascii="Arial" w:eastAsiaTheme="minorEastAsia" w:hAnsi="Arial" w:cs="Arial"/>
          <w:color w:val="00435B"/>
          <w:sz w:val="20"/>
          <w:szCs w:val="20"/>
          <w:lang w:val="lt-LT"/>
        </w:rPr>
        <w:t>rizikos kapitalo investicijas (tiek tiesiogines, tiek per fondus);</w:t>
      </w:r>
    </w:p>
    <w:p w14:paraId="43436A96" w14:textId="0A522256" w:rsidR="005F3F32" w:rsidRPr="00D23E0E" w:rsidRDefault="7C0A22DB" w:rsidP="4349F10F">
      <w:pPr>
        <w:pStyle w:val="ListParagraph"/>
        <w:numPr>
          <w:ilvl w:val="2"/>
          <w:numId w:val="39"/>
        </w:numPr>
        <w:spacing w:line="259" w:lineRule="auto"/>
        <w:jc w:val="both"/>
        <w:textAlignment w:val="baseline"/>
        <w:rPr>
          <w:rFonts w:ascii="Arial" w:hAnsi="Arial" w:cs="Arial"/>
          <w:color w:val="00435B"/>
          <w:sz w:val="20"/>
          <w:szCs w:val="20"/>
          <w:lang w:val="lt-LT"/>
        </w:rPr>
      </w:pPr>
      <w:r w:rsidRPr="00D23E0E">
        <w:rPr>
          <w:rFonts w:ascii="Arial" w:eastAsiaTheme="minorEastAsia" w:hAnsi="Arial" w:cs="Arial"/>
          <w:color w:val="00435B"/>
          <w:sz w:val="20"/>
          <w:szCs w:val="20"/>
          <w:lang w:val="lt-LT"/>
        </w:rPr>
        <w:t>kompensacijas (dotacijas).</w:t>
      </w:r>
    </w:p>
    <w:p w14:paraId="0DCEC9DB" w14:textId="7E9C567B" w:rsidR="009F2FEB" w:rsidRPr="00D23E0E" w:rsidRDefault="64C7124A" w:rsidP="4349F10F">
      <w:pPr>
        <w:pStyle w:val="ListParagraph"/>
        <w:numPr>
          <w:ilvl w:val="1"/>
          <w:numId w:val="39"/>
        </w:numPr>
        <w:spacing w:line="259" w:lineRule="auto"/>
        <w:jc w:val="both"/>
        <w:textAlignment w:val="baseline"/>
        <w:rPr>
          <w:rFonts w:ascii="Arial" w:hAnsi="Arial" w:cs="Arial"/>
          <w:color w:val="00435B"/>
          <w:sz w:val="20"/>
          <w:szCs w:val="20"/>
          <w:lang w:val="lt-LT"/>
        </w:rPr>
      </w:pPr>
      <w:r w:rsidRPr="00D23E0E">
        <w:rPr>
          <w:rFonts w:ascii="Arial" w:eastAsiaTheme="minorEastAsia" w:hAnsi="Arial" w:cs="Arial"/>
          <w:color w:val="00435B"/>
          <w:sz w:val="20"/>
          <w:szCs w:val="20"/>
          <w:lang w:val="lt-LT"/>
        </w:rPr>
        <w:t xml:space="preserve"> ILTE portfelį sudaro </w:t>
      </w:r>
      <w:r w:rsidR="214D187F" w:rsidRPr="00D23E0E">
        <w:rPr>
          <w:rFonts w:ascii="Arial" w:eastAsiaTheme="minorEastAsia" w:hAnsi="Arial" w:cs="Arial"/>
          <w:color w:val="00435B"/>
          <w:sz w:val="20"/>
          <w:szCs w:val="20"/>
          <w:lang w:val="lt-LT"/>
        </w:rPr>
        <w:t xml:space="preserve">virš </w:t>
      </w:r>
      <w:r w:rsidRPr="00D23E0E">
        <w:rPr>
          <w:rFonts w:ascii="Arial" w:eastAsiaTheme="minorEastAsia" w:hAnsi="Arial" w:cs="Arial"/>
          <w:color w:val="00435B"/>
          <w:sz w:val="20"/>
          <w:szCs w:val="20"/>
          <w:lang w:val="lt-LT"/>
        </w:rPr>
        <w:t>4</w:t>
      </w:r>
      <w:r w:rsidR="214D187F" w:rsidRPr="00D23E0E">
        <w:rPr>
          <w:rFonts w:ascii="Arial" w:eastAsiaTheme="minorEastAsia" w:hAnsi="Arial" w:cs="Arial"/>
          <w:color w:val="00435B"/>
          <w:sz w:val="20"/>
          <w:szCs w:val="20"/>
          <w:lang w:val="lt-LT"/>
        </w:rPr>
        <w:t>0</w:t>
      </w:r>
      <w:r w:rsidRPr="00D23E0E">
        <w:rPr>
          <w:rFonts w:ascii="Arial" w:eastAsiaTheme="minorEastAsia" w:hAnsi="Arial" w:cs="Arial"/>
          <w:color w:val="00435B"/>
          <w:sz w:val="20"/>
          <w:szCs w:val="20"/>
          <w:lang w:val="lt-LT"/>
        </w:rPr>
        <w:t xml:space="preserve"> finansin</w:t>
      </w:r>
      <w:r w:rsidR="214D187F" w:rsidRPr="00D23E0E">
        <w:rPr>
          <w:rFonts w:ascii="Arial" w:eastAsiaTheme="minorEastAsia" w:hAnsi="Arial" w:cs="Arial"/>
          <w:color w:val="00435B"/>
          <w:sz w:val="20"/>
          <w:szCs w:val="20"/>
          <w:lang w:val="lt-LT"/>
        </w:rPr>
        <w:t>ių</w:t>
      </w:r>
      <w:r w:rsidRPr="00D23E0E">
        <w:rPr>
          <w:rFonts w:ascii="Arial" w:eastAsiaTheme="minorEastAsia" w:hAnsi="Arial" w:cs="Arial"/>
          <w:color w:val="00435B"/>
          <w:sz w:val="20"/>
          <w:szCs w:val="20"/>
          <w:lang w:val="lt-LT"/>
        </w:rPr>
        <w:t xml:space="preserve"> priemon</w:t>
      </w:r>
      <w:r w:rsidR="0978C039" w:rsidRPr="00D23E0E">
        <w:rPr>
          <w:rFonts w:ascii="Arial" w:eastAsiaTheme="minorEastAsia" w:hAnsi="Arial" w:cs="Arial"/>
          <w:color w:val="00435B"/>
          <w:sz w:val="20"/>
          <w:szCs w:val="20"/>
          <w:lang w:val="lt-LT"/>
        </w:rPr>
        <w:t>ių</w:t>
      </w:r>
      <w:r w:rsidRPr="00D23E0E">
        <w:rPr>
          <w:rFonts w:ascii="Arial" w:eastAsiaTheme="minorEastAsia" w:hAnsi="Arial" w:cs="Arial"/>
          <w:color w:val="00435B"/>
          <w:sz w:val="20"/>
          <w:szCs w:val="20"/>
          <w:lang w:val="lt-LT"/>
        </w:rPr>
        <w:t>, o klientų skaičius viršija 10 tūkstančių. 2025 m. ILTE administruojamas portfelis (po atliktos sek</w:t>
      </w:r>
      <w:r w:rsidR="1002DC72" w:rsidRPr="00D23E0E">
        <w:rPr>
          <w:rFonts w:ascii="Arial" w:eastAsiaTheme="minorEastAsia" w:hAnsi="Arial" w:cs="Arial"/>
          <w:color w:val="00435B"/>
          <w:sz w:val="20"/>
          <w:szCs w:val="20"/>
          <w:lang w:val="lt-LT"/>
        </w:rPr>
        <w:t>i</w:t>
      </w:r>
      <w:r w:rsidRPr="00D23E0E">
        <w:rPr>
          <w:rFonts w:ascii="Arial" w:eastAsiaTheme="minorEastAsia" w:hAnsi="Arial" w:cs="Arial"/>
          <w:color w:val="00435B"/>
          <w:sz w:val="20"/>
          <w:szCs w:val="20"/>
          <w:lang w:val="lt-LT"/>
        </w:rPr>
        <w:t>uritizacijos) sudaro 1,54 mlrd. EUR, iš kurių 112</w:t>
      </w:r>
      <w:r w:rsidR="5A8C35CB" w:rsidRPr="00D23E0E">
        <w:rPr>
          <w:rFonts w:ascii="Arial" w:eastAsiaTheme="minorEastAsia" w:hAnsi="Arial" w:cs="Arial"/>
          <w:color w:val="00435B"/>
          <w:sz w:val="20"/>
          <w:szCs w:val="20"/>
          <w:lang w:val="lt-LT"/>
        </w:rPr>
        <w:t>,0</w:t>
      </w:r>
      <w:r w:rsidRPr="00D23E0E">
        <w:rPr>
          <w:rFonts w:ascii="Arial" w:eastAsiaTheme="minorEastAsia" w:hAnsi="Arial" w:cs="Arial"/>
          <w:color w:val="00435B"/>
          <w:sz w:val="20"/>
          <w:szCs w:val="20"/>
          <w:lang w:val="lt-LT"/>
        </w:rPr>
        <w:t xml:space="preserve"> mln. EUR sudaro sek</w:t>
      </w:r>
      <w:r w:rsidR="466DC9E8" w:rsidRPr="00D23E0E">
        <w:rPr>
          <w:rFonts w:ascii="Arial" w:eastAsiaTheme="minorEastAsia" w:hAnsi="Arial" w:cs="Arial"/>
          <w:color w:val="00435B"/>
          <w:sz w:val="20"/>
          <w:szCs w:val="20"/>
          <w:lang w:val="lt-LT"/>
        </w:rPr>
        <w:t>i</w:t>
      </w:r>
      <w:r w:rsidRPr="00D23E0E">
        <w:rPr>
          <w:rFonts w:ascii="Arial" w:eastAsiaTheme="minorEastAsia" w:hAnsi="Arial" w:cs="Arial"/>
          <w:color w:val="00435B"/>
          <w:sz w:val="20"/>
          <w:szCs w:val="20"/>
          <w:lang w:val="lt-LT"/>
        </w:rPr>
        <w:t xml:space="preserve">uritizacijos sandoris. </w:t>
      </w:r>
    </w:p>
    <w:p w14:paraId="742B0728" w14:textId="29071D92" w:rsidR="32EE4D8F" w:rsidRPr="00D23E0E" w:rsidRDefault="7E51D834" w:rsidP="4349F10F">
      <w:pPr>
        <w:pStyle w:val="ListParagraph"/>
        <w:numPr>
          <w:ilvl w:val="1"/>
          <w:numId w:val="39"/>
        </w:numPr>
        <w:spacing w:line="259" w:lineRule="auto"/>
        <w:jc w:val="both"/>
        <w:rPr>
          <w:rFonts w:ascii="Arial" w:eastAsiaTheme="minorEastAsia" w:hAnsi="Arial" w:cs="Arial"/>
          <w:color w:val="00435B"/>
          <w:sz w:val="20"/>
          <w:szCs w:val="20"/>
          <w:lang w:val="lt-LT"/>
        </w:rPr>
      </w:pPr>
      <w:r w:rsidRPr="00D23E0E">
        <w:rPr>
          <w:rFonts w:ascii="Arial" w:eastAsiaTheme="minorEastAsia" w:hAnsi="Arial" w:cs="Arial"/>
          <w:color w:val="00435B"/>
          <w:sz w:val="20"/>
          <w:szCs w:val="20"/>
          <w:lang w:val="lt-LT"/>
        </w:rPr>
        <w:t>S</w:t>
      </w:r>
      <w:r w:rsidR="29F01154" w:rsidRPr="00D23E0E">
        <w:rPr>
          <w:rFonts w:ascii="Arial" w:eastAsiaTheme="minorEastAsia" w:hAnsi="Arial" w:cs="Arial"/>
          <w:color w:val="00435B"/>
          <w:sz w:val="20"/>
          <w:szCs w:val="20"/>
          <w:lang w:val="lt-LT"/>
        </w:rPr>
        <w:t>iekiant nustatyti finansuojamų emisijų atskaitos (bazinį) lygį</w:t>
      </w:r>
      <w:r w:rsidR="2676B4BC" w:rsidRPr="00D23E0E">
        <w:rPr>
          <w:rFonts w:ascii="Arial" w:eastAsiaTheme="minorEastAsia" w:hAnsi="Arial" w:cs="Arial"/>
          <w:color w:val="00435B"/>
          <w:sz w:val="20"/>
          <w:szCs w:val="20"/>
          <w:lang w:val="lt-LT"/>
        </w:rPr>
        <w:t>,</w:t>
      </w:r>
      <w:r w:rsidR="29F01154" w:rsidRPr="00D23E0E">
        <w:rPr>
          <w:rFonts w:ascii="Arial" w:eastAsiaTheme="minorEastAsia" w:hAnsi="Arial" w:cs="Arial"/>
          <w:color w:val="00435B"/>
          <w:sz w:val="20"/>
          <w:szCs w:val="20"/>
          <w:lang w:val="lt-LT"/>
        </w:rPr>
        <w:t xml:space="preserve"> </w:t>
      </w:r>
      <w:r w:rsidR="4570266F" w:rsidRPr="00D23E0E">
        <w:rPr>
          <w:rFonts w:ascii="Arial" w:eastAsiaTheme="minorEastAsia" w:hAnsi="Arial" w:cs="Arial"/>
          <w:color w:val="00435B"/>
          <w:sz w:val="20"/>
          <w:szCs w:val="20"/>
          <w:lang w:val="lt-LT"/>
        </w:rPr>
        <w:t>ILTE</w:t>
      </w:r>
      <w:r w:rsidR="112AF0BE" w:rsidRPr="00D23E0E">
        <w:rPr>
          <w:rFonts w:ascii="Arial" w:eastAsiaTheme="minorEastAsia" w:hAnsi="Arial" w:cs="Arial"/>
          <w:color w:val="00435B"/>
          <w:sz w:val="20"/>
          <w:szCs w:val="20"/>
          <w:lang w:val="lt-LT"/>
        </w:rPr>
        <w:t xml:space="preserve"> iki Paslaugų teikimo pradžios</w:t>
      </w:r>
      <w:r w:rsidR="4570266F" w:rsidRPr="00D23E0E">
        <w:rPr>
          <w:rFonts w:ascii="Arial" w:eastAsiaTheme="minorEastAsia" w:hAnsi="Arial" w:cs="Arial"/>
          <w:color w:val="00435B"/>
          <w:sz w:val="20"/>
          <w:szCs w:val="20"/>
          <w:lang w:val="lt-LT"/>
        </w:rPr>
        <w:t xml:space="preserve"> </w:t>
      </w:r>
      <w:r w:rsidR="29F01154" w:rsidRPr="00D23E0E">
        <w:rPr>
          <w:rFonts w:ascii="Arial" w:eastAsiaTheme="minorEastAsia" w:hAnsi="Arial" w:cs="Arial"/>
          <w:color w:val="00435B"/>
          <w:sz w:val="20"/>
          <w:szCs w:val="20"/>
          <w:lang w:val="lt-LT"/>
        </w:rPr>
        <w:t>atli</w:t>
      </w:r>
      <w:r w:rsidR="530FC13B" w:rsidRPr="00D23E0E">
        <w:rPr>
          <w:rFonts w:ascii="Arial" w:eastAsiaTheme="minorEastAsia" w:hAnsi="Arial" w:cs="Arial"/>
          <w:color w:val="00435B"/>
          <w:sz w:val="20"/>
          <w:szCs w:val="20"/>
          <w:lang w:val="lt-LT"/>
        </w:rPr>
        <w:t>ks</w:t>
      </w:r>
      <w:r w:rsidR="29F01154" w:rsidRPr="00D23E0E">
        <w:rPr>
          <w:rFonts w:ascii="Arial" w:eastAsiaTheme="minorEastAsia" w:hAnsi="Arial" w:cs="Arial"/>
          <w:color w:val="00435B"/>
          <w:sz w:val="20"/>
          <w:szCs w:val="20"/>
          <w:lang w:val="lt-LT"/>
        </w:rPr>
        <w:t xml:space="preserve"> finansuojamų emisijų </w:t>
      </w:r>
      <w:r w:rsidR="50A777FD" w:rsidRPr="00D23E0E">
        <w:rPr>
          <w:rFonts w:ascii="Arial" w:eastAsiaTheme="minorEastAsia" w:hAnsi="Arial" w:cs="Arial"/>
          <w:color w:val="00435B"/>
          <w:sz w:val="20"/>
          <w:szCs w:val="20"/>
          <w:lang w:val="lt-LT"/>
        </w:rPr>
        <w:t>skaičiavimus</w:t>
      </w:r>
      <w:r w:rsidR="29F01154" w:rsidRPr="00D23E0E">
        <w:rPr>
          <w:rFonts w:ascii="Arial" w:eastAsiaTheme="minorEastAsia" w:hAnsi="Arial" w:cs="Arial"/>
          <w:color w:val="00435B"/>
          <w:sz w:val="20"/>
          <w:szCs w:val="20"/>
          <w:lang w:val="lt-LT"/>
        </w:rPr>
        <w:t xml:space="preserve"> portfelio lygiu </w:t>
      </w:r>
      <w:r w:rsidR="22A939AA" w:rsidRPr="00D23E0E">
        <w:rPr>
          <w:rFonts w:ascii="Arial" w:eastAsiaTheme="minorEastAsia" w:hAnsi="Arial" w:cs="Arial"/>
          <w:color w:val="00435B"/>
          <w:sz w:val="20"/>
          <w:szCs w:val="20"/>
          <w:lang w:val="lt-LT"/>
        </w:rPr>
        <w:t xml:space="preserve">vadovaudamasi PCAF standartu, parengs siūlomą portfelio struktūrą ir atliks ekonominės veiklos sektorių klasifikavimą. </w:t>
      </w:r>
      <w:r w:rsidR="368ED62F" w:rsidRPr="00D23E0E">
        <w:rPr>
          <w:rFonts w:ascii="Arial" w:eastAsiaTheme="minorEastAsia" w:hAnsi="Arial" w:cs="Arial"/>
          <w:color w:val="00435B"/>
          <w:sz w:val="20"/>
          <w:szCs w:val="20"/>
          <w:lang w:val="lt-LT"/>
        </w:rPr>
        <w:t>Dėl riboto pirminių duomenų prieinamumo skaičiavimams atlikti bus naudojami sektoriniai vidurkiai.</w:t>
      </w:r>
      <w:r w:rsidR="3E0B9FCD" w:rsidRPr="00D23E0E">
        <w:rPr>
          <w:rFonts w:ascii="Arial" w:eastAsiaTheme="minorEastAsia" w:hAnsi="Arial" w:cs="Arial"/>
          <w:color w:val="00435B"/>
          <w:sz w:val="20"/>
          <w:szCs w:val="20"/>
          <w:lang w:val="lt-LT"/>
        </w:rPr>
        <w:t xml:space="preserve"> Tiekėjas naudos ILTE atliktus finansuojamų emisijų skaičiavimus kaip įvestį tolesnei analizei. Paslaugų apimtis neapima emisijų skaičiavimo ar pakartotinio PCAF metodikos taikymo. Tiekėjas gali pateikti pastabas dėl duomenų spragų (kaip nurodyta 4.4.4 punkte), tačiau atsakomybė už emisijų skaičiavimo kokybę išlieka ILTE.</w:t>
      </w:r>
    </w:p>
    <w:p w14:paraId="5E07074E" w14:textId="4EAE9E33" w:rsidR="00BC70CC" w:rsidRPr="00D23E0E" w:rsidRDefault="3447F353" w:rsidP="4349F10F">
      <w:pPr>
        <w:pStyle w:val="ListParagraph"/>
        <w:numPr>
          <w:ilvl w:val="1"/>
          <w:numId w:val="39"/>
        </w:numPr>
        <w:spacing w:line="259" w:lineRule="auto"/>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I</w:t>
      </w:r>
      <w:r w:rsidR="64C2188A" w:rsidRPr="00D23E0E">
        <w:rPr>
          <w:rFonts w:ascii="Arial" w:eastAsiaTheme="minorEastAsia" w:hAnsi="Arial" w:cs="Arial"/>
          <w:color w:val="00435B"/>
          <w:sz w:val="20"/>
          <w:szCs w:val="20"/>
          <w:lang w:val="lt-LT"/>
        </w:rPr>
        <w:t>LTE komandą, kuri</w:t>
      </w:r>
      <w:r w:rsidR="239AC760" w:rsidRPr="00D23E0E">
        <w:rPr>
          <w:rFonts w:ascii="Arial" w:eastAsiaTheme="minorEastAsia" w:hAnsi="Arial" w:cs="Arial"/>
          <w:color w:val="00435B"/>
          <w:sz w:val="20"/>
          <w:szCs w:val="20"/>
          <w:lang w:val="lt-LT"/>
        </w:rPr>
        <w:t xml:space="preserve"> bendradarbiaus su Tiekėju projekto metu</w:t>
      </w:r>
      <w:r w:rsidR="00AF593E">
        <w:rPr>
          <w:rFonts w:ascii="Arial" w:eastAsiaTheme="minorEastAsia" w:hAnsi="Arial" w:cs="Arial"/>
          <w:color w:val="00435B"/>
          <w:sz w:val="20"/>
          <w:szCs w:val="20"/>
          <w:lang w:val="lt-LT"/>
        </w:rPr>
        <w:t>,</w:t>
      </w:r>
      <w:r w:rsidR="239AC760" w:rsidRPr="00D23E0E">
        <w:rPr>
          <w:rFonts w:ascii="Arial" w:eastAsiaTheme="minorEastAsia" w:hAnsi="Arial" w:cs="Arial"/>
          <w:color w:val="00435B"/>
          <w:sz w:val="20"/>
          <w:szCs w:val="20"/>
          <w:lang w:val="lt-LT"/>
        </w:rPr>
        <w:t xml:space="preserve"> sudaro </w:t>
      </w:r>
      <w:r w:rsidR="68239C31" w:rsidRPr="00D23E0E">
        <w:rPr>
          <w:rFonts w:ascii="Arial" w:eastAsiaTheme="minorEastAsia" w:hAnsi="Arial" w:cs="Arial"/>
          <w:color w:val="00435B"/>
          <w:sz w:val="20"/>
          <w:szCs w:val="20"/>
          <w:lang w:val="lt-LT"/>
        </w:rPr>
        <w:t>2</w:t>
      </w:r>
      <w:r w:rsidR="239AC760" w:rsidRPr="00D23E0E">
        <w:rPr>
          <w:rFonts w:ascii="Arial" w:eastAsiaTheme="minorEastAsia" w:hAnsi="Arial" w:cs="Arial"/>
          <w:color w:val="00435B"/>
          <w:sz w:val="20"/>
          <w:szCs w:val="20"/>
          <w:lang w:val="lt-LT"/>
        </w:rPr>
        <w:t xml:space="preserve"> </w:t>
      </w:r>
      <w:r w:rsidR="6E532DDA" w:rsidRPr="00D23E0E">
        <w:rPr>
          <w:rFonts w:ascii="Arial" w:eastAsiaTheme="minorEastAsia" w:hAnsi="Arial" w:cs="Arial"/>
          <w:color w:val="00435B"/>
          <w:sz w:val="20"/>
          <w:szCs w:val="20"/>
          <w:lang w:val="lt-LT"/>
        </w:rPr>
        <w:t xml:space="preserve">ILTE </w:t>
      </w:r>
      <w:r w:rsidR="5D0A21FD" w:rsidRPr="00D23E0E">
        <w:rPr>
          <w:rFonts w:ascii="Arial" w:eastAsiaTheme="minorEastAsia" w:hAnsi="Arial" w:cs="Arial"/>
          <w:color w:val="00435B"/>
          <w:sz w:val="20"/>
          <w:szCs w:val="20"/>
          <w:lang w:val="lt-LT"/>
        </w:rPr>
        <w:t xml:space="preserve">Tvarumo </w:t>
      </w:r>
      <w:r w:rsidR="01EF4D44" w:rsidRPr="00D23E0E">
        <w:rPr>
          <w:rFonts w:ascii="Arial" w:eastAsiaTheme="minorEastAsia" w:hAnsi="Arial" w:cs="Arial"/>
          <w:color w:val="00435B"/>
          <w:sz w:val="20"/>
          <w:szCs w:val="20"/>
          <w:lang w:val="lt-LT"/>
        </w:rPr>
        <w:t>analitikai</w:t>
      </w:r>
      <w:r w:rsidR="3B35CE83" w:rsidRPr="00D23E0E">
        <w:rPr>
          <w:rFonts w:ascii="Arial" w:eastAsiaTheme="minorEastAsia" w:hAnsi="Arial" w:cs="Arial"/>
          <w:color w:val="00435B"/>
          <w:sz w:val="20"/>
          <w:szCs w:val="20"/>
          <w:lang w:val="lt-LT"/>
        </w:rPr>
        <w:t xml:space="preserve"> </w:t>
      </w:r>
      <w:r w:rsidR="68239C31" w:rsidRPr="00D23E0E">
        <w:rPr>
          <w:rFonts w:ascii="Arial" w:eastAsiaTheme="minorEastAsia" w:hAnsi="Arial" w:cs="Arial"/>
          <w:color w:val="00435B"/>
          <w:sz w:val="20"/>
          <w:szCs w:val="20"/>
          <w:lang w:val="lt-LT"/>
        </w:rPr>
        <w:t>(</w:t>
      </w:r>
      <w:r w:rsidR="782F9555" w:rsidRPr="00D23E0E">
        <w:rPr>
          <w:rFonts w:ascii="Arial" w:eastAsiaTheme="minorEastAsia" w:hAnsi="Arial" w:cs="Arial"/>
          <w:color w:val="00435B"/>
          <w:sz w:val="20"/>
          <w:szCs w:val="20"/>
          <w:lang w:val="lt-LT"/>
        </w:rPr>
        <w:t>-</w:t>
      </w:r>
      <w:r w:rsidR="68239C31" w:rsidRPr="00D23E0E">
        <w:rPr>
          <w:rFonts w:ascii="Arial" w:eastAsiaTheme="minorEastAsia" w:hAnsi="Arial" w:cs="Arial"/>
          <w:color w:val="00435B"/>
          <w:sz w:val="20"/>
          <w:szCs w:val="20"/>
          <w:lang w:val="lt-LT"/>
        </w:rPr>
        <w:t>ės)</w:t>
      </w:r>
      <w:r w:rsidR="7E4EF376" w:rsidRPr="00D23E0E">
        <w:rPr>
          <w:rFonts w:ascii="Arial" w:eastAsiaTheme="minorEastAsia" w:hAnsi="Arial" w:cs="Arial"/>
          <w:color w:val="00435B"/>
          <w:sz w:val="20"/>
          <w:szCs w:val="20"/>
          <w:lang w:val="lt-LT"/>
        </w:rPr>
        <w:t>,</w:t>
      </w:r>
      <w:r w:rsidR="3B35CE83" w:rsidRPr="00D23E0E">
        <w:rPr>
          <w:rFonts w:ascii="Arial" w:eastAsiaTheme="minorEastAsia" w:hAnsi="Arial" w:cs="Arial"/>
          <w:color w:val="00435B"/>
          <w:sz w:val="20"/>
          <w:szCs w:val="20"/>
          <w:lang w:val="lt-LT"/>
        </w:rPr>
        <w:t xml:space="preserve"> </w:t>
      </w:r>
      <w:r w:rsidR="0930075E" w:rsidRPr="00D23E0E">
        <w:rPr>
          <w:rFonts w:ascii="Arial" w:eastAsiaTheme="minorEastAsia" w:hAnsi="Arial" w:cs="Arial"/>
          <w:color w:val="00435B"/>
          <w:sz w:val="20"/>
          <w:szCs w:val="20"/>
          <w:lang w:val="lt-LT"/>
        </w:rPr>
        <w:t>turintys</w:t>
      </w:r>
      <w:r w:rsidR="3B35CE83" w:rsidRPr="00D23E0E">
        <w:rPr>
          <w:rFonts w:ascii="Arial" w:eastAsiaTheme="minorEastAsia" w:hAnsi="Arial" w:cs="Arial"/>
          <w:color w:val="00435B"/>
          <w:sz w:val="20"/>
          <w:szCs w:val="20"/>
          <w:lang w:val="lt-LT"/>
        </w:rPr>
        <w:t xml:space="preserve"> </w:t>
      </w:r>
      <w:r w:rsidR="68239C31" w:rsidRPr="00D23E0E">
        <w:rPr>
          <w:rFonts w:ascii="Arial" w:eastAsiaTheme="minorEastAsia" w:hAnsi="Arial" w:cs="Arial"/>
          <w:color w:val="00435B"/>
          <w:sz w:val="20"/>
          <w:szCs w:val="20"/>
          <w:lang w:val="lt-LT"/>
        </w:rPr>
        <w:t>(</w:t>
      </w:r>
      <w:r w:rsidR="782F9555" w:rsidRPr="00D23E0E">
        <w:rPr>
          <w:rFonts w:ascii="Arial" w:eastAsiaTheme="minorEastAsia" w:hAnsi="Arial" w:cs="Arial"/>
          <w:color w:val="00435B"/>
          <w:sz w:val="20"/>
          <w:szCs w:val="20"/>
          <w:lang w:val="lt-LT"/>
        </w:rPr>
        <w:t>-</w:t>
      </w:r>
      <w:r w:rsidR="68239C31" w:rsidRPr="00D23E0E">
        <w:rPr>
          <w:rFonts w:ascii="Arial" w:eastAsiaTheme="minorEastAsia" w:hAnsi="Arial" w:cs="Arial"/>
          <w:color w:val="00435B"/>
          <w:sz w:val="20"/>
          <w:szCs w:val="20"/>
          <w:lang w:val="lt-LT"/>
        </w:rPr>
        <w:t>čios)</w:t>
      </w:r>
      <w:r w:rsidR="0930075E" w:rsidRPr="00D23E0E">
        <w:rPr>
          <w:rFonts w:ascii="Arial" w:eastAsiaTheme="minorEastAsia" w:hAnsi="Arial" w:cs="Arial"/>
          <w:color w:val="00435B"/>
          <w:sz w:val="20"/>
          <w:szCs w:val="20"/>
          <w:lang w:val="lt-LT"/>
        </w:rPr>
        <w:t xml:space="preserve"> patirties rengiant ir įgyvendinant </w:t>
      </w:r>
      <w:r w:rsidR="7E4EF376" w:rsidRPr="00D23E0E">
        <w:rPr>
          <w:rFonts w:ascii="Arial" w:eastAsiaTheme="minorEastAsia" w:hAnsi="Arial" w:cs="Arial"/>
          <w:color w:val="00435B"/>
          <w:sz w:val="20"/>
          <w:szCs w:val="20"/>
          <w:lang w:val="lt-LT"/>
        </w:rPr>
        <w:t xml:space="preserve">įmonių </w:t>
      </w:r>
      <w:r w:rsidR="0930075E" w:rsidRPr="00D23E0E">
        <w:rPr>
          <w:rFonts w:ascii="Arial" w:eastAsiaTheme="minorEastAsia" w:hAnsi="Arial" w:cs="Arial"/>
          <w:color w:val="00435B"/>
          <w:sz w:val="20"/>
          <w:szCs w:val="20"/>
          <w:lang w:val="lt-LT"/>
        </w:rPr>
        <w:t>tvarumo strategijas, įskaitant strateginių tikslų nustatymą, veiksmų planų rengimą ir pažangos stebėseną.</w:t>
      </w:r>
      <w:r w:rsidR="7E4EF376" w:rsidRPr="00D23E0E">
        <w:rPr>
          <w:rFonts w:ascii="Arial" w:eastAsiaTheme="minorEastAsia" w:hAnsi="Arial" w:cs="Arial"/>
          <w:color w:val="00435B"/>
          <w:sz w:val="20"/>
          <w:szCs w:val="20"/>
          <w:lang w:val="lt-LT"/>
        </w:rPr>
        <w:t xml:space="preserve"> </w:t>
      </w:r>
      <w:r w:rsidR="2C701AEE" w:rsidRPr="00D23E0E">
        <w:rPr>
          <w:rFonts w:ascii="Arial" w:eastAsiaTheme="minorEastAsia" w:hAnsi="Arial" w:cs="Arial"/>
          <w:color w:val="00435B"/>
          <w:sz w:val="20"/>
          <w:szCs w:val="20"/>
          <w:lang w:val="lt-LT"/>
        </w:rPr>
        <w:t>Papildomai bus pasitelkti ŽFI ekspertai</w:t>
      </w:r>
      <w:r w:rsidR="07DA5F01" w:rsidRPr="00D23E0E">
        <w:rPr>
          <w:rFonts w:ascii="Arial" w:eastAsiaTheme="minorEastAsia" w:hAnsi="Arial" w:cs="Arial"/>
          <w:color w:val="00435B"/>
          <w:sz w:val="20"/>
          <w:szCs w:val="20"/>
          <w:lang w:val="lt-LT"/>
        </w:rPr>
        <w:t xml:space="preserve"> (-ės)</w:t>
      </w:r>
      <w:r w:rsidR="2C701AEE" w:rsidRPr="00D23E0E">
        <w:rPr>
          <w:rFonts w:ascii="Arial" w:eastAsiaTheme="minorEastAsia" w:hAnsi="Arial" w:cs="Arial"/>
          <w:color w:val="00435B"/>
          <w:sz w:val="20"/>
          <w:szCs w:val="20"/>
          <w:lang w:val="lt-LT"/>
        </w:rPr>
        <w:t>, turintys</w:t>
      </w:r>
      <w:r w:rsidR="07DA5F01" w:rsidRPr="00D23E0E">
        <w:rPr>
          <w:rFonts w:ascii="Arial" w:eastAsiaTheme="minorEastAsia" w:hAnsi="Arial" w:cs="Arial"/>
          <w:color w:val="00435B"/>
          <w:sz w:val="20"/>
          <w:szCs w:val="20"/>
          <w:lang w:val="lt-LT"/>
        </w:rPr>
        <w:t xml:space="preserve"> (-čios) </w:t>
      </w:r>
      <w:r w:rsidR="2C701AEE" w:rsidRPr="00D23E0E">
        <w:rPr>
          <w:rFonts w:ascii="Arial" w:eastAsiaTheme="minorEastAsia" w:hAnsi="Arial" w:cs="Arial"/>
          <w:color w:val="00435B"/>
          <w:sz w:val="20"/>
          <w:szCs w:val="20"/>
          <w:lang w:val="lt-LT"/>
        </w:rPr>
        <w:t xml:space="preserve"> patirties finansų sektoriaus tvarumo, finansuojamų emisijų apskaitos (įskaitant PCAF metodologijos taikymą) bei tvarių finansų politikos ir instrumentų kūrimo srityse.</w:t>
      </w:r>
    </w:p>
    <w:p w14:paraId="31A9A0A3" w14:textId="2871C651" w:rsidR="00163BF4" w:rsidRPr="00D23E0E" w:rsidRDefault="34CB5390" w:rsidP="4349F10F">
      <w:pPr>
        <w:numPr>
          <w:ilvl w:val="1"/>
          <w:numId w:val="39"/>
        </w:numPr>
        <w:spacing w:line="259" w:lineRule="auto"/>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Nacionalinių dekarbonizacijos trajektorijų nustatymo/pritaikymo skirtingiems sektoriams galimybių studij</w:t>
      </w:r>
      <w:r w:rsidR="76937EEF" w:rsidRPr="00D23E0E">
        <w:rPr>
          <w:rFonts w:ascii="Arial" w:eastAsiaTheme="minorEastAsia" w:hAnsi="Arial" w:cs="Arial"/>
          <w:color w:val="00435B"/>
          <w:sz w:val="20"/>
          <w:szCs w:val="20"/>
          <w:lang w:val="lt-LT"/>
        </w:rPr>
        <w:t>oje</w:t>
      </w:r>
      <w:r w:rsidRPr="00D23E0E">
        <w:rPr>
          <w:rFonts w:ascii="Arial" w:eastAsiaTheme="minorEastAsia" w:hAnsi="Arial" w:cs="Arial"/>
          <w:color w:val="00435B"/>
          <w:sz w:val="20"/>
          <w:szCs w:val="20"/>
          <w:lang w:val="lt-LT"/>
        </w:rPr>
        <w:t xml:space="preserve"> – ŽFI užsakymu bendrovės „Viridis sustainability" atlikta </w:t>
      </w:r>
      <w:r w:rsidR="6363A6CE" w:rsidRPr="00D23E0E">
        <w:rPr>
          <w:rFonts w:ascii="Arial" w:eastAsiaTheme="minorEastAsia" w:hAnsi="Arial" w:cs="Arial"/>
          <w:color w:val="00435B"/>
          <w:sz w:val="20"/>
          <w:szCs w:val="20"/>
          <w:lang w:val="lt-LT"/>
        </w:rPr>
        <w:t>galimybių studija, kurioje vertinamas tarptautinių dekarbonizacijos metodikų (</w:t>
      </w:r>
      <w:r w:rsidR="4EC2162D" w:rsidRPr="00D23E0E">
        <w:rPr>
          <w:rFonts w:ascii="Arial" w:eastAsiaTheme="minorEastAsia" w:hAnsi="Arial" w:cs="Arial"/>
          <w:color w:val="00435B"/>
          <w:sz w:val="20"/>
          <w:szCs w:val="20"/>
          <w:lang w:val="lt-LT"/>
        </w:rPr>
        <w:t xml:space="preserve">pvz.: </w:t>
      </w:r>
      <w:r w:rsidR="6363A6CE" w:rsidRPr="00D23E0E">
        <w:rPr>
          <w:rFonts w:ascii="Arial" w:eastAsiaTheme="minorEastAsia" w:hAnsi="Arial" w:cs="Arial"/>
          <w:color w:val="00435B"/>
          <w:sz w:val="20"/>
          <w:szCs w:val="20"/>
          <w:lang w:val="lt-LT"/>
        </w:rPr>
        <w:t xml:space="preserve">SBTi) pritaikymas Lietuvos kontekste, analizuojant </w:t>
      </w:r>
      <w:r w:rsidR="6363A6CE" w:rsidRPr="00D23E0E">
        <w:rPr>
          <w:rFonts w:ascii="Arial" w:eastAsiaTheme="minorEastAsia" w:hAnsi="Arial" w:cs="Arial"/>
          <w:color w:val="00435B"/>
          <w:sz w:val="20"/>
          <w:szCs w:val="20"/>
          <w:lang w:val="lt-LT"/>
        </w:rPr>
        <w:lastRenderedPageBreak/>
        <w:t>pagrindinių sektorių emisijų mažinimo trajektorijas ir duomenų prieinamumą</w:t>
      </w:r>
      <w:r w:rsidR="76937EEF" w:rsidRPr="00D23E0E">
        <w:rPr>
          <w:rFonts w:ascii="Arial" w:eastAsiaTheme="minorEastAsia" w:hAnsi="Arial" w:cs="Arial"/>
          <w:color w:val="00435B"/>
          <w:sz w:val="20"/>
          <w:szCs w:val="20"/>
          <w:lang w:val="lt-LT"/>
        </w:rPr>
        <w:t xml:space="preserve"> - p</w:t>
      </w:r>
      <w:r w:rsidR="6363A6CE" w:rsidRPr="00D23E0E">
        <w:rPr>
          <w:rFonts w:ascii="Arial" w:eastAsiaTheme="minorEastAsia" w:hAnsi="Arial" w:cs="Arial"/>
          <w:color w:val="00435B"/>
          <w:sz w:val="20"/>
          <w:szCs w:val="20"/>
          <w:lang w:val="lt-LT"/>
        </w:rPr>
        <w:t xml:space="preserve">ateikiami metodiniai principai </w:t>
      </w:r>
      <w:r w:rsidR="155F96FF" w:rsidRPr="00D23E0E">
        <w:rPr>
          <w:rFonts w:ascii="Arial" w:eastAsiaTheme="minorEastAsia" w:hAnsi="Arial" w:cs="Arial"/>
          <w:color w:val="00435B"/>
          <w:sz w:val="20"/>
          <w:szCs w:val="20"/>
          <w:lang w:val="lt-LT"/>
        </w:rPr>
        <w:t>ir praktinės rekomendacijos dėl nacionaliniu mastu pritaikomų sprendimų.</w:t>
      </w:r>
    </w:p>
    <w:p w14:paraId="5A815F7B" w14:textId="4117306D" w:rsidR="0093326A" w:rsidRPr="00D23E0E" w:rsidRDefault="4C3A9B10" w:rsidP="32EE4D8F">
      <w:pPr>
        <w:numPr>
          <w:ilvl w:val="1"/>
          <w:numId w:val="39"/>
        </w:numPr>
        <w:spacing w:line="259" w:lineRule="auto"/>
        <w:jc w:val="both"/>
        <w:rPr>
          <w:rFonts w:ascii="Arial" w:hAnsi="Arial" w:cs="Arial"/>
          <w:color w:val="00435B"/>
          <w:sz w:val="20"/>
          <w:szCs w:val="20"/>
          <w:lang w:val="lt-LT"/>
        </w:rPr>
      </w:pPr>
      <w:r w:rsidRPr="00D23E0E">
        <w:rPr>
          <w:rFonts w:ascii="Arial" w:hAnsi="Arial" w:cs="Arial"/>
          <w:color w:val="00435B"/>
          <w:sz w:val="20"/>
          <w:szCs w:val="20"/>
          <w:lang w:val="lt-LT"/>
        </w:rPr>
        <w:t>ILTE p</w:t>
      </w:r>
      <w:r w:rsidR="7A4C3BBD" w:rsidRPr="00D23E0E">
        <w:rPr>
          <w:rFonts w:ascii="Arial" w:hAnsi="Arial" w:cs="Arial"/>
          <w:color w:val="00435B"/>
          <w:sz w:val="20"/>
          <w:szCs w:val="20"/>
          <w:lang w:val="lt-LT"/>
        </w:rPr>
        <w:t>ortfelio analizė</w:t>
      </w:r>
      <w:r w:rsidR="4D04A709" w:rsidRPr="00D23E0E">
        <w:rPr>
          <w:rFonts w:ascii="Arial" w:hAnsi="Arial" w:cs="Arial"/>
          <w:color w:val="00435B"/>
          <w:sz w:val="20"/>
          <w:szCs w:val="20"/>
          <w:lang w:val="lt-LT"/>
        </w:rPr>
        <w:t xml:space="preserve">, </w:t>
      </w:r>
      <w:r w:rsidR="57EC7C67" w:rsidRPr="00D23E0E">
        <w:rPr>
          <w:rFonts w:ascii="Arial" w:hAnsi="Arial" w:cs="Arial"/>
          <w:color w:val="00435B"/>
          <w:sz w:val="20"/>
          <w:szCs w:val="20"/>
          <w:lang w:val="lt-LT"/>
        </w:rPr>
        <w:t xml:space="preserve">emisijų mažinimo </w:t>
      </w:r>
      <w:r w:rsidR="4D04A709" w:rsidRPr="00D23E0E">
        <w:rPr>
          <w:rFonts w:ascii="Arial" w:hAnsi="Arial" w:cs="Arial"/>
          <w:color w:val="00435B"/>
          <w:sz w:val="20"/>
          <w:szCs w:val="20"/>
          <w:lang w:val="lt-LT"/>
        </w:rPr>
        <w:t>scenarijų</w:t>
      </w:r>
      <w:r w:rsidR="7A4C3BBD" w:rsidRPr="00D23E0E">
        <w:rPr>
          <w:rFonts w:ascii="Arial" w:hAnsi="Arial" w:cs="Arial"/>
          <w:color w:val="00435B"/>
          <w:sz w:val="20"/>
          <w:szCs w:val="20"/>
          <w:lang w:val="lt-LT"/>
        </w:rPr>
        <w:t xml:space="preserve"> ir metodologinių rekomendacijų parengimas yra kertiniai Paslaugų elementai, sudarantys prielaidas nustatyti realius, pamatuojamus ir su tarptautiniais standartais suderintus emisijų mažinimo tikslus ILTE finansuojamoms veikloms. </w:t>
      </w:r>
    </w:p>
    <w:p w14:paraId="4F870884" w14:textId="7CB75436" w:rsidR="5D33A60D" w:rsidRPr="00D23E0E" w:rsidRDefault="5D33A60D" w:rsidP="4349F10F">
      <w:pPr>
        <w:numPr>
          <w:ilvl w:val="1"/>
          <w:numId w:val="39"/>
        </w:numPr>
        <w:spacing w:line="259" w:lineRule="auto"/>
        <w:jc w:val="both"/>
        <w:rPr>
          <w:rFonts w:ascii="Arial" w:hAnsi="Arial" w:cs="Arial"/>
          <w:color w:val="00435B"/>
          <w:sz w:val="20"/>
          <w:szCs w:val="20"/>
          <w:lang w:val="lt-LT"/>
        </w:rPr>
      </w:pPr>
      <w:r w:rsidRPr="00D23E0E">
        <w:rPr>
          <w:rFonts w:ascii="Arial" w:hAnsi="Arial" w:cs="Arial"/>
          <w:color w:val="00435B"/>
          <w:sz w:val="20"/>
          <w:szCs w:val="20"/>
          <w:lang w:val="lt-LT"/>
        </w:rPr>
        <w:t>P</w:t>
      </w:r>
      <w:r w:rsidR="5EFB3606" w:rsidRPr="00D23E0E">
        <w:rPr>
          <w:rFonts w:ascii="Arial" w:hAnsi="Arial" w:cs="Arial"/>
          <w:color w:val="00435B"/>
          <w:sz w:val="20"/>
          <w:szCs w:val="20"/>
          <w:lang w:val="lt-LT"/>
        </w:rPr>
        <w:t>erkamos p</w:t>
      </w:r>
      <w:r w:rsidRPr="00D23E0E">
        <w:rPr>
          <w:rFonts w:ascii="Arial" w:hAnsi="Arial" w:cs="Arial"/>
          <w:color w:val="00435B"/>
          <w:sz w:val="20"/>
          <w:szCs w:val="20"/>
          <w:lang w:val="lt-LT"/>
        </w:rPr>
        <w:t xml:space="preserve">aslaugos apima analitinio ir metodinio pobūdžio </w:t>
      </w:r>
      <w:r w:rsidR="00AF593E">
        <w:rPr>
          <w:rFonts w:ascii="Arial" w:hAnsi="Arial" w:cs="Arial"/>
          <w:color w:val="00435B"/>
          <w:sz w:val="20"/>
          <w:szCs w:val="20"/>
          <w:lang w:val="lt-LT"/>
        </w:rPr>
        <w:t>paslaugas</w:t>
      </w:r>
      <w:r w:rsidRPr="00D23E0E">
        <w:rPr>
          <w:rFonts w:ascii="Arial" w:hAnsi="Arial" w:cs="Arial"/>
          <w:color w:val="00435B"/>
          <w:sz w:val="20"/>
          <w:szCs w:val="20"/>
          <w:lang w:val="lt-LT"/>
        </w:rPr>
        <w:t>; paslaugos neapima sprendimų įgyvendinimo, IT sistemų kūrimo ar organizacinių pokyčių diegimo.</w:t>
      </w:r>
    </w:p>
    <w:p w14:paraId="1123FF42" w14:textId="70395735" w:rsidR="004208BB" w:rsidRPr="00D23E0E" w:rsidRDefault="004208BB" w:rsidP="32EE4D8F">
      <w:pPr>
        <w:spacing w:line="259" w:lineRule="auto"/>
        <w:ind w:left="720"/>
        <w:jc w:val="both"/>
        <w:textAlignment w:val="baseline"/>
        <w:rPr>
          <w:rFonts w:ascii="Arial" w:hAnsi="Arial" w:cs="Arial"/>
          <w:color w:val="00435B"/>
          <w:sz w:val="20"/>
          <w:szCs w:val="20"/>
          <w:lang w:val="lt-LT"/>
        </w:rPr>
      </w:pPr>
    </w:p>
    <w:p w14:paraId="7E2FCDAE" w14:textId="77777777" w:rsidR="00FB490A" w:rsidRPr="00D23E0E" w:rsidRDefault="6E3BD78E" w:rsidP="32EE4D8F">
      <w:pPr>
        <w:pStyle w:val="ListParagraph"/>
        <w:numPr>
          <w:ilvl w:val="0"/>
          <w:numId w:val="39"/>
        </w:numPr>
        <w:ind w:left="426" w:hanging="426"/>
        <w:jc w:val="both"/>
        <w:textAlignment w:val="baseline"/>
        <w:rPr>
          <w:rFonts w:ascii="Arial" w:hAnsi="Arial" w:cs="Arial"/>
          <w:b/>
          <w:bCs/>
          <w:color w:val="00435B"/>
          <w:sz w:val="20"/>
          <w:szCs w:val="20"/>
          <w:lang w:val="lt-LT"/>
        </w:rPr>
      </w:pPr>
      <w:r w:rsidRPr="00D23E0E">
        <w:rPr>
          <w:rFonts w:ascii="Arial" w:hAnsi="Arial" w:cs="Arial"/>
          <w:b/>
          <w:bCs/>
          <w:color w:val="00435B"/>
          <w:sz w:val="20"/>
          <w:szCs w:val="20"/>
          <w:lang w:val="lt-LT"/>
        </w:rPr>
        <w:t>PASLAUGŲ TIKSLAI:</w:t>
      </w:r>
    </w:p>
    <w:p w14:paraId="0AF28347" w14:textId="77777777" w:rsidR="00FB490A" w:rsidRPr="00D23E0E" w:rsidRDefault="00FB490A" w:rsidP="32EE4D8F">
      <w:pPr>
        <w:jc w:val="both"/>
        <w:textAlignment w:val="baseline"/>
        <w:rPr>
          <w:rFonts w:ascii="Arial" w:hAnsi="Arial" w:cs="Arial"/>
          <w:color w:val="00435B"/>
          <w:sz w:val="20"/>
          <w:szCs w:val="20"/>
          <w:lang w:val="lt-LT"/>
        </w:rPr>
      </w:pPr>
    </w:p>
    <w:p w14:paraId="3DF87B8E" w14:textId="275C337A" w:rsidR="0632E92C" w:rsidRPr="00D23E0E" w:rsidRDefault="1FD5AE72" w:rsidP="4349F10F">
      <w:pPr>
        <w:pStyle w:val="ListParagraph"/>
        <w:numPr>
          <w:ilvl w:val="1"/>
          <w:numId w:val="39"/>
        </w:numPr>
        <w:jc w:val="both"/>
        <w:rPr>
          <w:rFonts w:ascii="Arial" w:hAnsi="Arial" w:cs="Arial"/>
          <w:color w:val="00435B"/>
          <w:sz w:val="20"/>
          <w:szCs w:val="20"/>
          <w:lang w:val="lt-LT"/>
        </w:rPr>
      </w:pPr>
      <w:r w:rsidRPr="00D23E0E">
        <w:rPr>
          <w:rFonts w:ascii="Arial" w:hAnsi="Arial" w:cs="Arial"/>
          <w:color w:val="00435B"/>
          <w:sz w:val="20"/>
          <w:szCs w:val="20"/>
          <w:lang w:val="lt-LT"/>
        </w:rPr>
        <w:t>Atlikti išsamią ILTE portfelio analizę, glaudžiai bendradarbiaujant su ILTE atstovais, siekiant identifikuoti finansuojamų veiklų, finansinių priemonių ir sektorių struktūrą, kuri būtų pagrindas galimų finansuojamų emisijų mažinimo tikslų nustatymui</w:t>
      </w:r>
      <w:r w:rsidR="00E36973">
        <w:rPr>
          <w:rFonts w:ascii="Arial" w:hAnsi="Arial" w:cs="Arial"/>
          <w:color w:val="00435B"/>
          <w:sz w:val="20"/>
          <w:szCs w:val="20"/>
          <w:lang w:val="lt-LT"/>
        </w:rPr>
        <w:t>.</w:t>
      </w:r>
    </w:p>
    <w:p w14:paraId="63ED2944" w14:textId="378474BD" w:rsidR="0632E92C" w:rsidRPr="00D23E0E" w:rsidRDefault="1FD5AE72" w:rsidP="4349F10F">
      <w:pPr>
        <w:pStyle w:val="ListParagraph"/>
        <w:numPr>
          <w:ilvl w:val="1"/>
          <w:numId w:val="39"/>
        </w:numPr>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 xml:space="preserve">Parengti ir įvertinti skirtingus </w:t>
      </w:r>
      <w:r w:rsidR="30E1D83D" w:rsidRPr="00D23E0E">
        <w:rPr>
          <w:rFonts w:ascii="Arial" w:eastAsiaTheme="minorEastAsia" w:hAnsi="Arial" w:cs="Arial"/>
          <w:color w:val="00435B"/>
          <w:sz w:val="20"/>
          <w:szCs w:val="20"/>
          <w:lang w:val="lt-LT"/>
        </w:rPr>
        <w:t xml:space="preserve">scenarijus su </w:t>
      </w:r>
      <w:r w:rsidRPr="00D23E0E">
        <w:rPr>
          <w:rFonts w:ascii="Arial" w:eastAsiaTheme="minorEastAsia" w:hAnsi="Arial" w:cs="Arial"/>
          <w:color w:val="00435B"/>
          <w:sz w:val="20"/>
          <w:szCs w:val="20"/>
          <w:lang w:val="lt-LT"/>
        </w:rPr>
        <w:t>finansuojamų emisijų mažinimo</w:t>
      </w:r>
      <w:r w:rsidR="1174CF78" w:rsidRPr="00D23E0E">
        <w:rPr>
          <w:rFonts w:ascii="Arial" w:eastAsiaTheme="minorEastAsia" w:hAnsi="Arial" w:cs="Arial"/>
          <w:color w:val="00435B"/>
          <w:sz w:val="20"/>
          <w:szCs w:val="20"/>
          <w:lang w:val="lt-LT"/>
        </w:rPr>
        <w:t xml:space="preserve">/valdymo </w:t>
      </w:r>
      <w:r w:rsidRPr="00D23E0E">
        <w:rPr>
          <w:rFonts w:ascii="Arial" w:eastAsiaTheme="minorEastAsia" w:hAnsi="Arial" w:cs="Arial"/>
          <w:color w:val="00435B"/>
          <w:sz w:val="20"/>
          <w:szCs w:val="20"/>
          <w:lang w:val="lt-LT"/>
        </w:rPr>
        <w:t>tiksl</w:t>
      </w:r>
      <w:r w:rsidR="7B6630CA" w:rsidRPr="00D23E0E">
        <w:rPr>
          <w:rFonts w:ascii="Arial" w:eastAsiaTheme="minorEastAsia" w:hAnsi="Arial" w:cs="Arial"/>
          <w:color w:val="00435B"/>
          <w:sz w:val="20"/>
          <w:szCs w:val="20"/>
          <w:lang w:val="lt-LT"/>
        </w:rPr>
        <w:t>ais</w:t>
      </w:r>
      <w:r w:rsidR="12FC5614" w:rsidRPr="00D23E0E">
        <w:rPr>
          <w:rFonts w:ascii="Arial" w:eastAsiaTheme="minorEastAsia" w:hAnsi="Arial" w:cs="Arial"/>
          <w:color w:val="00435B"/>
          <w:sz w:val="20"/>
          <w:szCs w:val="20"/>
          <w:lang w:val="lt-LT"/>
        </w:rPr>
        <w:t xml:space="preserve"> </w:t>
      </w:r>
      <w:r w:rsidR="0C0FD305" w:rsidRPr="00D23E0E">
        <w:rPr>
          <w:rFonts w:ascii="Arial" w:eastAsiaTheme="minorEastAsia" w:hAnsi="Arial" w:cs="Arial"/>
          <w:color w:val="00435B"/>
          <w:sz w:val="20"/>
          <w:szCs w:val="20"/>
          <w:lang w:val="lt-LT"/>
        </w:rPr>
        <w:t xml:space="preserve">remiantis tarptautinėmis </w:t>
      </w:r>
      <w:r w:rsidR="211028D7" w:rsidRPr="00D23E0E">
        <w:rPr>
          <w:rFonts w:ascii="Arial" w:eastAsiaTheme="minorEastAsia" w:hAnsi="Arial" w:cs="Arial"/>
          <w:color w:val="00435B"/>
          <w:sz w:val="20"/>
          <w:szCs w:val="20"/>
          <w:lang w:val="lt-LT"/>
        </w:rPr>
        <w:t>prakti</w:t>
      </w:r>
      <w:r w:rsidR="0C0FD305" w:rsidRPr="00D23E0E">
        <w:rPr>
          <w:rFonts w:ascii="Arial" w:eastAsiaTheme="minorEastAsia" w:hAnsi="Arial" w:cs="Arial"/>
          <w:color w:val="00435B"/>
          <w:sz w:val="20"/>
          <w:szCs w:val="20"/>
          <w:lang w:val="lt-LT"/>
        </w:rPr>
        <w:t>komis</w:t>
      </w:r>
      <w:r w:rsidR="31AD16EE" w:rsidRPr="00D23E0E">
        <w:rPr>
          <w:rFonts w:ascii="Arial" w:eastAsiaTheme="minorEastAsia" w:hAnsi="Arial" w:cs="Arial"/>
          <w:color w:val="00435B"/>
          <w:sz w:val="20"/>
          <w:szCs w:val="20"/>
          <w:lang w:val="lt-LT"/>
        </w:rPr>
        <w:t xml:space="preserve">, </w:t>
      </w:r>
      <w:r w:rsidRPr="00D23E0E">
        <w:rPr>
          <w:rFonts w:ascii="Arial" w:eastAsiaTheme="minorEastAsia" w:hAnsi="Arial" w:cs="Arial"/>
          <w:color w:val="00435B"/>
          <w:sz w:val="20"/>
          <w:szCs w:val="20"/>
          <w:lang w:val="lt-LT"/>
        </w:rPr>
        <w:t xml:space="preserve">nustatyti jų taikymo principus ILTE portfeliui ir atlikti kiekvieno </w:t>
      </w:r>
      <w:r w:rsidR="7DB2AE87" w:rsidRPr="00D23E0E">
        <w:rPr>
          <w:rFonts w:ascii="Arial" w:eastAsiaTheme="minorEastAsia" w:hAnsi="Arial" w:cs="Arial"/>
          <w:color w:val="00435B"/>
          <w:sz w:val="20"/>
          <w:szCs w:val="20"/>
          <w:lang w:val="lt-LT"/>
        </w:rPr>
        <w:t xml:space="preserve"> scenarijaus</w:t>
      </w:r>
      <w:r w:rsidR="31AD16EE" w:rsidRPr="00D23E0E">
        <w:rPr>
          <w:rFonts w:ascii="Arial" w:eastAsiaTheme="minorEastAsia" w:hAnsi="Arial" w:cs="Arial"/>
          <w:color w:val="00435B"/>
          <w:sz w:val="20"/>
          <w:szCs w:val="20"/>
          <w:lang w:val="lt-LT"/>
        </w:rPr>
        <w:t xml:space="preserve"> </w:t>
      </w:r>
      <w:r w:rsidRPr="00D23E0E">
        <w:rPr>
          <w:rFonts w:ascii="Arial" w:eastAsiaTheme="minorEastAsia" w:hAnsi="Arial" w:cs="Arial"/>
          <w:color w:val="00435B"/>
          <w:sz w:val="20"/>
          <w:szCs w:val="20"/>
          <w:lang w:val="lt-LT"/>
        </w:rPr>
        <w:t xml:space="preserve">poveikio </w:t>
      </w:r>
      <w:r w:rsidR="579CEE7D" w:rsidRPr="00D23E0E">
        <w:rPr>
          <w:rFonts w:ascii="Arial" w:eastAsiaTheme="minorEastAsia" w:hAnsi="Arial" w:cs="Arial"/>
          <w:color w:val="00435B"/>
          <w:sz w:val="20"/>
          <w:szCs w:val="20"/>
          <w:lang w:val="lt-LT"/>
        </w:rPr>
        <w:t xml:space="preserve">analizę </w:t>
      </w:r>
      <w:r w:rsidRPr="00D23E0E">
        <w:rPr>
          <w:rFonts w:ascii="Arial" w:eastAsiaTheme="minorEastAsia" w:hAnsi="Arial" w:cs="Arial"/>
          <w:color w:val="00435B"/>
          <w:sz w:val="20"/>
          <w:szCs w:val="20"/>
          <w:lang w:val="lt-LT"/>
        </w:rPr>
        <w:t>ILTE veiklai, portfelio struktūrai, rizikoms ir platesniam Lietuvos ekonominiam kontekstui analizę.</w:t>
      </w:r>
      <w:r w:rsidR="5F06BAF8" w:rsidRPr="00D23E0E">
        <w:rPr>
          <w:rFonts w:ascii="Arial" w:eastAsiaTheme="minorEastAsia" w:hAnsi="Arial" w:cs="Arial"/>
          <w:color w:val="00435B"/>
          <w:sz w:val="20"/>
          <w:szCs w:val="20"/>
          <w:lang w:val="lt-LT"/>
        </w:rPr>
        <w:t xml:space="preserve"> Analizė turi apimti ir tikslingai pagrįstą kasmetinių emisijų mažinimo tikslų nustatymą iki 2030 metų, o taip pat vidutinio ir ilgojo laikotarpio tikslų – 2040 metų ir 2050 metų iškėlimą bei šių tikslų įgyvendinimo trajektorijų vertinimą.</w:t>
      </w:r>
    </w:p>
    <w:p w14:paraId="374955A1" w14:textId="2B912BCA" w:rsidR="7DCBD2FC" w:rsidRPr="00D23E0E" w:rsidRDefault="7DCBD2FC" w:rsidP="4349F10F">
      <w:pPr>
        <w:pStyle w:val="ListParagraph"/>
        <w:numPr>
          <w:ilvl w:val="1"/>
          <w:numId w:val="39"/>
        </w:numPr>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 xml:space="preserve">Bendradarbiaujant su ILTE atstovais, identifikuoti reikšmingiausias ILTE finansavimo priemones, produktus ir  sektorius, kuriems tikslinga kelti emisijų mažinimo tikslus; parengti argumentuotą prioritetinių sričių nustatymą.  </w:t>
      </w:r>
    </w:p>
    <w:p w14:paraId="311C3AC3" w14:textId="1BBDCE66" w:rsidR="0632E92C" w:rsidRPr="00D23E0E" w:rsidRDefault="1FD5AE72" w:rsidP="4349F10F">
      <w:pPr>
        <w:pStyle w:val="ListParagraph"/>
        <w:numPr>
          <w:ilvl w:val="1"/>
          <w:numId w:val="39"/>
        </w:numPr>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 xml:space="preserve">Vertinant </w:t>
      </w:r>
      <w:r w:rsidR="435F8CE3" w:rsidRPr="00D23E0E">
        <w:rPr>
          <w:rFonts w:ascii="Arial" w:eastAsiaTheme="minorEastAsia" w:hAnsi="Arial" w:cs="Arial"/>
          <w:color w:val="00435B"/>
          <w:sz w:val="20"/>
          <w:szCs w:val="20"/>
          <w:lang w:val="lt-LT"/>
        </w:rPr>
        <w:t xml:space="preserve"> scenarijus</w:t>
      </w:r>
      <w:r w:rsidRPr="00D23E0E">
        <w:rPr>
          <w:rFonts w:ascii="Arial" w:eastAsiaTheme="minorEastAsia" w:hAnsi="Arial" w:cs="Arial"/>
          <w:color w:val="00435B"/>
          <w:sz w:val="20"/>
          <w:szCs w:val="20"/>
          <w:lang w:val="lt-LT"/>
        </w:rPr>
        <w:t>, atsižvelgti į ILTE, kaip nacionalin</w:t>
      </w:r>
      <w:r w:rsidR="4DC34C09" w:rsidRPr="00D23E0E">
        <w:rPr>
          <w:rFonts w:ascii="Arial" w:eastAsiaTheme="minorEastAsia" w:hAnsi="Arial" w:cs="Arial"/>
          <w:color w:val="00435B"/>
          <w:sz w:val="20"/>
          <w:szCs w:val="20"/>
          <w:lang w:val="lt-LT"/>
        </w:rPr>
        <w:t>io</w:t>
      </w:r>
      <w:r w:rsidRPr="00D23E0E">
        <w:rPr>
          <w:rFonts w:ascii="Arial" w:eastAsiaTheme="minorEastAsia" w:hAnsi="Arial" w:cs="Arial"/>
          <w:color w:val="00435B"/>
          <w:sz w:val="20"/>
          <w:szCs w:val="20"/>
          <w:lang w:val="lt-LT"/>
        </w:rPr>
        <w:t xml:space="preserve"> plėtros </w:t>
      </w:r>
      <w:r w:rsidR="4DC34C09" w:rsidRPr="00D23E0E">
        <w:rPr>
          <w:rFonts w:ascii="Arial" w:eastAsiaTheme="minorEastAsia" w:hAnsi="Arial" w:cs="Arial"/>
          <w:color w:val="00435B"/>
          <w:sz w:val="20"/>
          <w:szCs w:val="20"/>
          <w:lang w:val="lt-LT"/>
        </w:rPr>
        <w:t>banko</w:t>
      </w:r>
      <w:r w:rsidRPr="00D23E0E">
        <w:rPr>
          <w:rFonts w:ascii="Arial" w:eastAsiaTheme="minorEastAsia" w:hAnsi="Arial" w:cs="Arial"/>
          <w:color w:val="00435B"/>
          <w:sz w:val="20"/>
          <w:szCs w:val="20"/>
          <w:lang w:val="lt-LT"/>
        </w:rPr>
        <w:t>, veiklos specifiką</w:t>
      </w:r>
      <w:r w:rsidR="23148AD0" w:rsidRPr="00D23E0E">
        <w:rPr>
          <w:rFonts w:ascii="Arial" w:eastAsiaTheme="minorEastAsia" w:hAnsi="Arial" w:cs="Arial"/>
          <w:color w:val="00435B"/>
          <w:sz w:val="20"/>
          <w:szCs w:val="20"/>
          <w:lang w:val="lt-LT"/>
        </w:rPr>
        <w:t xml:space="preserve"> bei </w:t>
      </w:r>
      <w:r w:rsidR="21363F35" w:rsidRPr="00D23E0E">
        <w:rPr>
          <w:rFonts w:ascii="Arial" w:eastAsiaTheme="minorEastAsia" w:hAnsi="Arial" w:cs="Arial"/>
          <w:color w:val="00435B"/>
          <w:sz w:val="20"/>
          <w:szCs w:val="20"/>
          <w:lang w:val="lt-LT"/>
        </w:rPr>
        <w:t xml:space="preserve">ILTE </w:t>
      </w:r>
      <w:r w:rsidR="5BFEA964" w:rsidRPr="00D23E0E">
        <w:rPr>
          <w:rFonts w:ascii="Arial" w:eastAsiaTheme="minorEastAsia" w:hAnsi="Arial" w:cs="Arial"/>
          <w:color w:val="00435B"/>
          <w:sz w:val="20"/>
          <w:szCs w:val="20"/>
          <w:lang w:val="lt-LT"/>
        </w:rPr>
        <w:t xml:space="preserve">nustatytas </w:t>
      </w:r>
      <w:r w:rsidR="21363F35" w:rsidRPr="00D23E0E">
        <w:rPr>
          <w:rFonts w:ascii="Arial" w:eastAsiaTheme="minorEastAsia" w:hAnsi="Arial" w:cs="Arial"/>
          <w:color w:val="00435B"/>
          <w:sz w:val="20"/>
          <w:szCs w:val="20"/>
          <w:lang w:val="lt-LT"/>
        </w:rPr>
        <w:t>poveikio strategij</w:t>
      </w:r>
      <w:r w:rsidR="3837D423" w:rsidRPr="00D23E0E">
        <w:rPr>
          <w:rFonts w:ascii="Arial" w:eastAsiaTheme="minorEastAsia" w:hAnsi="Arial" w:cs="Arial"/>
          <w:color w:val="00435B"/>
          <w:sz w:val="20"/>
          <w:szCs w:val="20"/>
          <w:lang w:val="lt-LT"/>
        </w:rPr>
        <w:t>as. T</w:t>
      </w:r>
      <w:r w:rsidRPr="00D23E0E">
        <w:rPr>
          <w:rFonts w:ascii="Arial" w:eastAsiaTheme="minorEastAsia" w:hAnsi="Arial" w:cs="Arial"/>
          <w:color w:val="00435B"/>
          <w:sz w:val="20"/>
          <w:szCs w:val="20"/>
          <w:lang w:val="lt-LT"/>
        </w:rPr>
        <w:t>aip pat sistemingai įtraukti kitų šalių nacionalinių plėtros bankų ir organizacijų taikomą gerąją praktiką finansuojamų emisijų mažinimo tikslų srityje.</w:t>
      </w:r>
    </w:p>
    <w:p w14:paraId="29123195" w14:textId="4DB6F3DF" w:rsidR="001443FF" w:rsidRPr="00D23E0E" w:rsidRDefault="18040020" w:rsidP="4349F10F">
      <w:pPr>
        <w:numPr>
          <w:ilvl w:val="1"/>
          <w:numId w:val="39"/>
        </w:numPr>
        <w:jc w:val="both"/>
        <w:rPr>
          <w:rFonts w:ascii="Arial" w:hAnsi="Arial" w:cs="Arial"/>
          <w:color w:val="00435B"/>
          <w:sz w:val="20"/>
          <w:szCs w:val="20"/>
          <w:lang w:val="lt-LT"/>
        </w:rPr>
      </w:pPr>
      <w:r w:rsidRPr="00D23E0E">
        <w:rPr>
          <w:rFonts w:ascii="Arial" w:eastAsiaTheme="minorEastAsia" w:hAnsi="Arial" w:cs="Arial"/>
          <w:color w:val="00435B"/>
          <w:sz w:val="20"/>
          <w:szCs w:val="20"/>
          <w:lang w:val="lt-LT"/>
        </w:rPr>
        <w:t>Parengti ir pristatyti analizės rezultatus ILTE vadovybei ar paskirtai darbo grupei; pristatymas turi būti aiškus, struktūruotas ir orientuotas į sprendimų priėmimą, pateikiant pagrindines išvadas, alternatyvas ir rekomendacijas</w:t>
      </w:r>
      <w:r w:rsidR="02C303F4" w:rsidRPr="00D23E0E">
        <w:rPr>
          <w:rFonts w:ascii="Arial" w:eastAsiaTheme="minorEastAsia" w:hAnsi="Arial" w:cs="Arial"/>
          <w:color w:val="00435B"/>
          <w:sz w:val="20"/>
          <w:szCs w:val="20"/>
          <w:lang w:val="lt-LT"/>
        </w:rPr>
        <w:t>.</w:t>
      </w:r>
    </w:p>
    <w:p w14:paraId="4CB2ACAD" w14:textId="77777777" w:rsidR="00FB490A" w:rsidRPr="00D23E0E" w:rsidRDefault="00FB490A" w:rsidP="4349F10F">
      <w:pPr>
        <w:jc w:val="both"/>
        <w:textAlignment w:val="baseline"/>
        <w:rPr>
          <w:rFonts w:ascii="Arial" w:hAnsi="Arial" w:cs="Arial"/>
          <w:color w:val="00435B"/>
          <w:sz w:val="20"/>
          <w:szCs w:val="20"/>
          <w:lang w:val="lt-LT"/>
        </w:rPr>
      </w:pPr>
    </w:p>
    <w:p w14:paraId="7D974861" w14:textId="77777777" w:rsidR="00FB490A" w:rsidRPr="00D23E0E" w:rsidRDefault="6E3BD78E" w:rsidP="32EE4D8F">
      <w:pPr>
        <w:pStyle w:val="ListParagraph"/>
        <w:numPr>
          <w:ilvl w:val="0"/>
          <w:numId w:val="39"/>
        </w:numPr>
        <w:ind w:left="426" w:hanging="426"/>
        <w:jc w:val="both"/>
        <w:textAlignment w:val="baseline"/>
        <w:rPr>
          <w:rFonts w:ascii="Arial" w:hAnsi="Arial" w:cs="Arial"/>
          <w:b/>
          <w:bCs/>
          <w:color w:val="00435B"/>
          <w:sz w:val="20"/>
          <w:szCs w:val="20"/>
          <w:lang w:val="lt-LT"/>
        </w:rPr>
      </w:pPr>
      <w:r w:rsidRPr="00D23E0E">
        <w:rPr>
          <w:rFonts w:ascii="Arial" w:hAnsi="Arial" w:cs="Arial"/>
          <w:b/>
          <w:bCs/>
          <w:color w:val="00435B"/>
          <w:sz w:val="20"/>
          <w:szCs w:val="20"/>
          <w:lang w:val="lt-LT"/>
        </w:rPr>
        <w:t>PASLAUGŲ TEIKIMO ETAPAI:</w:t>
      </w:r>
    </w:p>
    <w:p w14:paraId="2FC0A1C8" w14:textId="77777777" w:rsidR="00FB490A" w:rsidRPr="007D1B5A" w:rsidRDefault="00FB490A" w:rsidP="32EE4D8F">
      <w:pPr>
        <w:pStyle w:val="ListParagraph"/>
        <w:ind w:left="426" w:hanging="426"/>
        <w:jc w:val="both"/>
        <w:rPr>
          <w:rFonts w:ascii="Arial" w:hAnsi="Arial" w:cs="Arial"/>
          <w:b/>
          <w:bCs/>
          <w:color w:val="00435B"/>
          <w:sz w:val="20"/>
          <w:szCs w:val="20"/>
          <w:lang w:val="lt-LT"/>
        </w:rPr>
      </w:pPr>
    </w:p>
    <w:p w14:paraId="4F04D0CE" w14:textId="57EBC67D" w:rsidR="00811C77" w:rsidRPr="007D1B5A" w:rsidRDefault="00753D82" w:rsidP="32EE4D8F">
      <w:pPr>
        <w:pStyle w:val="ListParagraph"/>
        <w:ind w:left="426" w:hanging="426"/>
        <w:jc w:val="both"/>
        <w:rPr>
          <w:rFonts w:ascii="Arial" w:hAnsi="Arial" w:cs="Arial"/>
          <w:b/>
          <w:bCs/>
          <w:color w:val="00435B"/>
          <w:sz w:val="20"/>
          <w:szCs w:val="20"/>
          <w:lang w:val="lt-LT"/>
        </w:rPr>
      </w:pPr>
      <w:r w:rsidRPr="007D1B5A">
        <w:rPr>
          <w:rFonts w:ascii="Arial" w:hAnsi="Arial" w:cs="Arial"/>
          <w:b/>
          <w:bCs/>
          <w:color w:val="00435B"/>
          <w:sz w:val="20"/>
          <w:szCs w:val="20"/>
          <w:lang w:val="lt-LT"/>
        </w:rPr>
        <w:t>Su</w:t>
      </w:r>
      <w:r w:rsidR="003F0173" w:rsidRPr="007D1B5A">
        <w:rPr>
          <w:rFonts w:ascii="Arial" w:hAnsi="Arial" w:cs="Arial"/>
          <w:b/>
          <w:bCs/>
          <w:color w:val="00435B"/>
          <w:sz w:val="20"/>
          <w:szCs w:val="20"/>
          <w:lang w:val="lt-LT"/>
        </w:rPr>
        <w:t>tartyje nustatytu terminu</w:t>
      </w:r>
      <w:r w:rsidR="00A10523" w:rsidRPr="007D1B5A">
        <w:rPr>
          <w:rFonts w:ascii="Arial" w:hAnsi="Arial" w:cs="Arial"/>
          <w:b/>
          <w:bCs/>
          <w:color w:val="00435B"/>
          <w:sz w:val="20"/>
          <w:szCs w:val="20"/>
          <w:lang w:val="lt-LT"/>
        </w:rPr>
        <w:t xml:space="preserve"> </w:t>
      </w:r>
      <w:r w:rsidR="00530EA7">
        <w:rPr>
          <w:rFonts w:ascii="Arial" w:hAnsi="Arial" w:cs="Arial"/>
          <w:b/>
          <w:bCs/>
          <w:color w:val="00435B"/>
          <w:sz w:val="20"/>
          <w:szCs w:val="20"/>
          <w:lang w:val="lt-LT"/>
        </w:rPr>
        <w:t>T</w:t>
      </w:r>
      <w:r w:rsidR="00A27E29" w:rsidRPr="007D1B5A">
        <w:rPr>
          <w:rFonts w:ascii="Arial" w:hAnsi="Arial" w:cs="Arial"/>
          <w:b/>
          <w:bCs/>
          <w:color w:val="00435B"/>
          <w:sz w:val="20"/>
          <w:szCs w:val="20"/>
          <w:lang w:val="lt-LT"/>
        </w:rPr>
        <w:t xml:space="preserve">iekėjas turi </w:t>
      </w:r>
      <w:r w:rsidR="008E2D56" w:rsidRPr="007D1B5A">
        <w:rPr>
          <w:rFonts w:ascii="Arial" w:hAnsi="Arial" w:cs="Arial"/>
          <w:b/>
          <w:bCs/>
          <w:color w:val="00435B"/>
          <w:sz w:val="20"/>
          <w:szCs w:val="20"/>
          <w:lang w:val="lt-LT"/>
        </w:rPr>
        <w:t>pa</w:t>
      </w:r>
      <w:r w:rsidR="00A10523" w:rsidRPr="007D1B5A">
        <w:rPr>
          <w:rFonts w:ascii="Arial" w:hAnsi="Arial" w:cs="Arial"/>
          <w:b/>
          <w:bCs/>
          <w:color w:val="00435B"/>
          <w:sz w:val="20"/>
          <w:szCs w:val="20"/>
          <w:lang w:val="lt-LT"/>
        </w:rPr>
        <w:t xml:space="preserve">teikti </w:t>
      </w:r>
      <w:r w:rsidR="005E6DF8" w:rsidRPr="007D1B5A">
        <w:rPr>
          <w:rFonts w:ascii="Arial" w:hAnsi="Arial" w:cs="Arial"/>
          <w:b/>
          <w:bCs/>
          <w:color w:val="00435B"/>
          <w:sz w:val="20"/>
          <w:szCs w:val="20"/>
          <w:lang w:val="lt-LT"/>
        </w:rPr>
        <w:t>Pirkėjui paslaugų teikimo veiksmų planą, kuriame turi būti nustatyti detalūs</w:t>
      </w:r>
      <w:r w:rsidR="002E7BFA" w:rsidRPr="007D1B5A">
        <w:rPr>
          <w:rFonts w:ascii="Arial" w:hAnsi="Arial" w:cs="Arial"/>
          <w:b/>
          <w:bCs/>
          <w:color w:val="00435B"/>
          <w:sz w:val="20"/>
          <w:szCs w:val="20"/>
          <w:lang w:val="lt-LT"/>
        </w:rPr>
        <w:t xml:space="preserve"> </w:t>
      </w:r>
      <w:r w:rsidR="005E6DF8" w:rsidRPr="007D1B5A">
        <w:rPr>
          <w:rFonts w:ascii="Arial" w:hAnsi="Arial" w:cs="Arial"/>
          <w:b/>
          <w:bCs/>
          <w:color w:val="00435B"/>
          <w:sz w:val="20"/>
          <w:szCs w:val="20"/>
          <w:lang w:val="lt-LT"/>
        </w:rPr>
        <w:t>techninėje</w:t>
      </w:r>
      <w:r w:rsidR="00A60045" w:rsidRPr="007D1B5A">
        <w:rPr>
          <w:rFonts w:ascii="Arial" w:hAnsi="Arial" w:cs="Arial"/>
          <w:b/>
          <w:bCs/>
          <w:color w:val="00435B"/>
          <w:sz w:val="20"/>
          <w:szCs w:val="20"/>
          <w:lang w:val="lt-LT"/>
        </w:rPr>
        <w:t xml:space="preserve"> </w:t>
      </w:r>
      <w:r w:rsidR="005E6DF8" w:rsidRPr="007D1B5A">
        <w:rPr>
          <w:rFonts w:ascii="Arial" w:hAnsi="Arial" w:cs="Arial"/>
          <w:b/>
          <w:bCs/>
          <w:color w:val="00435B"/>
          <w:sz w:val="20"/>
          <w:szCs w:val="20"/>
          <w:lang w:val="lt-LT"/>
        </w:rPr>
        <w:t>specifikacijoje nurody</w:t>
      </w:r>
      <w:r w:rsidR="00475102" w:rsidRPr="007D1B5A">
        <w:rPr>
          <w:rFonts w:ascii="Arial" w:hAnsi="Arial" w:cs="Arial"/>
          <w:b/>
          <w:bCs/>
          <w:color w:val="00435B"/>
          <w:sz w:val="20"/>
          <w:szCs w:val="20"/>
          <w:lang w:val="lt-LT"/>
        </w:rPr>
        <w:t>ti</w:t>
      </w:r>
      <w:r w:rsidR="005E6DF8" w:rsidRPr="007D1B5A">
        <w:rPr>
          <w:rFonts w:ascii="Arial" w:hAnsi="Arial" w:cs="Arial"/>
          <w:b/>
          <w:bCs/>
          <w:color w:val="00435B"/>
          <w:sz w:val="20"/>
          <w:szCs w:val="20"/>
          <w:lang w:val="lt-LT"/>
        </w:rPr>
        <w:t xml:space="preserve"> paslaugų teikimo </w:t>
      </w:r>
      <w:r w:rsidR="00CC6BC0" w:rsidRPr="007D1B5A">
        <w:rPr>
          <w:rFonts w:ascii="Arial" w:hAnsi="Arial" w:cs="Arial"/>
          <w:b/>
          <w:bCs/>
          <w:color w:val="00435B"/>
          <w:sz w:val="20"/>
          <w:szCs w:val="20"/>
          <w:lang w:val="lt-LT"/>
        </w:rPr>
        <w:t xml:space="preserve">etapų </w:t>
      </w:r>
      <w:r w:rsidR="005E6DF8" w:rsidRPr="007D1B5A">
        <w:rPr>
          <w:rFonts w:ascii="Arial" w:hAnsi="Arial" w:cs="Arial"/>
          <w:b/>
          <w:bCs/>
          <w:color w:val="00435B"/>
          <w:sz w:val="20"/>
          <w:szCs w:val="20"/>
          <w:lang w:val="lt-LT"/>
        </w:rPr>
        <w:t>terminai.</w:t>
      </w:r>
    </w:p>
    <w:p w14:paraId="1F325A8E" w14:textId="77777777" w:rsidR="00A27E29" w:rsidRPr="007D1B5A" w:rsidRDefault="00A27E29" w:rsidP="32EE4D8F">
      <w:pPr>
        <w:pStyle w:val="ListParagraph"/>
        <w:ind w:left="426" w:hanging="426"/>
        <w:jc w:val="both"/>
        <w:rPr>
          <w:rFonts w:ascii="Arial" w:hAnsi="Arial" w:cs="Arial"/>
          <w:b/>
          <w:bCs/>
          <w:color w:val="00435B"/>
          <w:sz w:val="20"/>
          <w:szCs w:val="20"/>
          <w:lang w:val="lt-LT"/>
        </w:rPr>
      </w:pPr>
    </w:p>
    <w:p w14:paraId="0C0B48E8" w14:textId="77777777" w:rsidR="00FB490A" w:rsidRPr="007D1B5A" w:rsidRDefault="6E3BD78E" w:rsidP="32EE4D8F">
      <w:pPr>
        <w:pStyle w:val="ListParagraph"/>
        <w:ind w:left="426" w:hanging="426"/>
        <w:jc w:val="both"/>
        <w:rPr>
          <w:rFonts w:ascii="Arial" w:hAnsi="Arial" w:cs="Arial"/>
          <w:b/>
          <w:bCs/>
          <w:color w:val="00435B"/>
          <w:sz w:val="20"/>
          <w:szCs w:val="20"/>
          <w:lang w:val="lt-LT"/>
        </w:rPr>
      </w:pPr>
      <w:r w:rsidRPr="007D1B5A">
        <w:rPr>
          <w:rFonts w:ascii="Arial" w:hAnsi="Arial" w:cs="Arial"/>
          <w:b/>
          <w:bCs/>
          <w:color w:val="00435B"/>
          <w:sz w:val="20"/>
          <w:szCs w:val="20"/>
          <w:lang w:val="lt-LT"/>
        </w:rPr>
        <w:t>PIRMAS ETAPAS</w:t>
      </w:r>
    </w:p>
    <w:p w14:paraId="27F89831" w14:textId="77777777" w:rsidR="00FB490A" w:rsidRPr="007D1B5A" w:rsidRDefault="00FB490A" w:rsidP="32EE4D8F">
      <w:pPr>
        <w:jc w:val="both"/>
        <w:textAlignment w:val="baseline"/>
        <w:rPr>
          <w:rFonts w:ascii="Arial" w:hAnsi="Arial" w:cs="Arial"/>
          <w:color w:val="00435B"/>
          <w:sz w:val="20"/>
          <w:szCs w:val="20"/>
          <w:lang w:val="lt-LT"/>
        </w:rPr>
      </w:pPr>
    </w:p>
    <w:p w14:paraId="06F35437" w14:textId="7CF064C8" w:rsidR="00FB490A" w:rsidRPr="007D1B5A" w:rsidRDefault="0BFD8650" w:rsidP="32EE4D8F">
      <w:pPr>
        <w:pStyle w:val="ListParagraph"/>
        <w:numPr>
          <w:ilvl w:val="1"/>
          <w:numId w:val="39"/>
        </w:numPr>
        <w:spacing w:after="160" w:line="259" w:lineRule="auto"/>
        <w:jc w:val="both"/>
        <w:rPr>
          <w:rFonts w:ascii="Arial" w:eastAsia="Arial" w:hAnsi="Arial" w:cs="Arial"/>
          <w:b/>
          <w:bCs/>
          <w:color w:val="EE0000"/>
          <w:sz w:val="20"/>
          <w:szCs w:val="20"/>
          <w:lang w:val="lt-LT"/>
        </w:rPr>
      </w:pPr>
      <w:r w:rsidRPr="007D1B5A">
        <w:rPr>
          <w:rFonts w:ascii="Arial" w:eastAsia="Arial" w:hAnsi="Arial" w:cs="Arial"/>
          <w:b/>
          <w:bCs/>
          <w:color w:val="00435B"/>
          <w:sz w:val="20"/>
          <w:szCs w:val="20"/>
          <w:lang w:val="lt-LT"/>
        </w:rPr>
        <w:t xml:space="preserve">Tiekėjas turi atlikti </w:t>
      </w:r>
      <w:r w:rsidR="0CFA65F3" w:rsidRPr="007D1B5A">
        <w:rPr>
          <w:rFonts w:ascii="Arial" w:eastAsia="Arial" w:hAnsi="Arial" w:cs="Arial"/>
          <w:b/>
          <w:bCs/>
          <w:color w:val="00435B"/>
          <w:sz w:val="20"/>
          <w:szCs w:val="20"/>
          <w:lang w:val="lt-LT"/>
        </w:rPr>
        <w:t>ILTE portfelio analizę, bendradarbiaujant su ILTE atstovais</w:t>
      </w:r>
      <w:r w:rsidRPr="007D1B5A">
        <w:rPr>
          <w:rFonts w:ascii="Arial" w:eastAsia="Arial" w:hAnsi="Arial" w:cs="Arial"/>
          <w:b/>
          <w:bCs/>
          <w:color w:val="00435B"/>
          <w:sz w:val="20"/>
          <w:szCs w:val="20"/>
          <w:lang w:val="lt-LT"/>
        </w:rPr>
        <w:t>:</w:t>
      </w:r>
    </w:p>
    <w:p w14:paraId="67A9FBF8" w14:textId="3B4972CB" w:rsidR="000B3C37" w:rsidRPr="00C12B11" w:rsidRDefault="00A636C7" w:rsidP="00262D61">
      <w:pPr>
        <w:pStyle w:val="ListParagraph"/>
        <w:numPr>
          <w:ilvl w:val="2"/>
          <w:numId w:val="39"/>
        </w:numPr>
        <w:spacing w:after="160" w:line="259" w:lineRule="auto"/>
        <w:ind w:left="1713"/>
        <w:jc w:val="both"/>
        <w:rPr>
          <w:rFonts w:ascii="Arial" w:eastAsiaTheme="minorEastAsia" w:hAnsi="Arial" w:cs="Arial"/>
          <w:color w:val="00435B"/>
          <w:sz w:val="20"/>
          <w:szCs w:val="20"/>
          <w:lang w:val="lt-LT"/>
        </w:rPr>
      </w:pPr>
      <w:r w:rsidRPr="00556C9C">
        <w:rPr>
          <w:rFonts w:ascii="Arial" w:eastAsiaTheme="minorEastAsia" w:hAnsi="Arial" w:cs="Arial"/>
          <w:color w:val="00435B"/>
          <w:sz w:val="20"/>
          <w:szCs w:val="20"/>
          <w:lang w:val="lt-LT"/>
        </w:rPr>
        <w:t xml:space="preserve">pagal </w:t>
      </w:r>
      <w:r w:rsidR="00B1223D" w:rsidRPr="00556C9C">
        <w:rPr>
          <w:rFonts w:ascii="Arial" w:eastAsiaTheme="minorEastAsia" w:hAnsi="Arial" w:cs="Arial"/>
          <w:color w:val="00435B"/>
          <w:sz w:val="20"/>
          <w:szCs w:val="20"/>
          <w:lang w:val="lt-LT"/>
        </w:rPr>
        <w:t xml:space="preserve">ILTE </w:t>
      </w:r>
      <w:r w:rsidR="1C812E05" w:rsidRPr="00556C9C">
        <w:rPr>
          <w:rFonts w:ascii="Arial" w:eastAsiaTheme="minorEastAsia" w:hAnsi="Arial" w:cs="Arial"/>
          <w:color w:val="00435B"/>
          <w:sz w:val="20"/>
          <w:szCs w:val="20"/>
          <w:lang w:val="lt-LT"/>
        </w:rPr>
        <w:t>finansuojamas veiklas, finansines priemones</w:t>
      </w:r>
      <w:r w:rsidR="00BD6CB6">
        <w:rPr>
          <w:rFonts w:ascii="Arial" w:eastAsiaTheme="minorEastAsia" w:hAnsi="Arial" w:cs="Arial"/>
          <w:color w:val="00435B"/>
          <w:sz w:val="20"/>
          <w:szCs w:val="20"/>
          <w:lang w:val="lt-LT"/>
        </w:rPr>
        <w:t xml:space="preserve">, </w:t>
      </w:r>
      <w:r w:rsidR="1C812E05" w:rsidRPr="00556C9C">
        <w:rPr>
          <w:rFonts w:ascii="Arial" w:eastAsiaTheme="minorEastAsia" w:hAnsi="Arial" w:cs="Arial"/>
          <w:color w:val="00435B"/>
          <w:sz w:val="20"/>
          <w:szCs w:val="20"/>
          <w:lang w:val="lt-LT"/>
        </w:rPr>
        <w:t>sektorius</w:t>
      </w:r>
      <w:r w:rsidR="00B1223D" w:rsidRPr="00556C9C">
        <w:rPr>
          <w:rFonts w:ascii="Arial" w:eastAsiaTheme="minorEastAsia" w:hAnsi="Arial" w:cs="Arial"/>
          <w:color w:val="00435B"/>
          <w:sz w:val="20"/>
          <w:szCs w:val="20"/>
          <w:lang w:val="lt-LT"/>
        </w:rPr>
        <w:t xml:space="preserve"> </w:t>
      </w:r>
      <w:r w:rsidR="00BD6CB6" w:rsidRPr="00EE1C78">
        <w:rPr>
          <w:rFonts w:ascii="Arial" w:eastAsiaTheme="minorEastAsia" w:hAnsi="Arial" w:cs="Arial"/>
          <w:color w:val="00435B"/>
          <w:sz w:val="20"/>
          <w:szCs w:val="20"/>
          <w:lang w:val="lt-LT"/>
        </w:rPr>
        <w:t xml:space="preserve">ir ILTE atliktus finansuojamų emisijų skaičiavimus, </w:t>
      </w:r>
      <w:r w:rsidR="00222A49" w:rsidRPr="00556C9C">
        <w:rPr>
          <w:rFonts w:ascii="Arial" w:eastAsiaTheme="minorEastAsia" w:hAnsi="Arial" w:cs="Arial"/>
          <w:color w:val="00435B"/>
          <w:sz w:val="20"/>
          <w:szCs w:val="20"/>
          <w:lang w:val="lt-LT"/>
        </w:rPr>
        <w:t>pritaikyti</w:t>
      </w:r>
      <w:r w:rsidR="1C812E05" w:rsidRPr="00556C9C">
        <w:rPr>
          <w:rFonts w:ascii="Arial" w:eastAsiaTheme="minorEastAsia" w:hAnsi="Arial" w:cs="Arial"/>
          <w:color w:val="00435B"/>
          <w:sz w:val="20"/>
          <w:szCs w:val="20"/>
          <w:lang w:val="lt-LT"/>
        </w:rPr>
        <w:t xml:space="preserve"> </w:t>
      </w:r>
      <w:r w:rsidR="00FA25AD" w:rsidRPr="00556C9C">
        <w:rPr>
          <w:rFonts w:ascii="Arial" w:eastAsiaTheme="minorEastAsia" w:hAnsi="Arial" w:cs="Arial"/>
          <w:color w:val="00435B"/>
          <w:sz w:val="20"/>
          <w:szCs w:val="20"/>
          <w:lang w:val="lt-LT"/>
        </w:rPr>
        <w:t xml:space="preserve">ŽFI atliktoje galimybių </w:t>
      </w:r>
      <w:hyperlink r:id="rId12" w:history="1">
        <w:r w:rsidR="00FA25AD" w:rsidRPr="00556C9C">
          <w:rPr>
            <w:rStyle w:val="Hyperlink"/>
            <w:rFonts w:ascii="Arial" w:eastAsiaTheme="minorEastAsia" w:hAnsi="Arial" w:cs="Arial"/>
            <w:sz w:val="20"/>
            <w:szCs w:val="20"/>
            <w:lang w:val="lt-LT"/>
          </w:rPr>
          <w:t>studijoje</w:t>
        </w:r>
      </w:hyperlink>
      <w:r w:rsidR="00FA25AD" w:rsidRPr="00556C9C">
        <w:rPr>
          <w:rFonts w:ascii="Arial" w:eastAsiaTheme="minorEastAsia" w:hAnsi="Arial" w:cs="Arial"/>
          <w:color w:val="00435B"/>
          <w:sz w:val="20"/>
          <w:szCs w:val="20"/>
          <w:lang w:val="lt-LT"/>
        </w:rPr>
        <w:t xml:space="preserve"> id</w:t>
      </w:r>
      <w:r w:rsidR="00FA25AD" w:rsidRPr="00556C9C">
        <w:rPr>
          <w:rFonts w:ascii="Arial" w:hAnsi="Arial" w:cs="Arial"/>
          <w:color w:val="00435B"/>
          <w:sz w:val="20"/>
          <w:szCs w:val="20"/>
          <w:lang w:val="lt-LT"/>
        </w:rPr>
        <w:t>entifikuotas sektorines dekarbonizacijos trajektorijas</w:t>
      </w:r>
      <w:r w:rsidR="00B8153F">
        <w:rPr>
          <w:rFonts w:ascii="Arial" w:hAnsi="Arial" w:cs="Arial"/>
          <w:color w:val="00435B"/>
          <w:sz w:val="20"/>
          <w:szCs w:val="20"/>
          <w:lang w:val="lt-LT"/>
        </w:rPr>
        <w:t xml:space="preserve"> ILTE portfeliui</w:t>
      </w:r>
      <w:r w:rsidR="1C812E05" w:rsidRPr="00556C9C">
        <w:rPr>
          <w:rFonts w:ascii="Arial" w:hAnsi="Arial" w:cs="Arial"/>
          <w:color w:val="00435B"/>
          <w:sz w:val="20"/>
          <w:szCs w:val="20"/>
          <w:lang w:val="lt-LT"/>
        </w:rPr>
        <w:t>.</w:t>
      </w:r>
    </w:p>
    <w:p w14:paraId="2D30904A" w14:textId="2B25E1CB" w:rsidR="32EE4D8F" w:rsidRPr="007D1B5A" w:rsidRDefault="32EE4D8F" w:rsidP="32EE4D8F">
      <w:pPr>
        <w:pStyle w:val="ListParagraph"/>
        <w:spacing w:after="160" w:line="259" w:lineRule="auto"/>
        <w:ind w:left="1713"/>
        <w:jc w:val="both"/>
        <w:rPr>
          <w:rFonts w:asciiTheme="minorHAnsi" w:eastAsiaTheme="minorEastAsia" w:hAnsiTheme="minorHAnsi" w:cstheme="minorBidi"/>
          <w:color w:val="00435B"/>
          <w:sz w:val="20"/>
          <w:szCs w:val="20"/>
          <w:lang w:val="lt-LT"/>
        </w:rPr>
      </w:pPr>
    </w:p>
    <w:p w14:paraId="3660D1D0" w14:textId="0BE31C0F" w:rsidR="00FB490A" w:rsidRPr="007D1B5A" w:rsidRDefault="6E3BD78E" w:rsidP="32EE4D8F">
      <w:pPr>
        <w:pStyle w:val="ListParagraph"/>
        <w:numPr>
          <w:ilvl w:val="1"/>
          <w:numId w:val="39"/>
        </w:numPr>
        <w:jc w:val="both"/>
        <w:textAlignment w:val="baseline"/>
        <w:rPr>
          <w:rFonts w:ascii="Arial" w:eastAsia="Arial" w:hAnsi="Arial" w:cs="Arial"/>
          <w:b/>
          <w:bCs/>
          <w:color w:val="00435B"/>
          <w:sz w:val="20"/>
          <w:szCs w:val="20"/>
          <w:lang w:val="lt-LT"/>
        </w:rPr>
      </w:pPr>
      <w:bookmarkStart w:id="0" w:name="_Hlk188517045"/>
      <w:r w:rsidRPr="007D1B5A">
        <w:rPr>
          <w:rFonts w:ascii="Arial" w:eastAsia="Arial" w:hAnsi="Arial" w:cs="Arial"/>
          <w:b/>
          <w:bCs/>
          <w:color w:val="00435B"/>
          <w:sz w:val="20"/>
          <w:szCs w:val="20"/>
          <w:lang w:val="lt-LT"/>
        </w:rPr>
        <w:t xml:space="preserve"> Tiekėjas turi įvertinti išskirtų sektorių ir </w:t>
      </w:r>
      <w:r w:rsidR="5169D802" w:rsidRPr="007D1B5A">
        <w:rPr>
          <w:rFonts w:ascii="Arial" w:eastAsia="Arial" w:hAnsi="Arial" w:cs="Arial"/>
          <w:b/>
          <w:bCs/>
          <w:color w:val="00435B"/>
          <w:sz w:val="20"/>
          <w:szCs w:val="20"/>
          <w:lang w:val="lt-LT"/>
        </w:rPr>
        <w:t>subsektorių</w:t>
      </w:r>
      <w:r w:rsidRPr="007D1B5A">
        <w:rPr>
          <w:rFonts w:ascii="Arial" w:eastAsia="Arial" w:hAnsi="Arial" w:cs="Arial"/>
          <w:b/>
          <w:bCs/>
          <w:color w:val="00435B"/>
          <w:sz w:val="20"/>
          <w:szCs w:val="20"/>
          <w:lang w:val="lt-LT"/>
        </w:rPr>
        <w:t xml:space="preserve"> </w:t>
      </w:r>
      <w:r w:rsidR="3436A81A" w:rsidRPr="007D1B5A">
        <w:rPr>
          <w:rFonts w:ascii="Arial" w:eastAsia="Arial" w:hAnsi="Arial" w:cs="Arial"/>
          <w:b/>
          <w:bCs/>
          <w:color w:val="00435B"/>
          <w:sz w:val="20"/>
          <w:szCs w:val="20"/>
          <w:lang w:val="lt-LT"/>
        </w:rPr>
        <w:t>klasifikavimo pagrįstumą</w:t>
      </w:r>
      <w:r w:rsidRPr="007D1B5A">
        <w:rPr>
          <w:rFonts w:ascii="Arial" w:eastAsia="Arial" w:hAnsi="Arial" w:cs="Arial"/>
          <w:b/>
          <w:bCs/>
          <w:color w:val="00435B"/>
          <w:sz w:val="20"/>
          <w:szCs w:val="20"/>
          <w:lang w:val="lt-LT"/>
        </w:rPr>
        <w:t xml:space="preserve">: </w:t>
      </w:r>
    </w:p>
    <w:bookmarkEnd w:id="0"/>
    <w:p w14:paraId="49477732" w14:textId="54DCAD0F" w:rsidR="00FB490A" w:rsidRPr="007D1B5A" w:rsidRDefault="57B1177D"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įvertinti sektorių sujungimo, skaidymo ar jų struktūros koregavimo tikslingumą tolimesnei analizei;</w:t>
      </w:r>
    </w:p>
    <w:p w14:paraId="017B0BDF" w14:textId="3B37E5C0" w:rsidR="00FB490A" w:rsidRPr="007D1B5A" w:rsidRDefault="57B1177D"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pateikti aiškias ir argumentuotas rekomendacijas dėl galutinės sektorių struktūros, kuri bus naudojama tikslų analizėje.</w:t>
      </w:r>
    </w:p>
    <w:p w14:paraId="43FE43DA" w14:textId="0705FE80" w:rsidR="00FB490A" w:rsidRPr="00E36973" w:rsidRDefault="6E3BD78E" w:rsidP="32EE4D8F">
      <w:pPr>
        <w:spacing w:after="160" w:line="259" w:lineRule="auto"/>
        <w:jc w:val="both"/>
        <w:rPr>
          <w:rFonts w:ascii="Arial" w:hAnsi="Arial" w:cs="Arial"/>
          <w:b/>
          <w:bCs/>
          <w:color w:val="00435B"/>
          <w:sz w:val="20"/>
          <w:szCs w:val="20"/>
          <w:lang w:val="lt-LT"/>
        </w:rPr>
      </w:pPr>
      <w:r w:rsidRPr="00E36973">
        <w:rPr>
          <w:rFonts w:ascii="Arial" w:eastAsiaTheme="minorEastAsia" w:hAnsi="Arial" w:cs="Arial"/>
          <w:b/>
          <w:bCs/>
          <w:color w:val="00435B"/>
          <w:sz w:val="20"/>
          <w:szCs w:val="20"/>
          <w:lang w:val="lt-LT"/>
        </w:rPr>
        <w:t>ANTRAS ETAPAS</w:t>
      </w:r>
    </w:p>
    <w:p w14:paraId="7F19B5BF" w14:textId="7EB30C0A" w:rsidR="32EE4D8F" w:rsidRPr="007D1B5A" w:rsidRDefault="32EE4D8F" w:rsidP="32EE4D8F">
      <w:pPr>
        <w:jc w:val="both"/>
        <w:rPr>
          <w:rFonts w:asciiTheme="minorHAnsi" w:eastAsiaTheme="minorEastAsia" w:hAnsiTheme="minorHAnsi" w:cstheme="minorBidi"/>
          <w:b/>
          <w:bCs/>
          <w:color w:val="00435B"/>
          <w:sz w:val="20"/>
          <w:szCs w:val="20"/>
          <w:lang w:val="lt-LT"/>
        </w:rPr>
      </w:pPr>
    </w:p>
    <w:p w14:paraId="0C7DDA64" w14:textId="6A0014B2" w:rsidR="00FB490A" w:rsidRPr="007D1B5A" w:rsidRDefault="6E3BD78E" w:rsidP="00BA0033">
      <w:pPr>
        <w:pStyle w:val="ListParagraph"/>
        <w:numPr>
          <w:ilvl w:val="1"/>
          <w:numId w:val="39"/>
        </w:numPr>
        <w:jc w:val="both"/>
        <w:rPr>
          <w:rFonts w:ascii="Arial" w:eastAsia="Arial" w:hAnsi="Arial" w:cs="Arial"/>
          <w:b/>
          <w:bCs/>
          <w:color w:val="00435B"/>
          <w:sz w:val="20"/>
          <w:szCs w:val="20"/>
          <w:lang w:val="lt-LT"/>
        </w:rPr>
      </w:pPr>
      <w:r w:rsidRPr="007D1B5A">
        <w:rPr>
          <w:rFonts w:ascii="Arial" w:eastAsia="Arial" w:hAnsi="Arial" w:cs="Arial"/>
          <w:b/>
          <w:bCs/>
          <w:color w:val="00435B"/>
          <w:sz w:val="20"/>
          <w:szCs w:val="20"/>
          <w:lang w:val="lt-LT"/>
        </w:rPr>
        <w:t>T</w:t>
      </w:r>
      <w:r w:rsidR="5E99344E" w:rsidRPr="007D1B5A">
        <w:rPr>
          <w:rFonts w:ascii="Arial" w:eastAsia="Arial" w:hAnsi="Arial" w:cs="Arial"/>
          <w:b/>
          <w:bCs/>
          <w:color w:val="00435B"/>
          <w:sz w:val="20"/>
          <w:szCs w:val="20"/>
          <w:lang w:val="lt-LT"/>
        </w:rPr>
        <w:t>iekėjas turi atlikti išsamią tarptautinės praktikos analizę</w:t>
      </w:r>
      <w:r w:rsidR="5AEB70DC" w:rsidRPr="007D1B5A">
        <w:rPr>
          <w:rFonts w:ascii="Arial" w:eastAsia="Arial" w:hAnsi="Arial" w:cs="Arial"/>
          <w:b/>
          <w:bCs/>
          <w:color w:val="00435B"/>
          <w:sz w:val="20"/>
          <w:szCs w:val="20"/>
          <w:lang w:val="lt-LT"/>
        </w:rPr>
        <w:t>:</w:t>
      </w:r>
    </w:p>
    <w:p w14:paraId="59E8F6BB" w14:textId="625EB013" w:rsidR="00FB490A" w:rsidRPr="00556C9C" w:rsidRDefault="260411B2"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 xml:space="preserve">išanalizuoti kitų šalių nacionalinių plėtros bankų </w:t>
      </w:r>
      <w:r w:rsidR="00E720F2" w:rsidRPr="00C04E75">
        <w:rPr>
          <w:rFonts w:ascii="Arial" w:hAnsi="Arial" w:cs="Arial"/>
          <w:color w:val="00435B"/>
          <w:sz w:val="20"/>
          <w:szCs w:val="20"/>
          <w:lang w:val="lt-LT"/>
        </w:rPr>
        <w:t xml:space="preserve">(ne mažiau kaip </w:t>
      </w:r>
      <w:r w:rsidR="00451839" w:rsidRPr="00C04E75">
        <w:rPr>
          <w:rFonts w:ascii="Arial" w:hAnsi="Arial" w:cs="Arial"/>
          <w:color w:val="00435B"/>
          <w:sz w:val="20"/>
          <w:szCs w:val="20"/>
          <w:lang w:val="en-US"/>
        </w:rPr>
        <w:t>4)</w:t>
      </w:r>
      <w:r w:rsidRPr="00556C9C">
        <w:rPr>
          <w:rFonts w:ascii="Arial" w:hAnsi="Arial" w:cs="Arial"/>
          <w:color w:val="00435B"/>
          <w:sz w:val="20"/>
          <w:szCs w:val="20"/>
          <w:lang w:val="lt-LT"/>
        </w:rPr>
        <w:t xml:space="preserve"> ir tarptautinių finansų institucijų taikomus metodinius principus</w:t>
      </w:r>
      <w:r w:rsidR="00A261EC">
        <w:rPr>
          <w:rFonts w:ascii="Arial" w:hAnsi="Arial" w:cs="Arial"/>
          <w:color w:val="00435B"/>
          <w:sz w:val="20"/>
          <w:szCs w:val="20"/>
          <w:lang w:val="lt-LT"/>
        </w:rPr>
        <w:t>,</w:t>
      </w:r>
      <w:r w:rsidRPr="00556C9C">
        <w:rPr>
          <w:rFonts w:ascii="Arial" w:hAnsi="Arial" w:cs="Arial"/>
          <w:color w:val="00435B"/>
          <w:sz w:val="20"/>
          <w:szCs w:val="20"/>
          <w:lang w:val="lt-LT"/>
        </w:rPr>
        <w:t xml:space="preserve"> nustatant finansuojamų emisijų mažinimo tikslus;</w:t>
      </w:r>
    </w:p>
    <w:p w14:paraId="32A575DE" w14:textId="7CF21734" w:rsidR="00FB490A" w:rsidRPr="00556C9C" w:rsidRDefault="260411B2"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įvertinti jų taikomas dekarbonizacijos trajektorijas</w:t>
      </w:r>
      <w:r w:rsidR="00376E49" w:rsidRPr="00556C9C">
        <w:rPr>
          <w:rFonts w:ascii="Arial" w:hAnsi="Arial" w:cs="Arial"/>
          <w:color w:val="00435B"/>
          <w:sz w:val="20"/>
          <w:szCs w:val="20"/>
          <w:lang w:val="lt-LT"/>
        </w:rPr>
        <w:t xml:space="preserve"> jų</w:t>
      </w:r>
      <w:r w:rsidR="00D13847" w:rsidRPr="00556C9C">
        <w:rPr>
          <w:rFonts w:ascii="Arial" w:hAnsi="Arial" w:cs="Arial"/>
          <w:color w:val="00435B"/>
          <w:sz w:val="20"/>
          <w:szCs w:val="20"/>
          <w:lang w:val="lt-LT"/>
        </w:rPr>
        <w:t xml:space="preserve"> finansiniams</w:t>
      </w:r>
      <w:r w:rsidR="00BB213F" w:rsidRPr="00556C9C">
        <w:rPr>
          <w:rFonts w:ascii="Arial" w:hAnsi="Arial" w:cs="Arial"/>
          <w:color w:val="00435B"/>
          <w:sz w:val="20"/>
          <w:szCs w:val="20"/>
          <w:lang w:val="lt-LT"/>
        </w:rPr>
        <w:t xml:space="preserve"> portfeliams</w:t>
      </w:r>
      <w:r w:rsidR="00534A3E" w:rsidRPr="00556C9C">
        <w:rPr>
          <w:rFonts w:ascii="Arial" w:hAnsi="Arial" w:cs="Arial"/>
          <w:color w:val="00435B"/>
          <w:sz w:val="20"/>
          <w:szCs w:val="20"/>
          <w:lang w:val="lt-LT"/>
        </w:rPr>
        <w:t>,</w:t>
      </w:r>
      <w:r w:rsidRPr="00556C9C">
        <w:rPr>
          <w:rFonts w:ascii="Arial" w:hAnsi="Arial" w:cs="Arial"/>
          <w:color w:val="00435B"/>
          <w:sz w:val="20"/>
          <w:szCs w:val="20"/>
          <w:lang w:val="lt-LT"/>
        </w:rPr>
        <w:t xml:space="preserve"> duomenų atvirumo praktiką, naudojamus modelius bei jų integravimo į sprendimų priėmimą mechanizmus</w:t>
      </w:r>
      <w:r w:rsidR="302391F9" w:rsidRPr="00556C9C">
        <w:rPr>
          <w:rFonts w:ascii="Arial" w:hAnsi="Arial" w:cs="Arial"/>
          <w:color w:val="00435B"/>
          <w:sz w:val="20"/>
          <w:szCs w:val="20"/>
          <w:lang w:val="lt-LT"/>
        </w:rPr>
        <w:t>;</w:t>
      </w:r>
    </w:p>
    <w:p w14:paraId="6F4EAFF1" w14:textId="174530F6" w:rsidR="00FB490A" w:rsidRPr="00556C9C" w:rsidRDefault="605B2F8C"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palyginti galimus tikslų nustatymo metodus</w:t>
      </w:r>
      <w:r w:rsidR="00221E19">
        <w:rPr>
          <w:rFonts w:ascii="Arial" w:hAnsi="Arial" w:cs="Arial"/>
          <w:color w:val="00435B"/>
          <w:sz w:val="20"/>
          <w:szCs w:val="20"/>
          <w:lang w:val="lt-LT"/>
        </w:rPr>
        <w:t xml:space="preserve"> (</w:t>
      </w:r>
      <w:r w:rsidR="00BB02A1">
        <w:rPr>
          <w:rFonts w:ascii="Arial" w:hAnsi="Arial" w:cs="Arial"/>
          <w:color w:val="00435B"/>
          <w:sz w:val="20"/>
          <w:szCs w:val="20"/>
          <w:lang w:val="lt-LT"/>
        </w:rPr>
        <w:t>pvz</w:t>
      </w:r>
      <w:r w:rsidR="00D9416D">
        <w:rPr>
          <w:rFonts w:ascii="Arial" w:hAnsi="Arial" w:cs="Arial"/>
          <w:color w:val="00435B"/>
          <w:sz w:val="20"/>
          <w:szCs w:val="20"/>
          <w:lang w:val="lt-LT"/>
        </w:rPr>
        <w:t>.:</w:t>
      </w:r>
      <w:r w:rsidR="00BC2327">
        <w:rPr>
          <w:rFonts w:ascii="Arial" w:hAnsi="Arial" w:cs="Arial"/>
          <w:color w:val="00435B"/>
          <w:sz w:val="20"/>
          <w:szCs w:val="20"/>
          <w:lang w:val="lt-LT"/>
        </w:rPr>
        <w:t xml:space="preserve"> SBT</w:t>
      </w:r>
      <w:r w:rsidR="00E52CC4">
        <w:rPr>
          <w:rFonts w:ascii="Arial" w:hAnsi="Arial" w:cs="Arial"/>
          <w:color w:val="00435B"/>
          <w:sz w:val="20"/>
          <w:szCs w:val="20"/>
          <w:lang w:val="lt-LT"/>
        </w:rPr>
        <w:t>i</w:t>
      </w:r>
      <w:r w:rsidR="00D9416D">
        <w:rPr>
          <w:rFonts w:ascii="Arial" w:hAnsi="Arial" w:cs="Arial"/>
          <w:color w:val="00435B"/>
          <w:sz w:val="20"/>
          <w:szCs w:val="20"/>
          <w:lang w:val="lt-LT"/>
        </w:rPr>
        <w:t xml:space="preserve"> ar </w:t>
      </w:r>
      <w:r w:rsidR="0005028A">
        <w:rPr>
          <w:rFonts w:ascii="Arial" w:hAnsi="Arial" w:cs="Arial"/>
          <w:color w:val="00435B"/>
          <w:sz w:val="20"/>
          <w:szCs w:val="20"/>
          <w:lang w:val="lt-LT"/>
        </w:rPr>
        <w:t>kt.</w:t>
      </w:r>
      <w:r w:rsidRPr="00556C9C">
        <w:rPr>
          <w:rFonts w:ascii="Arial" w:hAnsi="Arial" w:cs="Arial"/>
          <w:color w:val="00435B"/>
          <w:sz w:val="20"/>
          <w:szCs w:val="20"/>
          <w:lang w:val="lt-LT"/>
        </w:rPr>
        <w:t>);</w:t>
      </w:r>
    </w:p>
    <w:p w14:paraId="35171C59" w14:textId="6F8171F7" w:rsidR="00FB490A" w:rsidRPr="00556C9C" w:rsidRDefault="605B2F8C"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t xml:space="preserve">nustatyti kiekvienos </w:t>
      </w:r>
      <w:r w:rsidR="008D072F" w:rsidRPr="00556C9C">
        <w:rPr>
          <w:rFonts w:ascii="Arial" w:hAnsi="Arial" w:cs="Arial"/>
          <w:color w:val="00435B"/>
          <w:sz w:val="20"/>
          <w:szCs w:val="20"/>
          <w:lang w:val="lt-LT"/>
        </w:rPr>
        <w:t>pr</w:t>
      </w:r>
      <w:r w:rsidR="00AC1A4C" w:rsidRPr="00556C9C">
        <w:rPr>
          <w:rFonts w:ascii="Arial" w:hAnsi="Arial" w:cs="Arial"/>
          <w:color w:val="00435B"/>
          <w:sz w:val="20"/>
          <w:szCs w:val="20"/>
          <w:lang w:val="lt-LT"/>
        </w:rPr>
        <w:t>aktikos</w:t>
      </w:r>
      <w:r w:rsidRPr="00556C9C">
        <w:rPr>
          <w:rFonts w:ascii="Arial" w:hAnsi="Arial" w:cs="Arial"/>
          <w:color w:val="00435B"/>
          <w:sz w:val="20"/>
          <w:szCs w:val="20"/>
          <w:lang w:val="lt-LT"/>
        </w:rPr>
        <w:t xml:space="preserve"> taikymo prielaidas ir ribotumus ILTE kontekste</w:t>
      </w:r>
      <w:r w:rsidR="35474ACE" w:rsidRPr="00556C9C">
        <w:rPr>
          <w:rFonts w:ascii="Arial" w:hAnsi="Arial" w:cs="Arial"/>
          <w:color w:val="00435B"/>
          <w:sz w:val="20"/>
          <w:szCs w:val="20"/>
          <w:lang w:val="lt-LT"/>
        </w:rPr>
        <w:t>;</w:t>
      </w:r>
    </w:p>
    <w:p w14:paraId="532FD9C9" w14:textId="6759E439" w:rsidR="00FB490A" w:rsidRPr="00556C9C" w:rsidRDefault="605B2F8C" w:rsidP="32EE4D8F">
      <w:pPr>
        <w:pStyle w:val="ListParagraph"/>
        <w:numPr>
          <w:ilvl w:val="2"/>
          <w:numId w:val="39"/>
        </w:numPr>
        <w:spacing w:after="160" w:line="259" w:lineRule="auto"/>
        <w:ind w:left="1713"/>
        <w:jc w:val="both"/>
        <w:rPr>
          <w:rFonts w:ascii="Arial" w:hAnsi="Arial" w:cs="Arial"/>
          <w:color w:val="00435B"/>
          <w:sz w:val="20"/>
          <w:szCs w:val="20"/>
          <w:lang w:val="lt-LT"/>
        </w:rPr>
      </w:pPr>
      <w:r w:rsidRPr="00556C9C">
        <w:rPr>
          <w:rFonts w:ascii="Arial" w:hAnsi="Arial" w:cs="Arial"/>
          <w:color w:val="00435B"/>
          <w:sz w:val="20"/>
          <w:szCs w:val="20"/>
          <w:lang w:val="lt-LT"/>
        </w:rPr>
        <w:lastRenderedPageBreak/>
        <w:t>aiškiai ir struktūruotai pristatyti analizės rezultatus</w:t>
      </w:r>
      <w:r w:rsidR="231F2B78" w:rsidRPr="00556C9C">
        <w:rPr>
          <w:rFonts w:ascii="Arial" w:hAnsi="Arial" w:cs="Arial"/>
          <w:color w:val="00435B"/>
          <w:sz w:val="20"/>
          <w:szCs w:val="20"/>
          <w:lang w:val="lt-LT"/>
        </w:rPr>
        <w:t xml:space="preserve">, </w:t>
      </w:r>
      <w:r w:rsidRPr="00556C9C">
        <w:rPr>
          <w:rFonts w:ascii="Arial" w:hAnsi="Arial" w:cs="Arial"/>
          <w:color w:val="00435B"/>
          <w:sz w:val="20"/>
          <w:szCs w:val="20"/>
          <w:lang w:val="lt-LT"/>
        </w:rPr>
        <w:t>pagrindines išvadas ir pirmines rekomendacijas dėl metodikų taikymo krypties.</w:t>
      </w:r>
    </w:p>
    <w:p w14:paraId="6C562581" w14:textId="642CD066" w:rsidR="00FB490A" w:rsidRPr="00A261EC" w:rsidRDefault="6E3BD78E" w:rsidP="32EE4D8F">
      <w:pPr>
        <w:jc w:val="both"/>
        <w:textAlignment w:val="baseline"/>
        <w:rPr>
          <w:rFonts w:ascii="Arial" w:hAnsi="Arial" w:cs="Arial"/>
          <w:b/>
          <w:bCs/>
          <w:color w:val="EE0000"/>
          <w:sz w:val="20"/>
          <w:szCs w:val="20"/>
          <w:lang w:val="lt-LT"/>
        </w:rPr>
      </w:pPr>
      <w:r w:rsidRPr="00A261EC">
        <w:rPr>
          <w:rFonts w:ascii="Arial" w:eastAsiaTheme="minorEastAsia" w:hAnsi="Arial" w:cs="Arial"/>
          <w:b/>
          <w:bCs/>
          <w:color w:val="00435B"/>
          <w:sz w:val="20"/>
          <w:szCs w:val="20"/>
          <w:lang w:val="lt-LT"/>
        </w:rPr>
        <w:t>TREČIAS ETAPAS</w:t>
      </w:r>
    </w:p>
    <w:p w14:paraId="40CECAC2" w14:textId="2CC11E12" w:rsidR="32EE4D8F" w:rsidRPr="007D1B5A" w:rsidRDefault="32EE4D8F" w:rsidP="32EE4D8F">
      <w:pPr>
        <w:jc w:val="both"/>
        <w:rPr>
          <w:rFonts w:asciiTheme="minorHAnsi" w:eastAsiaTheme="minorEastAsia" w:hAnsiTheme="minorHAnsi" w:cstheme="minorBidi"/>
          <w:b/>
          <w:bCs/>
          <w:color w:val="00435B"/>
          <w:sz w:val="20"/>
          <w:szCs w:val="20"/>
          <w:lang w:val="lt-LT"/>
        </w:rPr>
      </w:pPr>
    </w:p>
    <w:p w14:paraId="06438D38" w14:textId="3619BF5B" w:rsidR="00FB490A" w:rsidRPr="007D1B5A" w:rsidRDefault="4D37F534" w:rsidP="32EE4D8F">
      <w:pPr>
        <w:pStyle w:val="ListParagraph"/>
        <w:numPr>
          <w:ilvl w:val="1"/>
          <w:numId w:val="39"/>
        </w:numPr>
        <w:jc w:val="both"/>
        <w:textAlignment w:val="baseline"/>
        <w:rPr>
          <w:rFonts w:ascii="Arial" w:eastAsia="Arial" w:hAnsi="Arial" w:cs="Arial"/>
          <w:b/>
          <w:bCs/>
          <w:color w:val="00435B"/>
          <w:sz w:val="20"/>
          <w:szCs w:val="20"/>
          <w:lang w:val="lt-LT"/>
        </w:rPr>
      </w:pPr>
      <w:r w:rsidRPr="007D1B5A">
        <w:rPr>
          <w:rFonts w:ascii="Arial" w:eastAsia="Arial" w:hAnsi="Arial" w:cs="Arial"/>
          <w:b/>
          <w:bCs/>
          <w:color w:val="00435B"/>
          <w:sz w:val="20"/>
          <w:szCs w:val="20"/>
          <w:lang w:val="lt-LT"/>
        </w:rPr>
        <w:t>Tiekėjas turi parengti išsamias rekomendacijas dėl tolesnio darbo su klimato tikslais</w:t>
      </w:r>
      <w:r w:rsidR="009179E5">
        <w:rPr>
          <w:rFonts w:ascii="Arial" w:eastAsia="Arial" w:hAnsi="Arial" w:cs="Arial"/>
          <w:b/>
          <w:bCs/>
          <w:color w:val="00435B"/>
          <w:sz w:val="20"/>
          <w:szCs w:val="20"/>
          <w:lang w:val="lt-LT"/>
        </w:rPr>
        <w:t>:</w:t>
      </w:r>
    </w:p>
    <w:p w14:paraId="4EF61F82" w14:textId="32C2899B" w:rsidR="0098799C" w:rsidRPr="00556C9C" w:rsidRDefault="0098799C" w:rsidP="00184366">
      <w:pPr>
        <w:pStyle w:val="ListParagraph"/>
        <w:numPr>
          <w:ilvl w:val="2"/>
          <w:numId w:val="39"/>
        </w:numPr>
        <w:jc w:val="both"/>
        <w:rPr>
          <w:rFonts w:ascii="Arial" w:hAnsi="Arial" w:cs="Arial"/>
          <w:color w:val="00435B"/>
          <w:sz w:val="20"/>
          <w:szCs w:val="20"/>
          <w:lang w:val="lt-LT"/>
        </w:rPr>
      </w:pPr>
      <w:r w:rsidRPr="00556C9C">
        <w:rPr>
          <w:rFonts w:ascii="Arial" w:hAnsi="Arial" w:cs="Arial"/>
          <w:color w:val="00435B"/>
          <w:sz w:val="20"/>
          <w:szCs w:val="20"/>
          <w:lang w:val="lt-LT"/>
        </w:rPr>
        <w:t>pasiūlyti galimus ILTE portfelio finansuojamų emisijų mažinimo tikslus, suderintus su Paryžiaus susitarimo tikslu išlaikyti pasaulinės temperatūros didėjimą gerokai mažesnį nei 2°C, siekiant, kad temperatūros didėjimas neviršytų 1,5°C, taip pat su ilgalaikiu tikslu pasiekti klimato neutralumą, remiantis moksliniais duomenimis, ILTE portfelio analize ir gerąja tarptautine praktika</w:t>
      </w:r>
      <w:r w:rsidR="00F2738E">
        <w:rPr>
          <w:rFonts w:ascii="Arial" w:hAnsi="Arial" w:cs="Arial"/>
          <w:color w:val="00435B"/>
          <w:sz w:val="20"/>
          <w:szCs w:val="20"/>
          <w:lang w:val="lt-LT"/>
        </w:rPr>
        <w:t xml:space="preserve"> ir </w:t>
      </w:r>
      <w:r w:rsidR="00683CC1">
        <w:rPr>
          <w:rFonts w:ascii="Arial" w:hAnsi="Arial" w:cs="Arial"/>
          <w:color w:val="00435B"/>
          <w:sz w:val="20"/>
          <w:szCs w:val="20"/>
          <w:lang w:val="lt-LT"/>
        </w:rPr>
        <w:t>atsiž</w:t>
      </w:r>
      <w:r w:rsidR="000C3729">
        <w:rPr>
          <w:rFonts w:ascii="Arial" w:hAnsi="Arial" w:cs="Arial"/>
          <w:color w:val="00435B"/>
          <w:sz w:val="20"/>
          <w:szCs w:val="20"/>
          <w:lang w:val="lt-LT"/>
        </w:rPr>
        <w:t>velgiant į rinkos pasiruošimą</w:t>
      </w:r>
      <w:r w:rsidRPr="00556C9C">
        <w:rPr>
          <w:rFonts w:ascii="Arial" w:hAnsi="Arial" w:cs="Arial"/>
          <w:color w:val="00435B"/>
          <w:sz w:val="20"/>
          <w:szCs w:val="20"/>
          <w:lang w:val="lt-LT"/>
        </w:rPr>
        <w:t>;</w:t>
      </w:r>
    </w:p>
    <w:p w14:paraId="063C6247" w14:textId="0B2A9071" w:rsidR="00FB490A" w:rsidRPr="00F04D4D" w:rsidRDefault="1B9260C5" w:rsidP="32EE4D8F">
      <w:pPr>
        <w:pStyle w:val="ListParagraph"/>
        <w:numPr>
          <w:ilvl w:val="2"/>
          <w:numId w:val="39"/>
        </w:numPr>
        <w:jc w:val="both"/>
        <w:textAlignment w:val="baseline"/>
        <w:rPr>
          <w:rFonts w:ascii="Arial" w:hAnsi="Arial" w:cs="Arial"/>
          <w:color w:val="00435B"/>
          <w:sz w:val="20"/>
          <w:szCs w:val="20"/>
          <w:lang w:val="lt-LT"/>
        </w:rPr>
      </w:pPr>
      <w:r w:rsidRPr="00F04D4D">
        <w:rPr>
          <w:rFonts w:ascii="Arial" w:hAnsi="Arial" w:cs="Arial"/>
          <w:color w:val="00435B"/>
          <w:sz w:val="20"/>
          <w:szCs w:val="20"/>
          <w:lang w:val="lt-LT"/>
        </w:rPr>
        <w:t>atlikti skirtingų tikslų lygių suderinamumą su ILTE strategija</w:t>
      </w:r>
      <w:r w:rsidR="00530EA7" w:rsidRPr="00F04D4D">
        <w:rPr>
          <w:rFonts w:ascii="Arial" w:hAnsi="Arial" w:cs="Arial"/>
          <w:color w:val="00435B"/>
          <w:sz w:val="20"/>
          <w:szCs w:val="20"/>
          <w:lang w:val="lt-LT"/>
        </w:rPr>
        <w:t>;</w:t>
      </w:r>
    </w:p>
    <w:p w14:paraId="0B8D206E" w14:textId="71765699" w:rsidR="00FB490A" w:rsidRPr="00F04D4D" w:rsidRDefault="4CB48FC7" w:rsidP="4349F10F">
      <w:pPr>
        <w:pStyle w:val="ListParagraph"/>
        <w:numPr>
          <w:ilvl w:val="2"/>
          <w:numId w:val="39"/>
        </w:numPr>
        <w:jc w:val="both"/>
        <w:textAlignment w:val="baseline"/>
        <w:rPr>
          <w:rFonts w:ascii="Arial" w:hAnsi="Arial" w:cs="Arial"/>
          <w:color w:val="00435B"/>
          <w:sz w:val="20"/>
          <w:szCs w:val="20"/>
          <w:lang w:val="lt-LT"/>
        </w:rPr>
      </w:pPr>
      <w:r w:rsidRPr="00F04D4D">
        <w:rPr>
          <w:rFonts w:ascii="Arial" w:hAnsi="Arial" w:cs="Arial"/>
          <w:color w:val="00435B"/>
          <w:sz w:val="20"/>
          <w:szCs w:val="20"/>
          <w:lang w:val="lt-LT"/>
        </w:rPr>
        <w:t>identifikuoti prioritetines finansavimo priemones, produktus ir sektorius, kuriems tikslinga kelti tikslus</w:t>
      </w:r>
      <w:r w:rsidR="08232EC6" w:rsidRPr="00F04D4D">
        <w:rPr>
          <w:rFonts w:ascii="Arial" w:hAnsi="Arial" w:cs="Arial"/>
          <w:color w:val="00435B"/>
          <w:sz w:val="20"/>
          <w:szCs w:val="20"/>
          <w:lang w:val="lt-LT"/>
        </w:rPr>
        <w:t xml:space="preserve"> ir </w:t>
      </w:r>
      <w:r w:rsidR="266110A5" w:rsidRPr="00F04D4D">
        <w:rPr>
          <w:rFonts w:ascii="Arial" w:hAnsi="Arial" w:cs="Arial"/>
          <w:color w:val="00435B"/>
          <w:sz w:val="20"/>
          <w:szCs w:val="20"/>
          <w:lang w:val="lt-LT"/>
        </w:rPr>
        <w:t xml:space="preserve">juos </w:t>
      </w:r>
      <w:r w:rsidR="08232EC6" w:rsidRPr="00F04D4D">
        <w:rPr>
          <w:rFonts w:ascii="Arial" w:hAnsi="Arial" w:cs="Arial"/>
          <w:color w:val="00435B"/>
          <w:sz w:val="20"/>
          <w:szCs w:val="20"/>
          <w:lang w:val="lt-LT"/>
        </w:rPr>
        <w:t>pagrįsti</w:t>
      </w:r>
      <w:r w:rsidR="0F77D3B5" w:rsidRPr="00F04D4D">
        <w:rPr>
          <w:rFonts w:ascii="Arial" w:hAnsi="Arial" w:cs="Arial"/>
          <w:color w:val="00435B"/>
          <w:sz w:val="20"/>
          <w:szCs w:val="20"/>
          <w:lang w:val="lt-LT"/>
        </w:rPr>
        <w:t>, atsižvelgiant į plėtros banko veiklos specifiką ir mandato ypatumus</w:t>
      </w:r>
      <w:r w:rsidR="69CA2FA7" w:rsidRPr="00F04D4D">
        <w:rPr>
          <w:rFonts w:ascii="Arial" w:hAnsi="Arial" w:cs="Arial"/>
          <w:color w:val="00435B"/>
          <w:sz w:val="20"/>
          <w:szCs w:val="20"/>
          <w:lang w:val="lt-LT"/>
        </w:rPr>
        <w:t>. ILTE įsipareigoja pateikti reikalingus duomenis ir patvirtinti galutinį reikšmingų sektorių sąrašą</w:t>
      </w:r>
      <w:r w:rsidR="0B457703" w:rsidRPr="00F04D4D">
        <w:rPr>
          <w:rFonts w:ascii="Arial" w:hAnsi="Arial" w:cs="Arial"/>
          <w:color w:val="00435B"/>
          <w:sz w:val="20"/>
          <w:szCs w:val="20"/>
          <w:lang w:val="lt-LT"/>
        </w:rPr>
        <w:t>;</w:t>
      </w:r>
    </w:p>
    <w:p w14:paraId="10BBB4F1" w14:textId="3FBEBD1F" w:rsidR="006E68B2" w:rsidRPr="006E68B2" w:rsidRDefault="00AB7BE5" w:rsidP="006E68B2">
      <w:pPr>
        <w:pStyle w:val="ListParagraph"/>
        <w:numPr>
          <w:ilvl w:val="2"/>
          <w:numId w:val="39"/>
        </w:numPr>
        <w:jc w:val="both"/>
        <w:textAlignment w:val="baseline"/>
        <w:rPr>
          <w:rFonts w:ascii="Arial" w:hAnsi="Arial" w:cs="Arial"/>
          <w:color w:val="00435B"/>
          <w:sz w:val="20"/>
          <w:szCs w:val="20"/>
          <w:lang w:val="lt-LT"/>
        </w:rPr>
      </w:pPr>
      <w:r w:rsidRPr="00F04D4D">
        <w:rPr>
          <w:rFonts w:ascii="Arial" w:hAnsi="Arial" w:cs="Arial"/>
          <w:color w:val="00435B"/>
          <w:sz w:val="20"/>
          <w:szCs w:val="20"/>
          <w:lang w:val="lt-LT"/>
        </w:rPr>
        <w:t>a</w:t>
      </w:r>
      <w:r w:rsidR="00FA5B86" w:rsidRPr="00F04D4D">
        <w:rPr>
          <w:rFonts w:ascii="Arial" w:hAnsi="Arial" w:cs="Arial"/>
          <w:color w:val="00435B"/>
          <w:sz w:val="20"/>
          <w:szCs w:val="20"/>
          <w:lang w:val="lt-LT"/>
        </w:rPr>
        <w:t xml:space="preserve">tsižvelgiant į ILTE </w:t>
      </w:r>
      <w:r w:rsidR="00F23029" w:rsidRPr="00F04D4D">
        <w:rPr>
          <w:rFonts w:ascii="Arial" w:hAnsi="Arial" w:cs="Arial"/>
          <w:color w:val="00435B"/>
          <w:sz w:val="20"/>
          <w:szCs w:val="20"/>
          <w:lang w:val="lt-LT"/>
        </w:rPr>
        <w:t xml:space="preserve">atliktus finansuojamų </w:t>
      </w:r>
      <w:r w:rsidR="00107858" w:rsidRPr="00F04D4D">
        <w:rPr>
          <w:rFonts w:ascii="Arial" w:hAnsi="Arial" w:cs="Arial"/>
          <w:color w:val="00435B"/>
          <w:sz w:val="20"/>
          <w:szCs w:val="20"/>
          <w:lang w:val="lt-LT"/>
        </w:rPr>
        <w:t>emisijų</w:t>
      </w:r>
      <w:r w:rsidR="00F23029" w:rsidRPr="00F04D4D">
        <w:rPr>
          <w:rFonts w:ascii="Arial" w:hAnsi="Arial" w:cs="Arial"/>
          <w:color w:val="00435B"/>
          <w:sz w:val="20"/>
          <w:szCs w:val="20"/>
          <w:lang w:val="lt-LT"/>
        </w:rPr>
        <w:t xml:space="preserve"> skaičiavimus</w:t>
      </w:r>
      <w:r w:rsidR="00107858" w:rsidRPr="00F04D4D">
        <w:rPr>
          <w:rFonts w:ascii="Arial" w:hAnsi="Arial" w:cs="Arial"/>
          <w:color w:val="00435B"/>
          <w:sz w:val="20"/>
          <w:szCs w:val="20"/>
          <w:lang w:val="lt-LT"/>
        </w:rPr>
        <w:t>, i</w:t>
      </w:r>
      <w:r w:rsidR="004B4682" w:rsidRPr="00F04D4D">
        <w:rPr>
          <w:rFonts w:ascii="Arial" w:hAnsi="Arial" w:cs="Arial"/>
          <w:color w:val="00435B"/>
          <w:sz w:val="20"/>
          <w:szCs w:val="20"/>
          <w:lang w:val="lt-LT"/>
        </w:rPr>
        <w:t xml:space="preserve">dentifikuoti </w:t>
      </w:r>
      <w:r w:rsidR="00BE1538" w:rsidRPr="00F04D4D">
        <w:rPr>
          <w:rFonts w:ascii="Arial" w:hAnsi="Arial" w:cs="Arial"/>
          <w:color w:val="00435B"/>
          <w:sz w:val="20"/>
          <w:szCs w:val="20"/>
          <w:lang w:val="lt-LT"/>
        </w:rPr>
        <w:t xml:space="preserve">galimas </w:t>
      </w:r>
      <w:r w:rsidR="00353887" w:rsidRPr="00F04D4D">
        <w:rPr>
          <w:rFonts w:ascii="Arial" w:hAnsi="Arial" w:cs="Arial"/>
          <w:color w:val="00435B"/>
          <w:sz w:val="20"/>
          <w:szCs w:val="20"/>
          <w:lang w:val="lt-LT"/>
        </w:rPr>
        <w:t xml:space="preserve">ILTE </w:t>
      </w:r>
      <w:r w:rsidR="004B4682" w:rsidRPr="00F04D4D">
        <w:rPr>
          <w:rFonts w:ascii="Arial" w:hAnsi="Arial" w:cs="Arial"/>
          <w:color w:val="00435B"/>
          <w:sz w:val="20"/>
          <w:szCs w:val="20"/>
          <w:lang w:val="lt-LT"/>
        </w:rPr>
        <w:t xml:space="preserve">duomenų spragas, </w:t>
      </w:r>
      <w:r w:rsidR="00F300EB" w:rsidRPr="00F04D4D">
        <w:rPr>
          <w:rFonts w:ascii="Arial" w:hAnsi="Arial" w:cs="Arial"/>
          <w:color w:val="00435B"/>
          <w:sz w:val="20"/>
          <w:szCs w:val="20"/>
          <w:lang w:val="lt-LT"/>
        </w:rPr>
        <w:t>galinčias</w:t>
      </w:r>
      <w:r w:rsidR="004B4682" w:rsidRPr="00F04D4D">
        <w:rPr>
          <w:rFonts w:ascii="Arial" w:hAnsi="Arial" w:cs="Arial"/>
          <w:color w:val="00435B"/>
          <w:sz w:val="20"/>
          <w:szCs w:val="20"/>
          <w:lang w:val="lt-LT"/>
        </w:rPr>
        <w:t xml:space="preserve"> </w:t>
      </w:r>
      <w:r w:rsidR="0040479C" w:rsidRPr="00F04D4D">
        <w:rPr>
          <w:rFonts w:ascii="Arial" w:hAnsi="Arial" w:cs="Arial"/>
          <w:color w:val="00435B"/>
          <w:sz w:val="20"/>
          <w:szCs w:val="20"/>
          <w:lang w:val="lt-LT"/>
        </w:rPr>
        <w:t>riboti</w:t>
      </w:r>
      <w:r w:rsidR="00C034F8" w:rsidRPr="00F04D4D">
        <w:rPr>
          <w:rFonts w:ascii="Arial" w:hAnsi="Arial" w:cs="Arial"/>
          <w:color w:val="00435B"/>
          <w:sz w:val="20"/>
          <w:szCs w:val="20"/>
          <w:lang w:val="lt-LT"/>
        </w:rPr>
        <w:t xml:space="preserve"> tikslų </w:t>
      </w:r>
      <w:r w:rsidR="00775812" w:rsidRPr="00F04D4D">
        <w:rPr>
          <w:rFonts w:ascii="Arial" w:hAnsi="Arial" w:cs="Arial"/>
          <w:color w:val="00435B"/>
          <w:sz w:val="20"/>
          <w:szCs w:val="20"/>
          <w:lang w:val="lt-LT"/>
        </w:rPr>
        <w:t>scenarij</w:t>
      </w:r>
      <w:r w:rsidR="00E30C10" w:rsidRPr="00F04D4D">
        <w:rPr>
          <w:rFonts w:ascii="Arial" w:hAnsi="Arial" w:cs="Arial"/>
          <w:color w:val="00435B"/>
          <w:sz w:val="20"/>
          <w:szCs w:val="20"/>
          <w:lang w:val="lt-LT"/>
        </w:rPr>
        <w:t>ų nustatymą</w:t>
      </w:r>
      <w:r w:rsidR="00D01788" w:rsidRPr="00F04D4D">
        <w:rPr>
          <w:rFonts w:ascii="Arial" w:hAnsi="Arial" w:cs="Arial"/>
          <w:color w:val="00435B"/>
          <w:sz w:val="20"/>
          <w:szCs w:val="20"/>
          <w:lang w:val="lt-LT"/>
        </w:rPr>
        <w:t xml:space="preserve">, ir </w:t>
      </w:r>
      <w:r w:rsidR="007D13EB" w:rsidRPr="00F04D4D">
        <w:rPr>
          <w:rFonts w:ascii="Arial" w:hAnsi="Arial" w:cs="Arial"/>
          <w:color w:val="00435B"/>
          <w:sz w:val="20"/>
          <w:szCs w:val="20"/>
          <w:lang w:val="lt-LT"/>
        </w:rPr>
        <w:t>pateik</w:t>
      </w:r>
      <w:r w:rsidR="00365964" w:rsidRPr="00F04D4D">
        <w:rPr>
          <w:rFonts w:ascii="Arial" w:hAnsi="Arial" w:cs="Arial"/>
          <w:color w:val="00435B"/>
          <w:sz w:val="20"/>
          <w:szCs w:val="20"/>
          <w:lang w:val="lt-LT"/>
        </w:rPr>
        <w:t>t</w:t>
      </w:r>
      <w:r w:rsidR="007D13EB" w:rsidRPr="00F04D4D">
        <w:rPr>
          <w:rFonts w:ascii="Arial" w:hAnsi="Arial" w:cs="Arial"/>
          <w:color w:val="00435B"/>
          <w:sz w:val="20"/>
          <w:szCs w:val="20"/>
          <w:lang w:val="lt-LT"/>
        </w:rPr>
        <w:t xml:space="preserve">i </w:t>
      </w:r>
      <w:r w:rsidR="00563EEB" w:rsidRPr="00F04D4D">
        <w:rPr>
          <w:rFonts w:ascii="Arial" w:hAnsi="Arial" w:cs="Arial"/>
          <w:color w:val="00435B"/>
          <w:sz w:val="20"/>
          <w:szCs w:val="20"/>
          <w:lang w:val="lt-LT"/>
        </w:rPr>
        <w:t xml:space="preserve">pasiūlymus </w:t>
      </w:r>
      <w:r w:rsidR="00CC5E02" w:rsidRPr="00F04D4D">
        <w:rPr>
          <w:rFonts w:ascii="Arial" w:hAnsi="Arial" w:cs="Arial"/>
          <w:color w:val="00435B"/>
          <w:sz w:val="20"/>
          <w:szCs w:val="20"/>
          <w:lang w:val="lt-LT"/>
        </w:rPr>
        <w:t>arba rekomenda</w:t>
      </w:r>
      <w:r w:rsidR="00530375" w:rsidRPr="00F04D4D">
        <w:rPr>
          <w:rFonts w:ascii="Arial" w:hAnsi="Arial" w:cs="Arial"/>
          <w:color w:val="00435B"/>
          <w:sz w:val="20"/>
          <w:szCs w:val="20"/>
          <w:lang w:val="lt-LT"/>
        </w:rPr>
        <w:t>cij</w:t>
      </w:r>
      <w:r w:rsidR="00CC5E02" w:rsidRPr="00F04D4D">
        <w:rPr>
          <w:rFonts w:ascii="Arial" w:hAnsi="Arial" w:cs="Arial"/>
          <w:color w:val="00435B"/>
          <w:sz w:val="20"/>
          <w:szCs w:val="20"/>
          <w:lang w:val="lt-LT"/>
        </w:rPr>
        <w:t xml:space="preserve">as su </w:t>
      </w:r>
      <w:r w:rsidR="00530375" w:rsidRPr="00F04D4D">
        <w:rPr>
          <w:rFonts w:ascii="Arial" w:hAnsi="Arial" w:cs="Arial"/>
          <w:color w:val="00435B"/>
          <w:sz w:val="20"/>
          <w:szCs w:val="20"/>
          <w:lang w:val="lt-LT"/>
        </w:rPr>
        <w:t xml:space="preserve">galimais </w:t>
      </w:r>
      <w:r w:rsidR="00CC5E02" w:rsidRPr="00F04D4D">
        <w:rPr>
          <w:rFonts w:ascii="Arial" w:hAnsi="Arial" w:cs="Arial"/>
          <w:color w:val="00435B"/>
          <w:sz w:val="20"/>
          <w:szCs w:val="20"/>
          <w:lang w:val="lt-LT"/>
        </w:rPr>
        <w:t>sprendimais</w:t>
      </w:r>
      <w:r w:rsidR="00563EEB" w:rsidRPr="00F04D4D">
        <w:rPr>
          <w:rFonts w:ascii="Arial" w:hAnsi="Arial" w:cs="Arial"/>
          <w:color w:val="00435B"/>
          <w:sz w:val="20"/>
          <w:szCs w:val="20"/>
          <w:lang w:val="lt-LT"/>
        </w:rPr>
        <w:t xml:space="preserve">. </w:t>
      </w:r>
      <w:r w:rsidR="00934E73" w:rsidRPr="00F04D4D">
        <w:rPr>
          <w:rFonts w:ascii="Arial" w:hAnsi="Arial" w:cs="Arial"/>
          <w:color w:val="00435B"/>
          <w:sz w:val="20"/>
          <w:szCs w:val="20"/>
          <w:lang w:val="lt-LT"/>
        </w:rPr>
        <w:t>Nustatytos</w:t>
      </w:r>
      <w:r w:rsidR="00934E73" w:rsidRPr="00C04E75">
        <w:rPr>
          <w:rFonts w:ascii="Arial" w:hAnsi="Arial" w:cs="Arial"/>
          <w:color w:val="00435B"/>
          <w:sz w:val="20"/>
          <w:szCs w:val="20"/>
          <w:lang w:val="lt-LT"/>
        </w:rPr>
        <w:t xml:space="preserve"> rekomendacijos ir galimi sprendimai turi būti integruoti į </w:t>
      </w:r>
      <w:r w:rsidR="00D732AE">
        <w:rPr>
          <w:rFonts w:ascii="Arial" w:hAnsi="Arial" w:cs="Arial"/>
          <w:color w:val="00435B"/>
          <w:sz w:val="20"/>
          <w:szCs w:val="20"/>
          <w:lang w:val="lt-LT"/>
        </w:rPr>
        <w:t xml:space="preserve">techninės specifikacijos </w:t>
      </w:r>
      <w:r w:rsidR="00934E73" w:rsidRPr="00C04E75">
        <w:rPr>
          <w:rFonts w:ascii="Arial" w:hAnsi="Arial" w:cs="Arial"/>
          <w:color w:val="00435B"/>
          <w:sz w:val="20"/>
          <w:szCs w:val="20"/>
          <w:lang w:val="lt-LT"/>
        </w:rPr>
        <w:t>4.4.</w:t>
      </w:r>
      <w:r w:rsidR="00A150EE">
        <w:rPr>
          <w:rFonts w:ascii="Arial" w:hAnsi="Arial" w:cs="Arial"/>
          <w:color w:val="00435B"/>
          <w:sz w:val="20"/>
          <w:szCs w:val="20"/>
          <w:lang w:val="en-US"/>
        </w:rPr>
        <w:t>7</w:t>
      </w:r>
      <w:r w:rsidR="00934E73" w:rsidRPr="00C04E75">
        <w:rPr>
          <w:rFonts w:ascii="Arial" w:hAnsi="Arial" w:cs="Arial"/>
          <w:color w:val="00435B"/>
          <w:sz w:val="20"/>
          <w:szCs w:val="20"/>
          <w:lang w:val="lt-LT"/>
        </w:rPr>
        <w:t xml:space="preserve"> punkte nurodytą įgyvendinimo veiksmų planą.</w:t>
      </w:r>
      <w:r w:rsidR="00D60B74" w:rsidRPr="00D60B74">
        <w:rPr>
          <w:rFonts w:asciiTheme="minorHAnsi" w:eastAsiaTheme="minorEastAsia" w:hAnsiTheme="minorHAnsi" w:cstheme="minorBidi"/>
          <w:color w:val="EE0000"/>
          <w:sz w:val="20"/>
          <w:szCs w:val="20"/>
          <w:lang w:val="lt-LT"/>
        </w:rPr>
        <w:t xml:space="preserve"> </w:t>
      </w:r>
    </w:p>
    <w:p w14:paraId="0C19467D" w14:textId="47A6A230" w:rsidR="006E68B2" w:rsidRPr="00556C9C" w:rsidRDefault="26A49C82" w:rsidP="006E68B2">
      <w:pPr>
        <w:pStyle w:val="ListParagraph"/>
        <w:numPr>
          <w:ilvl w:val="2"/>
          <w:numId w:val="39"/>
        </w:numPr>
        <w:jc w:val="both"/>
        <w:rPr>
          <w:rFonts w:ascii="Arial" w:hAnsi="Arial" w:cs="Arial"/>
          <w:color w:val="00435B"/>
          <w:sz w:val="20"/>
          <w:szCs w:val="20"/>
          <w:lang w:val="lt-LT"/>
        </w:rPr>
      </w:pPr>
      <w:r w:rsidRPr="4349F10F">
        <w:rPr>
          <w:rFonts w:ascii="Arial" w:hAnsi="Arial" w:cs="Arial"/>
          <w:color w:val="00435B"/>
          <w:sz w:val="20"/>
          <w:szCs w:val="20"/>
          <w:lang w:val="lt-LT"/>
        </w:rPr>
        <w:t>įvertinti siūlomų tikslų poveikį ILTE strateginei, finansinei, ir operacinei veiklai, ILTE portfelio struktūrai, atskiriems Lietuvos sektoriams</w:t>
      </w:r>
      <w:r w:rsidR="5A4691F1" w:rsidRPr="4349F10F">
        <w:rPr>
          <w:rFonts w:ascii="Arial" w:hAnsi="Arial" w:cs="Arial"/>
          <w:color w:val="00435B"/>
          <w:sz w:val="20"/>
          <w:szCs w:val="20"/>
          <w:lang w:val="lt-LT"/>
        </w:rPr>
        <w:t>,</w:t>
      </w:r>
      <w:r w:rsidR="73133DEB" w:rsidRPr="4349F10F">
        <w:rPr>
          <w:rFonts w:ascii="Arial" w:hAnsi="Arial" w:cs="Arial"/>
          <w:color w:val="00435B"/>
          <w:sz w:val="20"/>
          <w:szCs w:val="20"/>
          <w:lang w:val="lt-LT"/>
        </w:rPr>
        <w:t xml:space="preserve"> </w:t>
      </w:r>
      <w:r w:rsidR="5A4691F1" w:rsidRPr="4349F10F">
        <w:rPr>
          <w:rFonts w:ascii="Arial" w:hAnsi="Arial" w:cs="Arial"/>
          <w:color w:val="00435B"/>
          <w:sz w:val="20"/>
          <w:szCs w:val="20"/>
          <w:lang w:val="lt-LT"/>
        </w:rPr>
        <w:t>kuriuose ILTE yra reikšmingas finansuotojas</w:t>
      </w:r>
      <w:r w:rsidRPr="4349F10F">
        <w:rPr>
          <w:rFonts w:ascii="Arial" w:hAnsi="Arial" w:cs="Arial"/>
          <w:color w:val="00435B"/>
          <w:sz w:val="20"/>
          <w:szCs w:val="20"/>
          <w:lang w:val="lt-LT"/>
        </w:rPr>
        <w:t xml:space="preserve"> ir bendrai Lietuvos ekonomikos augimui ir sektorinės kompozicijos pokyčiams;</w:t>
      </w:r>
      <w:r w:rsidR="2D98CD49" w:rsidRPr="4349F10F">
        <w:rPr>
          <w:rFonts w:ascii="Arial" w:hAnsi="Arial" w:cs="Arial"/>
          <w:color w:val="00435B"/>
          <w:sz w:val="20"/>
          <w:szCs w:val="20"/>
          <w:lang w:val="lt-LT"/>
        </w:rPr>
        <w:t xml:space="preserve"> </w:t>
      </w:r>
    </w:p>
    <w:p w14:paraId="462C12E1" w14:textId="499D59B9" w:rsidR="0096709B" w:rsidRPr="001E1AB2" w:rsidRDefault="00232999" w:rsidP="3D91A0A3">
      <w:pPr>
        <w:pStyle w:val="ListParagraph"/>
        <w:numPr>
          <w:ilvl w:val="2"/>
          <w:numId w:val="39"/>
        </w:numPr>
        <w:jc w:val="both"/>
        <w:textAlignment w:val="baseline"/>
        <w:rPr>
          <w:rFonts w:ascii="Arial" w:hAnsi="Arial" w:cs="Arial"/>
          <w:color w:val="00435B"/>
          <w:sz w:val="20"/>
          <w:szCs w:val="20"/>
          <w:lang w:val="lt-LT"/>
        </w:rPr>
      </w:pPr>
      <w:r w:rsidRPr="001E1AB2">
        <w:rPr>
          <w:rFonts w:ascii="Arial" w:eastAsiaTheme="minorEastAsia" w:hAnsi="Arial" w:cs="Arial"/>
          <w:color w:val="00435B"/>
          <w:sz w:val="20"/>
          <w:szCs w:val="20"/>
          <w:lang w:val="lt-LT"/>
        </w:rPr>
        <w:t>p</w:t>
      </w:r>
      <w:r w:rsidR="00D60B74" w:rsidRPr="001E1AB2">
        <w:rPr>
          <w:rFonts w:ascii="Arial" w:eastAsiaTheme="minorEastAsia" w:hAnsi="Arial" w:cs="Arial"/>
          <w:color w:val="00435B"/>
          <w:sz w:val="20"/>
          <w:szCs w:val="20"/>
          <w:lang w:val="lt-LT"/>
        </w:rPr>
        <w:t xml:space="preserve">oveikio Lietuvos ekonomikai vertinimas </w:t>
      </w:r>
      <w:r w:rsidR="00A014B2" w:rsidRPr="001E1AB2">
        <w:rPr>
          <w:rFonts w:ascii="Arial" w:eastAsiaTheme="minorEastAsia" w:hAnsi="Arial" w:cs="Arial"/>
          <w:color w:val="00435B"/>
          <w:sz w:val="20"/>
          <w:szCs w:val="20"/>
          <w:lang w:val="lt-LT"/>
        </w:rPr>
        <w:t>turi b</w:t>
      </w:r>
      <w:r w:rsidR="009825F9" w:rsidRPr="001E1AB2">
        <w:rPr>
          <w:rFonts w:ascii="Arial" w:eastAsiaTheme="minorEastAsia" w:hAnsi="Arial" w:cs="Arial"/>
          <w:color w:val="00435B"/>
          <w:sz w:val="20"/>
          <w:szCs w:val="20"/>
          <w:lang w:val="lt-LT"/>
        </w:rPr>
        <w:t xml:space="preserve">ūti vertinamas </w:t>
      </w:r>
      <w:r w:rsidR="00E66C92" w:rsidRPr="001E1AB2">
        <w:rPr>
          <w:rFonts w:ascii="Arial" w:eastAsiaTheme="minorEastAsia" w:hAnsi="Arial" w:cs="Arial"/>
          <w:color w:val="00435B"/>
          <w:sz w:val="20"/>
          <w:szCs w:val="20"/>
          <w:lang w:val="lt-LT"/>
        </w:rPr>
        <w:t xml:space="preserve">tiek kiekybiškai, tiek </w:t>
      </w:r>
      <w:r w:rsidR="008169C0" w:rsidRPr="001E1AB2">
        <w:rPr>
          <w:rFonts w:ascii="Arial" w:eastAsiaTheme="minorEastAsia" w:hAnsi="Arial" w:cs="Arial"/>
          <w:color w:val="00435B"/>
          <w:sz w:val="20"/>
          <w:szCs w:val="20"/>
          <w:lang w:val="lt-LT"/>
        </w:rPr>
        <w:t>kokybiškai</w:t>
      </w:r>
      <w:r w:rsidR="007B32BC" w:rsidRPr="001E1AB2">
        <w:rPr>
          <w:rFonts w:ascii="Arial" w:eastAsiaTheme="minorEastAsia" w:hAnsi="Arial" w:cs="Arial"/>
          <w:color w:val="00435B"/>
          <w:sz w:val="20"/>
          <w:szCs w:val="20"/>
          <w:lang w:val="lt-LT"/>
        </w:rPr>
        <w:t xml:space="preserve">. </w:t>
      </w:r>
      <w:r w:rsidR="00D82CD6" w:rsidRPr="001E1AB2">
        <w:rPr>
          <w:rFonts w:ascii="Arial" w:eastAsiaTheme="minorEastAsia" w:hAnsi="Arial" w:cs="Arial"/>
          <w:color w:val="00435B"/>
          <w:sz w:val="20"/>
          <w:szCs w:val="20"/>
          <w:lang w:val="lt-LT"/>
        </w:rPr>
        <w:t>Vertinimas n</w:t>
      </w:r>
      <w:r w:rsidR="00D60B74" w:rsidRPr="001E1AB2">
        <w:rPr>
          <w:rFonts w:ascii="Arial" w:eastAsiaTheme="minorEastAsia" w:hAnsi="Arial" w:cs="Arial"/>
          <w:color w:val="00435B"/>
          <w:sz w:val="20"/>
          <w:szCs w:val="20"/>
          <w:lang w:val="lt-LT"/>
        </w:rPr>
        <w:t xml:space="preserve">ereikalauja pilno makroekonominio modeliavimo, tačiau turi remtis egzistuojančiais viešai prieinamais šaltiniais (pvz., Lietuvos banko prognozės, Finansų ministerijos vertinimai </w:t>
      </w:r>
      <w:r w:rsidR="0032627F" w:rsidRPr="001E1AB2">
        <w:rPr>
          <w:rFonts w:ascii="Arial" w:eastAsiaTheme="minorEastAsia" w:hAnsi="Arial" w:cs="Arial"/>
          <w:color w:val="00435B"/>
          <w:sz w:val="20"/>
          <w:szCs w:val="20"/>
          <w:lang w:val="lt-LT"/>
        </w:rPr>
        <w:t>a</w:t>
      </w:r>
      <w:r w:rsidR="00A07F88" w:rsidRPr="001E1AB2">
        <w:rPr>
          <w:rFonts w:ascii="Arial" w:eastAsiaTheme="minorEastAsia" w:hAnsi="Arial" w:cs="Arial"/>
          <w:color w:val="00435B"/>
          <w:sz w:val="20"/>
          <w:szCs w:val="20"/>
          <w:lang w:val="lt-LT"/>
        </w:rPr>
        <w:t xml:space="preserve">r </w:t>
      </w:r>
      <w:r w:rsidR="00D60B74" w:rsidRPr="001E1AB2">
        <w:rPr>
          <w:rFonts w:ascii="Arial" w:eastAsiaTheme="minorEastAsia" w:hAnsi="Arial" w:cs="Arial"/>
          <w:color w:val="00435B"/>
          <w:sz w:val="20"/>
          <w:szCs w:val="20"/>
          <w:lang w:val="lt-LT"/>
        </w:rPr>
        <w:t>k</w:t>
      </w:r>
      <w:r w:rsidR="008D7324" w:rsidRPr="001E1AB2">
        <w:rPr>
          <w:rFonts w:ascii="Arial" w:eastAsiaTheme="minorEastAsia" w:hAnsi="Arial" w:cs="Arial"/>
          <w:color w:val="00435B"/>
          <w:sz w:val="20"/>
          <w:szCs w:val="20"/>
          <w:lang w:val="lt-LT"/>
        </w:rPr>
        <w:t>itais patikimais duomenimis</w:t>
      </w:r>
      <w:r w:rsidR="00D60B74" w:rsidRPr="001E1AB2">
        <w:rPr>
          <w:rFonts w:ascii="Arial" w:eastAsiaTheme="minorEastAsia" w:hAnsi="Arial" w:cs="Arial"/>
          <w:color w:val="00435B"/>
          <w:sz w:val="20"/>
          <w:szCs w:val="20"/>
          <w:lang w:val="lt-LT"/>
        </w:rPr>
        <w:t>)</w:t>
      </w:r>
      <w:r w:rsidR="00BA4DBC">
        <w:rPr>
          <w:rFonts w:ascii="Arial" w:eastAsiaTheme="minorEastAsia" w:hAnsi="Arial" w:cs="Arial"/>
          <w:color w:val="00435B"/>
          <w:sz w:val="20"/>
          <w:szCs w:val="20"/>
          <w:lang w:val="lt-LT"/>
        </w:rPr>
        <w:t>;</w:t>
      </w:r>
      <w:r w:rsidR="00D60B74" w:rsidRPr="001E1AB2">
        <w:rPr>
          <w:rFonts w:ascii="Arial" w:eastAsiaTheme="minorEastAsia" w:hAnsi="Arial" w:cs="Arial"/>
          <w:color w:val="00435B"/>
          <w:sz w:val="20"/>
          <w:szCs w:val="20"/>
          <w:lang w:val="lt-LT"/>
        </w:rPr>
        <w:t xml:space="preserve">  </w:t>
      </w:r>
    </w:p>
    <w:p w14:paraId="22F484B1" w14:textId="5B2EB96E" w:rsidR="00FB490A" w:rsidRPr="00425F26" w:rsidRDefault="3EDA2607" w:rsidP="4349F10F">
      <w:pPr>
        <w:pStyle w:val="ListParagraph"/>
        <w:numPr>
          <w:ilvl w:val="2"/>
          <w:numId w:val="39"/>
        </w:numPr>
        <w:jc w:val="both"/>
        <w:textAlignment w:val="baseline"/>
        <w:rPr>
          <w:rFonts w:ascii="Arial" w:hAnsi="Arial" w:cs="Arial"/>
          <w:color w:val="00435B"/>
          <w:sz w:val="20"/>
          <w:szCs w:val="20"/>
          <w:lang w:val="lt-LT"/>
        </w:rPr>
      </w:pPr>
      <w:r w:rsidRPr="006D2311">
        <w:rPr>
          <w:rFonts w:ascii="Arial" w:hAnsi="Arial" w:cs="Arial"/>
          <w:color w:val="00435B"/>
          <w:sz w:val="20"/>
          <w:szCs w:val="20"/>
          <w:lang w:val="lt-LT"/>
        </w:rPr>
        <w:t>parengti praktinį veiksmų planą, apibrėžiantį strateginių tikslų įgyvendinimą ILTE, nurodant aiškius įgyvendinimo etapus, pagrindinius veiksmus ir pažangos stebėsenos principus bei rodiklius. Veiksmų planas yra rekomendacinio pobūdžio ir neapima jo įgyvendinimo</w:t>
      </w:r>
      <w:r w:rsidR="1F1F4E12" w:rsidRPr="006D2311">
        <w:rPr>
          <w:rFonts w:ascii="Arial" w:hAnsi="Arial" w:cs="Arial"/>
          <w:color w:val="00435B"/>
          <w:sz w:val="20"/>
          <w:szCs w:val="20"/>
          <w:lang w:val="lt-LT"/>
        </w:rPr>
        <w:t>, procesų keitimo</w:t>
      </w:r>
      <w:r w:rsidRPr="006D2311">
        <w:rPr>
          <w:rFonts w:ascii="Arial" w:hAnsi="Arial" w:cs="Arial"/>
          <w:color w:val="00435B"/>
          <w:sz w:val="20"/>
          <w:szCs w:val="20"/>
          <w:lang w:val="lt-LT"/>
        </w:rPr>
        <w:t xml:space="preserve"> ar pritaikymo ILTE organizacinėje struktūroje. Veiksmų plano įgyvendinimą vykdo ILTE atstovai</w:t>
      </w:r>
      <w:r w:rsidR="00BA4DBC">
        <w:rPr>
          <w:rFonts w:ascii="Arial" w:hAnsi="Arial" w:cs="Arial"/>
          <w:color w:val="00435B"/>
          <w:sz w:val="20"/>
          <w:szCs w:val="20"/>
          <w:lang w:val="lt-LT"/>
        </w:rPr>
        <w:t>;</w:t>
      </w:r>
      <w:r w:rsidR="619D06B1" w:rsidRPr="006D2311">
        <w:rPr>
          <w:rFonts w:ascii="Arial" w:hAnsi="Arial" w:cs="Arial"/>
          <w:color w:val="00435B"/>
          <w:sz w:val="20"/>
          <w:szCs w:val="20"/>
          <w:lang w:val="lt-LT"/>
        </w:rPr>
        <w:t xml:space="preserve"> </w:t>
      </w:r>
    </w:p>
    <w:p w14:paraId="5FE6B5A8" w14:textId="7DE8CAB8" w:rsidR="00E6002E" w:rsidRPr="00D24E5B" w:rsidRDefault="52EFBE5C" w:rsidP="00184366">
      <w:pPr>
        <w:pStyle w:val="ListParagraph"/>
        <w:numPr>
          <w:ilvl w:val="2"/>
          <w:numId w:val="39"/>
        </w:numPr>
        <w:jc w:val="both"/>
        <w:textAlignment w:val="baseline"/>
        <w:rPr>
          <w:rFonts w:ascii="Arial" w:hAnsi="Arial" w:cs="Arial"/>
          <w:color w:val="00435B"/>
          <w:sz w:val="20"/>
          <w:szCs w:val="20"/>
          <w:lang w:val="lt-LT"/>
        </w:rPr>
      </w:pPr>
      <w:r w:rsidRPr="4349F10F">
        <w:rPr>
          <w:rFonts w:ascii="Arial" w:hAnsi="Arial" w:cs="Arial"/>
          <w:color w:val="00435B"/>
          <w:sz w:val="20"/>
          <w:szCs w:val="20"/>
          <w:lang w:val="lt-LT"/>
        </w:rPr>
        <w:t>parengti ILTE finansuojamų emisijų valdymo pasiūlymą, apimantį aprašymą, kaip emisijų mažinimo tikslai turėtų būti sistemingai integruoti į dabartinius finansavimo kriterijus, planuojamų produktų kūrimo procesą</w:t>
      </w:r>
      <w:r w:rsidR="6B2C1320" w:rsidRPr="4349F10F">
        <w:rPr>
          <w:rFonts w:ascii="Arial" w:hAnsi="Arial" w:cs="Arial"/>
          <w:color w:val="00435B"/>
          <w:sz w:val="20"/>
          <w:szCs w:val="20"/>
          <w:lang w:val="lt-LT"/>
        </w:rPr>
        <w:t>. Pasiūlyma</w:t>
      </w:r>
      <w:r w:rsidR="1D234BDC" w:rsidRPr="4349F10F">
        <w:rPr>
          <w:rFonts w:ascii="Arial" w:hAnsi="Arial" w:cs="Arial"/>
          <w:color w:val="00435B"/>
          <w:sz w:val="20"/>
          <w:szCs w:val="20"/>
          <w:lang w:val="lt-LT"/>
        </w:rPr>
        <w:t>s</w:t>
      </w:r>
      <w:r w:rsidR="6A453E98" w:rsidRPr="4349F10F">
        <w:rPr>
          <w:rFonts w:ascii="Arial" w:hAnsi="Arial" w:cs="Arial"/>
          <w:color w:val="00435B"/>
          <w:sz w:val="20"/>
          <w:szCs w:val="20"/>
          <w:lang w:val="lt-LT"/>
        </w:rPr>
        <w:t xml:space="preserve"> turi apimti</w:t>
      </w:r>
      <w:r w:rsidR="070BA781" w:rsidRPr="4349F10F">
        <w:rPr>
          <w:rFonts w:ascii="Arial" w:hAnsi="Arial" w:cs="Arial"/>
          <w:color w:val="00435B"/>
          <w:sz w:val="20"/>
          <w:szCs w:val="20"/>
          <w:lang w:val="lt-LT"/>
        </w:rPr>
        <w:t xml:space="preserve"> taikymo logiką</w:t>
      </w:r>
      <w:r w:rsidR="07C6C80A" w:rsidRPr="4349F10F">
        <w:rPr>
          <w:rFonts w:ascii="Arial" w:hAnsi="Arial" w:cs="Arial"/>
          <w:color w:val="00435B"/>
          <w:sz w:val="20"/>
          <w:szCs w:val="20"/>
          <w:lang w:val="lt-LT"/>
        </w:rPr>
        <w:t>, s</w:t>
      </w:r>
      <w:r w:rsidR="7CDCEDB3" w:rsidRPr="4349F10F">
        <w:rPr>
          <w:rFonts w:ascii="Arial" w:hAnsi="Arial" w:cs="Arial"/>
          <w:color w:val="00435B"/>
          <w:sz w:val="20"/>
          <w:szCs w:val="20"/>
          <w:lang w:val="lt-LT"/>
        </w:rPr>
        <w:t xml:space="preserve">kirtą </w:t>
      </w:r>
      <w:r w:rsidR="5AAD6E37" w:rsidRPr="4349F10F">
        <w:rPr>
          <w:rFonts w:ascii="Arial" w:hAnsi="Arial" w:cs="Arial"/>
          <w:color w:val="00435B"/>
          <w:sz w:val="20"/>
          <w:szCs w:val="20"/>
          <w:lang w:val="lt-LT"/>
        </w:rPr>
        <w:t>užtikrinti siūlomų</w:t>
      </w:r>
      <w:r w:rsidR="6AD9B72C" w:rsidRPr="4349F10F">
        <w:rPr>
          <w:rFonts w:ascii="Arial" w:hAnsi="Arial" w:cs="Arial"/>
          <w:color w:val="00435B"/>
          <w:sz w:val="20"/>
          <w:szCs w:val="20"/>
          <w:lang w:val="lt-LT"/>
        </w:rPr>
        <w:t xml:space="preserve"> pokyčių įgyvendi</w:t>
      </w:r>
      <w:r w:rsidR="744A8FC0" w:rsidRPr="4349F10F">
        <w:rPr>
          <w:rFonts w:ascii="Arial" w:hAnsi="Arial" w:cs="Arial"/>
          <w:color w:val="00435B"/>
          <w:sz w:val="20"/>
          <w:szCs w:val="20"/>
          <w:lang w:val="lt-LT"/>
        </w:rPr>
        <w:t>ni</w:t>
      </w:r>
      <w:r w:rsidR="6AD9B72C" w:rsidRPr="4349F10F">
        <w:rPr>
          <w:rFonts w:ascii="Arial" w:hAnsi="Arial" w:cs="Arial"/>
          <w:color w:val="00435B"/>
          <w:sz w:val="20"/>
          <w:szCs w:val="20"/>
          <w:lang w:val="lt-LT"/>
        </w:rPr>
        <w:t>mą ILTE proce</w:t>
      </w:r>
      <w:r w:rsidR="01A8E154" w:rsidRPr="4349F10F">
        <w:rPr>
          <w:rFonts w:ascii="Arial" w:hAnsi="Arial" w:cs="Arial"/>
          <w:color w:val="00435B"/>
          <w:sz w:val="20"/>
          <w:szCs w:val="20"/>
          <w:lang w:val="lt-LT"/>
        </w:rPr>
        <w:t>suose.</w:t>
      </w:r>
      <w:r w:rsidR="1D234BDC" w:rsidRPr="4349F10F">
        <w:rPr>
          <w:rFonts w:ascii="Arial" w:hAnsi="Arial" w:cs="Arial"/>
          <w:color w:val="00435B"/>
          <w:sz w:val="20"/>
          <w:szCs w:val="20"/>
          <w:lang w:val="lt-LT"/>
        </w:rPr>
        <w:t xml:space="preserve"> </w:t>
      </w:r>
    </w:p>
    <w:p w14:paraId="0E99EB50" w14:textId="6D4B256B" w:rsidR="629B2821" w:rsidRPr="00F04D4D" w:rsidRDefault="4CB48FC7" w:rsidP="4349F10F">
      <w:pPr>
        <w:numPr>
          <w:ilvl w:val="2"/>
          <w:numId w:val="39"/>
        </w:numPr>
        <w:jc w:val="both"/>
        <w:textAlignment w:val="baseline"/>
        <w:rPr>
          <w:rFonts w:ascii="Arial" w:hAnsi="Arial" w:cs="Arial"/>
          <w:color w:val="00435B"/>
          <w:sz w:val="20"/>
          <w:szCs w:val="20"/>
          <w:lang w:val="lt-LT"/>
        </w:rPr>
      </w:pPr>
      <w:r w:rsidRPr="4349F10F">
        <w:rPr>
          <w:rFonts w:ascii="Arial" w:hAnsi="Arial" w:cs="Arial"/>
          <w:color w:val="00435B"/>
          <w:sz w:val="20"/>
          <w:szCs w:val="20"/>
          <w:lang w:val="lt-LT"/>
        </w:rPr>
        <w:t>užtikrinti, kad tiksl</w:t>
      </w:r>
      <w:r w:rsidR="59EDE511" w:rsidRPr="4349F10F">
        <w:rPr>
          <w:rFonts w:ascii="Arial" w:hAnsi="Arial" w:cs="Arial"/>
          <w:color w:val="00435B"/>
          <w:sz w:val="20"/>
          <w:szCs w:val="20"/>
          <w:lang w:val="lt-LT"/>
        </w:rPr>
        <w:t xml:space="preserve">ai </w:t>
      </w:r>
      <w:r w:rsidRPr="4349F10F">
        <w:rPr>
          <w:rFonts w:ascii="Arial" w:hAnsi="Arial" w:cs="Arial"/>
          <w:color w:val="00435B"/>
          <w:sz w:val="20"/>
          <w:szCs w:val="20"/>
          <w:lang w:val="lt-LT"/>
        </w:rPr>
        <w:t>atitiktų tarptautin</w:t>
      </w:r>
      <w:r w:rsidR="05C15E7C" w:rsidRPr="4349F10F">
        <w:rPr>
          <w:rFonts w:ascii="Arial" w:hAnsi="Arial" w:cs="Arial"/>
          <w:color w:val="00435B"/>
          <w:sz w:val="20"/>
          <w:szCs w:val="20"/>
          <w:lang w:val="lt-LT"/>
        </w:rPr>
        <w:t>ę gerąją praktiką</w:t>
      </w:r>
      <w:r w:rsidR="00BA4DBC">
        <w:rPr>
          <w:rFonts w:ascii="Arial" w:hAnsi="Arial" w:cs="Arial"/>
          <w:color w:val="00435B"/>
          <w:sz w:val="20"/>
          <w:szCs w:val="20"/>
          <w:lang w:val="lt-LT"/>
        </w:rPr>
        <w:t>.</w:t>
      </w:r>
    </w:p>
    <w:p w14:paraId="3C4D520F" w14:textId="3BF4A414" w:rsidR="629B2821" w:rsidRDefault="629B2821" w:rsidP="629B2821">
      <w:pPr>
        <w:ind w:left="1855"/>
        <w:jc w:val="both"/>
        <w:rPr>
          <w:rFonts w:ascii="Arial" w:hAnsi="Arial" w:cs="Arial"/>
          <w:color w:val="00435B"/>
          <w:sz w:val="20"/>
          <w:szCs w:val="20"/>
          <w:lang w:val="lt-LT"/>
        </w:rPr>
      </w:pPr>
    </w:p>
    <w:p w14:paraId="5D9CA265" w14:textId="05761E01" w:rsidR="32FCA9E5" w:rsidRPr="00BA4DBC" w:rsidRDefault="32FCA9E5" w:rsidP="629B2821">
      <w:pPr>
        <w:jc w:val="both"/>
        <w:rPr>
          <w:rFonts w:ascii="Arial" w:eastAsiaTheme="minorEastAsia" w:hAnsi="Arial" w:cs="Arial"/>
          <w:b/>
          <w:bCs/>
          <w:color w:val="00435B"/>
          <w:sz w:val="20"/>
          <w:szCs w:val="20"/>
          <w:lang w:val="lt-LT"/>
        </w:rPr>
      </w:pPr>
      <w:r w:rsidRPr="00BA4DBC">
        <w:rPr>
          <w:rFonts w:ascii="Arial" w:eastAsiaTheme="minorEastAsia" w:hAnsi="Arial" w:cs="Arial"/>
          <w:b/>
          <w:bCs/>
          <w:color w:val="00435B"/>
          <w:sz w:val="20"/>
          <w:szCs w:val="20"/>
          <w:lang w:val="lt-LT"/>
        </w:rPr>
        <w:t>KETVIRTAS ETAPAS</w:t>
      </w:r>
    </w:p>
    <w:p w14:paraId="44AA4D06" w14:textId="44988FAB" w:rsidR="629B2821" w:rsidRDefault="629B2821" w:rsidP="629B2821">
      <w:pPr>
        <w:jc w:val="both"/>
        <w:rPr>
          <w:rFonts w:asciiTheme="minorHAnsi" w:eastAsiaTheme="minorEastAsia" w:hAnsiTheme="minorHAnsi" w:cstheme="minorBidi"/>
          <w:b/>
          <w:bCs/>
          <w:color w:val="C00000"/>
          <w:sz w:val="20"/>
          <w:szCs w:val="20"/>
          <w:lang w:val="lt-LT"/>
        </w:rPr>
      </w:pPr>
    </w:p>
    <w:p w14:paraId="768F0809" w14:textId="3148AABA" w:rsidR="629B2821" w:rsidRPr="005A63E7" w:rsidRDefault="056DEFBA" w:rsidP="005A63E7">
      <w:pPr>
        <w:pStyle w:val="ListParagraph"/>
        <w:numPr>
          <w:ilvl w:val="1"/>
          <w:numId w:val="41"/>
        </w:numPr>
        <w:jc w:val="both"/>
        <w:rPr>
          <w:rFonts w:ascii="Arial" w:eastAsia="Arial" w:hAnsi="Arial" w:cs="Arial"/>
          <w:b/>
          <w:bCs/>
          <w:color w:val="00435B"/>
          <w:sz w:val="20"/>
          <w:szCs w:val="20"/>
          <w:lang w:val="lt-LT"/>
        </w:rPr>
      </w:pPr>
      <w:r w:rsidRPr="005A63E7">
        <w:rPr>
          <w:rFonts w:ascii="Arial" w:eastAsia="Arial" w:hAnsi="Arial" w:cs="Arial"/>
          <w:b/>
          <w:bCs/>
          <w:color w:val="00435B"/>
          <w:sz w:val="20"/>
          <w:szCs w:val="20"/>
          <w:lang w:val="lt-LT"/>
        </w:rPr>
        <w:t>Tiekėjas turi parengti rezultatų pristatymą ILTE vadovybei</w:t>
      </w:r>
      <w:r w:rsidR="009179E5" w:rsidRPr="005A63E7">
        <w:rPr>
          <w:rFonts w:ascii="Arial" w:eastAsia="Arial" w:hAnsi="Arial" w:cs="Arial"/>
          <w:b/>
          <w:bCs/>
          <w:color w:val="00435B"/>
          <w:sz w:val="20"/>
          <w:szCs w:val="20"/>
          <w:lang w:val="lt-LT"/>
        </w:rPr>
        <w:t>:</w:t>
      </w:r>
    </w:p>
    <w:p w14:paraId="7752FAB1" w14:textId="02B9619D" w:rsidR="23253EEC" w:rsidRPr="00E3249A" w:rsidRDefault="7F1F5B7C" w:rsidP="00E3249A">
      <w:pPr>
        <w:pStyle w:val="ListParagraph"/>
        <w:numPr>
          <w:ilvl w:val="2"/>
          <w:numId w:val="41"/>
        </w:numPr>
        <w:jc w:val="both"/>
        <w:textAlignment w:val="baseline"/>
        <w:rPr>
          <w:rFonts w:ascii="Arial" w:hAnsi="Arial" w:cs="Arial"/>
          <w:color w:val="00435B"/>
          <w:sz w:val="20"/>
          <w:szCs w:val="20"/>
          <w:lang w:val="lt-LT"/>
        </w:rPr>
      </w:pPr>
      <w:r w:rsidRPr="00E3249A">
        <w:rPr>
          <w:rFonts w:ascii="Arial" w:hAnsi="Arial" w:cs="Arial"/>
          <w:color w:val="00435B"/>
          <w:sz w:val="20"/>
          <w:szCs w:val="20"/>
          <w:lang w:val="lt-LT"/>
        </w:rPr>
        <w:t>p</w:t>
      </w:r>
      <w:r w:rsidR="18462071" w:rsidRPr="00E3249A">
        <w:rPr>
          <w:rFonts w:ascii="Arial" w:hAnsi="Arial" w:cs="Arial"/>
          <w:color w:val="00435B"/>
          <w:sz w:val="20"/>
          <w:szCs w:val="20"/>
          <w:lang w:val="lt-LT"/>
        </w:rPr>
        <w:t>arengti pristatymą ILTE vadovybei, kuriame būtų pateiktos aiškios išvados ir sprendimų priėmimą palengvinančios rekomendacijos. Pateikiamos išvados ir rekomendacijos turi būti orientuotos į praktinį taikymą ir sprendimų priėmimą, pagrįstos argumentuota analize, aiškiai išdėstant pasirinktų sprendinių prielaidas, alternatyvas ir jų poveikį</w:t>
      </w:r>
      <w:r w:rsidR="00BA4DBC">
        <w:rPr>
          <w:rFonts w:ascii="Arial" w:hAnsi="Arial" w:cs="Arial"/>
          <w:color w:val="00435B"/>
          <w:sz w:val="20"/>
          <w:szCs w:val="20"/>
          <w:lang w:val="lt-LT"/>
        </w:rPr>
        <w:t>;</w:t>
      </w:r>
      <w:r w:rsidR="18462071" w:rsidRPr="00E3249A">
        <w:rPr>
          <w:rFonts w:ascii="Arial" w:hAnsi="Arial" w:cs="Arial"/>
          <w:color w:val="00435B"/>
          <w:sz w:val="20"/>
          <w:szCs w:val="20"/>
          <w:lang w:val="lt-LT"/>
        </w:rPr>
        <w:t xml:space="preserve"> </w:t>
      </w:r>
    </w:p>
    <w:p w14:paraId="4DC9D1E8" w14:textId="10C233BE" w:rsidR="07B60445" w:rsidRPr="00E3249A" w:rsidRDefault="07B60445" w:rsidP="00E3249A">
      <w:pPr>
        <w:pStyle w:val="ListParagraph"/>
        <w:numPr>
          <w:ilvl w:val="2"/>
          <w:numId w:val="41"/>
        </w:numPr>
        <w:jc w:val="both"/>
        <w:textAlignment w:val="baseline"/>
        <w:rPr>
          <w:rFonts w:ascii="Arial" w:hAnsi="Arial" w:cs="Arial"/>
          <w:color w:val="00435B"/>
          <w:sz w:val="20"/>
          <w:szCs w:val="20"/>
          <w:lang w:val="lt-LT"/>
        </w:rPr>
      </w:pPr>
      <w:r w:rsidRPr="00E3249A">
        <w:rPr>
          <w:rFonts w:ascii="Arial" w:hAnsi="Arial" w:cs="Arial"/>
          <w:color w:val="00435B"/>
          <w:sz w:val="20"/>
          <w:szCs w:val="20"/>
          <w:lang w:val="lt-LT"/>
        </w:rPr>
        <w:t>t</w:t>
      </w:r>
      <w:r w:rsidR="18462071" w:rsidRPr="00E3249A">
        <w:rPr>
          <w:rFonts w:ascii="Arial" w:hAnsi="Arial" w:cs="Arial"/>
          <w:color w:val="00435B"/>
          <w:sz w:val="20"/>
          <w:szCs w:val="20"/>
          <w:lang w:val="lt-LT"/>
        </w:rPr>
        <w:t>iekėjas privalo pateikti išsamų rekomendacijų pagrindimą ir, esant poreikiui, pristatymo metu ar po jo atsakyti į ILTE vadovybės klausimus bei pateikti papildomus paaiškinimus</w:t>
      </w:r>
      <w:r w:rsidR="041217C6" w:rsidRPr="00E3249A">
        <w:rPr>
          <w:rFonts w:ascii="Arial" w:hAnsi="Arial" w:cs="Arial"/>
          <w:color w:val="00435B"/>
          <w:sz w:val="20"/>
          <w:szCs w:val="20"/>
          <w:lang w:val="lt-LT"/>
        </w:rPr>
        <w:t>;</w:t>
      </w:r>
    </w:p>
    <w:p w14:paraId="31D73EDC" w14:textId="0B9A88F4" w:rsidR="684E2494" w:rsidRPr="00E3249A" w:rsidRDefault="5D1C76B7" w:rsidP="00E3249A">
      <w:pPr>
        <w:pStyle w:val="ListParagraph"/>
        <w:numPr>
          <w:ilvl w:val="2"/>
          <w:numId w:val="41"/>
        </w:numPr>
        <w:jc w:val="both"/>
        <w:textAlignment w:val="baseline"/>
        <w:rPr>
          <w:rFonts w:ascii="Arial" w:hAnsi="Arial" w:cs="Arial"/>
          <w:color w:val="00435B"/>
          <w:sz w:val="20"/>
          <w:szCs w:val="20"/>
          <w:lang w:val="lt-LT"/>
        </w:rPr>
      </w:pPr>
      <w:r w:rsidRPr="00E3249A">
        <w:rPr>
          <w:rFonts w:ascii="Arial" w:hAnsi="Arial" w:cs="Arial"/>
          <w:color w:val="00435B"/>
          <w:sz w:val="20"/>
          <w:szCs w:val="20"/>
          <w:lang w:val="lt-LT"/>
        </w:rPr>
        <w:t>tiekėjas privalo pateikti prielaidų, duomenų šaltinių ir metodinių sprendimų aprašymą, leidžiantį jų peržiūrą ir atsekamumą</w:t>
      </w:r>
      <w:r w:rsidR="33CF3901" w:rsidRPr="00E3249A">
        <w:rPr>
          <w:rFonts w:ascii="Arial" w:hAnsi="Arial" w:cs="Arial"/>
          <w:color w:val="00435B"/>
          <w:sz w:val="20"/>
          <w:szCs w:val="20"/>
          <w:lang w:val="lt-LT"/>
        </w:rPr>
        <w:t>.</w:t>
      </w:r>
    </w:p>
    <w:p w14:paraId="4EE688A6" w14:textId="77777777" w:rsidR="00E4341B" w:rsidRPr="007D1B5A" w:rsidRDefault="00E4341B" w:rsidP="629B2821">
      <w:pPr>
        <w:pStyle w:val="ListParagraph"/>
        <w:ind w:left="1855"/>
        <w:jc w:val="both"/>
        <w:textAlignment w:val="baseline"/>
        <w:rPr>
          <w:rFonts w:asciiTheme="minorHAnsi" w:eastAsiaTheme="minorEastAsia" w:hAnsiTheme="minorHAnsi" w:cstheme="minorBidi"/>
          <w:color w:val="C00000"/>
          <w:sz w:val="20"/>
          <w:szCs w:val="20"/>
          <w:lang w:val="lt-LT"/>
        </w:rPr>
      </w:pPr>
    </w:p>
    <w:p w14:paraId="37B958FB" w14:textId="77777777" w:rsidR="00D61901" w:rsidRPr="007D1B5A" w:rsidRDefault="00D61901" w:rsidP="32EE4D8F">
      <w:pPr>
        <w:rPr>
          <w:rFonts w:ascii="Arial" w:hAnsi="Arial" w:cs="Arial"/>
          <w:color w:val="00435B"/>
          <w:sz w:val="20"/>
          <w:szCs w:val="20"/>
          <w:lang w:val="lt-LT"/>
        </w:rPr>
      </w:pPr>
    </w:p>
    <w:p w14:paraId="4700F145" w14:textId="77777777" w:rsidR="00FB490A" w:rsidRPr="007D1B5A" w:rsidRDefault="6E3BD78E" w:rsidP="00E3249A">
      <w:pPr>
        <w:pStyle w:val="ListParagraph"/>
        <w:numPr>
          <w:ilvl w:val="0"/>
          <w:numId w:val="41"/>
        </w:numPr>
        <w:ind w:left="426" w:hanging="426"/>
        <w:jc w:val="both"/>
        <w:textAlignment w:val="baseline"/>
        <w:rPr>
          <w:rFonts w:ascii="Arial" w:hAnsi="Arial" w:cs="Arial"/>
          <w:b/>
          <w:bCs/>
          <w:color w:val="00435B"/>
          <w:sz w:val="20"/>
          <w:szCs w:val="20"/>
          <w:lang w:val="lt-LT"/>
        </w:rPr>
      </w:pPr>
      <w:r w:rsidRPr="007D1B5A">
        <w:rPr>
          <w:rFonts w:ascii="Arial" w:hAnsi="Arial" w:cs="Arial"/>
          <w:b/>
          <w:bCs/>
          <w:color w:val="00435B"/>
          <w:sz w:val="20"/>
          <w:szCs w:val="20"/>
          <w:lang w:val="lt-LT"/>
        </w:rPr>
        <w:t>REIKALAVIMAI PASLAUGŲ ATASKAITŲ RENGIMUI</w:t>
      </w:r>
    </w:p>
    <w:p w14:paraId="0A34B631" w14:textId="77777777" w:rsidR="00FB490A" w:rsidRPr="007D1B5A" w:rsidRDefault="00FB490A" w:rsidP="32EE4D8F">
      <w:pPr>
        <w:pStyle w:val="ListParagraph"/>
        <w:ind w:left="426"/>
        <w:jc w:val="both"/>
        <w:textAlignment w:val="baseline"/>
        <w:rPr>
          <w:rFonts w:ascii="Arial" w:hAnsi="Arial" w:cs="Arial"/>
          <w:b/>
          <w:bCs/>
          <w:color w:val="00435B"/>
          <w:sz w:val="20"/>
          <w:szCs w:val="20"/>
          <w:lang w:val="lt-LT"/>
        </w:rPr>
      </w:pPr>
    </w:p>
    <w:p w14:paraId="233E2C47" w14:textId="630C7254" w:rsidR="00FB490A" w:rsidRPr="007D1B5A" w:rsidRDefault="188546CB" w:rsidP="4349F10F">
      <w:pPr>
        <w:pStyle w:val="ListParagraph"/>
        <w:ind w:left="1071"/>
        <w:jc w:val="both"/>
        <w:textAlignment w:val="baseline"/>
        <w:rPr>
          <w:rFonts w:ascii="Arial" w:hAnsi="Arial" w:cs="Arial"/>
          <w:color w:val="00435B"/>
          <w:sz w:val="20"/>
          <w:szCs w:val="20"/>
          <w:lang w:val="lt-LT"/>
        </w:rPr>
      </w:pPr>
      <w:r w:rsidRPr="4349F10F">
        <w:rPr>
          <w:rFonts w:ascii="Arial" w:hAnsi="Arial" w:cs="Arial"/>
          <w:color w:val="00435B"/>
          <w:sz w:val="20"/>
          <w:szCs w:val="20"/>
          <w:lang w:val="lt-LT"/>
        </w:rPr>
        <w:t xml:space="preserve">5.1. </w:t>
      </w:r>
      <w:r w:rsidR="36FD6557" w:rsidRPr="4349F10F">
        <w:rPr>
          <w:rFonts w:ascii="Arial" w:hAnsi="Arial" w:cs="Arial"/>
          <w:color w:val="00435B"/>
          <w:sz w:val="20"/>
          <w:szCs w:val="20"/>
          <w:lang w:val="lt-LT"/>
        </w:rPr>
        <w:t>Suteikęs techninės specifikacijos 4 punkte nurodyto atitinkamo etapo paslaugas Tiekėjas privalo parengti ir suderinti su perkančiąja organizacija atitinkamo paslaugų teikimo etapo ataskaitas, kuriuose būtų detalizuojamos suteiktos paslaugos, preliminarūs rezultatai bei iškilusios problemos.</w:t>
      </w:r>
    </w:p>
    <w:p w14:paraId="46F0B5F3" w14:textId="33295C58" w:rsidR="006D3A75" w:rsidRPr="00E03DB4" w:rsidRDefault="1D81AB86" w:rsidP="32EE4D8F">
      <w:pPr>
        <w:ind w:firstLine="851"/>
        <w:jc w:val="center"/>
        <w:rPr>
          <w:rFonts w:ascii="Arial" w:hAnsi="Arial" w:cs="Arial"/>
          <w:color w:val="00435B"/>
          <w:sz w:val="20"/>
          <w:szCs w:val="20"/>
          <w:lang w:val="lt-LT"/>
        </w:rPr>
      </w:pPr>
      <w:r w:rsidRPr="007D1B5A">
        <w:rPr>
          <w:rFonts w:ascii="Arial" w:hAnsi="Arial" w:cs="Arial"/>
          <w:color w:val="00435B"/>
          <w:sz w:val="20"/>
          <w:szCs w:val="20"/>
          <w:lang w:val="lt-LT"/>
        </w:rPr>
        <w:t>_________________</w:t>
      </w:r>
    </w:p>
    <w:p w14:paraId="5CAC2DA6" w14:textId="2CE312A1" w:rsidR="629B2821" w:rsidRDefault="629B2821" w:rsidP="629B2821">
      <w:pPr>
        <w:ind w:firstLine="851"/>
        <w:jc w:val="center"/>
        <w:rPr>
          <w:rFonts w:ascii="Arial" w:hAnsi="Arial" w:cs="Arial"/>
          <w:color w:val="00435B"/>
          <w:sz w:val="20"/>
          <w:szCs w:val="20"/>
          <w:lang w:val="lt-LT"/>
        </w:rPr>
      </w:pPr>
    </w:p>
    <w:p w14:paraId="7E908C9D" w14:textId="0B09F692" w:rsidR="629B2821" w:rsidRDefault="629B2821" w:rsidP="629B2821">
      <w:pPr>
        <w:jc w:val="both"/>
        <w:rPr>
          <w:rFonts w:ascii="Arial" w:hAnsi="Arial" w:cs="Arial"/>
          <w:b/>
          <w:bCs/>
          <w:color w:val="00435B"/>
          <w:sz w:val="20"/>
          <w:szCs w:val="20"/>
          <w:lang w:val="lt-LT"/>
        </w:rPr>
      </w:pPr>
    </w:p>
    <w:p w14:paraId="314CBF87" w14:textId="0B09F692" w:rsidR="629B2821" w:rsidRDefault="629B2821" w:rsidP="629B2821">
      <w:pPr>
        <w:jc w:val="both"/>
        <w:rPr>
          <w:rFonts w:ascii="Arial" w:hAnsi="Arial" w:cs="Arial"/>
          <w:b/>
          <w:bCs/>
          <w:color w:val="00435B"/>
          <w:sz w:val="20"/>
          <w:szCs w:val="20"/>
          <w:lang w:val="lt-LT"/>
        </w:rPr>
      </w:pPr>
    </w:p>
    <w:p w14:paraId="4CB793F0" w14:textId="0B09F692" w:rsidR="629B2821" w:rsidRDefault="629B2821" w:rsidP="629B2821">
      <w:pPr>
        <w:jc w:val="both"/>
        <w:rPr>
          <w:rFonts w:ascii="Arial" w:hAnsi="Arial" w:cs="Arial"/>
          <w:b/>
          <w:bCs/>
          <w:color w:val="00435B"/>
          <w:sz w:val="20"/>
          <w:szCs w:val="20"/>
          <w:lang w:val="lt-LT"/>
        </w:rPr>
      </w:pPr>
    </w:p>
    <w:p w14:paraId="7C484615" w14:textId="3BD6AAA6" w:rsidR="629B2821" w:rsidRDefault="629B2821" w:rsidP="629B2821">
      <w:pPr>
        <w:ind w:firstLine="851"/>
        <w:jc w:val="center"/>
        <w:rPr>
          <w:rFonts w:ascii="Arial" w:hAnsi="Arial" w:cs="Arial"/>
          <w:color w:val="00435B"/>
          <w:sz w:val="20"/>
          <w:szCs w:val="20"/>
        </w:rPr>
      </w:pPr>
    </w:p>
    <w:sectPr w:rsidR="629B2821" w:rsidSect="00393359">
      <w:headerReference w:type="even" r:id="rId13"/>
      <w:headerReference w:type="default" r:id="rId14"/>
      <w:footerReference w:type="even" r:id="rId15"/>
      <w:footerReference w:type="default" r:id="rId16"/>
      <w:pgSz w:w="11906" w:h="16838"/>
      <w:pgMar w:top="1560" w:right="425"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5AC39" w14:textId="77777777" w:rsidR="004D1115" w:rsidRDefault="004D1115" w:rsidP="00656D9F">
      <w:r>
        <w:separator/>
      </w:r>
    </w:p>
  </w:endnote>
  <w:endnote w:type="continuationSeparator" w:id="0">
    <w:p w14:paraId="4B7B2E8B" w14:textId="77777777" w:rsidR="004D1115" w:rsidRDefault="004D1115" w:rsidP="00656D9F">
      <w:r>
        <w:continuationSeparator/>
      </w:r>
    </w:p>
  </w:endnote>
  <w:endnote w:type="continuationNotice" w:id="1">
    <w:p w14:paraId="7E389901" w14:textId="77777777" w:rsidR="004D1115" w:rsidRDefault="004D11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LT">
    <w:altName w:val="MS Gothic"/>
    <w:charset w:val="BA"/>
    <w:family w:val="roman"/>
    <w:pitch w:val="variable"/>
    <w:sig w:usb0="E0002AF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D4B01" w14:textId="77777777" w:rsidR="005F435B" w:rsidRDefault="005F435B" w:rsidP="005807A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33FCD" w14:textId="77777777" w:rsidR="005F435B" w:rsidRDefault="005F435B" w:rsidP="005807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9DFD3" w14:textId="77777777" w:rsidR="005F435B" w:rsidRDefault="005F435B" w:rsidP="005807A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19051" w14:textId="77777777" w:rsidR="004D1115" w:rsidRDefault="004D1115" w:rsidP="00656D9F">
      <w:r>
        <w:separator/>
      </w:r>
    </w:p>
  </w:footnote>
  <w:footnote w:type="continuationSeparator" w:id="0">
    <w:p w14:paraId="4A46AA65" w14:textId="77777777" w:rsidR="004D1115" w:rsidRDefault="004D1115" w:rsidP="00656D9F">
      <w:r>
        <w:continuationSeparator/>
      </w:r>
    </w:p>
  </w:footnote>
  <w:footnote w:type="continuationNotice" w:id="1">
    <w:p w14:paraId="6E3E3E40" w14:textId="77777777" w:rsidR="004D1115" w:rsidRDefault="004D11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2C56B" w14:textId="7AAF2B82" w:rsidR="005F435B" w:rsidRDefault="005F435B" w:rsidP="005807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21D8">
      <w:rPr>
        <w:rStyle w:val="PageNumber"/>
        <w:noProof/>
      </w:rPr>
      <w:t>2</w:t>
    </w:r>
    <w:r>
      <w:rPr>
        <w:rStyle w:val="PageNumber"/>
      </w:rPr>
      <w:fldChar w:fldCharType="end"/>
    </w:r>
  </w:p>
  <w:p w14:paraId="69DC7907" w14:textId="77777777" w:rsidR="005F435B" w:rsidRDefault="005F4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D9A1C" w14:textId="1E5CB965" w:rsidR="00FB490A" w:rsidRPr="00C16FF2" w:rsidRDefault="00C16FF2" w:rsidP="00C16FF2">
    <w:pPr>
      <w:pStyle w:val="Heading2"/>
      <w:numPr>
        <w:ilvl w:val="0"/>
        <w:numId w:val="0"/>
      </w:numPr>
      <w:ind w:left="5283" w:firstLine="387"/>
      <w:rPr>
        <w:rFonts w:ascii="Arial" w:eastAsia="Calibri" w:hAnsi="Arial" w:cs="Arial"/>
        <w:color w:val="00435B"/>
        <w:sz w:val="20"/>
      </w:rPr>
    </w:pPr>
    <w:r w:rsidRPr="00C16FF2">
      <w:rPr>
        <w:rFonts w:ascii="Arial" w:eastAsia="Calibri" w:hAnsi="Arial" w:cs="Arial"/>
        <w:color w:val="00435B"/>
        <w:sz w:val="20"/>
      </w:rPr>
      <w:t>Specialiųjų pirkimo sąlygų 4 priedas</w:t>
    </w:r>
  </w:p>
  <w:p w14:paraId="6A530B66" w14:textId="65CDC1B7" w:rsidR="00C16FF2" w:rsidRPr="00C16FF2" w:rsidRDefault="00C16FF2" w:rsidP="00C16FF2">
    <w:pPr>
      <w:ind w:left="5283" w:firstLine="387"/>
      <w:rPr>
        <w:rFonts w:ascii="Arial" w:hAnsi="Arial" w:cs="Arial"/>
        <w:color w:val="00435B"/>
        <w:sz w:val="20"/>
        <w:szCs w:val="20"/>
        <w:lang w:val="lt-LT"/>
      </w:rPr>
    </w:pPr>
    <w:r w:rsidRPr="00C16FF2">
      <w:rPr>
        <w:rFonts w:ascii="Arial" w:hAnsi="Arial" w:cs="Arial"/>
        <w:color w:val="00435B"/>
        <w:sz w:val="20"/>
        <w:szCs w:val="20"/>
        <w:lang w:val="lt-LT"/>
      </w:rPr>
      <w:t>„Techninė specifikac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6979"/>
    <w:multiLevelType w:val="multilevel"/>
    <w:tmpl w:val="E7040284"/>
    <w:lvl w:ilvl="0">
      <w:start w:val="1"/>
      <w:numFmt w:val="decimal"/>
      <w:lvlText w:val="%1."/>
      <w:lvlJc w:val="left"/>
      <w:pPr>
        <w:ind w:left="898" w:hanging="690"/>
      </w:pPr>
      <w:rPr>
        <w:rFonts w:hint="default"/>
      </w:rPr>
    </w:lvl>
    <w:lvl w:ilvl="1">
      <w:start w:val="1"/>
      <w:numFmt w:val="decimal"/>
      <w:isLgl/>
      <w:lvlText w:val="%1.%2."/>
      <w:lvlJc w:val="left"/>
      <w:pPr>
        <w:ind w:left="486" w:hanging="420"/>
      </w:pPr>
      <w:rPr>
        <w:rFonts w:hint="default"/>
      </w:rPr>
    </w:lvl>
    <w:lvl w:ilvl="2">
      <w:start w:val="1"/>
      <w:numFmt w:val="decimal"/>
      <w:isLgl/>
      <w:lvlText w:val="%1.%2.%3."/>
      <w:lvlJc w:val="left"/>
      <w:pPr>
        <w:ind w:left="786" w:hanging="720"/>
      </w:pPr>
      <w:rPr>
        <w:rFonts w:hint="default"/>
      </w:rPr>
    </w:lvl>
    <w:lvl w:ilvl="3">
      <w:start w:val="1"/>
      <w:numFmt w:val="decimal"/>
      <w:isLgl/>
      <w:lvlText w:val="%1.%2.%3.%4."/>
      <w:lvlJc w:val="left"/>
      <w:pPr>
        <w:ind w:left="786" w:hanging="720"/>
      </w:pPr>
      <w:rPr>
        <w:rFonts w:hint="default"/>
      </w:rPr>
    </w:lvl>
    <w:lvl w:ilvl="4">
      <w:start w:val="1"/>
      <w:numFmt w:val="decimal"/>
      <w:isLgl/>
      <w:lvlText w:val="%1.%2.%3.%4.%5."/>
      <w:lvlJc w:val="left"/>
      <w:pPr>
        <w:ind w:left="1146" w:hanging="1080"/>
      </w:pPr>
      <w:rPr>
        <w:rFonts w:hint="default"/>
      </w:rPr>
    </w:lvl>
    <w:lvl w:ilvl="5">
      <w:start w:val="1"/>
      <w:numFmt w:val="decimal"/>
      <w:isLgl/>
      <w:lvlText w:val="%1.%2.%3.%4.%5.%6."/>
      <w:lvlJc w:val="left"/>
      <w:pPr>
        <w:ind w:left="1146" w:hanging="1080"/>
      </w:pPr>
      <w:rPr>
        <w:rFonts w:hint="default"/>
      </w:rPr>
    </w:lvl>
    <w:lvl w:ilvl="6">
      <w:start w:val="1"/>
      <w:numFmt w:val="decimal"/>
      <w:isLgl/>
      <w:lvlText w:val="%1.%2.%3.%4.%5.%6.%7."/>
      <w:lvlJc w:val="left"/>
      <w:pPr>
        <w:ind w:left="1506" w:hanging="1440"/>
      </w:pPr>
      <w:rPr>
        <w:rFonts w:hint="default"/>
      </w:rPr>
    </w:lvl>
    <w:lvl w:ilvl="7">
      <w:start w:val="1"/>
      <w:numFmt w:val="decimal"/>
      <w:isLgl/>
      <w:lvlText w:val="%1.%2.%3.%4.%5.%6.%7.%8."/>
      <w:lvlJc w:val="left"/>
      <w:pPr>
        <w:ind w:left="1506" w:hanging="1440"/>
      </w:pPr>
      <w:rPr>
        <w:rFonts w:hint="default"/>
      </w:rPr>
    </w:lvl>
    <w:lvl w:ilvl="8">
      <w:start w:val="1"/>
      <w:numFmt w:val="decimal"/>
      <w:isLgl/>
      <w:lvlText w:val="%1.%2.%3.%4.%5.%6.%7.%8.%9."/>
      <w:lvlJc w:val="left"/>
      <w:pPr>
        <w:ind w:left="1866" w:hanging="1800"/>
      </w:pPr>
      <w:rPr>
        <w:rFonts w:hint="default"/>
      </w:rPr>
    </w:lvl>
  </w:abstractNum>
  <w:abstractNum w:abstractNumId="1" w15:restartNumberingAfterBreak="0">
    <w:nsid w:val="02DD7F83"/>
    <w:multiLevelType w:val="multilevel"/>
    <w:tmpl w:val="51386628"/>
    <w:lvl w:ilvl="0">
      <w:start w:val="1"/>
      <w:numFmt w:val="decimal"/>
      <w:pStyle w:val="Hyperlink1"/>
      <w:suff w:val="space"/>
      <w:lvlText w:val="%1."/>
      <w:lvlJc w:val="left"/>
      <w:pPr>
        <w:ind w:left="-180" w:firstLine="720"/>
      </w:pPr>
      <w:rPr>
        <w:rFonts w:hint="default"/>
        <w:b w:val="0"/>
        <w:i w:val="0"/>
        <w:u w:val="none"/>
      </w:rPr>
    </w:lvl>
    <w:lvl w:ilvl="1">
      <w:start w:val="1"/>
      <w:numFmt w:val="decimal"/>
      <w:pStyle w:val="Papunktis"/>
      <w:suff w:val="space"/>
      <w:lvlText w:val="%1.%2."/>
      <w:lvlJc w:val="left"/>
      <w:pPr>
        <w:ind w:left="180" w:firstLine="720"/>
      </w:pPr>
      <w:rPr>
        <w:rFonts w:hint="default"/>
      </w:rPr>
    </w:lvl>
    <w:lvl w:ilvl="2">
      <w:start w:val="1"/>
      <w:numFmt w:val="decimal"/>
      <w:pStyle w:val="Papunkiopapunktis"/>
      <w:suff w:val="space"/>
      <w:lvlText w:val="%1.%2.%3."/>
      <w:lvlJc w:val="left"/>
      <w:pPr>
        <w:ind w:left="-360" w:firstLine="720"/>
      </w:pPr>
      <w:rPr>
        <w:rFonts w:hint="default"/>
      </w:rPr>
    </w:lvl>
    <w:lvl w:ilvl="3">
      <w:start w:val="1"/>
      <w:numFmt w:val="decimal"/>
      <w:lvlText w:val="%1.%2.%3.%4."/>
      <w:lvlJc w:val="left"/>
      <w:pPr>
        <w:tabs>
          <w:tab w:val="num" w:pos="2700"/>
        </w:tabs>
        <w:ind w:left="2628" w:hanging="648"/>
      </w:pPr>
      <w:rPr>
        <w:rFonts w:hint="default"/>
      </w:rPr>
    </w:lvl>
    <w:lvl w:ilvl="4">
      <w:start w:val="1"/>
      <w:numFmt w:val="decimal"/>
      <w:lvlText w:val="%1.%2.%3.%4.%5."/>
      <w:lvlJc w:val="left"/>
      <w:pPr>
        <w:tabs>
          <w:tab w:val="num" w:pos="3420"/>
        </w:tabs>
        <w:ind w:left="3132" w:hanging="792"/>
      </w:pPr>
      <w:rPr>
        <w:rFonts w:hint="default"/>
      </w:rPr>
    </w:lvl>
    <w:lvl w:ilvl="5">
      <w:start w:val="1"/>
      <w:numFmt w:val="decimal"/>
      <w:lvlText w:val="%1.%2.%3.%4.%5.%6."/>
      <w:lvlJc w:val="left"/>
      <w:pPr>
        <w:tabs>
          <w:tab w:val="num" w:pos="3780"/>
        </w:tabs>
        <w:ind w:left="3636" w:hanging="936"/>
      </w:pPr>
      <w:rPr>
        <w:rFonts w:hint="default"/>
      </w:rPr>
    </w:lvl>
    <w:lvl w:ilvl="6">
      <w:start w:val="1"/>
      <w:numFmt w:val="decimal"/>
      <w:lvlText w:val="%1.%2.%3.%4.%5.%6.%7."/>
      <w:lvlJc w:val="left"/>
      <w:pPr>
        <w:tabs>
          <w:tab w:val="num" w:pos="4500"/>
        </w:tabs>
        <w:ind w:left="4140" w:hanging="1080"/>
      </w:pPr>
      <w:rPr>
        <w:rFonts w:hint="default"/>
      </w:rPr>
    </w:lvl>
    <w:lvl w:ilvl="7">
      <w:start w:val="1"/>
      <w:numFmt w:val="decimal"/>
      <w:lvlText w:val="%1.%2.%3.%4.%5.%6.%7.%8."/>
      <w:lvlJc w:val="left"/>
      <w:pPr>
        <w:tabs>
          <w:tab w:val="num" w:pos="4860"/>
        </w:tabs>
        <w:ind w:left="4644" w:hanging="1224"/>
      </w:pPr>
      <w:rPr>
        <w:rFonts w:hint="default"/>
      </w:rPr>
    </w:lvl>
    <w:lvl w:ilvl="8">
      <w:start w:val="1"/>
      <w:numFmt w:val="decimal"/>
      <w:lvlText w:val="%1.%2.%3.%4.%5.%6.%7.%8.%9."/>
      <w:lvlJc w:val="left"/>
      <w:pPr>
        <w:tabs>
          <w:tab w:val="num" w:pos="5580"/>
        </w:tabs>
        <w:ind w:left="5220" w:hanging="1440"/>
      </w:pPr>
      <w:rPr>
        <w:rFonts w:hint="default"/>
      </w:rPr>
    </w:lvl>
  </w:abstractNum>
  <w:abstractNum w:abstractNumId="2" w15:restartNumberingAfterBreak="0">
    <w:nsid w:val="05250E57"/>
    <w:multiLevelType w:val="multilevel"/>
    <w:tmpl w:val="BD6A3FBE"/>
    <w:lvl w:ilvl="0">
      <w:start w:val="4"/>
      <w:numFmt w:val="decimal"/>
      <w:lvlText w:val="%1."/>
      <w:lvlJc w:val="left"/>
      <w:pPr>
        <w:ind w:left="504" w:hanging="504"/>
      </w:pPr>
      <w:rPr>
        <w:rFonts w:hint="default"/>
      </w:rPr>
    </w:lvl>
    <w:lvl w:ilvl="1">
      <w:start w:val="5"/>
      <w:numFmt w:val="decimal"/>
      <w:lvlText w:val="%1.%2."/>
      <w:lvlJc w:val="left"/>
      <w:pPr>
        <w:ind w:left="1071" w:hanging="504"/>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3" w15:restartNumberingAfterBreak="0">
    <w:nsid w:val="062C6C35"/>
    <w:multiLevelType w:val="hybridMultilevel"/>
    <w:tmpl w:val="3A1831BA"/>
    <w:lvl w:ilvl="0" w:tplc="FCA8451C">
      <w:start w:val="1"/>
      <w:numFmt w:val="upperRoman"/>
      <w:lvlText w:val="%1."/>
      <w:lvlJc w:val="right"/>
      <w:pPr>
        <w:ind w:left="3744" w:hanging="360"/>
      </w:pPr>
      <w:rPr>
        <w:b/>
      </w:rPr>
    </w:lvl>
    <w:lvl w:ilvl="1" w:tplc="04270019" w:tentative="1">
      <w:start w:val="1"/>
      <w:numFmt w:val="lowerLetter"/>
      <w:lvlText w:val="%2."/>
      <w:lvlJc w:val="left"/>
      <w:pPr>
        <w:ind w:left="4464" w:hanging="360"/>
      </w:pPr>
    </w:lvl>
    <w:lvl w:ilvl="2" w:tplc="0427001B" w:tentative="1">
      <w:start w:val="1"/>
      <w:numFmt w:val="lowerRoman"/>
      <w:lvlText w:val="%3."/>
      <w:lvlJc w:val="right"/>
      <w:pPr>
        <w:ind w:left="5184" w:hanging="180"/>
      </w:pPr>
    </w:lvl>
    <w:lvl w:ilvl="3" w:tplc="0427000F" w:tentative="1">
      <w:start w:val="1"/>
      <w:numFmt w:val="decimal"/>
      <w:lvlText w:val="%4."/>
      <w:lvlJc w:val="left"/>
      <w:pPr>
        <w:ind w:left="5904" w:hanging="360"/>
      </w:pPr>
    </w:lvl>
    <w:lvl w:ilvl="4" w:tplc="04270019" w:tentative="1">
      <w:start w:val="1"/>
      <w:numFmt w:val="lowerLetter"/>
      <w:lvlText w:val="%5."/>
      <w:lvlJc w:val="left"/>
      <w:pPr>
        <w:ind w:left="6624" w:hanging="360"/>
      </w:pPr>
    </w:lvl>
    <w:lvl w:ilvl="5" w:tplc="0427001B" w:tentative="1">
      <w:start w:val="1"/>
      <w:numFmt w:val="lowerRoman"/>
      <w:lvlText w:val="%6."/>
      <w:lvlJc w:val="right"/>
      <w:pPr>
        <w:ind w:left="7344" w:hanging="180"/>
      </w:pPr>
    </w:lvl>
    <w:lvl w:ilvl="6" w:tplc="0427000F" w:tentative="1">
      <w:start w:val="1"/>
      <w:numFmt w:val="decimal"/>
      <w:lvlText w:val="%7."/>
      <w:lvlJc w:val="left"/>
      <w:pPr>
        <w:ind w:left="8064" w:hanging="360"/>
      </w:pPr>
    </w:lvl>
    <w:lvl w:ilvl="7" w:tplc="04270019" w:tentative="1">
      <w:start w:val="1"/>
      <w:numFmt w:val="lowerLetter"/>
      <w:lvlText w:val="%8."/>
      <w:lvlJc w:val="left"/>
      <w:pPr>
        <w:ind w:left="8784" w:hanging="360"/>
      </w:pPr>
    </w:lvl>
    <w:lvl w:ilvl="8" w:tplc="0427001B" w:tentative="1">
      <w:start w:val="1"/>
      <w:numFmt w:val="lowerRoman"/>
      <w:lvlText w:val="%9."/>
      <w:lvlJc w:val="right"/>
      <w:pPr>
        <w:ind w:left="9504" w:hanging="180"/>
      </w:pPr>
    </w:lvl>
  </w:abstractNum>
  <w:abstractNum w:abstractNumId="4" w15:restartNumberingAfterBreak="0">
    <w:nsid w:val="09F94EA5"/>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B37608B"/>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CED0346"/>
    <w:multiLevelType w:val="multilevel"/>
    <w:tmpl w:val="65608EE2"/>
    <w:lvl w:ilvl="0">
      <w:start w:val="1"/>
      <w:numFmt w:val="decimal"/>
      <w:lvlText w:val="%1."/>
      <w:lvlJc w:val="left"/>
      <w:pPr>
        <w:ind w:left="1258" w:hanging="690"/>
      </w:pPr>
      <w:rPr>
        <w:rFonts w:cs="Times New Roman" w:hint="default"/>
        <w:sz w:val="18"/>
        <w:szCs w:val="18"/>
      </w:rPr>
    </w:lvl>
    <w:lvl w:ilvl="1">
      <w:start w:val="1"/>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7" w15:restartNumberingAfterBreak="0">
    <w:nsid w:val="11EF22F9"/>
    <w:multiLevelType w:val="hybridMultilevel"/>
    <w:tmpl w:val="C5840D2E"/>
    <w:lvl w:ilvl="0" w:tplc="17F09A76">
      <w:start w:val="1"/>
      <w:numFmt w:val="decimal"/>
      <w:lvlText w:val="%1."/>
      <w:lvlJc w:val="left"/>
      <w:pPr>
        <w:ind w:left="1069" w:hanging="360"/>
      </w:pPr>
      <w:rPr>
        <w:b w:val="0"/>
      </w:rPr>
    </w:lvl>
    <w:lvl w:ilvl="1" w:tplc="04270019" w:tentative="1">
      <w:start w:val="1"/>
      <w:numFmt w:val="lowerLetter"/>
      <w:lvlText w:val="%2."/>
      <w:lvlJc w:val="left"/>
      <w:pPr>
        <w:ind w:left="4605" w:hanging="360"/>
      </w:pPr>
    </w:lvl>
    <w:lvl w:ilvl="2" w:tplc="0427001B" w:tentative="1">
      <w:start w:val="1"/>
      <w:numFmt w:val="lowerRoman"/>
      <w:lvlText w:val="%3."/>
      <w:lvlJc w:val="right"/>
      <w:pPr>
        <w:ind w:left="5325" w:hanging="180"/>
      </w:pPr>
    </w:lvl>
    <w:lvl w:ilvl="3" w:tplc="0427000F" w:tentative="1">
      <w:start w:val="1"/>
      <w:numFmt w:val="decimal"/>
      <w:lvlText w:val="%4."/>
      <w:lvlJc w:val="left"/>
      <w:pPr>
        <w:ind w:left="6045" w:hanging="360"/>
      </w:pPr>
    </w:lvl>
    <w:lvl w:ilvl="4" w:tplc="04270019" w:tentative="1">
      <w:start w:val="1"/>
      <w:numFmt w:val="lowerLetter"/>
      <w:lvlText w:val="%5."/>
      <w:lvlJc w:val="left"/>
      <w:pPr>
        <w:ind w:left="6765" w:hanging="360"/>
      </w:pPr>
    </w:lvl>
    <w:lvl w:ilvl="5" w:tplc="0427001B" w:tentative="1">
      <w:start w:val="1"/>
      <w:numFmt w:val="lowerRoman"/>
      <w:lvlText w:val="%6."/>
      <w:lvlJc w:val="right"/>
      <w:pPr>
        <w:ind w:left="7485" w:hanging="180"/>
      </w:pPr>
    </w:lvl>
    <w:lvl w:ilvl="6" w:tplc="0427000F" w:tentative="1">
      <w:start w:val="1"/>
      <w:numFmt w:val="decimal"/>
      <w:lvlText w:val="%7."/>
      <w:lvlJc w:val="left"/>
      <w:pPr>
        <w:ind w:left="8205" w:hanging="360"/>
      </w:pPr>
    </w:lvl>
    <w:lvl w:ilvl="7" w:tplc="04270019" w:tentative="1">
      <w:start w:val="1"/>
      <w:numFmt w:val="lowerLetter"/>
      <w:lvlText w:val="%8."/>
      <w:lvlJc w:val="left"/>
      <w:pPr>
        <w:ind w:left="8925" w:hanging="360"/>
      </w:pPr>
    </w:lvl>
    <w:lvl w:ilvl="8" w:tplc="0427001B" w:tentative="1">
      <w:start w:val="1"/>
      <w:numFmt w:val="lowerRoman"/>
      <w:lvlText w:val="%9."/>
      <w:lvlJc w:val="right"/>
      <w:pPr>
        <w:ind w:left="9645" w:hanging="180"/>
      </w:pPr>
    </w:lvl>
  </w:abstractNum>
  <w:abstractNum w:abstractNumId="8" w15:restartNumberingAfterBreak="0">
    <w:nsid w:val="12A74533"/>
    <w:multiLevelType w:val="multilevel"/>
    <w:tmpl w:val="E7040284"/>
    <w:lvl w:ilvl="0">
      <w:start w:val="1"/>
      <w:numFmt w:val="decimal"/>
      <w:lvlText w:val="%1."/>
      <w:lvlJc w:val="left"/>
      <w:pPr>
        <w:ind w:left="1258" w:hanging="690"/>
      </w:pPr>
      <w:rPr>
        <w:rFonts w:hint="default"/>
      </w:rPr>
    </w:lvl>
    <w:lvl w:ilvl="1">
      <w:start w:val="1"/>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9" w15:restartNumberingAfterBreak="0">
    <w:nsid w:val="15D9628E"/>
    <w:multiLevelType w:val="multilevel"/>
    <w:tmpl w:val="7E1EE416"/>
    <w:lvl w:ilvl="0">
      <w:start w:val="7"/>
      <w:numFmt w:val="decimal"/>
      <w:lvlText w:val="%1."/>
      <w:lvlJc w:val="left"/>
      <w:pPr>
        <w:ind w:left="690" w:hanging="690"/>
      </w:pPr>
      <w:rPr>
        <w:rFonts w:ascii="Bookman Old Style" w:hAnsi="Bookman Old Style" w:hint="default"/>
        <w:sz w:val="20"/>
        <w:szCs w:val="20"/>
      </w:rPr>
    </w:lvl>
    <w:lvl w:ilvl="1">
      <w:start w:val="1"/>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0" w15:restartNumberingAfterBreak="0">
    <w:nsid w:val="199466A6"/>
    <w:multiLevelType w:val="hybridMultilevel"/>
    <w:tmpl w:val="7D34994E"/>
    <w:lvl w:ilvl="0" w:tplc="04270001">
      <w:start w:val="1"/>
      <w:numFmt w:val="bullet"/>
      <w:lvlText w:val=""/>
      <w:lvlJc w:val="left"/>
      <w:pPr>
        <w:ind w:left="1980" w:hanging="360"/>
      </w:pPr>
      <w:rPr>
        <w:rFonts w:ascii="Symbol" w:hAnsi="Symbol" w:hint="default"/>
      </w:rPr>
    </w:lvl>
    <w:lvl w:ilvl="1" w:tplc="04270003" w:tentative="1">
      <w:start w:val="1"/>
      <w:numFmt w:val="bullet"/>
      <w:lvlText w:val="o"/>
      <w:lvlJc w:val="left"/>
      <w:pPr>
        <w:ind w:left="2700" w:hanging="360"/>
      </w:pPr>
      <w:rPr>
        <w:rFonts w:ascii="Courier New" w:hAnsi="Courier New" w:cs="Courier New" w:hint="default"/>
      </w:rPr>
    </w:lvl>
    <w:lvl w:ilvl="2" w:tplc="04270005" w:tentative="1">
      <w:start w:val="1"/>
      <w:numFmt w:val="bullet"/>
      <w:lvlText w:val=""/>
      <w:lvlJc w:val="left"/>
      <w:pPr>
        <w:ind w:left="3420" w:hanging="360"/>
      </w:pPr>
      <w:rPr>
        <w:rFonts w:ascii="Wingdings" w:hAnsi="Wingdings" w:hint="default"/>
      </w:rPr>
    </w:lvl>
    <w:lvl w:ilvl="3" w:tplc="04270001" w:tentative="1">
      <w:start w:val="1"/>
      <w:numFmt w:val="bullet"/>
      <w:lvlText w:val=""/>
      <w:lvlJc w:val="left"/>
      <w:pPr>
        <w:ind w:left="4140" w:hanging="360"/>
      </w:pPr>
      <w:rPr>
        <w:rFonts w:ascii="Symbol" w:hAnsi="Symbol" w:hint="default"/>
      </w:rPr>
    </w:lvl>
    <w:lvl w:ilvl="4" w:tplc="04270003" w:tentative="1">
      <w:start w:val="1"/>
      <w:numFmt w:val="bullet"/>
      <w:lvlText w:val="o"/>
      <w:lvlJc w:val="left"/>
      <w:pPr>
        <w:ind w:left="4860" w:hanging="360"/>
      </w:pPr>
      <w:rPr>
        <w:rFonts w:ascii="Courier New" w:hAnsi="Courier New" w:cs="Courier New" w:hint="default"/>
      </w:rPr>
    </w:lvl>
    <w:lvl w:ilvl="5" w:tplc="04270005" w:tentative="1">
      <w:start w:val="1"/>
      <w:numFmt w:val="bullet"/>
      <w:lvlText w:val=""/>
      <w:lvlJc w:val="left"/>
      <w:pPr>
        <w:ind w:left="5580" w:hanging="360"/>
      </w:pPr>
      <w:rPr>
        <w:rFonts w:ascii="Wingdings" w:hAnsi="Wingdings" w:hint="default"/>
      </w:rPr>
    </w:lvl>
    <w:lvl w:ilvl="6" w:tplc="04270001" w:tentative="1">
      <w:start w:val="1"/>
      <w:numFmt w:val="bullet"/>
      <w:lvlText w:val=""/>
      <w:lvlJc w:val="left"/>
      <w:pPr>
        <w:ind w:left="6300" w:hanging="360"/>
      </w:pPr>
      <w:rPr>
        <w:rFonts w:ascii="Symbol" w:hAnsi="Symbol" w:hint="default"/>
      </w:rPr>
    </w:lvl>
    <w:lvl w:ilvl="7" w:tplc="04270003" w:tentative="1">
      <w:start w:val="1"/>
      <w:numFmt w:val="bullet"/>
      <w:lvlText w:val="o"/>
      <w:lvlJc w:val="left"/>
      <w:pPr>
        <w:ind w:left="7020" w:hanging="360"/>
      </w:pPr>
      <w:rPr>
        <w:rFonts w:ascii="Courier New" w:hAnsi="Courier New" w:cs="Courier New" w:hint="default"/>
      </w:rPr>
    </w:lvl>
    <w:lvl w:ilvl="8" w:tplc="04270005" w:tentative="1">
      <w:start w:val="1"/>
      <w:numFmt w:val="bullet"/>
      <w:lvlText w:val=""/>
      <w:lvlJc w:val="left"/>
      <w:pPr>
        <w:ind w:left="7740" w:hanging="360"/>
      </w:pPr>
      <w:rPr>
        <w:rFonts w:ascii="Wingdings" w:hAnsi="Wingdings" w:hint="default"/>
      </w:rPr>
    </w:lvl>
  </w:abstractNum>
  <w:abstractNum w:abstractNumId="11" w15:restartNumberingAfterBreak="0">
    <w:nsid w:val="1A985FAF"/>
    <w:multiLevelType w:val="multilevel"/>
    <w:tmpl w:val="325C395A"/>
    <w:lvl w:ilvl="0">
      <w:start w:val="2"/>
      <w:numFmt w:val="decimal"/>
      <w:lvlText w:val="%1."/>
      <w:lvlJc w:val="left"/>
      <w:pPr>
        <w:ind w:left="360" w:hanging="360"/>
      </w:pPr>
      <w:rPr>
        <w:rFonts w:hint="default"/>
      </w:rPr>
    </w:lvl>
    <w:lvl w:ilvl="1">
      <w:start w:val="1"/>
      <w:numFmt w:val="decimal"/>
      <w:suff w:val="space"/>
      <w:lvlText w:val="2.%2."/>
      <w:lvlJc w:val="left"/>
      <w:pPr>
        <w:ind w:left="1070" w:hanging="360"/>
      </w:pPr>
      <w:rPr>
        <w:rFonts w:hint="default"/>
        <w:b w:val="0"/>
        <w:i w:val="0"/>
        <w:color w:val="auto"/>
        <w:sz w:val="20"/>
        <w:szCs w:val="20"/>
      </w:rPr>
    </w:lvl>
    <w:lvl w:ilvl="2">
      <w:start w:val="1"/>
      <w:numFmt w:val="decimal"/>
      <w:lvlText w:val="%1.%2.%3."/>
      <w:lvlJc w:val="left"/>
      <w:pPr>
        <w:ind w:left="1854" w:hanging="720"/>
      </w:pPr>
      <w:rPr>
        <w:rFonts w:hint="default"/>
        <w:b w:val="0"/>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DBD20BB"/>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557F51"/>
    <w:multiLevelType w:val="hybridMultilevel"/>
    <w:tmpl w:val="23303CD6"/>
    <w:lvl w:ilvl="0" w:tplc="27A2F56E">
      <w:start w:val="1"/>
      <w:numFmt w:val="upperRoman"/>
      <w:lvlText w:val="%1."/>
      <w:lvlJc w:val="left"/>
      <w:pPr>
        <w:ind w:left="3024" w:hanging="720"/>
      </w:pPr>
      <w:rPr>
        <w:rFonts w:hint="default"/>
      </w:rPr>
    </w:lvl>
    <w:lvl w:ilvl="1" w:tplc="04270019" w:tentative="1">
      <w:start w:val="1"/>
      <w:numFmt w:val="lowerLetter"/>
      <w:lvlText w:val="%2."/>
      <w:lvlJc w:val="left"/>
      <w:pPr>
        <w:ind w:left="3384" w:hanging="360"/>
      </w:pPr>
    </w:lvl>
    <w:lvl w:ilvl="2" w:tplc="0427001B" w:tentative="1">
      <w:start w:val="1"/>
      <w:numFmt w:val="lowerRoman"/>
      <w:lvlText w:val="%3."/>
      <w:lvlJc w:val="right"/>
      <w:pPr>
        <w:ind w:left="4104" w:hanging="180"/>
      </w:pPr>
    </w:lvl>
    <w:lvl w:ilvl="3" w:tplc="0427000F" w:tentative="1">
      <w:start w:val="1"/>
      <w:numFmt w:val="decimal"/>
      <w:lvlText w:val="%4."/>
      <w:lvlJc w:val="left"/>
      <w:pPr>
        <w:ind w:left="4824" w:hanging="360"/>
      </w:pPr>
    </w:lvl>
    <w:lvl w:ilvl="4" w:tplc="04270019" w:tentative="1">
      <w:start w:val="1"/>
      <w:numFmt w:val="lowerLetter"/>
      <w:lvlText w:val="%5."/>
      <w:lvlJc w:val="left"/>
      <w:pPr>
        <w:ind w:left="5544" w:hanging="360"/>
      </w:pPr>
    </w:lvl>
    <w:lvl w:ilvl="5" w:tplc="0427001B" w:tentative="1">
      <w:start w:val="1"/>
      <w:numFmt w:val="lowerRoman"/>
      <w:lvlText w:val="%6."/>
      <w:lvlJc w:val="right"/>
      <w:pPr>
        <w:ind w:left="6264" w:hanging="180"/>
      </w:pPr>
    </w:lvl>
    <w:lvl w:ilvl="6" w:tplc="0427000F" w:tentative="1">
      <w:start w:val="1"/>
      <w:numFmt w:val="decimal"/>
      <w:lvlText w:val="%7."/>
      <w:lvlJc w:val="left"/>
      <w:pPr>
        <w:ind w:left="6984" w:hanging="360"/>
      </w:pPr>
    </w:lvl>
    <w:lvl w:ilvl="7" w:tplc="04270019" w:tentative="1">
      <w:start w:val="1"/>
      <w:numFmt w:val="lowerLetter"/>
      <w:lvlText w:val="%8."/>
      <w:lvlJc w:val="left"/>
      <w:pPr>
        <w:ind w:left="7704" w:hanging="360"/>
      </w:pPr>
    </w:lvl>
    <w:lvl w:ilvl="8" w:tplc="0427001B" w:tentative="1">
      <w:start w:val="1"/>
      <w:numFmt w:val="lowerRoman"/>
      <w:lvlText w:val="%9."/>
      <w:lvlJc w:val="right"/>
      <w:pPr>
        <w:ind w:left="8424" w:hanging="180"/>
      </w:pPr>
    </w:lvl>
  </w:abstractNum>
  <w:abstractNum w:abstractNumId="14" w15:restartNumberingAfterBreak="0">
    <w:nsid w:val="21916BD8"/>
    <w:multiLevelType w:val="multilevel"/>
    <w:tmpl w:val="E7040284"/>
    <w:lvl w:ilvl="0">
      <w:start w:val="1"/>
      <w:numFmt w:val="decimal"/>
      <w:lvlText w:val="%1."/>
      <w:lvlJc w:val="left"/>
      <w:pPr>
        <w:ind w:left="1258" w:hanging="690"/>
      </w:pPr>
      <w:rPr>
        <w:rFonts w:hint="default"/>
      </w:rPr>
    </w:lvl>
    <w:lvl w:ilvl="1">
      <w:start w:val="1"/>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5" w15:restartNumberingAfterBreak="0">
    <w:nsid w:val="25806AB8"/>
    <w:multiLevelType w:val="multilevel"/>
    <w:tmpl w:val="E7040284"/>
    <w:lvl w:ilvl="0">
      <w:start w:val="1"/>
      <w:numFmt w:val="decimal"/>
      <w:lvlText w:val="%1."/>
      <w:lvlJc w:val="left"/>
      <w:pPr>
        <w:ind w:left="2130" w:hanging="690"/>
      </w:pPr>
      <w:rPr>
        <w:rFonts w:hint="default"/>
      </w:rPr>
    </w:lvl>
    <w:lvl w:ilvl="1">
      <w:start w:val="1"/>
      <w:numFmt w:val="decimal"/>
      <w:isLgl/>
      <w:lvlText w:val="%1.%2."/>
      <w:lvlJc w:val="left"/>
      <w:pPr>
        <w:ind w:left="1980"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6" w15:restartNumberingAfterBreak="0">
    <w:nsid w:val="26D73863"/>
    <w:multiLevelType w:val="hybridMultilevel"/>
    <w:tmpl w:val="E9A4D494"/>
    <w:lvl w:ilvl="0" w:tplc="826E2496">
      <w:start w:val="1"/>
      <w:numFmt w:val="upperRoman"/>
      <w:lvlText w:val="%1."/>
      <w:lvlJc w:val="left"/>
      <w:pPr>
        <w:tabs>
          <w:tab w:val="num" w:pos="1080"/>
        </w:tabs>
        <w:ind w:left="1080" w:hanging="72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7" w15:restartNumberingAfterBreak="0">
    <w:nsid w:val="2D6A7F1D"/>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05B41DE"/>
    <w:multiLevelType w:val="hybridMultilevel"/>
    <w:tmpl w:val="54769750"/>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1333D5A"/>
    <w:multiLevelType w:val="hybridMultilevel"/>
    <w:tmpl w:val="B7D29B8C"/>
    <w:lvl w:ilvl="0" w:tplc="04270001">
      <w:start w:val="1"/>
      <w:numFmt w:val="bullet"/>
      <w:lvlText w:val=""/>
      <w:lvlJc w:val="left"/>
      <w:pPr>
        <w:ind w:left="1288" w:hanging="360"/>
      </w:pPr>
      <w:rPr>
        <w:rFonts w:ascii="Symbol" w:hAnsi="Symbol" w:hint="default"/>
      </w:rPr>
    </w:lvl>
    <w:lvl w:ilvl="1" w:tplc="04270003" w:tentative="1">
      <w:start w:val="1"/>
      <w:numFmt w:val="bullet"/>
      <w:lvlText w:val="o"/>
      <w:lvlJc w:val="left"/>
      <w:pPr>
        <w:ind w:left="2008" w:hanging="360"/>
      </w:pPr>
      <w:rPr>
        <w:rFonts w:ascii="Courier New" w:hAnsi="Courier New" w:cs="Courier New" w:hint="default"/>
      </w:rPr>
    </w:lvl>
    <w:lvl w:ilvl="2" w:tplc="04270005" w:tentative="1">
      <w:start w:val="1"/>
      <w:numFmt w:val="bullet"/>
      <w:lvlText w:val=""/>
      <w:lvlJc w:val="left"/>
      <w:pPr>
        <w:ind w:left="2728" w:hanging="360"/>
      </w:pPr>
      <w:rPr>
        <w:rFonts w:ascii="Wingdings" w:hAnsi="Wingdings" w:hint="default"/>
      </w:rPr>
    </w:lvl>
    <w:lvl w:ilvl="3" w:tplc="04270001" w:tentative="1">
      <w:start w:val="1"/>
      <w:numFmt w:val="bullet"/>
      <w:lvlText w:val=""/>
      <w:lvlJc w:val="left"/>
      <w:pPr>
        <w:ind w:left="3448" w:hanging="360"/>
      </w:pPr>
      <w:rPr>
        <w:rFonts w:ascii="Symbol" w:hAnsi="Symbol" w:hint="default"/>
      </w:rPr>
    </w:lvl>
    <w:lvl w:ilvl="4" w:tplc="04270003" w:tentative="1">
      <w:start w:val="1"/>
      <w:numFmt w:val="bullet"/>
      <w:lvlText w:val="o"/>
      <w:lvlJc w:val="left"/>
      <w:pPr>
        <w:ind w:left="4168" w:hanging="360"/>
      </w:pPr>
      <w:rPr>
        <w:rFonts w:ascii="Courier New" w:hAnsi="Courier New" w:cs="Courier New" w:hint="default"/>
      </w:rPr>
    </w:lvl>
    <w:lvl w:ilvl="5" w:tplc="04270005" w:tentative="1">
      <w:start w:val="1"/>
      <w:numFmt w:val="bullet"/>
      <w:lvlText w:val=""/>
      <w:lvlJc w:val="left"/>
      <w:pPr>
        <w:ind w:left="4888" w:hanging="360"/>
      </w:pPr>
      <w:rPr>
        <w:rFonts w:ascii="Wingdings" w:hAnsi="Wingdings" w:hint="default"/>
      </w:rPr>
    </w:lvl>
    <w:lvl w:ilvl="6" w:tplc="04270001" w:tentative="1">
      <w:start w:val="1"/>
      <w:numFmt w:val="bullet"/>
      <w:lvlText w:val=""/>
      <w:lvlJc w:val="left"/>
      <w:pPr>
        <w:ind w:left="5608" w:hanging="360"/>
      </w:pPr>
      <w:rPr>
        <w:rFonts w:ascii="Symbol" w:hAnsi="Symbol" w:hint="default"/>
      </w:rPr>
    </w:lvl>
    <w:lvl w:ilvl="7" w:tplc="04270003" w:tentative="1">
      <w:start w:val="1"/>
      <w:numFmt w:val="bullet"/>
      <w:lvlText w:val="o"/>
      <w:lvlJc w:val="left"/>
      <w:pPr>
        <w:ind w:left="6328" w:hanging="360"/>
      </w:pPr>
      <w:rPr>
        <w:rFonts w:ascii="Courier New" w:hAnsi="Courier New" w:cs="Courier New" w:hint="default"/>
      </w:rPr>
    </w:lvl>
    <w:lvl w:ilvl="8" w:tplc="04270005" w:tentative="1">
      <w:start w:val="1"/>
      <w:numFmt w:val="bullet"/>
      <w:lvlText w:val=""/>
      <w:lvlJc w:val="left"/>
      <w:pPr>
        <w:ind w:left="7048" w:hanging="360"/>
      </w:pPr>
      <w:rPr>
        <w:rFonts w:ascii="Wingdings" w:hAnsi="Wingdings" w:hint="default"/>
      </w:rPr>
    </w:lvl>
  </w:abstractNum>
  <w:abstractNum w:abstractNumId="20" w15:restartNumberingAfterBreak="0">
    <w:nsid w:val="328B3D71"/>
    <w:multiLevelType w:val="hybridMultilevel"/>
    <w:tmpl w:val="E91EA8B8"/>
    <w:lvl w:ilvl="0" w:tplc="0BA2AEE6">
      <w:start w:val="1"/>
      <w:numFmt w:val="upperRoman"/>
      <w:lvlText w:val="%1."/>
      <w:lvlJc w:val="left"/>
      <w:pPr>
        <w:ind w:left="1429" w:hanging="72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37B71557"/>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8A37E03"/>
    <w:multiLevelType w:val="hybridMultilevel"/>
    <w:tmpl w:val="C5840D2E"/>
    <w:lvl w:ilvl="0" w:tplc="17F09A76">
      <w:start w:val="1"/>
      <w:numFmt w:val="decimal"/>
      <w:lvlText w:val="%1."/>
      <w:lvlJc w:val="left"/>
      <w:pPr>
        <w:ind w:left="1069" w:hanging="360"/>
      </w:pPr>
      <w:rPr>
        <w:b w:val="0"/>
      </w:rPr>
    </w:lvl>
    <w:lvl w:ilvl="1" w:tplc="04270019" w:tentative="1">
      <w:start w:val="1"/>
      <w:numFmt w:val="lowerLetter"/>
      <w:lvlText w:val="%2."/>
      <w:lvlJc w:val="left"/>
      <w:pPr>
        <w:ind w:left="4605" w:hanging="360"/>
      </w:pPr>
    </w:lvl>
    <w:lvl w:ilvl="2" w:tplc="0427001B" w:tentative="1">
      <w:start w:val="1"/>
      <w:numFmt w:val="lowerRoman"/>
      <w:lvlText w:val="%3."/>
      <w:lvlJc w:val="right"/>
      <w:pPr>
        <w:ind w:left="5325" w:hanging="180"/>
      </w:pPr>
    </w:lvl>
    <w:lvl w:ilvl="3" w:tplc="0427000F" w:tentative="1">
      <w:start w:val="1"/>
      <w:numFmt w:val="decimal"/>
      <w:lvlText w:val="%4."/>
      <w:lvlJc w:val="left"/>
      <w:pPr>
        <w:ind w:left="6045" w:hanging="360"/>
      </w:pPr>
    </w:lvl>
    <w:lvl w:ilvl="4" w:tplc="04270019" w:tentative="1">
      <w:start w:val="1"/>
      <w:numFmt w:val="lowerLetter"/>
      <w:lvlText w:val="%5."/>
      <w:lvlJc w:val="left"/>
      <w:pPr>
        <w:ind w:left="6765" w:hanging="360"/>
      </w:pPr>
    </w:lvl>
    <w:lvl w:ilvl="5" w:tplc="0427001B" w:tentative="1">
      <w:start w:val="1"/>
      <w:numFmt w:val="lowerRoman"/>
      <w:lvlText w:val="%6."/>
      <w:lvlJc w:val="right"/>
      <w:pPr>
        <w:ind w:left="7485" w:hanging="180"/>
      </w:pPr>
    </w:lvl>
    <w:lvl w:ilvl="6" w:tplc="0427000F" w:tentative="1">
      <w:start w:val="1"/>
      <w:numFmt w:val="decimal"/>
      <w:lvlText w:val="%7."/>
      <w:lvlJc w:val="left"/>
      <w:pPr>
        <w:ind w:left="8205" w:hanging="360"/>
      </w:pPr>
    </w:lvl>
    <w:lvl w:ilvl="7" w:tplc="04270019" w:tentative="1">
      <w:start w:val="1"/>
      <w:numFmt w:val="lowerLetter"/>
      <w:lvlText w:val="%8."/>
      <w:lvlJc w:val="left"/>
      <w:pPr>
        <w:ind w:left="8925" w:hanging="360"/>
      </w:pPr>
    </w:lvl>
    <w:lvl w:ilvl="8" w:tplc="0427001B" w:tentative="1">
      <w:start w:val="1"/>
      <w:numFmt w:val="lowerRoman"/>
      <w:lvlText w:val="%9."/>
      <w:lvlJc w:val="right"/>
      <w:pPr>
        <w:ind w:left="9645" w:hanging="180"/>
      </w:pPr>
    </w:lvl>
  </w:abstractNum>
  <w:abstractNum w:abstractNumId="23" w15:restartNumberingAfterBreak="0">
    <w:nsid w:val="3BFA2A8F"/>
    <w:multiLevelType w:val="hybridMultilevel"/>
    <w:tmpl w:val="E58CC91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1E5401C"/>
    <w:multiLevelType w:val="hybridMultilevel"/>
    <w:tmpl w:val="E9A4D494"/>
    <w:lvl w:ilvl="0" w:tplc="826E2496">
      <w:start w:val="1"/>
      <w:numFmt w:val="upperRoman"/>
      <w:lvlText w:val="%1."/>
      <w:lvlJc w:val="left"/>
      <w:pPr>
        <w:tabs>
          <w:tab w:val="num" w:pos="1080"/>
        </w:tabs>
        <w:ind w:left="1080" w:hanging="72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5" w15:restartNumberingAfterBreak="0">
    <w:nsid w:val="4BFA0DA2"/>
    <w:multiLevelType w:val="hybridMultilevel"/>
    <w:tmpl w:val="44A02AFA"/>
    <w:lvl w:ilvl="0" w:tplc="04270013">
      <w:start w:val="1"/>
      <w:numFmt w:val="upp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E85126B"/>
    <w:multiLevelType w:val="hybridMultilevel"/>
    <w:tmpl w:val="E9A4D494"/>
    <w:lvl w:ilvl="0" w:tplc="826E2496">
      <w:start w:val="1"/>
      <w:numFmt w:val="upperRoman"/>
      <w:lvlText w:val="%1."/>
      <w:lvlJc w:val="left"/>
      <w:pPr>
        <w:tabs>
          <w:tab w:val="num" w:pos="1080"/>
        </w:tabs>
        <w:ind w:left="1080" w:hanging="72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7" w15:restartNumberingAfterBreak="0">
    <w:nsid w:val="53A23DCF"/>
    <w:multiLevelType w:val="hybridMultilevel"/>
    <w:tmpl w:val="996AEB18"/>
    <w:lvl w:ilvl="0" w:tplc="5C2EC810">
      <w:start w:val="1"/>
      <w:numFmt w:val="upperRoman"/>
      <w:lvlText w:val="%1."/>
      <w:lvlJc w:val="left"/>
      <w:pPr>
        <w:ind w:left="1287" w:hanging="72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716426C"/>
    <w:multiLevelType w:val="hybridMultilevel"/>
    <w:tmpl w:val="C602EBB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75C1C34"/>
    <w:multiLevelType w:val="hybridMultilevel"/>
    <w:tmpl w:val="B27CCC14"/>
    <w:lvl w:ilvl="0" w:tplc="5EB8299C">
      <w:numFmt w:val="bullet"/>
      <w:lvlText w:val="-"/>
      <w:lvlJc w:val="left"/>
      <w:pPr>
        <w:ind w:left="408" w:hanging="360"/>
      </w:pPr>
      <w:rPr>
        <w:rFonts w:ascii="Times New Roman" w:eastAsia="Times New Roman" w:hAnsi="Times New Roman" w:cs="Times New Roman" w:hint="default"/>
      </w:rPr>
    </w:lvl>
    <w:lvl w:ilvl="1" w:tplc="04270003" w:tentative="1">
      <w:start w:val="1"/>
      <w:numFmt w:val="bullet"/>
      <w:lvlText w:val="o"/>
      <w:lvlJc w:val="left"/>
      <w:pPr>
        <w:ind w:left="1128" w:hanging="360"/>
      </w:pPr>
      <w:rPr>
        <w:rFonts w:ascii="Courier New" w:hAnsi="Courier New" w:cs="Courier New" w:hint="default"/>
      </w:rPr>
    </w:lvl>
    <w:lvl w:ilvl="2" w:tplc="04270005" w:tentative="1">
      <w:start w:val="1"/>
      <w:numFmt w:val="bullet"/>
      <w:lvlText w:val=""/>
      <w:lvlJc w:val="left"/>
      <w:pPr>
        <w:ind w:left="1848" w:hanging="360"/>
      </w:pPr>
      <w:rPr>
        <w:rFonts w:ascii="Wingdings" w:hAnsi="Wingdings" w:hint="default"/>
      </w:rPr>
    </w:lvl>
    <w:lvl w:ilvl="3" w:tplc="04270001" w:tentative="1">
      <w:start w:val="1"/>
      <w:numFmt w:val="bullet"/>
      <w:lvlText w:val=""/>
      <w:lvlJc w:val="left"/>
      <w:pPr>
        <w:ind w:left="2568" w:hanging="360"/>
      </w:pPr>
      <w:rPr>
        <w:rFonts w:ascii="Symbol" w:hAnsi="Symbol" w:hint="default"/>
      </w:rPr>
    </w:lvl>
    <w:lvl w:ilvl="4" w:tplc="04270003" w:tentative="1">
      <w:start w:val="1"/>
      <w:numFmt w:val="bullet"/>
      <w:lvlText w:val="o"/>
      <w:lvlJc w:val="left"/>
      <w:pPr>
        <w:ind w:left="3288" w:hanging="360"/>
      </w:pPr>
      <w:rPr>
        <w:rFonts w:ascii="Courier New" w:hAnsi="Courier New" w:cs="Courier New" w:hint="default"/>
      </w:rPr>
    </w:lvl>
    <w:lvl w:ilvl="5" w:tplc="04270005" w:tentative="1">
      <w:start w:val="1"/>
      <w:numFmt w:val="bullet"/>
      <w:lvlText w:val=""/>
      <w:lvlJc w:val="left"/>
      <w:pPr>
        <w:ind w:left="4008" w:hanging="360"/>
      </w:pPr>
      <w:rPr>
        <w:rFonts w:ascii="Wingdings" w:hAnsi="Wingdings" w:hint="default"/>
      </w:rPr>
    </w:lvl>
    <w:lvl w:ilvl="6" w:tplc="04270001" w:tentative="1">
      <w:start w:val="1"/>
      <w:numFmt w:val="bullet"/>
      <w:lvlText w:val=""/>
      <w:lvlJc w:val="left"/>
      <w:pPr>
        <w:ind w:left="4728" w:hanging="360"/>
      </w:pPr>
      <w:rPr>
        <w:rFonts w:ascii="Symbol" w:hAnsi="Symbol" w:hint="default"/>
      </w:rPr>
    </w:lvl>
    <w:lvl w:ilvl="7" w:tplc="04270003" w:tentative="1">
      <w:start w:val="1"/>
      <w:numFmt w:val="bullet"/>
      <w:lvlText w:val="o"/>
      <w:lvlJc w:val="left"/>
      <w:pPr>
        <w:ind w:left="5448" w:hanging="360"/>
      </w:pPr>
      <w:rPr>
        <w:rFonts w:ascii="Courier New" w:hAnsi="Courier New" w:cs="Courier New" w:hint="default"/>
      </w:rPr>
    </w:lvl>
    <w:lvl w:ilvl="8" w:tplc="04270005" w:tentative="1">
      <w:start w:val="1"/>
      <w:numFmt w:val="bullet"/>
      <w:lvlText w:val=""/>
      <w:lvlJc w:val="left"/>
      <w:pPr>
        <w:ind w:left="6168" w:hanging="360"/>
      </w:pPr>
      <w:rPr>
        <w:rFonts w:ascii="Wingdings" w:hAnsi="Wingdings" w:hint="default"/>
      </w:rPr>
    </w:lvl>
  </w:abstractNum>
  <w:abstractNum w:abstractNumId="30" w15:restartNumberingAfterBreak="0">
    <w:nsid w:val="57701FFA"/>
    <w:multiLevelType w:val="multilevel"/>
    <w:tmpl w:val="AA481EAC"/>
    <w:lvl w:ilvl="0">
      <w:start w:val="4"/>
      <w:numFmt w:val="decimal"/>
      <w:lvlText w:val="%1."/>
      <w:lvlJc w:val="left"/>
      <w:pPr>
        <w:ind w:left="360" w:hanging="360"/>
      </w:pPr>
      <w:rPr>
        <w:rFonts w:hint="default"/>
      </w:rPr>
    </w:lvl>
    <w:lvl w:ilvl="1">
      <w:start w:val="1"/>
      <w:numFmt w:val="decimal"/>
      <w:suff w:val="space"/>
      <w:lvlText w:val="%1.%2."/>
      <w:lvlJc w:val="left"/>
      <w:pPr>
        <w:ind w:left="6314"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616D61E6"/>
    <w:multiLevelType w:val="hybridMultilevel"/>
    <w:tmpl w:val="D9D437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3C37784"/>
    <w:multiLevelType w:val="hybridMultilevel"/>
    <w:tmpl w:val="A95E2E78"/>
    <w:lvl w:ilvl="0" w:tplc="F628E1FE">
      <w:start w:val="1"/>
      <w:numFmt w:val="decimal"/>
      <w:lvlText w:val="%1."/>
      <w:lvlJc w:val="left"/>
      <w:pPr>
        <w:ind w:left="1440" w:hanging="360"/>
      </w:pPr>
    </w:lvl>
    <w:lvl w:ilvl="1" w:tplc="80D271F4">
      <w:start w:val="1"/>
      <w:numFmt w:val="decimal"/>
      <w:lvlText w:val="%2."/>
      <w:lvlJc w:val="left"/>
      <w:pPr>
        <w:ind w:left="1440" w:hanging="360"/>
      </w:pPr>
    </w:lvl>
    <w:lvl w:ilvl="2" w:tplc="2342DDDA">
      <w:start w:val="1"/>
      <w:numFmt w:val="decimal"/>
      <w:lvlText w:val="%3."/>
      <w:lvlJc w:val="left"/>
      <w:pPr>
        <w:ind w:left="1440" w:hanging="360"/>
      </w:pPr>
    </w:lvl>
    <w:lvl w:ilvl="3" w:tplc="9EE8D27A">
      <w:start w:val="1"/>
      <w:numFmt w:val="decimal"/>
      <w:lvlText w:val="%4."/>
      <w:lvlJc w:val="left"/>
      <w:pPr>
        <w:ind w:left="1440" w:hanging="360"/>
      </w:pPr>
    </w:lvl>
    <w:lvl w:ilvl="4" w:tplc="12826280">
      <w:start w:val="1"/>
      <w:numFmt w:val="decimal"/>
      <w:lvlText w:val="%5."/>
      <w:lvlJc w:val="left"/>
      <w:pPr>
        <w:ind w:left="1440" w:hanging="360"/>
      </w:pPr>
    </w:lvl>
    <w:lvl w:ilvl="5" w:tplc="379A8D28">
      <w:start w:val="1"/>
      <w:numFmt w:val="decimal"/>
      <w:lvlText w:val="%6."/>
      <w:lvlJc w:val="left"/>
      <w:pPr>
        <w:ind w:left="1440" w:hanging="360"/>
      </w:pPr>
    </w:lvl>
    <w:lvl w:ilvl="6" w:tplc="E0FE1FA8">
      <w:start w:val="1"/>
      <w:numFmt w:val="decimal"/>
      <w:lvlText w:val="%7."/>
      <w:lvlJc w:val="left"/>
      <w:pPr>
        <w:ind w:left="1440" w:hanging="360"/>
      </w:pPr>
    </w:lvl>
    <w:lvl w:ilvl="7" w:tplc="EFFA0DE6">
      <w:start w:val="1"/>
      <w:numFmt w:val="decimal"/>
      <w:lvlText w:val="%8."/>
      <w:lvlJc w:val="left"/>
      <w:pPr>
        <w:ind w:left="1440" w:hanging="360"/>
      </w:pPr>
    </w:lvl>
    <w:lvl w:ilvl="8" w:tplc="6B5AFAD6">
      <w:start w:val="1"/>
      <w:numFmt w:val="decimal"/>
      <w:lvlText w:val="%9."/>
      <w:lvlJc w:val="left"/>
      <w:pPr>
        <w:ind w:left="1440" w:hanging="360"/>
      </w:pPr>
    </w:lvl>
  </w:abstractNum>
  <w:abstractNum w:abstractNumId="33" w15:restartNumberingAfterBreak="0">
    <w:nsid w:val="649E4D88"/>
    <w:multiLevelType w:val="hybridMultilevel"/>
    <w:tmpl w:val="1B6C6F0E"/>
    <w:lvl w:ilvl="0" w:tplc="F5927A6E">
      <w:start w:val="1"/>
      <w:numFmt w:val="bullet"/>
      <w:lvlText w:val=""/>
      <w:lvlJc w:val="left"/>
      <w:pPr>
        <w:ind w:left="720" w:hanging="360"/>
      </w:pPr>
      <w:rPr>
        <w:rFonts w:ascii="Symbol" w:hAnsi="Symbol"/>
      </w:rPr>
    </w:lvl>
    <w:lvl w:ilvl="1" w:tplc="58BC9A88">
      <w:start w:val="1"/>
      <w:numFmt w:val="bullet"/>
      <w:lvlText w:val=""/>
      <w:lvlJc w:val="left"/>
      <w:pPr>
        <w:ind w:left="720" w:hanging="360"/>
      </w:pPr>
      <w:rPr>
        <w:rFonts w:ascii="Symbol" w:hAnsi="Symbol"/>
      </w:rPr>
    </w:lvl>
    <w:lvl w:ilvl="2" w:tplc="C966D8EC">
      <w:start w:val="1"/>
      <w:numFmt w:val="bullet"/>
      <w:lvlText w:val=""/>
      <w:lvlJc w:val="left"/>
      <w:pPr>
        <w:ind w:left="720" w:hanging="360"/>
      </w:pPr>
      <w:rPr>
        <w:rFonts w:ascii="Symbol" w:hAnsi="Symbol"/>
      </w:rPr>
    </w:lvl>
    <w:lvl w:ilvl="3" w:tplc="6CFA22B8">
      <w:start w:val="1"/>
      <w:numFmt w:val="bullet"/>
      <w:lvlText w:val=""/>
      <w:lvlJc w:val="left"/>
      <w:pPr>
        <w:ind w:left="720" w:hanging="360"/>
      </w:pPr>
      <w:rPr>
        <w:rFonts w:ascii="Symbol" w:hAnsi="Symbol"/>
      </w:rPr>
    </w:lvl>
    <w:lvl w:ilvl="4" w:tplc="5F54B67E">
      <w:start w:val="1"/>
      <w:numFmt w:val="bullet"/>
      <w:lvlText w:val=""/>
      <w:lvlJc w:val="left"/>
      <w:pPr>
        <w:ind w:left="720" w:hanging="360"/>
      </w:pPr>
      <w:rPr>
        <w:rFonts w:ascii="Symbol" w:hAnsi="Symbol"/>
      </w:rPr>
    </w:lvl>
    <w:lvl w:ilvl="5" w:tplc="B8BA61BC">
      <w:start w:val="1"/>
      <w:numFmt w:val="bullet"/>
      <w:lvlText w:val=""/>
      <w:lvlJc w:val="left"/>
      <w:pPr>
        <w:ind w:left="720" w:hanging="360"/>
      </w:pPr>
      <w:rPr>
        <w:rFonts w:ascii="Symbol" w:hAnsi="Symbol"/>
      </w:rPr>
    </w:lvl>
    <w:lvl w:ilvl="6" w:tplc="D3AACDD0">
      <w:start w:val="1"/>
      <w:numFmt w:val="bullet"/>
      <w:lvlText w:val=""/>
      <w:lvlJc w:val="left"/>
      <w:pPr>
        <w:ind w:left="720" w:hanging="360"/>
      </w:pPr>
      <w:rPr>
        <w:rFonts w:ascii="Symbol" w:hAnsi="Symbol"/>
      </w:rPr>
    </w:lvl>
    <w:lvl w:ilvl="7" w:tplc="3322180A">
      <w:start w:val="1"/>
      <w:numFmt w:val="bullet"/>
      <w:lvlText w:val=""/>
      <w:lvlJc w:val="left"/>
      <w:pPr>
        <w:ind w:left="720" w:hanging="360"/>
      </w:pPr>
      <w:rPr>
        <w:rFonts w:ascii="Symbol" w:hAnsi="Symbol"/>
      </w:rPr>
    </w:lvl>
    <w:lvl w:ilvl="8" w:tplc="AC8E6FF2">
      <w:start w:val="1"/>
      <w:numFmt w:val="bullet"/>
      <w:lvlText w:val=""/>
      <w:lvlJc w:val="left"/>
      <w:pPr>
        <w:ind w:left="720" w:hanging="360"/>
      </w:pPr>
      <w:rPr>
        <w:rFonts w:ascii="Symbol" w:hAnsi="Symbol"/>
      </w:rPr>
    </w:lvl>
  </w:abstractNum>
  <w:abstractNum w:abstractNumId="34" w15:restartNumberingAfterBreak="0">
    <w:nsid w:val="681D62AF"/>
    <w:multiLevelType w:val="hybridMultilevel"/>
    <w:tmpl w:val="E9A4D494"/>
    <w:lvl w:ilvl="0" w:tplc="826E2496">
      <w:start w:val="1"/>
      <w:numFmt w:val="upperRoman"/>
      <w:lvlText w:val="%1."/>
      <w:lvlJc w:val="left"/>
      <w:pPr>
        <w:tabs>
          <w:tab w:val="num" w:pos="1080"/>
        </w:tabs>
        <w:ind w:left="1080" w:hanging="72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5" w15:restartNumberingAfterBreak="0">
    <w:nsid w:val="69E95453"/>
    <w:multiLevelType w:val="hybridMultilevel"/>
    <w:tmpl w:val="E9A4D494"/>
    <w:lvl w:ilvl="0" w:tplc="826E2496">
      <w:start w:val="1"/>
      <w:numFmt w:val="upperRoman"/>
      <w:lvlText w:val="%1."/>
      <w:lvlJc w:val="left"/>
      <w:pPr>
        <w:tabs>
          <w:tab w:val="num" w:pos="1080"/>
        </w:tabs>
        <w:ind w:left="1080" w:hanging="72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6" w15:restartNumberingAfterBreak="0">
    <w:nsid w:val="71A05553"/>
    <w:multiLevelType w:val="multilevel"/>
    <w:tmpl w:val="E7040284"/>
    <w:lvl w:ilvl="0">
      <w:start w:val="1"/>
      <w:numFmt w:val="decimal"/>
      <w:lvlText w:val="%1."/>
      <w:lvlJc w:val="left"/>
      <w:pPr>
        <w:ind w:left="1258" w:hanging="690"/>
      </w:pPr>
      <w:rPr>
        <w:rFonts w:hint="default"/>
      </w:rPr>
    </w:lvl>
    <w:lvl w:ilvl="1">
      <w:start w:val="1"/>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37" w15:restartNumberingAfterBreak="0">
    <w:nsid w:val="753A7E08"/>
    <w:multiLevelType w:val="hybridMultilevel"/>
    <w:tmpl w:val="35A4354C"/>
    <w:lvl w:ilvl="0" w:tplc="D61C7E2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7204CD3"/>
    <w:multiLevelType w:val="multilevel"/>
    <w:tmpl w:val="BDCE0A90"/>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b w:val="0"/>
        <w:bCs w:val="0"/>
        <w:color w:val="50637D" w:themeColor="text2" w:themeTint="E6"/>
      </w:rPr>
    </w:lvl>
    <w:lvl w:ilvl="2">
      <w:start w:val="1"/>
      <w:numFmt w:val="decimal"/>
      <w:lvlText w:val="%1.%2.%3."/>
      <w:lvlJc w:val="left"/>
      <w:pPr>
        <w:ind w:left="1855" w:hanging="720"/>
      </w:pPr>
      <w:rPr>
        <w:b w:val="0"/>
        <w:bCs w:val="0"/>
        <w:color w:val="50637D" w:themeColor="text2" w:themeTint="E6"/>
      </w:rPr>
    </w:lvl>
    <w:lvl w:ilvl="3">
      <w:start w:val="1"/>
      <w:numFmt w:val="decimal"/>
      <w:isLgl/>
      <w:lvlText w:val="%1.%2.%3.%4."/>
      <w:lvlJc w:val="left"/>
      <w:pPr>
        <w:ind w:left="4973"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96D0B68"/>
    <w:multiLevelType w:val="multilevel"/>
    <w:tmpl w:val="FFE47C72"/>
    <w:lvl w:ilvl="0">
      <w:start w:val="1"/>
      <w:numFmt w:val="decimal"/>
      <w:pStyle w:val="Heading1"/>
      <w:suff w:val="space"/>
      <w:lvlText w:val="%1."/>
      <w:lvlJc w:val="left"/>
      <w:pPr>
        <w:ind w:left="2701" w:hanging="432"/>
      </w:pPr>
      <w:rPr>
        <w:rFonts w:hint="default"/>
      </w:rPr>
    </w:lvl>
    <w:lvl w:ilvl="1">
      <w:start w:val="1"/>
      <w:numFmt w:val="decimal"/>
      <w:pStyle w:val="Heading2"/>
      <w:suff w:val="space"/>
      <w:lvlText w:val="%1.%2."/>
      <w:lvlJc w:val="left"/>
      <w:pPr>
        <w:ind w:left="180" w:firstLine="720"/>
      </w:pPr>
      <w:rPr>
        <w:rFonts w:hint="default"/>
        <w:b w:val="0"/>
        <w:i w:val="0"/>
      </w:rPr>
    </w:lvl>
    <w:lvl w:ilvl="2">
      <w:start w:val="1"/>
      <w:numFmt w:val="decimal"/>
      <w:pStyle w:val="Heading3"/>
      <w:suff w:val="space"/>
      <w:lvlText w:val="%1.%2.%3."/>
      <w:lvlJc w:val="left"/>
      <w:pPr>
        <w:ind w:left="-294" w:firstLine="720"/>
      </w:pPr>
      <w:rPr>
        <w:rFonts w:hint="default"/>
      </w:rPr>
    </w:lvl>
    <w:lvl w:ilvl="3">
      <w:start w:val="1"/>
      <w:numFmt w:val="decimal"/>
      <w:pStyle w:val="Heading4"/>
      <w:lvlText w:val="%1.%2.%3.%4"/>
      <w:lvlJc w:val="left"/>
      <w:pPr>
        <w:tabs>
          <w:tab w:val="num" w:pos="1584"/>
        </w:tabs>
        <w:ind w:left="1584" w:hanging="864"/>
      </w:pPr>
      <w:rPr>
        <w:rFonts w:hint="default"/>
      </w:rPr>
    </w:lvl>
    <w:lvl w:ilvl="4">
      <w:start w:val="1"/>
      <w:numFmt w:val="decimal"/>
      <w:pStyle w:val="Heading5"/>
      <w:lvlText w:val="%1.%2.%3.%4.%5"/>
      <w:lvlJc w:val="left"/>
      <w:pPr>
        <w:tabs>
          <w:tab w:val="num" w:pos="1728"/>
        </w:tabs>
        <w:ind w:left="1728" w:hanging="1008"/>
      </w:pPr>
      <w:rPr>
        <w:rFonts w:hint="default"/>
      </w:rPr>
    </w:lvl>
    <w:lvl w:ilvl="5">
      <w:start w:val="1"/>
      <w:numFmt w:val="decimal"/>
      <w:pStyle w:val="Heading6"/>
      <w:lvlText w:val="%1.%2.%3.%4.%5.%6"/>
      <w:lvlJc w:val="left"/>
      <w:pPr>
        <w:tabs>
          <w:tab w:val="num" w:pos="1872"/>
        </w:tabs>
        <w:ind w:left="1872" w:hanging="1152"/>
      </w:pPr>
      <w:rPr>
        <w:rFonts w:hint="default"/>
      </w:rPr>
    </w:lvl>
    <w:lvl w:ilvl="6">
      <w:start w:val="1"/>
      <w:numFmt w:val="decimal"/>
      <w:pStyle w:val="Heading7"/>
      <w:lvlText w:val="%1.%2.%3.%4.%5.%6.%7"/>
      <w:lvlJc w:val="left"/>
      <w:pPr>
        <w:tabs>
          <w:tab w:val="num" w:pos="2016"/>
        </w:tabs>
        <w:ind w:left="2016" w:hanging="1296"/>
      </w:pPr>
      <w:rPr>
        <w:rFonts w:hint="default"/>
      </w:rPr>
    </w:lvl>
    <w:lvl w:ilvl="7">
      <w:start w:val="1"/>
      <w:numFmt w:val="decimal"/>
      <w:pStyle w:val="Heading8"/>
      <w:lvlText w:val="%1.%2.%3.%4.%5.%6.%7.%8"/>
      <w:lvlJc w:val="left"/>
      <w:pPr>
        <w:tabs>
          <w:tab w:val="num" w:pos="2160"/>
        </w:tabs>
        <w:ind w:left="2160" w:hanging="1440"/>
      </w:pPr>
      <w:rPr>
        <w:rFonts w:hint="default"/>
      </w:rPr>
    </w:lvl>
    <w:lvl w:ilvl="8">
      <w:start w:val="1"/>
      <w:numFmt w:val="decimal"/>
      <w:pStyle w:val="Heading9"/>
      <w:lvlText w:val="%1.%2.%3.%4.%5.%6.%7.%8.%9"/>
      <w:lvlJc w:val="left"/>
      <w:pPr>
        <w:tabs>
          <w:tab w:val="num" w:pos="2304"/>
        </w:tabs>
        <w:ind w:left="2304" w:hanging="1584"/>
      </w:pPr>
      <w:rPr>
        <w:rFonts w:hint="default"/>
      </w:rPr>
    </w:lvl>
  </w:abstractNum>
  <w:abstractNum w:abstractNumId="40" w15:restartNumberingAfterBreak="0">
    <w:nsid w:val="7F360D8C"/>
    <w:multiLevelType w:val="hybridMultilevel"/>
    <w:tmpl w:val="E51E5CE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10856035">
    <w:abstractNumId w:val="39"/>
  </w:num>
  <w:num w:numId="2" w16cid:durableId="1455055390">
    <w:abstractNumId w:val="15"/>
  </w:num>
  <w:num w:numId="3" w16cid:durableId="517352590">
    <w:abstractNumId w:val="9"/>
  </w:num>
  <w:num w:numId="4" w16cid:durableId="359014275">
    <w:abstractNumId w:val="13"/>
  </w:num>
  <w:num w:numId="5" w16cid:durableId="901908081">
    <w:abstractNumId w:val="25"/>
  </w:num>
  <w:num w:numId="6" w16cid:durableId="1651323015">
    <w:abstractNumId w:val="3"/>
  </w:num>
  <w:num w:numId="7" w16cid:durableId="698120461">
    <w:abstractNumId w:val="6"/>
  </w:num>
  <w:num w:numId="8" w16cid:durableId="1958482928">
    <w:abstractNumId w:val="34"/>
  </w:num>
  <w:num w:numId="9" w16cid:durableId="2070954759">
    <w:abstractNumId w:val="1"/>
  </w:num>
  <w:num w:numId="10" w16cid:durableId="217327424">
    <w:abstractNumId w:val="16"/>
  </w:num>
  <w:num w:numId="11" w16cid:durableId="1190535416">
    <w:abstractNumId w:val="35"/>
  </w:num>
  <w:num w:numId="12" w16cid:durableId="1171796780">
    <w:abstractNumId w:val="24"/>
  </w:num>
  <w:num w:numId="13" w16cid:durableId="372777380">
    <w:abstractNumId w:val="7"/>
  </w:num>
  <w:num w:numId="14" w16cid:durableId="1890148880">
    <w:abstractNumId w:val="20"/>
  </w:num>
  <w:num w:numId="15" w16cid:durableId="827598910">
    <w:abstractNumId w:val="27"/>
  </w:num>
  <w:num w:numId="16" w16cid:durableId="55520539">
    <w:abstractNumId w:val="11"/>
  </w:num>
  <w:num w:numId="17" w16cid:durableId="654335990">
    <w:abstractNumId w:val="30"/>
  </w:num>
  <w:num w:numId="18" w16cid:durableId="1082750508">
    <w:abstractNumId w:val="0"/>
  </w:num>
  <w:num w:numId="19" w16cid:durableId="233048349">
    <w:abstractNumId w:val="8"/>
  </w:num>
  <w:num w:numId="20" w16cid:durableId="371810573">
    <w:abstractNumId w:val="36"/>
  </w:num>
  <w:num w:numId="21" w16cid:durableId="1276643536">
    <w:abstractNumId w:val="14"/>
  </w:num>
  <w:num w:numId="22" w16cid:durableId="1650280182">
    <w:abstractNumId w:val="22"/>
  </w:num>
  <w:num w:numId="23" w16cid:durableId="1137530675">
    <w:abstractNumId w:val="26"/>
  </w:num>
  <w:num w:numId="24" w16cid:durableId="518081062">
    <w:abstractNumId w:val="4"/>
  </w:num>
  <w:num w:numId="25" w16cid:durableId="937131045">
    <w:abstractNumId w:val="5"/>
  </w:num>
  <w:num w:numId="26" w16cid:durableId="1635864647">
    <w:abstractNumId w:val="17"/>
  </w:num>
  <w:num w:numId="27" w16cid:durableId="1394618679">
    <w:abstractNumId w:val="21"/>
  </w:num>
  <w:num w:numId="28" w16cid:durableId="1317803455">
    <w:abstractNumId w:val="31"/>
  </w:num>
  <w:num w:numId="29" w16cid:durableId="1767580859">
    <w:abstractNumId w:val="12"/>
  </w:num>
  <w:num w:numId="30" w16cid:durableId="1654214459">
    <w:abstractNumId w:val="28"/>
  </w:num>
  <w:num w:numId="31" w16cid:durableId="1463426223">
    <w:abstractNumId w:val="23"/>
  </w:num>
  <w:num w:numId="32" w16cid:durableId="695152794">
    <w:abstractNumId w:val="40"/>
  </w:num>
  <w:num w:numId="33" w16cid:durableId="1149786913">
    <w:abstractNumId w:val="18"/>
  </w:num>
  <w:num w:numId="34" w16cid:durableId="2050259503">
    <w:abstractNumId w:val="29"/>
  </w:num>
  <w:num w:numId="35" w16cid:durableId="1010985615">
    <w:abstractNumId w:val="37"/>
  </w:num>
  <w:num w:numId="36" w16cid:durableId="1048798338">
    <w:abstractNumId w:val="10"/>
  </w:num>
  <w:num w:numId="37" w16cid:durableId="600915799">
    <w:abstractNumId w:val="19"/>
  </w:num>
  <w:num w:numId="38" w16cid:durableId="118841112">
    <w:abstractNumId w:val="33"/>
  </w:num>
  <w:num w:numId="39" w16cid:durableId="1967740160">
    <w:abstractNumId w:val="38"/>
  </w:num>
  <w:num w:numId="40" w16cid:durableId="1134910632">
    <w:abstractNumId w:val="32"/>
  </w:num>
  <w:num w:numId="41" w16cid:durableId="19913221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sDC0MLM0NzE2tDRV0lEKTi0uzszPAykwrAUAw5Z8kSwAAAA="/>
  </w:docVars>
  <w:rsids>
    <w:rsidRoot w:val="002A406F"/>
    <w:rsid w:val="00000043"/>
    <w:rsid w:val="00000B0D"/>
    <w:rsid w:val="00001A17"/>
    <w:rsid w:val="00002C87"/>
    <w:rsid w:val="000034DA"/>
    <w:rsid w:val="0000352D"/>
    <w:rsid w:val="000055F7"/>
    <w:rsid w:val="00007F24"/>
    <w:rsid w:val="00007F46"/>
    <w:rsid w:val="000112A6"/>
    <w:rsid w:val="0001462E"/>
    <w:rsid w:val="00014C26"/>
    <w:rsid w:val="000157B0"/>
    <w:rsid w:val="00017E41"/>
    <w:rsid w:val="000203CD"/>
    <w:rsid w:val="00020EE6"/>
    <w:rsid w:val="00021DC3"/>
    <w:rsid w:val="00022329"/>
    <w:rsid w:val="000261D3"/>
    <w:rsid w:val="00033166"/>
    <w:rsid w:val="00033489"/>
    <w:rsid w:val="000353EE"/>
    <w:rsid w:val="00037307"/>
    <w:rsid w:val="00037549"/>
    <w:rsid w:val="00041A85"/>
    <w:rsid w:val="00042945"/>
    <w:rsid w:val="00043A5D"/>
    <w:rsid w:val="000441B8"/>
    <w:rsid w:val="0004643C"/>
    <w:rsid w:val="00046EC2"/>
    <w:rsid w:val="00046F98"/>
    <w:rsid w:val="0005028A"/>
    <w:rsid w:val="000515E0"/>
    <w:rsid w:val="0005282E"/>
    <w:rsid w:val="000551C7"/>
    <w:rsid w:val="000553CB"/>
    <w:rsid w:val="00055BF1"/>
    <w:rsid w:val="00056BD6"/>
    <w:rsid w:val="000577A5"/>
    <w:rsid w:val="00057B5C"/>
    <w:rsid w:val="000611F2"/>
    <w:rsid w:val="000614A6"/>
    <w:rsid w:val="0006565D"/>
    <w:rsid w:val="00065CE8"/>
    <w:rsid w:val="00070440"/>
    <w:rsid w:val="00070CF4"/>
    <w:rsid w:val="00073D45"/>
    <w:rsid w:val="00074A72"/>
    <w:rsid w:val="00076872"/>
    <w:rsid w:val="0007771A"/>
    <w:rsid w:val="00081F06"/>
    <w:rsid w:val="000826B3"/>
    <w:rsid w:val="00084D0A"/>
    <w:rsid w:val="0008573E"/>
    <w:rsid w:val="00091853"/>
    <w:rsid w:val="00093DEC"/>
    <w:rsid w:val="00094178"/>
    <w:rsid w:val="00097017"/>
    <w:rsid w:val="00097A59"/>
    <w:rsid w:val="000A1252"/>
    <w:rsid w:val="000A23C0"/>
    <w:rsid w:val="000A2F6D"/>
    <w:rsid w:val="000A67BC"/>
    <w:rsid w:val="000A68FB"/>
    <w:rsid w:val="000A7541"/>
    <w:rsid w:val="000B05EB"/>
    <w:rsid w:val="000B15FB"/>
    <w:rsid w:val="000B1DBA"/>
    <w:rsid w:val="000B23A6"/>
    <w:rsid w:val="000B26E5"/>
    <w:rsid w:val="000B34D0"/>
    <w:rsid w:val="000B3C37"/>
    <w:rsid w:val="000B3F64"/>
    <w:rsid w:val="000B4101"/>
    <w:rsid w:val="000B5064"/>
    <w:rsid w:val="000B51A9"/>
    <w:rsid w:val="000B5245"/>
    <w:rsid w:val="000C001D"/>
    <w:rsid w:val="000C1E95"/>
    <w:rsid w:val="000C2BC4"/>
    <w:rsid w:val="000C36FD"/>
    <w:rsid w:val="000C3729"/>
    <w:rsid w:val="000C40BB"/>
    <w:rsid w:val="000C74C1"/>
    <w:rsid w:val="000C7C79"/>
    <w:rsid w:val="000D2D69"/>
    <w:rsid w:val="000D2F4E"/>
    <w:rsid w:val="000D3A33"/>
    <w:rsid w:val="000D56AE"/>
    <w:rsid w:val="000D6053"/>
    <w:rsid w:val="000D6BC3"/>
    <w:rsid w:val="000D790B"/>
    <w:rsid w:val="000E011B"/>
    <w:rsid w:val="000E0855"/>
    <w:rsid w:val="000E1506"/>
    <w:rsid w:val="000E269E"/>
    <w:rsid w:val="000E3623"/>
    <w:rsid w:val="000E4A3D"/>
    <w:rsid w:val="000E4DF7"/>
    <w:rsid w:val="000E6F3C"/>
    <w:rsid w:val="000F3F8C"/>
    <w:rsid w:val="000F40FF"/>
    <w:rsid w:val="000F46CE"/>
    <w:rsid w:val="000F4B29"/>
    <w:rsid w:val="000F5CE8"/>
    <w:rsid w:val="000F7672"/>
    <w:rsid w:val="000F7F35"/>
    <w:rsid w:val="00100901"/>
    <w:rsid w:val="00101319"/>
    <w:rsid w:val="0010216B"/>
    <w:rsid w:val="0010341B"/>
    <w:rsid w:val="00103479"/>
    <w:rsid w:val="0010655C"/>
    <w:rsid w:val="00106C07"/>
    <w:rsid w:val="00107489"/>
    <w:rsid w:val="0010782D"/>
    <w:rsid w:val="00107858"/>
    <w:rsid w:val="00110193"/>
    <w:rsid w:val="0011035A"/>
    <w:rsid w:val="001119B0"/>
    <w:rsid w:val="00111FF9"/>
    <w:rsid w:val="00112736"/>
    <w:rsid w:val="00112AEA"/>
    <w:rsid w:val="0011415E"/>
    <w:rsid w:val="001156ED"/>
    <w:rsid w:val="001216FA"/>
    <w:rsid w:val="0012192C"/>
    <w:rsid w:val="00122470"/>
    <w:rsid w:val="00122952"/>
    <w:rsid w:val="0012343D"/>
    <w:rsid w:val="00126651"/>
    <w:rsid w:val="0013027C"/>
    <w:rsid w:val="00130627"/>
    <w:rsid w:val="00131E8D"/>
    <w:rsid w:val="00133111"/>
    <w:rsid w:val="00134BAC"/>
    <w:rsid w:val="00136911"/>
    <w:rsid w:val="0013749E"/>
    <w:rsid w:val="001408A3"/>
    <w:rsid w:val="00142BF9"/>
    <w:rsid w:val="00143739"/>
    <w:rsid w:val="001443FF"/>
    <w:rsid w:val="00145CCE"/>
    <w:rsid w:val="00145DE1"/>
    <w:rsid w:val="0014756E"/>
    <w:rsid w:val="00147C45"/>
    <w:rsid w:val="00147C65"/>
    <w:rsid w:val="001507CC"/>
    <w:rsid w:val="00151092"/>
    <w:rsid w:val="0015174B"/>
    <w:rsid w:val="00151B1D"/>
    <w:rsid w:val="00151FEC"/>
    <w:rsid w:val="0015322B"/>
    <w:rsid w:val="00154B6C"/>
    <w:rsid w:val="00154EDA"/>
    <w:rsid w:val="00155645"/>
    <w:rsid w:val="00156CC4"/>
    <w:rsid w:val="0015746C"/>
    <w:rsid w:val="0016185B"/>
    <w:rsid w:val="00162B10"/>
    <w:rsid w:val="00163BF4"/>
    <w:rsid w:val="00164AD1"/>
    <w:rsid w:val="00167668"/>
    <w:rsid w:val="0017025A"/>
    <w:rsid w:val="00172112"/>
    <w:rsid w:val="00172424"/>
    <w:rsid w:val="001734D6"/>
    <w:rsid w:val="001740D6"/>
    <w:rsid w:val="0017413E"/>
    <w:rsid w:val="00174977"/>
    <w:rsid w:val="0017679E"/>
    <w:rsid w:val="00177E1A"/>
    <w:rsid w:val="00180EC5"/>
    <w:rsid w:val="001813E8"/>
    <w:rsid w:val="00182309"/>
    <w:rsid w:val="001829C7"/>
    <w:rsid w:val="00182B51"/>
    <w:rsid w:val="00184366"/>
    <w:rsid w:val="001846D3"/>
    <w:rsid w:val="00186060"/>
    <w:rsid w:val="001870C1"/>
    <w:rsid w:val="00187CA2"/>
    <w:rsid w:val="0019006A"/>
    <w:rsid w:val="001912C3"/>
    <w:rsid w:val="00191F71"/>
    <w:rsid w:val="00195844"/>
    <w:rsid w:val="0019690A"/>
    <w:rsid w:val="00197932"/>
    <w:rsid w:val="00197A93"/>
    <w:rsid w:val="00197E2A"/>
    <w:rsid w:val="001A1798"/>
    <w:rsid w:val="001A1DA9"/>
    <w:rsid w:val="001A256F"/>
    <w:rsid w:val="001A26AA"/>
    <w:rsid w:val="001A2A5A"/>
    <w:rsid w:val="001A3A7B"/>
    <w:rsid w:val="001A48CF"/>
    <w:rsid w:val="001A5D84"/>
    <w:rsid w:val="001A60A5"/>
    <w:rsid w:val="001B1544"/>
    <w:rsid w:val="001B161C"/>
    <w:rsid w:val="001B30C4"/>
    <w:rsid w:val="001B5BDE"/>
    <w:rsid w:val="001B7480"/>
    <w:rsid w:val="001C13E8"/>
    <w:rsid w:val="001C1C4F"/>
    <w:rsid w:val="001C20C8"/>
    <w:rsid w:val="001C2303"/>
    <w:rsid w:val="001C2F40"/>
    <w:rsid w:val="001C3E33"/>
    <w:rsid w:val="001C41A5"/>
    <w:rsid w:val="001C46FB"/>
    <w:rsid w:val="001C4752"/>
    <w:rsid w:val="001C4AAD"/>
    <w:rsid w:val="001C54F4"/>
    <w:rsid w:val="001C5E2F"/>
    <w:rsid w:val="001C6D6C"/>
    <w:rsid w:val="001C6F74"/>
    <w:rsid w:val="001D03D6"/>
    <w:rsid w:val="001D06ED"/>
    <w:rsid w:val="001D0825"/>
    <w:rsid w:val="001D1D95"/>
    <w:rsid w:val="001D22E1"/>
    <w:rsid w:val="001D3B1D"/>
    <w:rsid w:val="001D4706"/>
    <w:rsid w:val="001D4B3C"/>
    <w:rsid w:val="001D59B4"/>
    <w:rsid w:val="001D59D0"/>
    <w:rsid w:val="001D6897"/>
    <w:rsid w:val="001D74D6"/>
    <w:rsid w:val="001E0236"/>
    <w:rsid w:val="001E1200"/>
    <w:rsid w:val="001E15DE"/>
    <w:rsid w:val="001E1AB2"/>
    <w:rsid w:val="001E2417"/>
    <w:rsid w:val="001E396D"/>
    <w:rsid w:val="001F0DD4"/>
    <w:rsid w:val="001F16DD"/>
    <w:rsid w:val="001F2194"/>
    <w:rsid w:val="001F4FFC"/>
    <w:rsid w:val="001F79AA"/>
    <w:rsid w:val="002018A5"/>
    <w:rsid w:val="0020221B"/>
    <w:rsid w:val="002025B4"/>
    <w:rsid w:val="0020445F"/>
    <w:rsid w:val="002053E5"/>
    <w:rsid w:val="002103E1"/>
    <w:rsid w:val="002134A3"/>
    <w:rsid w:val="0021498D"/>
    <w:rsid w:val="00214CAA"/>
    <w:rsid w:val="002154FE"/>
    <w:rsid w:val="00216290"/>
    <w:rsid w:val="002165E1"/>
    <w:rsid w:val="002167BF"/>
    <w:rsid w:val="0022064C"/>
    <w:rsid w:val="00221D43"/>
    <w:rsid w:val="00221D57"/>
    <w:rsid w:val="00221E19"/>
    <w:rsid w:val="00222A49"/>
    <w:rsid w:val="00225353"/>
    <w:rsid w:val="002256C7"/>
    <w:rsid w:val="00225DEB"/>
    <w:rsid w:val="00225EA7"/>
    <w:rsid w:val="00225F64"/>
    <w:rsid w:val="0022668B"/>
    <w:rsid w:val="00227042"/>
    <w:rsid w:val="002304C8"/>
    <w:rsid w:val="00231854"/>
    <w:rsid w:val="0023199A"/>
    <w:rsid w:val="00231DD0"/>
    <w:rsid w:val="00232999"/>
    <w:rsid w:val="0023302C"/>
    <w:rsid w:val="00233C83"/>
    <w:rsid w:val="00235F91"/>
    <w:rsid w:val="00236728"/>
    <w:rsid w:val="00236B43"/>
    <w:rsid w:val="00241DDD"/>
    <w:rsid w:val="002422C8"/>
    <w:rsid w:val="00243A16"/>
    <w:rsid w:val="0024509B"/>
    <w:rsid w:val="0025079C"/>
    <w:rsid w:val="002519AF"/>
    <w:rsid w:val="00253E0D"/>
    <w:rsid w:val="0025453D"/>
    <w:rsid w:val="00254D28"/>
    <w:rsid w:val="00254FED"/>
    <w:rsid w:val="002553EC"/>
    <w:rsid w:val="0025568E"/>
    <w:rsid w:val="002558C3"/>
    <w:rsid w:val="00256896"/>
    <w:rsid w:val="00256B71"/>
    <w:rsid w:val="002620F5"/>
    <w:rsid w:val="00262C38"/>
    <w:rsid w:val="00262D51"/>
    <w:rsid w:val="00262D61"/>
    <w:rsid w:val="00262ECB"/>
    <w:rsid w:val="0026302D"/>
    <w:rsid w:val="00263D7C"/>
    <w:rsid w:val="00263E91"/>
    <w:rsid w:val="00265BB6"/>
    <w:rsid w:val="002663CC"/>
    <w:rsid w:val="00267F56"/>
    <w:rsid w:val="002734EA"/>
    <w:rsid w:val="002739C4"/>
    <w:rsid w:val="00273F24"/>
    <w:rsid w:val="00274ED3"/>
    <w:rsid w:val="00274F35"/>
    <w:rsid w:val="002757BB"/>
    <w:rsid w:val="00275CA2"/>
    <w:rsid w:val="00276889"/>
    <w:rsid w:val="00277166"/>
    <w:rsid w:val="002773C4"/>
    <w:rsid w:val="00282372"/>
    <w:rsid w:val="00283BE5"/>
    <w:rsid w:val="00284665"/>
    <w:rsid w:val="002848DD"/>
    <w:rsid w:val="00287DDA"/>
    <w:rsid w:val="0029078C"/>
    <w:rsid w:val="00291030"/>
    <w:rsid w:val="00291D31"/>
    <w:rsid w:val="00294178"/>
    <w:rsid w:val="00294348"/>
    <w:rsid w:val="0029537C"/>
    <w:rsid w:val="002967EA"/>
    <w:rsid w:val="002971EC"/>
    <w:rsid w:val="002973C2"/>
    <w:rsid w:val="00297C6C"/>
    <w:rsid w:val="002A090E"/>
    <w:rsid w:val="002A1973"/>
    <w:rsid w:val="002A2ABC"/>
    <w:rsid w:val="002A2CA4"/>
    <w:rsid w:val="002A3EC7"/>
    <w:rsid w:val="002A406F"/>
    <w:rsid w:val="002A4F4E"/>
    <w:rsid w:val="002A5648"/>
    <w:rsid w:val="002A687F"/>
    <w:rsid w:val="002A71D6"/>
    <w:rsid w:val="002B01AD"/>
    <w:rsid w:val="002B09D5"/>
    <w:rsid w:val="002B1302"/>
    <w:rsid w:val="002B333A"/>
    <w:rsid w:val="002B607E"/>
    <w:rsid w:val="002B7105"/>
    <w:rsid w:val="002B73AA"/>
    <w:rsid w:val="002B74B8"/>
    <w:rsid w:val="002B763A"/>
    <w:rsid w:val="002C0DFC"/>
    <w:rsid w:val="002C27FE"/>
    <w:rsid w:val="002C359B"/>
    <w:rsid w:val="002C3865"/>
    <w:rsid w:val="002C40A5"/>
    <w:rsid w:val="002C461F"/>
    <w:rsid w:val="002C595F"/>
    <w:rsid w:val="002C6D4A"/>
    <w:rsid w:val="002C7D3A"/>
    <w:rsid w:val="002D05C5"/>
    <w:rsid w:val="002D1123"/>
    <w:rsid w:val="002D1C82"/>
    <w:rsid w:val="002D3362"/>
    <w:rsid w:val="002D4112"/>
    <w:rsid w:val="002D4267"/>
    <w:rsid w:val="002D4972"/>
    <w:rsid w:val="002D4ABD"/>
    <w:rsid w:val="002D6B00"/>
    <w:rsid w:val="002D7AE2"/>
    <w:rsid w:val="002D7D4A"/>
    <w:rsid w:val="002E3138"/>
    <w:rsid w:val="002E4413"/>
    <w:rsid w:val="002E5F40"/>
    <w:rsid w:val="002E6CF3"/>
    <w:rsid w:val="002E6DB3"/>
    <w:rsid w:val="002E7BFA"/>
    <w:rsid w:val="002F0832"/>
    <w:rsid w:val="002F1A23"/>
    <w:rsid w:val="002F1ABE"/>
    <w:rsid w:val="002F1B46"/>
    <w:rsid w:val="002F1FBF"/>
    <w:rsid w:val="002F2991"/>
    <w:rsid w:val="002F31F8"/>
    <w:rsid w:val="002F3505"/>
    <w:rsid w:val="002F6EE5"/>
    <w:rsid w:val="002F7074"/>
    <w:rsid w:val="002F791A"/>
    <w:rsid w:val="0030052E"/>
    <w:rsid w:val="003007EF"/>
    <w:rsid w:val="003011D8"/>
    <w:rsid w:val="00307C8C"/>
    <w:rsid w:val="003108F6"/>
    <w:rsid w:val="00310BAD"/>
    <w:rsid w:val="00310D38"/>
    <w:rsid w:val="00311961"/>
    <w:rsid w:val="003122AA"/>
    <w:rsid w:val="003126AA"/>
    <w:rsid w:val="003139BA"/>
    <w:rsid w:val="00313BA3"/>
    <w:rsid w:val="00315759"/>
    <w:rsid w:val="00315CD3"/>
    <w:rsid w:val="003169DA"/>
    <w:rsid w:val="00316E5E"/>
    <w:rsid w:val="0031777B"/>
    <w:rsid w:val="003208A0"/>
    <w:rsid w:val="0032145D"/>
    <w:rsid w:val="003216C4"/>
    <w:rsid w:val="003228E3"/>
    <w:rsid w:val="00323F3F"/>
    <w:rsid w:val="00324612"/>
    <w:rsid w:val="003249A7"/>
    <w:rsid w:val="00324C79"/>
    <w:rsid w:val="00324C94"/>
    <w:rsid w:val="00325194"/>
    <w:rsid w:val="0032627F"/>
    <w:rsid w:val="0032643C"/>
    <w:rsid w:val="00326808"/>
    <w:rsid w:val="00326DBB"/>
    <w:rsid w:val="0033036A"/>
    <w:rsid w:val="003315A9"/>
    <w:rsid w:val="00333D02"/>
    <w:rsid w:val="0033779B"/>
    <w:rsid w:val="0034071B"/>
    <w:rsid w:val="00340763"/>
    <w:rsid w:val="00344248"/>
    <w:rsid w:val="00347B8E"/>
    <w:rsid w:val="00350E0F"/>
    <w:rsid w:val="003519D0"/>
    <w:rsid w:val="003523D2"/>
    <w:rsid w:val="00352896"/>
    <w:rsid w:val="00353887"/>
    <w:rsid w:val="0035389D"/>
    <w:rsid w:val="00353E59"/>
    <w:rsid w:val="0035423D"/>
    <w:rsid w:val="00355DFE"/>
    <w:rsid w:val="0035612B"/>
    <w:rsid w:val="00356472"/>
    <w:rsid w:val="00363FB6"/>
    <w:rsid w:val="0036567B"/>
    <w:rsid w:val="003656DA"/>
    <w:rsid w:val="00365939"/>
    <w:rsid w:val="00365964"/>
    <w:rsid w:val="00366CDF"/>
    <w:rsid w:val="00372496"/>
    <w:rsid w:val="00373598"/>
    <w:rsid w:val="0037418C"/>
    <w:rsid w:val="00375219"/>
    <w:rsid w:val="0037579F"/>
    <w:rsid w:val="00375F3F"/>
    <w:rsid w:val="00376608"/>
    <w:rsid w:val="00376E49"/>
    <w:rsid w:val="0038087F"/>
    <w:rsid w:val="003819B8"/>
    <w:rsid w:val="0038298F"/>
    <w:rsid w:val="003829B8"/>
    <w:rsid w:val="00382A25"/>
    <w:rsid w:val="00383DF5"/>
    <w:rsid w:val="003849F1"/>
    <w:rsid w:val="00385093"/>
    <w:rsid w:val="00387242"/>
    <w:rsid w:val="00387DC9"/>
    <w:rsid w:val="0039026B"/>
    <w:rsid w:val="0039087E"/>
    <w:rsid w:val="00391864"/>
    <w:rsid w:val="00393359"/>
    <w:rsid w:val="003953B6"/>
    <w:rsid w:val="00396E0C"/>
    <w:rsid w:val="00397752"/>
    <w:rsid w:val="00397916"/>
    <w:rsid w:val="003A090D"/>
    <w:rsid w:val="003A09CF"/>
    <w:rsid w:val="003A102E"/>
    <w:rsid w:val="003A1A01"/>
    <w:rsid w:val="003A25F8"/>
    <w:rsid w:val="003A2785"/>
    <w:rsid w:val="003A3DF6"/>
    <w:rsid w:val="003A4BE4"/>
    <w:rsid w:val="003A5529"/>
    <w:rsid w:val="003A60EC"/>
    <w:rsid w:val="003A6210"/>
    <w:rsid w:val="003A63D7"/>
    <w:rsid w:val="003A6FCF"/>
    <w:rsid w:val="003A6FF2"/>
    <w:rsid w:val="003A71BF"/>
    <w:rsid w:val="003B0153"/>
    <w:rsid w:val="003B0D64"/>
    <w:rsid w:val="003B1FA7"/>
    <w:rsid w:val="003B2052"/>
    <w:rsid w:val="003B2C7A"/>
    <w:rsid w:val="003B2EC4"/>
    <w:rsid w:val="003B46C3"/>
    <w:rsid w:val="003B70C5"/>
    <w:rsid w:val="003C0193"/>
    <w:rsid w:val="003C16FE"/>
    <w:rsid w:val="003C1B7A"/>
    <w:rsid w:val="003C2EB2"/>
    <w:rsid w:val="003C5960"/>
    <w:rsid w:val="003C633A"/>
    <w:rsid w:val="003C6354"/>
    <w:rsid w:val="003C6709"/>
    <w:rsid w:val="003C6B60"/>
    <w:rsid w:val="003C777B"/>
    <w:rsid w:val="003D0FF3"/>
    <w:rsid w:val="003D21F5"/>
    <w:rsid w:val="003D2AEF"/>
    <w:rsid w:val="003D333B"/>
    <w:rsid w:val="003D3954"/>
    <w:rsid w:val="003D491F"/>
    <w:rsid w:val="003D4FC6"/>
    <w:rsid w:val="003D554A"/>
    <w:rsid w:val="003D5DD9"/>
    <w:rsid w:val="003D5F63"/>
    <w:rsid w:val="003D6A4A"/>
    <w:rsid w:val="003D7496"/>
    <w:rsid w:val="003D7890"/>
    <w:rsid w:val="003D7E17"/>
    <w:rsid w:val="003E0101"/>
    <w:rsid w:val="003E2EAB"/>
    <w:rsid w:val="003E340E"/>
    <w:rsid w:val="003E3BB7"/>
    <w:rsid w:val="003E3CDE"/>
    <w:rsid w:val="003E4F9B"/>
    <w:rsid w:val="003E50D9"/>
    <w:rsid w:val="003E7768"/>
    <w:rsid w:val="003F0145"/>
    <w:rsid w:val="003F0173"/>
    <w:rsid w:val="003F0589"/>
    <w:rsid w:val="003F28F1"/>
    <w:rsid w:val="003F45FB"/>
    <w:rsid w:val="003F4B91"/>
    <w:rsid w:val="003F4D41"/>
    <w:rsid w:val="003F5CFA"/>
    <w:rsid w:val="003F5D7D"/>
    <w:rsid w:val="003F7C8D"/>
    <w:rsid w:val="004004A7"/>
    <w:rsid w:val="004005B0"/>
    <w:rsid w:val="00401D84"/>
    <w:rsid w:val="00401F6F"/>
    <w:rsid w:val="004025F1"/>
    <w:rsid w:val="00402A1E"/>
    <w:rsid w:val="00402DA0"/>
    <w:rsid w:val="00403303"/>
    <w:rsid w:val="004038B1"/>
    <w:rsid w:val="00403D8A"/>
    <w:rsid w:val="0040465C"/>
    <w:rsid w:val="0040479C"/>
    <w:rsid w:val="00405362"/>
    <w:rsid w:val="00406416"/>
    <w:rsid w:val="00410399"/>
    <w:rsid w:val="00410969"/>
    <w:rsid w:val="00411B0D"/>
    <w:rsid w:val="004152EA"/>
    <w:rsid w:val="0041552F"/>
    <w:rsid w:val="00417678"/>
    <w:rsid w:val="0042083D"/>
    <w:rsid w:val="004208BB"/>
    <w:rsid w:val="00422021"/>
    <w:rsid w:val="004221D8"/>
    <w:rsid w:val="0042360F"/>
    <w:rsid w:val="00424130"/>
    <w:rsid w:val="004243BF"/>
    <w:rsid w:val="004256B8"/>
    <w:rsid w:val="00425F26"/>
    <w:rsid w:val="00427607"/>
    <w:rsid w:val="00427736"/>
    <w:rsid w:val="00430868"/>
    <w:rsid w:val="00430A2C"/>
    <w:rsid w:val="00430AF7"/>
    <w:rsid w:val="0043114F"/>
    <w:rsid w:val="0043122B"/>
    <w:rsid w:val="00432C5A"/>
    <w:rsid w:val="004345FA"/>
    <w:rsid w:val="00434948"/>
    <w:rsid w:val="004358AD"/>
    <w:rsid w:val="00436528"/>
    <w:rsid w:val="004369A6"/>
    <w:rsid w:val="004375C1"/>
    <w:rsid w:val="00440E60"/>
    <w:rsid w:val="0044126F"/>
    <w:rsid w:val="00441F00"/>
    <w:rsid w:val="004425B7"/>
    <w:rsid w:val="00445D51"/>
    <w:rsid w:val="00447224"/>
    <w:rsid w:val="0045171C"/>
    <w:rsid w:val="00451839"/>
    <w:rsid w:val="00451D7E"/>
    <w:rsid w:val="00452ED4"/>
    <w:rsid w:val="00453F60"/>
    <w:rsid w:val="004567BA"/>
    <w:rsid w:val="00457757"/>
    <w:rsid w:val="0046067C"/>
    <w:rsid w:val="004608D7"/>
    <w:rsid w:val="00462793"/>
    <w:rsid w:val="00463DEC"/>
    <w:rsid w:val="0046592F"/>
    <w:rsid w:val="00465A34"/>
    <w:rsid w:val="00465C7C"/>
    <w:rsid w:val="00465CB6"/>
    <w:rsid w:val="00467E78"/>
    <w:rsid w:val="00470549"/>
    <w:rsid w:val="00473BCE"/>
    <w:rsid w:val="00473CF0"/>
    <w:rsid w:val="00473DAC"/>
    <w:rsid w:val="00475102"/>
    <w:rsid w:val="00475490"/>
    <w:rsid w:val="004764B9"/>
    <w:rsid w:val="00476A90"/>
    <w:rsid w:val="00477716"/>
    <w:rsid w:val="00477EEF"/>
    <w:rsid w:val="00477FC8"/>
    <w:rsid w:val="00482459"/>
    <w:rsid w:val="004832E4"/>
    <w:rsid w:val="00483B03"/>
    <w:rsid w:val="00483C4D"/>
    <w:rsid w:val="00484802"/>
    <w:rsid w:val="004862A8"/>
    <w:rsid w:val="00487219"/>
    <w:rsid w:val="00487E28"/>
    <w:rsid w:val="004901FD"/>
    <w:rsid w:val="0049062D"/>
    <w:rsid w:val="00491025"/>
    <w:rsid w:val="004913D3"/>
    <w:rsid w:val="00491618"/>
    <w:rsid w:val="00492C51"/>
    <w:rsid w:val="00493AC8"/>
    <w:rsid w:val="00493B9E"/>
    <w:rsid w:val="00493CE7"/>
    <w:rsid w:val="004940C7"/>
    <w:rsid w:val="00494A2A"/>
    <w:rsid w:val="00496A81"/>
    <w:rsid w:val="00496BF5"/>
    <w:rsid w:val="00497DB8"/>
    <w:rsid w:val="004A034E"/>
    <w:rsid w:val="004A066F"/>
    <w:rsid w:val="004A0C54"/>
    <w:rsid w:val="004A1DA4"/>
    <w:rsid w:val="004A3374"/>
    <w:rsid w:val="004A422F"/>
    <w:rsid w:val="004A512A"/>
    <w:rsid w:val="004A605D"/>
    <w:rsid w:val="004A79CA"/>
    <w:rsid w:val="004B172D"/>
    <w:rsid w:val="004B18A2"/>
    <w:rsid w:val="004B3852"/>
    <w:rsid w:val="004B41D0"/>
    <w:rsid w:val="004B4682"/>
    <w:rsid w:val="004B4A2E"/>
    <w:rsid w:val="004B65F8"/>
    <w:rsid w:val="004B716C"/>
    <w:rsid w:val="004B7476"/>
    <w:rsid w:val="004B7896"/>
    <w:rsid w:val="004C01AB"/>
    <w:rsid w:val="004C08DD"/>
    <w:rsid w:val="004C0AE9"/>
    <w:rsid w:val="004C339B"/>
    <w:rsid w:val="004C3DC1"/>
    <w:rsid w:val="004C4997"/>
    <w:rsid w:val="004C5EE3"/>
    <w:rsid w:val="004C6545"/>
    <w:rsid w:val="004D0A48"/>
    <w:rsid w:val="004D1115"/>
    <w:rsid w:val="004D1D58"/>
    <w:rsid w:val="004D285F"/>
    <w:rsid w:val="004D42C4"/>
    <w:rsid w:val="004D4BA4"/>
    <w:rsid w:val="004D5640"/>
    <w:rsid w:val="004D5DEB"/>
    <w:rsid w:val="004D6859"/>
    <w:rsid w:val="004E0205"/>
    <w:rsid w:val="004E15C1"/>
    <w:rsid w:val="004E34A6"/>
    <w:rsid w:val="004E4394"/>
    <w:rsid w:val="004E5632"/>
    <w:rsid w:val="004E65B5"/>
    <w:rsid w:val="004E661C"/>
    <w:rsid w:val="004E7212"/>
    <w:rsid w:val="004F0796"/>
    <w:rsid w:val="004F4044"/>
    <w:rsid w:val="004F4C9B"/>
    <w:rsid w:val="004F5066"/>
    <w:rsid w:val="004F5EA4"/>
    <w:rsid w:val="004F6CB7"/>
    <w:rsid w:val="005020B8"/>
    <w:rsid w:val="0050216F"/>
    <w:rsid w:val="005028CA"/>
    <w:rsid w:val="00502FC9"/>
    <w:rsid w:val="005040DA"/>
    <w:rsid w:val="00504219"/>
    <w:rsid w:val="0050470D"/>
    <w:rsid w:val="005055E3"/>
    <w:rsid w:val="005056D5"/>
    <w:rsid w:val="00505B70"/>
    <w:rsid w:val="00506160"/>
    <w:rsid w:val="00510C51"/>
    <w:rsid w:val="00511152"/>
    <w:rsid w:val="0051182A"/>
    <w:rsid w:val="0051207C"/>
    <w:rsid w:val="0051219C"/>
    <w:rsid w:val="00514508"/>
    <w:rsid w:val="00516170"/>
    <w:rsid w:val="00517313"/>
    <w:rsid w:val="0051781D"/>
    <w:rsid w:val="00517C91"/>
    <w:rsid w:val="00517E9C"/>
    <w:rsid w:val="00520DFC"/>
    <w:rsid w:val="00521254"/>
    <w:rsid w:val="00521359"/>
    <w:rsid w:val="00521700"/>
    <w:rsid w:val="00523058"/>
    <w:rsid w:val="005232FE"/>
    <w:rsid w:val="00523A51"/>
    <w:rsid w:val="00524BA7"/>
    <w:rsid w:val="0052621E"/>
    <w:rsid w:val="00530375"/>
    <w:rsid w:val="00530602"/>
    <w:rsid w:val="005306E7"/>
    <w:rsid w:val="00530896"/>
    <w:rsid w:val="00530EA7"/>
    <w:rsid w:val="00531BF7"/>
    <w:rsid w:val="005322A2"/>
    <w:rsid w:val="005329A5"/>
    <w:rsid w:val="00532D6B"/>
    <w:rsid w:val="005338B8"/>
    <w:rsid w:val="00534A3E"/>
    <w:rsid w:val="00535776"/>
    <w:rsid w:val="00535BA9"/>
    <w:rsid w:val="00537468"/>
    <w:rsid w:val="00540B7B"/>
    <w:rsid w:val="00540D1C"/>
    <w:rsid w:val="005415E5"/>
    <w:rsid w:val="005423BD"/>
    <w:rsid w:val="00542F8A"/>
    <w:rsid w:val="005437F7"/>
    <w:rsid w:val="00543C30"/>
    <w:rsid w:val="005443A0"/>
    <w:rsid w:val="005454D5"/>
    <w:rsid w:val="005455BB"/>
    <w:rsid w:val="00546199"/>
    <w:rsid w:val="00546C26"/>
    <w:rsid w:val="005510A3"/>
    <w:rsid w:val="00552174"/>
    <w:rsid w:val="00552317"/>
    <w:rsid w:val="00554442"/>
    <w:rsid w:val="00555039"/>
    <w:rsid w:val="005557FF"/>
    <w:rsid w:val="0055648A"/>
    <w:rsid w:val="00556C9C"/>
    <w:rsid w:val="00556F31"/>
    <w:rsid w:val="005608ED"/>
    <w:rsid w:val="00560F45"/>
    <w:rsid w:val="00562707"/>
    <w:rsid w:val="005637E4"/>
    <w:rsid w:val="00563EEB"/>
    <w:rsid w:val="00565229"/>
    <w:rsid w:val="00566257"/>
    <w:rsid w:val="005711B4"/>
    <w:rsid w:val="00572110"/>
    <w:rsid w:val="005747F7"/>
    <w:rsid w:val="005757DF"/>
    <w:rsid w:val="005759C6"/>
    <w:rsid w:val="00576332"/>
    <w:rsid w:val="005766B3"/>
    <w:rsid w:val="005807A2"/>
    <w:rsid w:val="005828EF"/>
    <w:rsid w:val="00583026"/>
    <w:rsid w:val="005846EB"/>
    <w:rsid w:val="005856CE"/>
    <w:rsid w:val="00586CC0"/>
    <w:rsid w:val="00587E4F"/>
    <w:rsid w:val="005907CB"/>
    <w:rsid w:val="00592E29"/>
    <w:rsid w:val="00593B7B"/>
    <w:rsid w:val="0059426F"/>
    <w:rsid w:val="0059594A"/>
    <w:rsid w:val="00595E39"/>
    <w:rsid w:val="00596DA8"/>
    <w:rsid w:val="00596DA9"/>
    <w:rsid w:val="00596FE7"/>
    <w:rsid w:val="00597018"/>
    <w:rsid w:val="0059732E"/>
    <w:rsid w:val="0059781D"/>
    <w:rsid w:val="005A0627"/>
    <w:rsid w:val="005A080B"/>
    <w:rsid w:val="005A21C7"/>
    <w:rsid w:val="005A28F2"/>
    <w:rsid w:val="005A2E24"/>
    <w:rsid w:val="005A4500"/>
    <w:rsid w:val="005A5A75"/>
    <w:rsid w:val="005A6177"/>
    <w:rsid w:val="005A63E7"/>
    <w:rsid w:val="005A6638"/>
    <w:rsid w:val="005A6692"/>
    <w:rsid w:val="005A7824"/>
    <w:rsid w:val="005B1149"/>
    <w:rsid w:val="005B115C"/>
    <w:rsid w:val="005B1452"/>
    <w:rsid w:val="005B1A71"/>
    <w:rsid w:val="005B2800"/>
    <w:rsid w:val="005B2E9B"/>
    <w:rsid w:val="005B2EC4"/>
    <w:rsid w:val="005B3D9B"/>
    <w:rsid w:val="005B4E29"/>
    <w:rsid w:val="005B5360"/>
    <w:rsid w:val="005B554A"/>
    <w:rsid w:val="005B7D9C"/>
    <w:rsid w:val="005C08A5"/>
    <w:rsid w:val="005C17AA"/>
    <w:rsid w:val="005C2268"/>
    <w:rsid w:val="005C2945"/>
    <w:rsid w:val="005C2C5F"/>
    <w:rsid w:val="005C37A5"/>
    <w:rsid w:val="005C4176"/>
    <w:rsid w:val="005C4280"/>
    <w:rsid w:val="005C4682"/>
    <w:rsid w:val="005C4936"/>
    <w:rsid w:val="005C4DAF"/>
    <w:rsid w:val="005D070F"/>
    <w:rsid w:val="005D07E9"/>
    <w:rsid w:val="005D0CCA"/>
    <w:rsid w:val="005D202A"/>
    <w:rsid w:val="005D2812"/>
    <w:rsid w:val="005D37F5"/>
    <w:rsid w:val="005D39B9"/>
    <w:rsid w:val="005D3FEA"/>
    <w:rsid w:val="005D6669"/>
    <w:rsid w:val="005D7A6F"/>
    <w:rsid w:val="005D7E32"/>
    <w:rsid w:val="005E0314"/>
    <w:rsid w:val="005E34D3"/>
    <w:rsid w:val="005E4616"/>
    <w:rsid w:val="005E6DF8"/>
    <w:rsid w:val="005E7C25"/>
    <w:rsid w:val="005F056D"/>
    <w:rsid w:val="005F0B6A"/>
    <w:rsid w:val="005F1504"/>
    <w:rsid w:val="005F3884"/>
    <w:rsid w:val="005F39A0"/>
    <w:rsid w:val="005F3F32"/>
    <w:rsid w:val="005F435B"/>
    <w:rsid w:val="005F6A94"/>
    <w:rsid w:val="00600EDE"/>
    <w:rsid w:val="00602CF2"/>
    <w:rsid w:val="006032FF"/>
    <w:rsid w:val="00603308"/>
    <w:rsid w:val="00604C23"/>
    <w:rsid w:val="00604EBA"/>
    <w:rsid w:val="00605C40"/>
    <w:rsid w:val="00606E05"/>
    <w:rsid w:val="00607856"/>
    <w:rsid w:val="006114A1"/>
    <w:rsid w:val="00612D47"/>
    <w:rsid w:val="00613F78"/>
    <w:rsid w:val="00614CA3"/>
    <w:rsid w:val="006164F0"/>
    <w:rsid w:val="006174AA"/>
    <w:rsid w:val="00617664"/>
    <w:rsid w:val="00620296"/>
    <w:rsid w:val="00621CDB"/>
    <w:rsid w:val="006238BD"/>
    <w:rsid w:val="00625DA7"/>
    <w:rsid w:val="0063129A"/>
    <w:rsid w:val="00632DB1"/>
    <w:rsid w:val="00633108"/>
    <w:rsid w:val="0063539B"/>
    <w:rsid w:val="0063753C"/>
    <w:rsid w:val="0063767D"/>
    <w:rsid w:val="006420C4"/>
    <w:rsid w:val="00642768"/>
    <w:rsid w:val="00645112"/>
    <w:rsid w:val="006456DB"/>
    <w:rsid w:val="006458B6"/>
    <w:rsid w:val="00646EDA"/>
    <w:rsid w:val="0065067F"/>
    <w:rsid w:val="006516F9"/>
    <w:rsid w:val="00652CE9"/>
    <w:rsid w:val="00654ABD"/>
    <w:rsid w:val="00654DB0"/>
    <w:rsid w:val="00654E35"/>
    <w:rsid w:val="00656D9F"/>
    <w:rsid w:val="00657971"/>
    <w:rsid w:val="00657A34"/>
    <w:rsid w:val="00660D5C"/>
    <w:rsid w:val="00661E33"/>
    <w:rsid w:val="00662F34"/>
    <w:rsid w:val="00665C1A"/>
    <w:rsid w:val="006669A4"/>
    <w:rsid w:val="00666C86"/>
    <w:rsid w:val="00666DA1"/>
    <w:rsid w:val="006673CA"/>
    <w:rsid w:val="006703E2"/>
    <w:rsid w:val="00670847"/>
    <w:rsid w:val="006711E3"/>
    <w:rsid w:val="0067133C"/>
    <w:rsid w:val="00672598"/>
    <w:rsid w:val="00672FE9"/>
    <w:rsid w:val="006738EF"/>
    <w:rsid w:val="0067471B"/>
    <w:rsid w:val="00676063"/>
    <w:rsid w:val="00677253"/>
    <w:rsid w:val="006777AB"/>
    <w:rsid w:val="00677CC7"/>
    <w:rsid w:val="00680662"/>
    <w:rsid w:val="00683044"/>
    <w:rsid w:val="0068342C"/>
    <w:rsid w:val="006834A8"/>
    <w:rsid w:val="00683CC1"/>
    <w:rsid w:val="00684FF1"/>
    <w:rsid w:val="006850EA"/>
    <w:rsid w:val="00685DFE"/>
    <w:rsid w:val="006869DF"/>
    <w:rsid w:val="00686F66"/>
    <w:rsid w:val="006909B0"/>
    <w:rsid w:val="00691059"/>
    <w:rsid w:val="0069200D"/>
    <w:rsid w:val="0069222C"/>
    <w:rsid w:val="00692603"/>
    <w:rsid w:val="00692887"/>
    <w:rsid w:val="00693A60"/>
    <w:rsid w:val="006941AE"/>
    <w:rsid w:val="006943DB"/>
    <w:rsid w:val="00694E1C"/>
    <w:rsid w:val="00697B4F"/>
    <w:rsid w:val="006A0734"/>
    <w:rsid w:val="006A29A2"/>
    <w:rsid w:val="006A3734"/>
    <w:rsid w:val="006A41E4"/>
    <w:rsid w:val="006A4A57"/>
    <w:rsid w:val="006A4B1B"/>
    <w:rsid w:val="006A51FF"/>
    <w:rsid w:val="006A54B0"/>
    <w:rsid w:val="006A6673"/>
    <w:rsid w:val="006A7577"/>
    <w:rsid w:val="006B15C5"/>
    <w:rsid w:val="006B1AB9"/>
    <w:rsid w:val="006B2F28"/>
    <w:rsid w:val="006B39CD"/>
    <w:rsid w:val="006B4261"/>
    <w:rsid w:val="006B536C"/>
    <w:rsid w:val="006B6984"/>
    <w:rsid w:val="006B6D64"/>
    <w:rsid w:val="006B729F"/>
    <w:rsid w:val="006B72A8"/>
    <w:rsid w:val="006B7C47"/>
    <w:rsid w:val="006B7D76"/>
    <w:rsid w:val="006C22D4"/>
    <w:rsid w:val="006C4816"/>
    <w:rsid w:val="006C56F2"/>
    <w:rsid w:val="006C58D8"/>
    <w:rsid w:val="006C7700"/>
    <w:rsid w:val="006D01EC"/>
    <w:rsid w:val="006D2311"/>
    <w:rsid w:val="006D3668"/>
    <w:rsid w:val="006D3A75"/>
    <w:rsid w:val="006D42AC"/>
    <w:rsid w:val="006D4341"/>
    <w:rsid w:val="006D568D"/>
    <w:rsid w:val="006D58B9"/>
    <w:rsid w:val="006D5E75"/>
    <w:rsid w:val="006D6457"/>
    <w:rsid w:val="006D72AC"/>
    <w:rsid w:val="006E170A"/>
    <w:rsid w:val="006E204B"/>
    <w:rsid w:val="006E2364"/>
    <w:rsid w:val="006E245D"/>
    <w:rsid w:val="006E24F9"/>
    <w:rsid w:val="006E44D1"/>
    <w:rsid w:val="006E4710"/>
    <w:rsid w:val="006E6553"/>
    <w:rsid w:val="006E670F"/>
    <w:rsid w:val="006E68B2"/>
    <w:rsid w:val="006F0100"/>
    <w:rsid w:val="006F019D"/>
    <w:rsid w:val="006F2440"/>
    <w:rsid w:val="006F31E7"/>
    <w:rsid w:val="0070338F"/>
    <w:rsid w:val="00704AC3"/>
    <w:rsid w:val="00704BDB"/>
    <w:rsid w:val="00705533"/>
    <w:rsid w:val="0070581A"/>
    <w:rsid w:val="00706795"/>
    <w:rsid w:val="00707144"/>
    <w:rsid w:val="0071140C"/>
    <w:rsid w:val="007142FD"/>
    <w:rsid w:val="00714DC0"/>
    <w:rsid w:val="00715039"/>
    <w:rsid w:val="007207D3"/>
    <w:rsid w:val="00720FE9"/>
    <w:rsid w:val="00721CEE"/>
    <w:rsid w:val="0072647E"/>
    <w:rsid w:val="007267E9"/>
    <w:rsid w:val="00726DEF"/>
    <w:rsid w:val="0072717C"/>
    <w:rsid w:val="00727874"/>
    <w:rsid w:val="0073024F"/>
    <w:rsid w:val="0073062E"/>
    <w:rsid w:val="00730D0B"/>
    <w:rsid w:val="007316F8"/>
    <w:rsid w:val="00731957"/>
    <w:rsid w:val="007322B9"/>
    <w:rsid w:val="00733EAE"/>
    <w:rsid w:val="00733EC4"/>
    <w:rsid w:val="00734196"/>
    <w:rsid w:val="00737FA6"/>
    <w:rsid w:val="007404A0"/>
    <w:rsid w:val="00741224"/>
    <w:rsid w:val="00741546"/>
    <w:rsid w:val="00742609"/>
    <w:rsid w:val="00742964"/>
    <w:rsid w:val="00742AC1"/>
    <w:rsid w:val="00745A34"/>
    <w:rsid w:val="007463CE"/>
    <w:rsid w:val="00746B95"/>
    <w:rsid w:val="00750C38"/>
    <w:rsid w:val="0075296E"/>
    <w:rsid w:val="00753D82"/>
    <w:rsid w:val="0075599A"/>
    <w:rsid w:val="00756C32"/>
    <w:rsid w:val="00756C4B"/>
    <w:rsid w:val="00760760"/>
    <w:rsid w:val="00761698"/>
    <w:rsid w:val="00762E43"/>
    <w:rsid w:val="007640EF"/>
    <w:rsid w:val="007646D9"/>
    <w:rsid w:val="00770D26"/>
    <w:rsid w:val="0077251C"/>
    <w:rsid w:val="00774E49"/>
    <w:rsid w:val="00775812"/>
    <w:rsid w:val="00775B58"/>
    <w:rsid w:val="007769BB"/>
    <w:rsid w:val="00777EB0"/>
    <w:rsid w:val="00777FCA"/>
    <w:rsid w:val="00780E3C"/>
    <w:rsid w:val="0078441E"/>
    <w:rsid w:val="0079012C"/>
    <w:rsid w:val="00790236"/>
    <w:rsid w:val="00790955"/>
    <w:rsid w:val="00790B08"/>
    <w:rsid w:val="00790CCA"/>
    <w:rsid w:val="00790E2C"/>
    <w:rsid w:val="00791441"/>
    <w:rsid w:val="00791CCF"/>
    <w:rsid w:val="00791D04"/>
    <w:rsid w:val="00791E2C"/>
    <w:rsid w:val="00792DC3"/>
    <w:rsid w:val="00792ECD"/>
    <w:rsid w:val="00794C3E"/>
    <w:rsid w:val="00795B29"/>
    <w:rsid w:val="0079619A"/>
    <w:rsid w:val="0079793E"/>
    <w:rsid w:val="007A15D0"/>
    <w:rsid w:val="007A16BD"/>
    <w:rsid w:val="007A27BC"/>
    <w:rsid w:val="007A2D5A"/>
    <w:rsid w:val="007A4529"/>
    <w:rsid w:val="007A4538"/>
    <w:rsid w:val="007A4EFC"/>
    <w:rsid w:val="007A66C8"/>
    <w:rsid w:val="007A763B"/>
    <w:rsid w:val="007A7970"/>
    <w:rsid w:val="007A7FB0"/>
    <w:rsid w:val="007B049A"/>
    <w:rsid w:val="007B12D8"/>
    <w:rsid w:val="007B1FDE"/>
    <w:rsid w:val="007B2352"/>
    <w:rsid w:val="007B2535"/>
    <w:rsid w:val="007B32BC"/>
    <w:rsid w:val="007B4338"/>
    <w:rsid w:val="007B4B8B"/>
    <w:rsid w:val="007B5B9D"/>
    <w:rsid w:val="007C0063"/>
    <w:rsid w:val="007C1525"/>
    <w:rsid w:val="007C20E6"/>
    <w:rsid w:val="007C23D9"/>
    <w:rsid w:val="007C3267"/>
    <w:rsid w:val="007C3CE1"/>
    <w:rsid w:val="007C5F24"/>
    <w:rsid w:val="007C7633"/>
    <w:rsid w:val="007C7AB7"/>
    <w:rsid w:val="007D0DD0"/>
    <w:rsid w:val="007D0E28"/>
    <w:rsid w:val="007D13EB"/>
    <w:rsid w:val="007D1B5A"/>
    <w:rsid w:val="007D3315"/>
    <w:rsid w:val="007D3E65"/>
    <w:rsid w:val="007D47AF"/>
    <w:rsid w:val="007D568B"/>
    <w:rsid w:val="007D660E"/>
    <w:rsid w:val="007D7385"/>
    <w:rsid w:val="007E0EDE"/>
    <w:rsid w:val="007E1567"/>
    <w:rsid w:val="007E1706"/>
    <w:rsid w:val="007E17AC"/>
    <w:rsid w:val="007E486E"/>
    <w:rsid w:val="007E5B6A"/>
    <w:rsid w:val="007E73B1"/>
    <w:rsid w:val="007E787E"/>
    <w:rsid w:val="007E7C7D"/>
    <w:rsid w:val="007E7E41"/>
    <w:rsid w:val="007F09E6"/>
    <w:rsid w:val="007F0D0D"/>
    <w:rsid w:val="007F0FAB"/>
    <w:rsid w:val="007F36EE"/>
    <w:rsid w:val="007F37CF"/>
    <w:rsid w:val="007F47D9"/>
    <w:rsid w:val="007F59B0"/>
    <w:rsid w:val="007F75DE"/>
    <w:rsid w:val="007F78C9"/>
    <w:rsid w:val="00800B2C"/>
    <w:rsid w:val="00800CE1"/>
    <w:rsid w:val="008016B3"/>
    <w:rsid w:val="00804CFC"/>
    <w:rsid w:val="00804FB2"/>
    <w:rsid w:val="00807C9B"/>
    <w:rsid w:val="00810159"/>
    <w:rsid w:val="008112ED"/>
    <w:rsid w:val="0081137A"/>
    <w:rsid w:val="00811C77"/>
    <w:rsid w:val="0081398D"/>
    <w:rsid w:val="008147B9"/>
    <w:rsid w:val="00815698"/>
    <w:rsid w:val="008159AB"/>
    <w:rsid w:val="008169C0"/>
    <w:rsid w:val="00817657"/>
    <w:rsid w:val="008207F9"/>
    <w:rsid w:val="00820B88"/>
    <w:rsid w:val="0082351E"/>
    <w:rsid w:val="00824F37"/>
    <w:rsid w:val="008250FD"/>
    <w:rsid w:val="008257C2"/>
    <w:rsid w:val="00825860"/>
    <w:rsid w:val="008276D6"/>
    <w:rsid w:val="0083007A"/>
    <w:rsid w:val="00830616"/>
    <w:rsid w:val="0083266C"/>
    <w:rsid w:val="008349FE"/>
    <w:rsid w:val="00837EFD"/>
    <w:rsid w:val="00840F4F"/>
    <w:rsid w:val="008423C1"/>
    <w:rsid w:val="00842808"/>
    <w:rsid w:val="0084303E"/>
    <w:rsid w:val="00844A32"/>
    <w:rsid w:val="00846577"/>
    <w:rsid w:val="00846ABB"/>
    <w:rsid w:val="00847ED7"/>
    <w:rsid w:val="00851941"/>
    <w:rsid w:val="008527CD"/>
    <w:rsid w:val="00853F80"/>
    <w:rsid w:val="00854296"/>
    <w:rsid w:val="00854E51"/>
    <w:rsid w:val="00855594"/>
    <w:rsid w:val="00856117"/>
    <w:rsid w:val="008605AD"/>
    <w:rsid w:val="00860E5E"/>
    <w:rsid w:val="00862B0B"/>
    <w:rsid w:val="00862DC8"/>
    <w:rsid w:val="008633C8"/>
    <w:rsid w:val="0086357D"/>
    <w:rsid w:val="008649B9"/>
    <w:rsid w:val="00866CE9"/>
    <w:rsid w:val="00867C23"/>
    <w:rsid w:val="00871523"/>
    <w:rsid w:val="008729F3"/>
    <w:rsid w:val="00877441"/>
    <w:rsid w:val="008776D6"/>
    <w:rsid w:val="00877E63"/>
    <w:rsid w:val="0088150D"/>
    <w:rsid w:val="00881C32"/>
    <w:rsid w:val="00882869"/>
    <w:rsid w:val="00882B75"/>
    <w:rsid w:val="00882FC0"/>
    <w:rsid w:val="008835B1"/>
    <w:rsid w:val="00883643"/>
    <w:rsid w:val="00883C5B"/>
    <w:rsid w:val="00884217"/>
    <w:rsid w:val="0089183D"/>
    <w:rsid w:val="00891B68"/>
    <w:rsid w:val="008939DA"/>
    <w:rsid w:val="008A09D6"/>
    <w:rsid w:val="008A0B19"/>
    <w:rsid w:val="008A2FE3"/>
    <w:rsid w:val="008A5A5E"/>
    <w:rsid w:val="008A62FB"/>
    <w:rsid w:val="008A733A"/>
    <w:rsid w:val="008A74E5"/>
    <w:rsid w:val="008B062A"/>
    <w:rsid w:val="008B0B58"/>
    <w:rsid w:val="008B111F"/>
    <w:rsid w:val="008B188D"/>
    <w:rsid w:val="008B1DC9"/>
    <w:rsid w:val="008B1EC3"/>
    <w:rsid w:val="008B2755"/>
    <w:rsid w:val="008B2D82"/>
    <w:rsid w:val="008B2E4F"/>
    <w:rsid w:val="008B5EAC"/>
    <w:rsid w:val="008B766F"/>
    <w:rsid w:val="008B7EC3"/>
    <w:rsid w:val="008B7F85"/>
    <w:rsid w:val="008C1AFC"/>
    <w:rsid w:val="008C23BB"/>
    <w:rsid w:val="008C2456"/>
    <w:rsid w:val="008C289A"/>
    <w:rsid w:val="008C2FF5"/>
    <w:rsid w:val="008C3036"/>
    <w:rsid w:val="008C3741"/>
    <w:rsid w:val="008C3B7E"/>
    <w:rsid w:val="008C3E8B"/>
    <w:rsid w:val="008C4D38"/>
    <w:rsid w:val="008C5166"/>
    <w:rsid w:val="008C57C0"/>
    <w:rsid w:val="008C6C73"/>
    <w:rsid w:val="008D072F"/>
    <w:rsid w:val="008D0966"/>
    <w:rsid w:val="008D10CC"/>
    <w:rsid w:val="008D12CA"/>
    <w:rsid w:val="008D16AD"/>
    <w:rsid w:val="008D25FE"/>
    <w:rsid w:val="008D31E1"/>
    <w:rsid w:val="008D39D2"/>
    <w:rsid w:val="008D44B2"/>
    <w:rsid w:val="008D507A"/>
    <w:rsid w:val="008D5A37"/>
    <w:rsid w:val="008D6D22"/>
    <w:rsid w:val="008D70BE"/>
    <w:rsid w:val="008D7324"/>
    <w:rsid w:val="008E0BCC"/>
    <w:rsid w:val="008E15C0"/>
    <w:rsid w:val="008E291E"/>
    <w:rsid w:val="008E2D56"/>
    <w:rsid w:val="008E66CF"/>
    <w:rsid w:val="008E680F"/>
    <w:rsid w:val="008ED024"/>
    <w:rsid w:val="008F12DA"/>
    <w:rsid w:val="008F2152"/>
    <w:rsid w:val="008F5177"/>
    <w:rsid w:val="008F5DA2"/>
    <w:rsid w:val="00900035"/>
    <w:rsid w:val="00900876"/>
    <w:rsid w:val="00902565"/>
    <w:rsid w:val="00902860"/>
    <w:rsid w:val="00902F45"/>
    <w:rsid w:val="00904127"/>
    <w:rsid w:val="0090430C"/>
    <w:rsid w:val="00906900"/>
    <w:rsid w:val="00906C4B"/>
    <w:rsid w:val="0090771C"/>
    <w:rsid w:val="0091163B"/>
    <w:rsid w:val="0091168F"/>
    <w:rsid w:val="00911A67"/>
    <w:rsid w:val="009139FA"/>
    <w:rsid w:val="00913F59"/>
    <w:rsid w:val="00914567"/>
    <w:rsid w:val="00915230"/>
    <w:rsid w:val="009163A5"/>
    <w:rsid w:val="00916672"/>
    <w:rsid w:val="00917117"/>
    <w:rsid w:val="00917516"/>
    <w:rsid w:val="009179E5"/>
    <w:rsid w:val="00920D1B"/>
    <w:rsid w:val="0092219C"/>
    <w:rsid w:val="00924451"/>
    <w:rsid w:val="00924AE4"/>
    <w:rsid w:val="00932E04"/>
    <w:rsid w:val="00933076"/>
    <w:rsid w:val="0093326A"/>
    <w:rsid w:val="00934E73"/>
    <w:rsid w:val="00934E74"/>
    <w:rsid w:val="00935648"/>
    <w:rsid w:val="00936E91"/>
    <w:rsid w:val="0093769B"/>
    <w:rsid w:val="00940E46"/>
    <w:rsid w:val="009417F5"/>
    <w:rsid w:val="00944D40"/>
    <w:rsid w:val="00944E79"/>
    <w:rsid w:val="00945C43"/>
    <w:rsid w:val="00947EB0"/>
    <w:rsid w:val="0095060D"/>
    <w:rsid w:val="009507A9"/>
    <w:rsid w:val="00952748"/>
    <w:rsid w:val="00952CED"/>
    <w:rsid w:val="00953D59"/>
    <w:rsid w:val="009543F2"/>
    <w:rsid w:val="00955485"/>
    <w:rsid w:val="009568B0"/>
    <w:rsid w:val="00957546"/>
    <w:rsid w:val="00957C18"/>
    <w:rsid w:val="00957F89"/>
    <w:rsid w:val="009602AE"/>
    <w:rsid w:val="00960D79"/>
    <w:rsid w:val="009612E3"/>
    <w:rsid w:val="009624ED"/>
    <w:rsid w:val="009642DE"/>
    <w:rsid w:val="0096439E"/>
    <w:rsid w:val="00965A1D"/>
    <w:rsid w:val="0096709B"/>
    <w:rsid w:val="0096759E"/>
    <w:rsid w:val="00970BE3"/>
    <w:rsid w:val="00970CF0"/>
    <w:rsid w:val="0097213C"/>
    <w:rsid w:val="00972563"/>
    <w:rsid w:val="0097269F"/>
    <w:rsid w:val="0097308E"/>
    <w:rsid w:val="0097472D"/>
    <w:rsid w:val="00976AC2"/>
    <w:rsid w:val="00976FFC"/>
    <w:rsid w:val="00980015"/>
    <w:rsid w:val="00980765"/>
    <w:rsid w:val="009825F9"/>
    <w:rsid w:val="009827BE"/>
    <w:rsid w:val="00982FB9"/>
    <w:rsid w:val="009831DE"/>
    <w:rsid w:val="00983464"/>
    <w:rsid w:val="00984EC2"/>
    <w:rsid w:val="0098592D"/>
    <w:rsid w:val="00985EC4"/>
    <w:rsid w:val="00987846"/>
    <w:rsid w:val="0098799C"/>
    <w:rsid w:val="009939B1"/>
    <w:rsid w:val="00997F49"/>
    <w:rsid w:val="009A0424"/>
    <w:rsid w:val="009A30C5"/>
    <w:rsid w:val="009A3E3C"/>
    <w:rsid w:val="009A55B2"/>
    <w:rsid w:val="009A5795"/>
    <w:rsid w:val="009A5992"/>
    <w:rsid w:val="009A6558"/>
    <w:rsid w:val="009A7E06"/>
    <w:rsid w:val="009B0775"/>
    <w:rsid w:val="009B0B1D"/>
    <w:rsid w:val="009B39C1"/>
    <w:rsid w:val="009B5165"/>
    <w:rsid w:val="009B5DEA"/>
    <w:rsid w:val="009B6832"/>
    <w:rsid w:val="009C04FF"/>
    <w:rsid w:val="009C11AF"/>
    <w:rsid w:val="009C450D"/>
    <w:rsid w:val="009C4715"/>
    <w:rsid w:val="009C4800"/>
    <w:rsid w:val="009C5F76"/>
    <w:rsid w:val="009C622C"/>
    <w:rsid w:val="009C670A"/>
    <w:rsid w:val="009C761A"/>
    <w:rsid w:val="009D1652"/>
    <w:rsid w:val="009D19C3"/>
    <w:rsid w:val="009D1BD8"/>
    <w:rsid w:val="009D29A7"/>
    <w:rsid w:val="009D3D61"/>
    <w:rsid w:val="009D5588"/>
    <w:rsid w:val="009D7C81"/>
    <w:rsid w:val="009E250A"/>
    <w:rsid w:val="009E32F6"/>
    <w:rsid w:val="009E3CFE"/>
    <w:rsid w:val="009E44E7"/>
    <w:rsid w:val="009E58B3"/>
    <w:rsid w:val="009E59A4"/>
    <w:rsid w:val="009E5C5C"/>
    <w:rsid w:val="009E77AB"/>
    <w:rsid w:val="009F0FF9"/>
    <w:rsid w:val="009F1B36"/>
    <w:rsid w:val="009F2FCB"/>
    <w:rsid w:val="009F2FEB"/>
    <w:rsid w:val="009F3643"/>
    <w:rsid w:val="009F5E4C"/>
    <w:rsid w:val="009F645D"/>
    <w:rsid w:val="009F777F"/>
    <w:rsid w:val="00A01330"/>
    <w:rsid w:val="00A014B2"/>
    <w:rsid w:val="00A018AF"/>
    <w:rsid w:val="00A021DD"/>
    <w:rsid w:val="00A0414C"/>
    <w:rsid w:val="00A0424B"/>
    <w:rsid w:val="00A04B7D"/>
    <w:rsid w:val="00A05227"/>
    <w:rsid w:val="00A05945"/>
    <w:rsid w:val="00A05F8B"/>
    <w:rsid w:val="00A07F88"/>
    <w:rsid w:val="00A07FBF"/>
    <w:rsid w:val="00A1011C"/>
    <w:rsid w:val="00A10384"/>
    <w:rsid w:val="00A10523"/>
    <w:rsid w:val="00A10841"/>
    <w:rsid w:val="00A150EE"/>
    <w:rsid w:val="00A16A6E"/>
    <w:rsid w:val="00A2039E"/>
    <w:rsid w:val="00A21211"/>
    <w:rsid w:val="00A22366"/>
    <w:rsid w:val="00A22695"/>
    <w:rsid w:val="00A22F35"/>
    <w:rsid w:val="00A23603"/>
    <w:rsid w:val="00A239B4"/>
    <w:rsid w:val="00A261EC"/>
    <w:rsid w:val="00A27597"/>
    <w:rsid w:val="00A27E29"/>
    <w:rsid w:val="00A308E7"/>
    <w:rsid w:val="00A33325"/>
    <w:rsid w:val="00A34FF7"/>
    <w:rsid w:val="00A36145"/>
    <w:rsid w:val="00A37D5D"/>
    <w:rsid w:val="00A40413"/>
    <w:rsid w:val="00A4167F"/>
    <w:rsid w:val="00A4236A"/>
    <w:rsid w:val="00A43098"/>
    <w:rsid w:val="00A43A87"/>
    <w:rsid w:val="00A448E9"/>
    <w:rsid w:val="00A44952"/>
    <w:rsid w:val="00A44CA5"/>
    <w:rsid w:val="00A46660"/>
    <w:rsid w:val="00A47299"/>
    <w:rsid w:val="00A4765A"/>
    <w:rsid w:val="00A478F7"/>
    <w:rsid w:val="00A50239"/>
    <w:rsid w:val="00A50A7C"/>
    <w:rsid w:val="00A5107E"/>
    <w:rsid w:val="00A524D4"/>
    <w:rsid w:val="00A52BE1"/>
    <w:rsid w:val="00A52D68"/>
    <w:rsid w:val="00A536DD"/>
    <w:rsid w:val="00A5392B"/>
    <w:rsid w:val="00A54A1D"/>
    <w:rsid w:val="00A54EE9"/>
    <w:rsid w:val="00A555CC"/>
    <w:rsid w:val="00A565DB"/>
    <w:rsid w:val="00A56F48"/>
    <w:rsid w:val="00A60045"/>
    <w:rsid w:val="00A6042D"/>
    <w:rsid w:val="00A604C4"/>
    <w:rsid w:val="00A609F7"/>
    <w:rsid w:val="00A60E0F"/>
    <w:rsid w:val="00A61503"/>
    <w:rsid w:val="00A6200B"/>
    <w:rsid w:val="00A633E4"/>
    <w:rsid w:val="00A636C7"/>
    <w:rsid w:val="00A63F08"/>
    <w:rsid w:val="00A6447C"/>
    <w:rsid w:val="00A64BDD"/>
    <w:rsid w:val="00A67616"/>
    <w:rsid w:val="00A710BE"/>
    <w:rsid w:val="00A71202"/>
    <w:rsid w:val="00A712CD"/>
    <w:rsid w:val="00A72F27"/>
    <w:rsid w:val="00A739E7"/>
    <w:rsid w:val="00A74264"/>
    <w:rsid w:val="00A75B6D"/>
    <w:rsid w:val="00A75CAE"/>
    <w:rsid w:val="00A76B99"/>
    <w:rsid w:val="00A778AF"/>
    <w:rsid w:val="00A80EAC"/>
    <w:rsid w:val="00A8187F"/>
    <w:rsid w:val="00A830CF"/>
    <w:rsid w:val="00A83719"/>
    <w:rsid w:val="00A83ED5"/>
    <w:rsid w:val="00A84231"/>
    <w:rsid w:val="00A847C4"/>
    <w:rsid w:val="00A84812"/>
    <w:rsid w:val="00A84BCB"/>
    <w:rsid w:val="00A857DE"/>
    <w:rsid w:val="00A860A9"/>
    <w:rsid w:val="00A90326"/>
    <w:rsid w:val="00A907EC"/>
    <w:rsid w:val="00A90860"/>
    <w:rsid w:val="00A90E2A"/>
    <w:rsid w:val="00A910AE"/>
    <w:rsid w:val="00A91132"/>
    <w:rsid w:val="00A92C2E"/>
    <w:rsid w:val="00A9456E"/>
    <w:rsid w:val="00A952F5"/>
    <w:rsid w:val="00A95BB1"/>
    <w:rsid w:val="00A95CBD"/>
    <w:rsid w:val="00AA0B6E"/>
    <w:rsid w:val="00AA19F6"/>
    <w:rsid w:val="00AA1BE9"/>
    <w:rsid w:val="00AA28C6"/>
    <w:rsid w:val="00AA31D8"/>
    <w:rsid w:val="00AA39E9"/>
    <w:rsid w:val="00AA39FA"/>
    <w:rsid w:val="00AA431F"/>
    <w:rsid w:val="00AA4447"/>
    <w:rsid w:val="00AA4CF4"/>
    <w:rsid w:val="00AA514F"/>
    <w:rsid w:val="00AA58E4"/>
    <w:rsid w:val="00AA73A8"/>
    <w:rsid w:val="00AA7630"/>
    <w:rsid w:val="00AB0705"/>
    <w:rsid w:val="00AB1149"/>
    <w:rsid w:val="00AB2E6C"/>
    <w:rsid w:val="00AB3F1D"/>
    <w:rsid w:val="00AB4CE8"/>
    <w:rsid w:val="00AB5961"/>
    <w:rsid w:val="00AB5E76"/>
    <w:rsid w:val="00AB5F9A"/>
    <w:rsid w:val="00AB6ED3"/>
    <w:rsid w:val="00AB713E"/>
    <w:rsid w:val="00AB785F"/>
    <w:rsid w:val="00AB7BE5"/>
    <w:rsid w:val="00AC0F86"/>
    <w:rsid w:val="00AC1A4C"/>
    <w:rsid w:val="00AC2E3B"/>
    <w:rsid w:val="00AC3018"/>
    <w:rsid w:val="00AC3C1B"/>
    <w:rsid w:val="00AC6E24"/>
    <w:rsid w:val="00AC7CDF"/>
    <w:rsid w:val="00AC7E7C"/>
    <w:rsid w:val="00AD1B3C"/>
    <w:rsid w:val="00AD60F2"/>
    <w:rsid w:val="00AD7020"/>
    <w:rsid w:val="00AD795E"/>
    <w:rsid w:val="00AE026A"/>
    <w:rsid w:val="00AE0A8D"/>
    <w:rsid w:val="00AE0BEE"/>
    <w:rsid w:val="00AE0E7D"/>
    <w:rsid w:val="00AE132D"/>
    <w:rsid w:val="00AE2399"/>
    <w:rsid w:val="00AE5C97"/>
    <w:rsid w:val="00AE7687"/>
    <w:rsid w:val="00AE7CF4"/>
    <w:rsid w:val="00AF08A1"/>
    <w:rsid w:val="00AF1F07"/>
    <w:rsid w:val="00AF2634"/>
    <w:rsid w:val="00AF26B1"/>
    <w:rsid w:val="00AF3DFC"/>
    <w:rsid w:val="00AF3F27"/>
    <w:rsid w:val="00AF4D63"/>
    <w:rsid w:val="00AF5499"/>
    <w:rsid w:val="00AF58D1"/>
    <w:rsid w:val="00AF593E"/>
    <w:rsid w:val="00AF5C77"/>
    <w:rsid w:val="00AF635D"/>
    <w:rsid w:val="00AF70E1"/>
    <w:rsid w:val="00AF7D13"/>
    <w:rsid w:val="00B0012F"/>
    <w:rsid w:val="00B0168D"/>
    <w:rsid w:val="00B02DBD"/>
    <w:rsid w:val="00B038B3"/>
    <w:rsid w:val="00B04088"/>
    <w:rsid w:val="00B04BA9"/>
    <w:rsid w:val="00B04D5D"/>
    <w:rsid w:val="00B04E16"/>
    <w:rsid w:val="00B059F7"/>
    <w:rsid w:val="00B05CEC"/>
    <w:rsid w:val="00B076CC"/>
    <w:rsid w:val="00B07B23"/>
    <w:rsid w:val="00B07BA8"/>
    <w:rsid w:val="00B10B38"/>
    <w:rsid w:val="00B10DB4"/>
    <w:rsid w:val="00B112F0"/>
    <w:rsid w:val="00B1223D"/>
    <w:rsid w:val="00B13EDC"/>
    <w:rsid w:val="00B14E47"/>
    <w:rsid w:val="00B16DCF"/>
    <w:rsid w:val="00B2060E"/>
    <w:rsid w:val="00B207D2"/>
    <w:rsid w:val="00B20D1E"/>
    <w:rsid w:val="00B210E5"/>
    <w:rsid w:val="00B21326"/>
    <w:rsid w:val="00B214E5"/>
    <w:rsid w:val="00B2192B"/>
    <w:rsid w:val="00B2261B"/>
    <w:rsid w:val="00B23D85"/>
    <w:rsid w:val="00B23E93"/>
    <w:rsid w:val="00B252A7"/>
    <w:rsid w:val="00B273AB"/>
    <w:rsid w:val="00B30743"/>
    <w:rsid w:val="00B30B4D"/>
    <w:rsid w:val="00B31004"/>
    <w:rsid w:val="00B318E8"/>
    <w:rsid w:val="00B31EBA"/>
    <w:rsid w:val="00B34584"/>
    <w:rsid w:val="00B35EB6"/>
    <w:rsid w:val="00B37F94"/>
    <w:rsid w:val="00B4096E"/>
    <w:rsid w:val="00B41F81"/>
    <w:rsid w:val="00B440DE"/>
    <w:rsid w:val="00B445D6"/>
    <w:rsid w:val="00B44863"/>
    <w:rsid w:val="00B454B0"/>
    <w:rsid w:val="00B45AF0"/>
    <w:rsid w:val="00B46DB1"/>
    <w:rsid w:val="00B47B36"/>
    <w:rsid w:val="00B50363"/>
    <w:rsid w:val="00B517F9"/>
    <w:rsid w:val="00B52AC9"/>
    <w:rsid w:val="00B52CF2"/>
    <w:rsid w:val="00B53274"/>
    <w:rsid w:val="00B535AB"/>
    <w:rsid w:val="00B53700"/>
    <w:rsid w:val="00B5423D"/>
    <w:rsid w:val="00B54859"/>
    <w:rsid w:val="00B54F4B"/>
    <w:rsid w:val="00B562A8"/>
    <w:rsid w:val="00B57AC7"/>
    <w:rsid w:val="00B60762"/>
    <w:rsid w:val="00B608D1"/>
    <w:rsid w:val="00B64D9B"/>
    <w:rsid w:val="00B65ECC"/>
    <w:rsid w:val="00B67B86"/>
    <w:rsid w:val="00B717B8"/>
    <w:rsid w:val="00B718F7"/>
    <w:rsid w:val="00B727B7"/>
    <w:rsid w:val="00B72854"/>
    <w:rsid w:val="00B73CC4"/>
    <w:rsid w:val="00B74532"/>
    <w:rsid w:val="00B7469C"/>
    <w:rsid w:val="00B774E9"/>
    <w:rsid w:val="00B77503"/>
    <w:rsid w:val="00B77B8D"/>
    <w:rsid w:val="00B808DB"/>
    <w:rsid w:val="00B80DCB"/>
    <w:rsid w:val="00B8153F"/>
    <w:rsid w:val="00B81BC3"/>
    <w:rsid w:val="00B81C93"/>
    <w:rsid w:val="00B833B9"/>
    <w:rsid w:val="00B85337"/>
    <w:rsid w:val="00B85EE6"/>
    <w:rsid w:val="00B867AB"/>
    <w:rsid w:val="00B86CA6"/>
    <w:rsid w:val="00B93EC5"/>
    <w:rsid w:val="00B94047"/>
    <w:rsid w:val="00B9537B"/>
    <w:rsid w:val="00B95AB6"/>
    <w:rsid w:val="00B9615C"/>
    <w:rsid w:val="00BA0033"/>
    <w:rsid w:val="00BA02DC"/>
    <w:rsid w:val="00BA26BC"/>
    <w:rsid w:val="00BA4DBC"/>
    <w:rsid w:val="00BA541E"/>
    <w:rsid w:val="00BA733C"/>
    <w:rsid w:val="00BA7429"/>
    <w:rsid w:val="00BB02A1"/>
    <w:rsid w:val="00BB0347"/>
    <w:rsid w:val="00BB213F"/>
    <w:rsid w:val="00BB23CA"/>
    <w:rsid w:val="00BB3F0D"/>
    <w:rsid w:val="00BB5165"/>
    <w:rsid w:val="00BB5436"/>
    <w:rsid w:val="00BB6711"/>
    <w:rsid w:val="00BB67C9"/>
    <w:rsid w:val="00BC0586"/>
    <w:rsid w:val="00BC0F0A"/>
    <w:rsid w:val="00BC1A7F"/>
    <w:rsid w:val="00BC2327"/>
    <w:rsid w:val="00BC24DB"/>
    <w:rsid w:val="00BC2791"/>
    <w:rsid w:val="00BC2C28"/>
    <w:rsid w:val="00BC3487"/>
    <w:rsid w:val="00BC3755"/>
    <w:rsid w:val="00BC45BA"/>
    <w:rsid w:val="00BC503E"/>
    <w:rsid w:val="00BC70CC"/>
    <w:rsid w:val="00BD004A"/>
    <w:rsid w:val="00BD0B7B"/>
    <w:rsid w:val="00BD0D1A"/>
    <w:rsid w:val="00BD1906"/>
    <w:rsid w:val="00BD1CAD"/>
    <w:rsid w:val="00BD2D17"/>
    <w:rsid w:val="00BD3308"/>
    <w:rsid w:val="00BD4CB9"/>
    <w:rsid w:val="00BD61B7"/>
    <w:rsid w:val="00BD6CB6"/>
    <w:rsid w:val="00BE0A27"/>
    <w:rsid w:val="00BE14FE"/>
    <w:rsid w:val="00BE1538"/>
    <w:rsid w:val="00BE17DA"/>
    <w:rsid w:val="00BE182E"/>
    <w:rsid w:val="00BE487D"/>
    <w:rsid w:val="00BE6501"/>
    <w:rsid w:val="00BE7673"/>
    <w:rsid w:val="00BF080C"/>
    <w:rsid w:val="00BF0FEB"/>
    <w:rsid w:val="00BF1D7F"/>
    <w:rsid w:val="00BF266B"/>
    <w:rsid w:val="00BF2760"/>
    <w:rsid w:val="00BF27E5"/>
    <w:rsid w:val="00BF37E3"/>
    <w:rsid w:val="00BF3B07"/>
    <w:rsid w:val="00BF6B11"/>
    <w:rsid w:val="00BF71CC"/>
    <w:rsid w:val="00BF7794"/>
    <w:rsid w:val="00BF7E42"/>
    <w:rsid w:val="00C00738"/>
    <w:rsid w:val="00C00B47"/>
    <w:rsid w:val="00C02461"/>
    <w:rsid w:val="00C024BD"/>
    <w:rsid w:val="00C02A12"/>
    <w:rsid w:val="00C02E28"/>
    <w:rsid w:val="00C034F8"/>
    <w:rsid w:val="00C0416A"/>
    <w:rsid w:val="00C04E75"/>
    <w:rsid w:val="00C05EBD"/>
    <w:rsid w:val="00C12064"/>
    <w:rsid w:val="00C12078"/>
    <w:rsid w:val="00C12B11"/>
    <w:rsid w:val="00C14912"/>
    <w:rsid w:val="00C14992"/>
    <w:rsid w:val="00C14C27"/>
    <w:rsid w:val="00C1598D"/>
    <w:rsid w:val="00C15E2B"/>
    <w:rsid w:val="00C15F56"/>
    <w:rsid w:val="00C16FF2"/>
    <w:rsid w:val="00C1710E"/>
    <w:rsid w:val="00C21521"/>
    <w:rsid w:val="00C21607"/>
    <w:rsid w:val="00C22385"/>
    <w:rsid w:val="00C24DEB"/>
    <w:rsid w:val="00C264B2"/>
    <w:rsid w:val="00C30E06"/>
    <w:rsid w:val="00C31A92"/>
    <w:rsid w:val="00C32995"/>
    <w:rsid w:val="00C32EDA"/>
    <w:rsid w:val="00C33F20"/>
    <w:rsid w:val="00C34706"/>
    <w:rsid w:val="00C347E1"/>
    <w:rsid w:val="00C36ED7"/>
    <w:rsid w:val="00C40214"/>
    <w:rsid w:val="00C40244"/>
    <w:rsid w:val="00C417B8"/>
    <w:rsid w:val="00C42058"/>
    <w:rsid w:val="00C423CD"/>
    <w:rsid w:val="00C4243D"/>
    <w:rsid w:val="00C433EF"/>
    <w:rsid w:val="00C43BA8"/>
    <w:rsid w:val="00C45672"/>
    <w:rsid w:val="00C45987"/>
    <w:rsid w:val="00C46863"/>
    <w:rsid w:val="00C473C4"/>
    <w:rsid w:val="00C47425"/>
    <w:rsid w:val="00C506AA"/>
    <w:rsid w:val="00C506B5"/>
    <w:rsid w:val="00C50F22"/>
    <w:rsid w:val="00C523F6"/>
    <w:rsid w:val="00C527F3"/>
    <w:rsid w:val="00C55593"/>
    <w:rsid w:val="00C5582C"/>
    <w:rsid w:val="00C5598F"/>
    <w:rsid w:val="00C5694B"/>
    <w:rsid w:val="00C60133"/>
    <w:rsid w:val="00C60BC5"/>
    <w:rsid w:val="00C63C17"/>
    <w:rsid w:val="00C64FA0"/>
    <w:rsid w:val="00C700B9"/>
    <w:rsid w:val="00C70423"/>
    <w:rsid w:val="00C737EA"/>
    <w:rsid w:val="00C743D5"/>
    <w:rsid w:val="00C74DD3"/>
    <w:rsid w:val="00C77370"/>
    <w:rsid w:val="00C7760C"/>
    <w:rsid w:val="00C8067C"/>
    <w:rsid w:val="00C818A7"/>
    <w:rsid w:val="00C81DE5"/>
    <w:rsid w:val="00C832C9"/>
    <w:rsid w:val="00C83421"/>
    <w:rsid w:val="00C83D12"/>
    <w:rsid w:val="00C83D9F"/>
    <w:rsid w:val="00C84A20"/>
    <w:rsid w:val="00C851FE"/>
    <w:rsid w:val="00C853EB"/>
    <w:rsid w:val="00C85DDA"/>
    <w:rsid w:val="00C85FDA"/>
    <w:rsid w:val="00C86296"/>
    <w:rsid w:val="00C86870"/>
    <w:rsid w:val="00C87DC3"/>
    <w:rsid w:val="00C90946"/>
    <w:rsid w:val="00C910D3"/>
    <w:rsid w:val="00C91507"/>
    <w:rsid w:val="00C9210F"/>
    <w:rsid w:val="00C92A8D"/>
    <w:rsid w:val="00C933D6"/>
    <w:rsid w:val="00C93B7C"/>
    <w:rsid w:val="00C95473"/>
    <w:rsid w:val="00C9608F"/>
    <w:rsid w:val="00C96C6A"/>
    <w:rsid w:val="00C978B0"/>
    <w:rsid w:val="00CA2D31"/>
    <w:rsid w:val="00CA593C"/>
    <w:rsid w:val="00CA5E9F"/>
    <w:rsid w:val="00CA5EAF"/>
    <w:rsid w:val="00CA637B"/>
    <w:rsid w:val="00CA7D70"/>
    <w:rsid w:val="00CB3AE8"/>
    <w:rsid w:val="00CB3B28"/>
    <w:rsid w:val="00CB3DEF"/>
    <w:rsid w:val="00CB7440"/>
    <w:rsid w:val="00CC0D70"/>
    <w:rsid w:val="00CC166C"/>
    <w:rsid w:val="00CC1C32"/>
    <w:rsid w:val="00CC36FA"/>
    <w:rsid w:val="00CC4DCE"/>
    <w:rsid w:val="00CC53BB"/>
    <w:rsid w:val="00CC5E02"/>
    <w:rsid w:val="00CC64B4"/>
    <w:rsid w:val="00CC6BC0"/>
    <w:rsid w:val="00CC6ED5"/>
    <w:rsid w:val="00CD066C"/>
    <w:rsid w:val="00CD067C"/>
    <w:rsid w:val="00CD0966"/>
    <w:rsid w:val="00CD0A1A"/>
    <w:rsid w:val="00CD10BA"/>
    <w:rsid w:val="00CD183E"/>
    <w:rsid w:val="00CD20E9"/>
    <w:rsid w:val="00CD34D3"/>
    <w:rsid w:val="00CD3719"/>
    <w:rsid w:val="00CD4638"/>
    <w:rsid w:val="00CD595D"/>
    <w:rsid w:val="00CE109B"/>
    <w:rsid w:val="00CE1810"/>
    <w:rsid w:val="00CE352E"/>
    <w:rsid w:val="00CE3532"/>
    <w:rsid w:val="00CE458B"/>
    <w:rsid w:val="00CE5C29"/>
    <w:rsid w:val="00CE5E96"/>
    <w:rsid w:val="00CE6F21"/>
    <w:rsid w:val="00CF1119"/>
    <w:rsid w:val="00CF11C7"/>
    <w:rsid w:val="00CF1C97"/>
    <w:rsid w:val="00CF1D08"/>
    <w:rsid w:val="00CF2F91"/>
    <w:rsid w:val="00D00F36"/>
    <w:rsid w:val="00D01788"/>
    <w:rsid w:val="00D03A8D"/>
    <w:rsid w:val="00D040B4"/>
    <w:rsid w:val="00D057CF"/>
    <w:rsid w:val="00D061BB"/>
    <w:rsid w:val="00D06FFC"/>
    <w:rsid w:val="00D114F1"/>
    <w:rsid w:val="00D11749"/>
    <w:rsid w:val="00D13847"/>
    <w:rsid w:val="00D158CD"/>
    <w:rsid w:val="00D15A72"/>
    <w:rsid w:val="00D212AC"/>
    <w:rsid w:val="00D21E8D"/>
    <w:rsid w:val="00D228F1"/>
    <w:rsid w:val="00D22908"/>
    <w:rsid w:val="00D2391C"/>
    <w:rsid w:val="00D23950"/>
    <w:rsid w:val="00D23E0E"/>
    <w:rsid w:val="00D24E5B"/>
    <w:rsid w:val="00D250E4"/>
    <w:rsid w:val="00D25105"/>
    <w:rsid w:val="00D25F88"/>
    <w:rsid w:val="00D26160"/>
    <w:rsid w:val="00D26907"/>
    <w:rsid w:val="00D26D48"/>
    <w:rsid w:val="00D26F73"/>
    <w:rsid w:val="00D307AD"/>
    <w:rsid w:val="00D309F0"/>
    <w:rsid w:val="00D334DD"/>
    <w:rsid w:val="00D33D71"/>
    <w:rsid w:val="00D34526"/>
    <w:rsid w:val="00D34B17"/>
    <w:rsid w:val="00D35FB3"/>
    <w:rsid w:val="00D378F5"/>
    <w:rsid w:val="00D41B37"/>
    <w:rsid w:val="00D4281E"/>
    <w:rsid w:val="00D43376"/>
    <w:rsid w:val="00D44302"/>
    <w:rsid w:val="00D44A5A"/>
    <w:rsid w:val="00D44FD4"/>
    <w:rsid w:val="00D451A0"/>
    <w:rsid w:val="00D50844"/>
    <w:rsid w:val="00D524F3"/>
    <w:rsid w:val="00D55854"/>
    <w:rsid w:val="00D55A24"/>
    <w:rsid w:val="00D56616"/>
    <w:rsid w:val="00D571C2"/>
    <w:rsid w:val="00D60B74"/>
    <w:rsid w:val="00D618F2"/>
    <w:rsid w:val="00D61901"/>
    <w:rsid w:val="00D61EC0"/>
    <w:rsid w:val="00D62472"/>
    <w:rsid w:val="00D62980"/>
    <w:rsid w:val="00D631E9"/>
    <w:rsid w:val="00D6501A"/>
    <w:rsid w:val="00D6748D"/>
    <w:rsid w:val="00D70ED1"/>
    <w:rsid w:val="00D70F15"/>
    <w:rsid w:val="00D72BF5"/>
    <w:rsid w:val="00D72CB8"/>
    <w:rsid w:val="00D732AE"/>
    <w:rsid w:val="00D73DDA"/>
    <w:rsid w:val="00D74A43"/>
    <w:rsid w:val="00D74E08"/>
    <w:rsid w:val="00D75FF2"/>
    <w:rsid w:val="00D76081"/>
    <w:rsid w:val="00D76235"/>
    <w:rsid w:val="00D767B2"/>
    <w:rsid w:val="00D76885"/>
    <w:rsid w:val="00D76FFE"/>
    <w:rsid w:val="00D77311"/>
    <w:rsid w:val="00D77E98"/>
    <w:rsid w:val="00D81FA5"/>
    <w:rsid w:val="00D82271"/>
    <w:rsid w:val="00D8237D"/>
    <w:rsid w:val="00D82CD6"/>
    <w:rsid w:val="00D86A87"/>
    <w:rsid w:val="00D86AC0"/>
    <w:rsid w:val="00D86DBA"/>
    <w:rsid w:val="00D87E74"/>
    <w:rsid w:val="00D90C91"/>
    <w:rsid w:val="00D90D7C"/>
    <w:rsid w:val="00D90F2D"/>
    <w:rsid w:val="00D92CCE"/>
    <w:rsid w:val="00D935C0"/>
    <w:rsid w:val="00D93905"/>
    <w:rsid w:val="00D9416D"/>
    <w:rsid w:val="00D94824"/>
    <w:rsid w:val="00D94DB5"/>
    <w:rsid w:val="00D9554B"/>
    <w:rsid w:val="00D95C75"/>
    <w:rsid w:val="00D96DA5"/>
    <w:rsid w:val="00DA418C"/>
    <w:rsid w:val="00DA6A3D"/>
    <w:rsid w:val="00DA77D7"/>
    <w:rsid w:val="00DB0509"/>
    <w:rsid w:val="00DB0AF1"/>
    <w:rsid w:val="00DB372F"/>
    <w:rsid w:val="00DB3A6A"/>
    <w:rsid w:val="00DB40DA"/>
    <w:rsid w:val="00DB596E"/>
    <w:rsid w:val="00DB5C14"/>
    <w:rsid w:val="00DB5D84"/>
    <w:rsid w:val="00DB79F8"/>
    <w:rsid w:val="00DC0A8E"/>
    <w:rsid w:val="00DC44F0"/>
    <w:rsid w:val="00DC4FAE"/>
    <w:rsid w:val="00DC56AC"/>
    <w:rsid w:val="00DD042B"/>
    <w:rsid w:val="00DD099F"/>
    <w:rsid w:val="00DD1F26"/>
    <w:rsid w:val="00DD24B7"/>
    <w:rsid w:val="00DD3374"/>
    <w:rsid w:val="00DD37D4"/>
    <w:rsid w:val="00DD3D1A"/>
    <w:rsid w:val="00DD46B2"/>
    <w:rsid w:val="00DD4E2A"/>
    <w:rsid w:val="00DD52A2"/>
    <w:rsid w:val="00DD563D"/>
    <w:rsid w:val="00DD64A6"/>
    <w:rsid w:val="00DD6700"/>
    <w:rsid w:val="00DD6B9F"/>
    <w:rsid w:val="00DD6D6A"/>
    <w:rsid w:val="00DE015E"/>
    <w:rsid w:val="00DE0F22"/>
    <w:rsid w:val="00DE12C2"/>
    <w:rsid w:val="00DE1406"/>
    <w:rsid w:val="00DE4357"/>
    <w:rsid w:val="00DE61F3"/>
    <w:rsid w:val="00DE6ED2"/>
    <w:rsid w:val="00DE70B4"/>
    <w:rsid w:val="00DF0F87"/>
    <w:rsid w:val="00DF2D50"/>
    <w:rsid w:val="00DF3A0E"/>
    <w:rsid w:val="00DF3C0B"/>
    <w:rsid w:val="00DF4896"/>
    <w:rsid w:val="00DF4BA3"/>
    <w:rsid w:val="00DF5138"/>
    <w:rsid w:val="00DF5219"/>
    <w:rsid w:val="00DF5555"/>
    <w:rsid w:val="00DF565B"/>
    <w:rsid w:val="00DF62C0"/>
    <w:rsid w:val="00E03265"/>
    <w:rsid w:val="00E03DB4"/>
    <w:rsid w:val="00E07921"/>
    <w:rsid w:val="00E07950"/>
    <w:rsid w:val="00E11FDF"/>
    <w:rsid w:val="00E12440"/>
    <w:rsid w:val="00E14BCA"/>
    <w:rsid w:val="00E14D0B"/>
    <w:rsid w:val="00E14DE4"/>
    <w:rsid w:val="00E15C71"/>
    <w:rsid w:val="00E15DDD"/>
    <w:rsid w:val="00E1638C"/>
    <w:rsid w:val="00E16787"/>
    <w:rsid w:val="00E175FF"/>
    <w:rsid w:val="00E1794A"/>
    <w:rsid w:val="00E17D06"/>
    <w:rsid w:val="00E203D0"/>
    <w:rsid w:val="00E20528"/>
    <w:rsid w:val="00E22F52"/>
    <w:rsid w:val="00E2319C"/>
    <w:rsid w:val="00E24F46"/>
    <w:rsid w:val="00E2583C"/>
    <w:rsid w:val="00E25AF1"/>
    <w:rsid w:val="00E2669F"/>
    <w:rsid w:val="00E30C10"/>
    <w:rsid w:val="00E30EC6"/>
    <w:rsid w:val="00E31723"/>
    <w:rsid w:val="00E3185B"/>
    <w:rsid w:val="00E31C92"/>
    <w:rsid w:val="00E3249A"/>
    <w:rsid w:val="00E33222"/>
    <w:rsid w:val="00E3350E"/>
    <w:rsid w:val="00E34C4A"/>
    <w:rsid w:val="00E35D1C"/>
    <w:rsid w:val="00E36507"/>
    <w:rsid w:val="00E36973"/>
    <w:rsid w:val="00E4158C"/>
    <w:rsid w:val="00E41F21"/>
    <w:rsid w:val="00E422C3"/>
    <w:rsid w:val="00E4341B"/>
    <w:rsid w:val="00E44F02"/>
    <w:rsid w:val="00E4603B"/>
    <w:rsid w:val="00E509D0"/>
    <w:rsid w:val="00E51E78"/>
    <w:rsid w:val="00E526FC"/>
    <w:rsid w:val="00E52CC4"/>
    <w:rsid w:val="00E53C9C"/>
    <w:rsid w:val="00E551CA"/>
    <w:rsid w:val="00E554ED"/>
    <w:rsid w:val="00E56620"/>
    <w:rsid w:val="00E568AD"/>
    <w:rsid w:val="00E6002E"/>
    <w:rsid w:val="00E60538"/>
    <w:rsid w:val="00E61055"/>
    <w:rsid w:val="00E6129F"/>
    <w:rsid w:val="00E618CE"/>
    <w:rsid w:val="00E62CEF"/>
    <w:rsid w:val="00E62F3A"/>
    <w:rsid w:val="00E638A7"/>
    <w:rsid w:val="00E6539E"/>
    <w:rsid w:val="00E654FC"/>
    <w:rsid w:val="00E66894"/>
    <w:rsid w:val="00E66A94"/>
    <w:rsid w:val="00E66C92"/>
    <w:rsid w:val="00E670ED"/>
    <w:rsid w:val="00E6717E"/>
    <w:rsid w:val="00E675F1"/>
    <w:rsid w:val="00E676B5"/>
    <w:rsid w:val="00E700CA"/>
    <w:rsid w:val="00E7019A"/>
    <w:rsid w:val="00E70DFD"/>
    <w:rsid w:val="00E71FF2"/>
    <w:rsid w:val="00E720F2"/>
    <w:rsid w:val="00E7794E"/>
    <w:rsid w:val="00E77ABA"/>
    <w:rsid w:val="00E8255C"/>
    <w:rsid w:val="00E82755"/>
    <w:rsid w:val="00E82B86"/>
    <w:rsid w:val="00E82FD0"/>
    <w:rsid w:val="00E841B6"/>
    <w:rsid w:val="00E84ED3"/>
    <w:rsid w:val="00E85096"/>
    <w:rsid w:val="00E865D6"/>
    <w:rsid w:val="00E86DAF"/>
    <w:rsid w:val="00E87462"/>
    <w:rsid w:val="00E87B78"/>
    <w:rsid w:val="00E87C02"/>
    <w:rsid w:val="00E90FB4"/>
    <w:rsid w:val="00E942E2"/>
    <w:rsid w:val="00E94DFD"/>
    <w:rsid w:val="00E96E66"/>
    <w:rsid w:val="00EA11B0"/>
    <w:rsid w:val="00EA266C"/>
    <w:rsid w:val="00EA34B9"/>
    <w:rsid w:val="00EA3638"/>
    <w:rsid w:val="00EA457A"/>
    <w:rsid w:val="00EA4EEE"/>
    <w:rsid w:val="00EA7F66"/>
    <w:rsid w:val="00EB2054"/>
    <w:rsid w:val="00EB2101"/>
    <w:rsid w:val="00EB28AF"/>
    <w:rsid w:val="00EB431F"/>
    <w:rsid w:val="00EB479F"/>
    <w:rsid w:val="00EB49E7"/>
    <w:rsid w:val="00EB4F02"/>
    <w:rsid w:val="00EB5F55"/>
    <w:rsid w:val="00EC2020"/>
    <w:rsid w:val="00EC2737"/>
    <w:rsid w:val="00EC2F4B"/>
    <w:rsid w:val="00EC3053"/>
    <w:rsid w:val="00EC3E1A"/>
    <w:rsid w:val="00EC469C"/>
    <w:rsid w:val="00EC5567"/>
    <w:rsid w:val="00EC66A5"/>
    <w:rsid w:val="00EC6CF1"/>
    <w:rsid w:val="00EC6E86"/>
    <w:rsid w:val="00ED219B"/>
    <w:rsid w:val="00ED2829"/>
    <w:rsid w:val="00ED3460"/>
    <w:rsid w:val="00ED384A"/>
    <w:rsid w:val="00ED4290"/>
    <w:rsid w:val="00ED4D09"/>
    <w:rsid w:val="00ED5224"/>
    <w:rsid w:val="00ED6326"/>
    <w:rsid w:val="00ED6C54"/>
    <w:rsid w:val="00ED775C"/>
    <w:rsid w:val="00EE0005"/>
    <w:rsid w:val="00EE095D"/>
    <w:rsid w:val="00EE1BF1"/>
    <w:rsid w:val="00EE1C78"/>
    <w:rsid w:val="00EE42E3"/>
    <w:rsid w:val="00EE455E"/>
    <w:rsid w:val="00EE5757"/>
    <w:rsid w:val="00EE6D9B"/>
    <w:rsid w:val="00EE786E"/>
    <w:rsid w:val="00EF06C8"/>
    <w:rsid w:val="00EF1227"/>
    <w:rsid w:val="00EF1546"/>
    <w:rsid w:val="00EF31E0"/>
    <w:rsid w:val="00EF3565"/>
    <w:rsid w:val="00EF488B"/>
    <w:rsid w:val="00EF4E8A"/>
    <w:rsid w:val="00EF5771"/>
    <w:rsid w:val="00EF6E98"/>
    <w:rsid w:val="00F01F23"/>
    <w:rsid w:val="00F02DEE"/>
    <w:rsid w:val="00F04B7C"/>
    <w:rsid w:val="00F04D4D"/>
    <w:rsid w:val="00F0529F"/>
    <w:rsid w:val="00F0782F"/>
    <w:rsid w:val="00F11758"/>
    <w:rsid w:val="00F129ED"/>
    <w:rsid w:val="00F142DF"/>
    <w:rsid w:val="00F164D9"/>
    <w:rsid w:val="00F20D0B"/>
    <w:rsid w:val="00F23029"/>
    <w:rsid w:val="00F239C5"/>
    <w:rsid w:val="00F23DD3"/>
    <w:rsid w:val="00F24E28"/>
    <w:rsid w:val="00F24FC6"/>
    <w:rsid w:val="00F26853"/>
    <w:rsid w:val="00F26A14"/>
    <w:rsid w:val="00F2738E"/>
    <w:rsid w:val="00F300EB"/>
    <w:rsid w:val="00F31306"/>
    <w:rsid w:val="00F319E5"/>
    <w:rsid w:val="00F32192"/>
    <w:rsid w:val="00F32A6B"/>
    <w:rsid w:val="00F32BC1"/>
    <w:rsid w:val="00F33A88"/>
    <w:rsid w:val="00F33ABF"/>
    <w:rsid w:val="00F349BF"/>
    <w:rsid w:val="00F401B5"/>
    <w:rsid w:val="00F40E42"/>
    <w:rsid w:val="00F4107B"/>
    <w:rsid w:val="00F44EEA"/>
    <w:rsid w:val="00F44F98"/>
    <w:rsid w:val="00F46448"/>
    <w:rsid w:val="00F50393"/>
    <w:rsid w:val="00F50EE6"/>
    <w:rsid w:val="00F527BE"/>
    <w:rsid w:val="00F554CF"/>
    <w:rsid w:val="00F5593B"/>
    <w:rsid w:val="00F568E1"/>
    <w:rsid w:val="00F56EF4"/>
    <w:rsid w:val="00F5722B"/>
    <w:rsid w:val="00F577F0"/>
    <w:rsid w:val="00F60BB4"/>
    <w:rsid w:val="00F61896"/>
    <w:rsid w:val="00F63D6C"/>
    <w:rsid w:val="00F64F27"/>
    <w:rsid w:val="00F653D6"/>
    <w:rsid w:val="00F665AF"/>
    <w:rsid w:val="00F667C6"/>
    <w:rsid w:val="00F6691D"/>
    <w:rsid w:val="00F66C77"/>
    <w:rsid w:val="00F7296E"/>
    <w:rsid w:val="00F72E10"/>
    <w:rsid w:val="00F731DD"/>
    <w:rsid w:val="00F75B09"/>
    <w:rsid w:val="00F76208"/>
    <w:rsid w:val="00F76239"/>
    <w:rsid w:val="00F766E5"/>
    <w:rsid w:val="00F80555"/>
    <w:rsid w:val="00F80EEC"/>
    <w:rsid w:val="00F80F3D"/>
    <w:rsid w:val="00F81FFF"/>
    <w:rsid w:val="00F8382F"/>
    <w:rsid w:val="00F854BB"/>
    <w:rsid w:val="00F86F6B"/>
    <w:rsid w:val="00F87484"/>
    <w:rsid w:val="00F87B55"/>
    <w:rsid w:val="00F90632"/>
    <w:rsid w:val="00F9507D"/>
    <w:rsid w:val="00F95301"/>
    <w:rsid w:val="00F95453"/>
    <w:rsid w:val="00FA02DA"/>
    <w:rsid w:val="00FA0E76"/>
    <w:rsid w:val="00FA17DC"/>
    <w:rsid w:val="00FA25AD"/>
    <w:rsid w:val="00FA269C"/>
    <w:rsid w:val="00FA27BF"/>
    <w:rsid w:val="00FA5B86"/>
    <w:rsid w:val="00FA5C76"/>
    <w:rsid w:val="00FA71F0"/>
    <w:rsid w:val="00FB379F"/>
    <w:rsid w:val="00FB3F51"/>
    <w:rsid w:val="00FB490A"/>
    <w:rsid w:val="00FB5A67"/>
    <w:rsid w:val="00FB5B4C"/>
    <w:rsid w:val="00FB5F48"/>
    <w:rsid w:val="00FB6B07"/>
    <w:rsid w:val="00FC110F"/>
    <w:rsid w:val="00FC1123"/>
    <w:rsid w:val="00FC1D69"/>
    <w:rsid w:val="00FC3648"/>
    <w:rsid w:val="00FC36AA"/>
    <w:rsid w:val="00FC4F34"/>
    <w:rsid w:val="00FC6634"/>
    <w:rsid w:val="00FC6708"/>
    <w:rsid w:val="00FC672A"/>
    <w:rsid w:val="00FC697C"/>
    <w:rsid w:val="00FC75BD"/>
    <w:rsid w:val="00FD091F"/>
    <w:rsid w:val="00FD18EC"/>
    <w:rsid w:val="00FD2178"/>
    <w:rsid w:val="00FD2182"/>
    <w:rsid w:val="00FD2D00"/>
    <w:rsid w:val="00FD5589"/>
    <w:rsid w:val="00FD5B34"/>
    <w:rsid w:val="00FD7208"/>
    <w:rsid w:val="00FD7F0D"/>
    <w:rsid w:val="00FE0B2F"/>
    <w:rsid w:val="00FE0BEB"/>
    <w:rsid w:val="00FE13E4"/>
    <w:rsid w:val="00FE1525"/>
    <w:rsid w:val="00FE162A"/>
    <w:rsid w:val="00FE16B2"/>
    <w:rsid w:val="00FE3394"/>
    <w:rsid w:val="00FE61D5"/>
    <w:rsid w:val="00FE6EF5"/>
    <w:rsid w:val="00FF04F2"/>
    <w:rsid w:val="00FF0614"/>
    <w:rsid w:val="00FF240A"/>
    <w:rsid w:val="00FF397C"/>
    <w:rsid w:val="00FF3A45"/>
    <w:rsid w:val="00FF40E2"/>
    <w:rsid w:val="00FF4274"/>
    <w:rsid w:val="00FF43AC"/>
    <w:rsid w:val="00FF4D33"/>
    <w:rsid w:val="00FF69DB"/>
    <w:rsid w:val="00FF7E7D"/>
    <w:rsid w:val="01216EE4"/>
    <w:rsid w:val="012BAE7A"/>
    <w:rsid w:val="01A8E154"/>
    <w:rsid w:val="01EF4D44"/>
    <w:rsid w:val="022233E5"/>
    <w:rsid w:val="022C60FC"/>
    <w:rsid w:val="0253E8A5"/>
    <w:rsid w:val="026B1380"/>
    <w:rsid w:val="02C303F4"/>
    <w:rsid w:val="02CD2021"/>
    <w:rsid w:val="02F5B1AB"/>
    <w:rsid w:val="031C9124"/>
    <w:rsid w:val="032E5EF7"/>
    <w:rsid w:val="033E7285"/>
    <w:rsid w:val="034A2E3D"/>
    <w:rsid w:val="03886789"/>
    <w:rsid w:val="03AB6ECE"/>
    <w:rsid w:val="03FAEE7A"/>
    <w:rsid w:val="041217C6"/>
    <w:rsid w:val="04A3F743"/>
    <w:rsid w:val="04CA5F85"/>
    <w:rsid w:val="0516C56A"/>
    <w:rsid w:val="0521BCB5"/>
    <w:rsid w:val="055CA88F"/>
    <w:rsid w:val="056DEFBA"/>
    <w:rsid w:val="05C15E7C"/>
    <w:rsid w:val="0632E92C"/>
    <w:rsid w:val="06427B69"/>
    <w:rsid w:val="06700675"/>
    <w:rsid w:val="06AAFD3F"/>
    <w:rsid w:val="06DDFB46"/>
    <w:rsid w:val="070BA781"/>
    <w:rsid w:val="071EEF45"/>
    <w:rsid w:val="072D405C"/>
    <w:rsid w:val="0737B5C5"/>
    <w:rsid w:val="078C92F1"/>
    <w:rsid w:val="07B60445"/>
    <w:rsid w:val="07C6C80A"/>
    <w:rsid w:val="07DA5F01"/>
    <w:rsid w:val="07F4FDC4"/>
    <w:rsid w:val="07FB5D73"/>
    <w:rsid w:val="08046495"/>
    <w:rsid w:val="080B47FD"/>
    <w:rsid w:val="08232EC6"/>
    <w:rsid w:val="0858DA23"/>
    <w:rsid w:val="08EDA2F0"/>
    <w:rsid w:val="092233CE"/>
    <w:rsid w:val="092A4076"/>
    <w:rsid w:val="092DFA50"/>
    <w:rsid w:val="0930075E"/>
    <w:rsid w:val="0978C039"/>
    <w:rsid w:val="09D0CEAF"/>
    <w:rsid w:val="0ADEBAD5"/>
    <w:rsid w:val="0AEE0A25"/>
    <w:rsid w:val="0B340D20"/>
    <w:rsid w:val="0B43AAE6"/>
    <w:rsid w:val="0B457703"/>
    <w:rsid w:val="0B85EE9C"/>
    <w:rsid w:val="0BBA4200"/>
    <w:rsid w:val="0BFD8650"/>
    <w:rsid w:val="0C0FD305"/>
    <w:rsid w:val="0C3C35D8"/>
    <w:rsid w:val="0C3EF45F"/>
    <w:rsid w:val="0C4F72CB"/>
    <w:rsid w:val="0C970D10"/>
    <w:rsid w:val="0CE40F6F"/>
    <w:rsid w:val="0CFA65F3"/>
    <w:rsid w:val="0D54A470"/>
    <w:rsid w:val="0D8EC492"/>
    <w:rsid w:val="0DDA1614"/>
    <w:rsid w:val="0E0AC7F5"/>
    <w:rsid w:val="0E4AF25B"/>
    <w:rsid w:val="0EFD0E5E"/>
    <w:rsid w:val="0F2FAABE"/>
    <w:rsid w:val="0F77D3B5"/>
    <w:rsid w:val="0FE69CFF"/>
    <w:rsid w:val="1000CB6D"/>
    <w:rsid w:val="1002DC72"/>
    <w:rsid w:val="10B3D890"/>
    <w:rsid w:val="10D0DBC4"/>
    <w:rsid w:val="10E56DB7"/>
    <w:rsid w:val="11172F5B"/>
    <w:rsid w:val="11256D8C"/>
    <w:rsid w:val="112AF0BE"/>
    <w:rsid w:val="1174CF78"/>
    <w:rsid w:val="11820F43"/>
    <w:rsid w:val="1253D7E2"/>
    <w:rsid w:val="1297D84B"/>
    <w:rsid w:val="12FC5614"/>
    <w:rsid w:val="135882E6"/>
    <w:rsid w:val="138CF3B2"/>
    <w:rsid w:val="139C9288"/>
    <w:rsid w:val="13CAE1A8"/>
    <w:rsid w:val="1438CD0D"/>
    <w:rsid w:val="147F7FD8"/>
    <w:rsid w:val="14B26837"/>
    <w:rsid w:val="150B5B5E"/>
    <w:rsid w:val="152A0089"/>
    <w:rsid w:val="155EB782"/>
    <w:rsid w:val="155F96FF"/>
    <w:rsid w:val="1561B52D"/>
    <w:rsid w:val="166D85A1"/>
    <w:rsid w:val="171BD2C2"/>
    <w:rsid w:val="172A82CF"/>
    <w:rsid w:val="17588B49"/>
    <w:rsid w:val="17A93FFC"/>
    <w:rsid w:val="17E59FE9"/>
    <w:rsid w:val="18040020"/>
    <w:rsid w:val="180483C9"/>
    <w:rsid w:val="1837DE25"/>
    <w:rsid w:val="183A3583"/>
    <w:rsid w:val="18462071"/>
    <w:rsid w:val="1884B146"/>
    <w:rsid w:val="188546CB"/>
    <w:rsid w:val="18B51225"/>
    <w:rsid w:val="18BF97FB"/>
    <w:rsid w:val="193CDDC3"/>
    <w:rsid w:val="196B149B"/>
    <w:rsid w:val="1977ECCA"/>
    <w:rsid w:val="19B816D2"/>
    <w:rsid w:val="19BE4C2E"/>
    <w:rsid w:val="19C9DF50"/>
    <w:rsid w:val="19EF3FD2"/>
    <w:rsid w:val="1A00B2EB"/>
    <w:rsid w:val="1A4271D1"/>
    <w:rsid w:val="1A60377A"/>
    <w:rsid w:val="1AB0A322"/>
    <w:rsid w:val="1ABA7571"/>
    <w:rsid w:val="1ABCD69C"/>
    <w:rsid w:val="1AFA34C8"/>
    <w:rsid w:val="1B04E604"/>
    <w:rsid w:val="1B6B846F"/>
    <w:rsid w:val="1B9260C5"/>
    <w:rsid w:val="1C10946E"/>
    <w:rsid w:val="1C5C2CFC"/>
    <w:rsid w:val="1C65B8D9"/>
    <w:rsid w:val="1C812E05"/>
    <w:rsid w:val="1CC1E82A"/>
    <w:rsid w:val="1CCC95C3"/>
    <w:rsid w:val="1D1F23C0"/>
    <w:rsid w:val="1D234BDC"/>
    <w:rsid w:val="1D53E625"/>
    <w:rsid w:val="1D81AB86"/>
    <w:rsid w:val="1DE4DC4B"/>
    <w:rsid w:val="1DF47A67"/>
    <w:rsid w:val="1E352DB9"/>
    <w:rsid w:val="1E39D8E2"/>
    <w:rsid w:val="1E4C2A13"/>
    <w:rsid w:val="1E5B9CA3"/>
    <w:rsid w:val="1E69479C"/>
    <w:rsid w:val="1E8D98E8"/>
    <w:rsid w:val="1EBB6E97"/>
    <w:rsid w:val="1F1F4E12"/>
    <w:rsid w:val="1F34E139"/>
    <w:rsid w:val="1F37BCB1"/>
    <w:rsid w:val="1FA928E7"/>
    <w:rsid w:val="1FC40B0B"/>
    <w:rsid w:val="1FC875C8"/>
    <w:rsid w:val="1FD5AE72"/>
    <w:rsid w:val="1FDF9C9A"/>
    <w:rsid w:val="201DC56B"/>
    <w:rsid w:val="20574DA4"/>
    <w:rsid w:val="20D44865"/>
    <w:rsid w:val="211028D7"/>
    <w:rsid w:val="21127CCE"/>
    <w:rsid w:val="21363F35"/>
    <w:rsid w:val="214D187F"/>
    <w:rsid w:val="22276FDD"/>
    <w:rsid w:val="2259D44E"/>
    <w:rsid w:val="22A939AA"/>
    <w:rsid w:val="22E2BBDF"/>
    <w:rsid w:val="22F872D9"/>
    <w:rsid w:val="23148AD0"/>
    <w:rsid w:val="231F2B78"/>
    <w:rsid w:val="23253EEC"/>
    <w:rsid w:val="237276F7"/>
    <w:rsid w:val="239AC760"/>
    <w:rsid w:val="242CE413"/>
    <w:rsid w:val="249356D2"/>
    <w:rsid w:val="24D610FC"/>
    <w:rsid w:val="251E6A6C"/>
    <w:rsid w:val="25265BDE"/>
    <w:rsid w:val="25384285"/>
    <w:rsid w:val="256F31FC"/>
    <w:rsid w:val="257AE923"/>
    <w:rsid w:val="260411B2"/>
    <w:rsid w:val="262BD116"/>
    <w:rsid w:val="263DFDFF"/>
    <w:rsid w:val="264ABFCB"/>
    <w:rsid w:val="265AB11A"/>
    <w:rsid w:val="266110A5"/>
    <w:rsid w:val="2676B4BC"/>
    <w:rsid w:val="26A49C82"/>
    <w:rsid w:val="28534A85"/>
    <w:rsid w:val="28C6EAB7"/>
    <w:rsid w:val="28C9BC9C"/>
    <w:rsid w:val="28E2AE64"/>
    <w:rsid w:val="292A9B32"/>
    <w:rsid w:val="29348B16"/>
    <w:rsid w:val="295BE95D"/>
    <w:rsid w:val="29EAB43A"/>
    <w:rsid w:val="29F01154"/>
    <w:rsid w:val="2A12CEEA"/>
    <w:rsid w:val="2A5DE64B"/>
    <w:rsid w:val="2A8C5B9D"/>
    <w:rsid w:val="2A8DC0AB"/>
    <w:rsid w:val="2B63499A"/>
    <w:rsid w:val="2BE7EB5B"/>
    <w:rsid w:val="2C1ABC2F"/>
    <w:rsid w:val="2C3B591D"/>
    <w:rsid w:val="2C4771F2"/>
    <w:rsid w:val="2C4C1BEE"/>
    <w:rsid w:val="2C701AEE"/>
    <w:rsid w:val="2C7C603D"/>
    <w:rsid w:val="2D027012"/>
    <w:rsid w:val="2D98CD49"/>
    <w:rsid w:val="2E1FB026"/>
    <w:rsid w:val="2E3A68F1"/>
    <w:rsid w:val="2E6AC9C6"/>
    <w:rsid w:val="2E76E1C0"/>
    <w:rsid w:val="2E7F5F03"/>
    <w:rsid w:val="2E8E6864"/>
    <w:rsid w:val="2EA1DE1E"/>
    <w:rsid w:val="2EC5B1DA"/>
    <w:rsid w:val="2ED48321"/>
    <w:rsid w:val="2EEE3D12"/>
    <w:rsid w:val="2F0F556B"/>
    <w:rsid w:val="2F13CD58"/>
    <w:rsid w:val="2F495C2A"/>
    <w:rsid w:val="2F66665F"/>
    <w:rsid w:val="2F8B51FA"/>
    <w:rsid w:val="2FFB7229"/>
    <w:rsid w:val="302391F9"/>
    <w:rsid w:val="3098CFC1"/>
    <w:rsid w:val="30C4225A"/>
    <w:rsid w:val="30D14BCA"/>
    <w:rsid w:val="30E1D83D"/>
    <w:rsid w:val="310B3777"/>
    <w:rsid w:val="3113C716"/>
    <w:rsid w:val="31AD16EE"/>
    <w:rsid w:val="32D7DBEF"/>
    <w:rsid w:val="32EE4D8F"/>
    <w:rsid w:val="32EF7D09"/>
    <w:rsid w:val="32FCA9E5"/>
    <w:rsid w:val="33196D44"/>
    <w:rsid w:val="336D4EB4"/>
    <w:rsid w:val="33CF3901"/>
    <w:rsid w:val="33D6997C"/>
    <w:rsid w:val="340E0E26"/>
    <w:rsid w:val="3436A81A"/>
    <w:rsid w:val="3447F353"/>
    <w:rsid w:val="34CB5390"/>
    <w:rsid w:val="34DCC7A4"/>
    <w:rsid w:val="3507CF81"/>
    <w:rsid w:val="35474ACE"/>
    <w:rsid w:val="35EF70E2"/>
    <w:rsid w:val="361FDC2C"/>
    <w:rsid w:val="3646EF6D"/>
    <w:rsid w:val="366D1541"/>
    <w:rsid w:val="368ED62F"/>
    <w:rsid w:val="369DE536"/>
    <w:rsid w:val="36D4F472"/>
    <w:rsid w:val="36FD6557"/>
    <w:rsid w:val="37273665"/>
    <w:rsid w:val="3778AF00"/>
    <w:rsid w:val="3837D423"/>
    <w:rsid w:val="3868C543"/>
    <w:rsid w:val="388949D3"/>
    <w:rsid w:val="389DB099"/>
    <w:rsid w:val="38A3F9DC"/>
    <w:rsid w:val="391416F1"/>
    <w:rsid w:val="3929ACDC"/>
    <w:rsid w:val="393D1B4C"/>
    <w:rsid w:val="39738610"/>
    <w:rsid w:val="3A239D3F"/>
    <w:rsid w:val="3A3E0C08"/>
    <w:rsid w:val="3AF22FBC"/>
    <w:rsid w:val="3B146642"/>
    <w:rsid w:val="3B35CE83"/>
    <w:rsid w:val="3BC5CC82"/>
    <w:rsid w:val="3BF3ADD0"/>
    <w:rsid w:val="3C406018"/>
    <w:rsid w:val="3D11B7D5"/>
    <w:rsid w:val="3D1B14A0"/>
    <w:rsid w:val="3D23531F"/>
    <w:rsid w:val="3D350F2B"/>
    <w:rsid w:val="3D850765"/>
    <w:rsid w:val="3D91A0A3"/>
    <w:rsid w:val="3DA9F66C"/>
    <w:rsid w:val="3E0B9FCD"/>
    <w:rsid w:val="3E5D6D2C"/>
    <w:rsid w:val="3E886006"/>
    <w:rsid w:val="3EDA2607"/>
    <w:rsid w:val="3F171B0E"/>
    <w:rsid w:val="3F2597D0"/>
    <w:rsid w:val="3FAE2292"/>
    <w:rsid w:val="3FB6971B"/>
    <w:rsid w:val="3FDD22A9"/>
    <w:rsid w:val="3FF373DA"/>
    <w:rsid w:val="409ABCCF"/>
    <w:rsid w:val="40BA4CBE"/>
    <w:rsid w:val="429B2DCF"/>
    <w:rsid w:val="42B531B9"/>
    <w:rsid w:val="43301E44"/>
    <w:rsid w:val="4349F10F"/>
    <w:rsid w:val="435F8CE3"/>
    <w:rsid w:val="4361B2BD"/>
    <w:rsid w:val="4381DFA0"/>
    <w:rsid w:val="43BABFFD"/>
    <w:rsid w:val="43C791DB"/>
    <w:rsid w:val="43C84CD3"/>
    <w:rsid w:val="43E41848"/>
    <w:rsid w:val="442B3799"/>
    <w:rsid w:val="4487A077"/>
    <w:rsid w:val="44A95674"/>
    <w:rsid w:val="44B2955A"/>
    <w:rsid w:val="45092BAC"/>
    <w:rsid w:val="4570266F"/>
    <w:rsid w:val="45977894"/>
    <w:rsid w:val="45AD511C"/>
    <w:rsid w:val="466DC9E8"/>
    <w:rsid w:val="4687D41C"/>
    <w:rsid w:val="469AB381"/>
    <w:rsid w:val="46A9F86A"/>
    <w:rsid w:val="46B6E6F6"/>
    <w:rsid w:val="46C1D8C6"/>
    <w:rsid w:val="46E3F1C4"/>
    <w:rsid w:val="472411DA"/>
    <w:rsid w:val="47708640"/>
    <w:rsid w:val="47961ED9"/>
    <w:rsid w:val="47CEE1C4"/>
    <w:rsid w:val="4814595A"/>
    <w:rsid w:val="482E2BB7"/>
    <w:rsid w:val="485BFF3E"/>
    <w:rsid w:val="489D40DE"/>
    <w:rsid w:val="48F7ACCD"/>
    <w:rsid w:val="497E51F2"/>
    <w:rsid w:val="499432FB"/>
    <w:rsid w:val="49DB14A0"/>
    <w:rsid w:val="4A0C7B89"/>
    <w:rsid w:val="4A48892C"/>
    <w:rsid w:val="4A4D5813"/>
    <w:rsid w:val="4A8E14CD"/>
    <w:rsid w:val="4ACC407D"/>
    <w:rsid w:val="4B105841"/>
    <w:rsid w:val="4B366192"/>
    <w:rsid w:val="4BB8ECA8"/>
    <w:rsid w:val="4C1DD4DA"/>
    <w:rsid w:val="4C3A9B10"/>
    <w:rsid w:val="4C9D862D"/>
    <w:rsid w:val="4CB48FC7"/>
    <w:rsid w:val="4CF7B4E2"/>
    <w:rsid w:val="4D04A709"/>
    <w:rsid w:val="4D0B1491"/>
    <w:rsid w:val="4D37F534"/>
    <w:rsid w:val="4D57331A"/>
    <w:rsid w:val="4D6626E7"/>
    <w:rsid w:val="4D6D8941"/>
    <w:rsid w:val="4DC34C09"/>
    <w:rsid w:val="4DE61FBF"/>
    <w:rsid w:val="4E7AF879"/>
    <w:rsid w:val="4EC2162D"/>
    <w:rsid w:val="4F01AF90"/>
    <w:rsid w:val="4F6D3FFA"/>
    <w:rsid w:val="4FB36542"/>
    <w:rsid w:val="4FCCBC64"/>
    <w:rsid w:val="4FE58553"/>
    <w:rsid w:val="500FA005"/>
    <w:rsid w:val="504A54D6"/>
    <w:rsid w:val="504C0FE7"/>
    <w:rsid w:val="50A777FD"/>
    <w:rsid w:val="50F72D4F"/>
    <w:rsid w:val="51326ADF"/>
    <w:rsid w:val="5169D802"/>
    <w:rsid w:val="51ACA823"/>
    <w:rsid w:val="523E002B"/>
    <w:rsid w:val="52E475B3"/>
    <w:rsid w:val="52EFBE5C"/>
    <w:rsid w:val="5305F7D7"/>
    <w:rsid w:val="530FC13B"/>
    <w:rsid w:val="53175B7F"/>
    <w:rsid w:val="533E917A"/>
    <w:rsid w:val="538003EE"/>
    <w:rsid w:val="538A3883"/>
    <w:rsid w:val="5423FE39"/>
    <w:rsid w:val="54A3FBBE"/>
    <w:rsid w:val="54D7232F"/>
    <w:rsid w:val="54DE8B7E"/>
    <w:rsid w:val="556CCB6A"/>
    <w:rsid w:val="55B89DFA"/>
    <w:rsid w:val="562870FF"/>
    <w:rsid w:val="562B0910"/>
    <w:rsid w:val="56333A03"/>
    <w:rsid w:val="569F65E1"/>
    <w:rsid w:val="56D9C69B"/>
    <w:rsid w:val="56FC6EE1"/>
    <w:rsid w:val="57546C4F"/>
    <w:rsid w:val="575EABAC"/>
    <w:rsid w:val="5766FA55"/>
    <w:rsid w:val="579CEE7D"/>
    <w:rsid w:val="57B1177D"/>
    <w:rsid w:val="57EC7C67"/>
    <w:rsid w:val="5897CC9A"/>
    <w:rsid w:val="58B3C124"/>
    <w:rsid w:val="58E2BCB2"/>
    <w:rsid w:val="58E2BE4A"/>
    <w:rsid w:val="593270FC"/>
    <w:rsid w:val="5940B5C6"/>
    <w:rsid w:val="599C6437"/>
    <w:rsid w:val="59EDE511"/>
    <w:rsid w:val="59F95BD8"/>
    <w:rsid w:val="5A323492"/>
    <w:rsid w:val="5A4691F1"/>
    <w:rsid w:val="5A8C35CB"/>
    <w:rsid w:val="5AAD6E37"/>
    <w:rsid w:val="5AEB70DC"/>
    <w:rsid w:val="5B171A1A"/>
    <w:rsid w:val="5B3969D2"/>
    <w:rsid w:val="5B76BBAA"/>
    <w:rsid w:val="5B970715"/>
    <w:rsid w:val="5BD6F6CA"/>
    <w:rsid w:val="5BFEA964"/>
    <w:rsid w:val="5C0D45ED"/>
    <w:rsid w:val="5C252A30"/>
    <w:rsid w:val="5C59DF77"/>
    <w:rsid w:val="5C68402D"/>
    <w:rsid w:val="5C980EB4"/>
    <w:rsid w:val="5CDA3133"/>
    <w:rsid w:val="5CEEE943"/>
    <w:rsid w:val="5D064C28"/>
    <w:rsid w:val="5D0A21FD"/>
    <w:rsid w:val="5D1C76B7"/>
    <w:rsid w:val="5D33A60D"/>
    <w:rsid w:val="5D438632"/>
    <w:rsid w:val="5D5A892B"/>
    <w:rsid w:val="5DD54BE2"/>
    <w:rsid w:val="5DD54DB7"/>
    <w:rsid w:val="5DF807FF"/>
    <w:rsid w:val="5E055971"/>
    <w:rsid w:val="5E6A8D49"/>
    <w:rsid w:val="5E8177A0"/>
    <w:rsid w:val="5E99344E"/>
    <w:rsid w:val="5EDAF154"/>
    <w:rsid w:val="5EFB3606"/>
    <w:rsid w:val="5F06BAF8"/>
    <w:rsid w:val="5F3DB09D"/>
    <w:rsid w:val="5F422C1B"/>
    <w:rsid w:val="5F6423E3"/>
    <w:rsid w:val="5F6D90B5"/>
    <w:rsid w:val="5F94A382"/>
    <w:rsid w:val="5FA0DD40"/>
    <w:rsid w:val="5FA8217A"/>
    <w:rsid w:val="5FED4DC7"/>
    <w:rsid w:val="5FFE2582"/>
    <w:rsid w:val="605B2F8C"/>
    <w:rsid w:val="60AFC7E0"/>
    <w:rsid w:val="60CF071C"/>
    <w:rsid w:val="60D4F7F0"/>
    <w:rsid w:val="60E9FF6B"/>
    <w:rsid w:val="60F6462A"/>
    <w:rsid w:val="614CE9FB"/>
    <w:rsid w:val="6171098A"/>
    <w:rsid w:val="619D06B1"/>
    <w:rsid w:val="62430EE3"/>
    <w:rsid w:val="629B2821"/>
    <w:rsid w:val="6332F03D"/>
    <w:rsid w:val="635238E0"/>
    <w:rsid w:val="6363A6CE"/>
    <w:rsid w:val="6378FD3D"/>
    <w:rsid w:val="63B3135A"/>
    <w:rsid w:val="64634204"/>
    <w:rsid w:val="64C2188A"/>
    <w:rsid w:val="64C7124A"/>
    <w:rsid w:val="65696EA5"/>
    <w:rsid w:val="657B4CE2"/>
    <w:rsid w:val="65974812"/>
    <w:rsid w:val="65DB7C48"/>
    <w:rsid w:val="66152E19"/>
    <w:rsid w:val="662DEACF"/>
    <w:rsid w:val="66971330"/>
    <w:rsid w:val="66B35A47"/>
    <w:rsid w:val="671AEDBB"/>
    <w:rsid w:val="672E53FF"/>
    <w:rsid w:val="6746132A"/>
    <w:rsid w:val="675188CA"/>
    <w:rsid w:val="675F401D"/>
    <w:rsid w:val="6774D6BE"/>
    <w:rsid w:val="67C6269C"/>
    <w:rsid w:val="68239C31"/>
    <w:rsid w:val="68470EE6"/>
    <w:rsid w:val="684838C7"/>
    <w:rsid w:val="684E2494"/>
    <w:rsid w:val="689D7682"/>
    <w:rsid w:val="68C7566C"/>
    <w:rsid w:val="68EB8559"/>
    <w:rsid w:val="68F3F15D"/>
    <w:rsid w:val="69067FDD"/>
    <w:rsid w:val="6941C9C0"/>
    <w:rsid w:val="6964685F"/>
    <w:rsid w:val="6968C357"/>
    <w:rsid w:val="69CA2FA7"/>
    <w:rsid w:val="6A1D2465"/>
    <w:rsid w:val="6A453E98"/>
    <w:rsid w:val="6AD5A9FF"/>
    <w:rsid w:val="6AD9B72C"/>
    <w:rsid w:val="6AE3E68A"/>
    <w:rsid w:val="6B2C1320"/>
    <w:rsid w:val="6B5B10CF"/>
    <w:rsid w:val="6BC97238"/>
    <w:rsid w:val="6C44615B"/>
    <w:rsid w:val="6C488008"/>
    <w:rsid w:val="6C546211"/>
    <w:rsid w:val="6C6721C9"/>
    <w:rsid w:val="6C6C7FBF"/>
    <w:rsid w:val="6C7DA964"/>
    <w:rsid w:val="6CBAE54C"/>
    <w:rsid w:val="6CBD2C79"/>
    <w:rsid w:val="6CF2563C"/>
    <w:rsid w:val="6D143FFF"/>
    <w:rsid w:val="6D6E7038"/>
    <w:rsid w:val="6DA547A3"/>
    <w:rsid w:val="6E3BD78E"/>
    <w:rsid w:val="6E532DDA"/>
    <w:rsid w:val="6EAFC534"/>
    <w:rsid w:val="6EE2EF3B"/>
    <w:rsid w:val="6F659CD8"/>
    <w:rsid w:val="6F90557A"/>
    <w:rsid w:val="704904A3"/>
    <w:rsid w:val="707EE5B8"/>
    <w:rsid w:val="707EF1AE"/>
    <w:rsid w:val="70841F4E"/>
    <w:rsid w:val="7097F5C7"/>
    <w:rsid w:val="70CE4BEB"/>
    <w:rsid w:val="711B3B68"/>
    <w:rsid w:val="717119D9"/>
    <w:rsid w:val="719DBD83"/>
    <w:rsid w:val="71A6C01C"/>
    <w:rsid w:val="72191BAB"/>
    <w:rsid w:val="72877481"/>
    <w:rsid w:val="73133DEB"/>
    <w:rsid w:val="7313A821"/>
    <w:rsid w:val="73384A5F"/>
    <w:rsid w:val="734E9797"/>
    <w:rsid w:val="73D0068A"/>
    <w:rsid w:val="73E4AEF5"/>
    <w:rsid w:val="74056026"/>
    <w:rsid w:val="744A8FC0"/>
    <w:rsid w:val="7455FC10"/>
    <w:rsid w:val="7494BE51"/>
    <w:rsid w:val="75027CAB"/>
    <w:rsid w:val="7504D13D"/>
    <w:rsid w:val="75367B36"/>
    <w:rsid w:val="754FB43B"/>
    <w:rsid w:val="7569C615"/>
    <w:rsid w:val="75A6A9E2"/>
    <w:rsid w:val="761F0101"/>
    <w:rsid w:val="7664B6FD"/>
    <w:rsid w:val="767B0901"/>
    <w:rsid w:val="767BE35F"/>
    <w:rsid w:val="76937EEF"/>
    <w:rsid w:val="77435B65"/>
    <w:rsid w:val="77514297"/>
    <w:rsid w:val="77CC8C18"/>
    <w:rsid w:val="782F9555"/>
    <w:rsid w:val="783220D4"/>
    <w:rsid w:val="784B9098"/>
    <w:rsid w:val="7894C467"/>
    <w:rsid w:val="789A41BB"/>
    <w:rsid w:val="795AACEE"/>
    <w:rsid w:val="7A00319D"/>
    <w:rsid w:val="7A4C3BBD"/>
    <w:rsid w:val="7A5F590D"/>
    <w:rsid w:val="7A60B573"/>
    <w:rsid w:val="7AC6ACD8"/>
    <w:rsid w:val="7AD66A7D"/>
    <w:rsid w:val="7AF7ABA1"/>
    <w:rsid w:val="7B043716"/>
    <w:rsid w:val="7B16ED93"/>
    <w:rsid w:val="7B32DFF6"/>
    <w:rsid w:val="7B3AD2A9"/>
    <w:rsid w:val="7B6630CA"/>
    <w:rsid w:val="7C0A22DB"/>
    <w:rsid w:val="7CC30300"/>
    <w:rsid w:val="7CDCEDB3"/>
    <w:rsid w:val="7CF07BEE"/>
    <w:rsid w:val="7CF4F36B"/>
    <w:rsid w:val="7D543A8D"/>
    <w:rsid w:val="7D708118"/>
    <w:rsid w:val="7D77849F"/>
    <w:rsid w:val="7DB2AE87"/>
    <w:rsid w:val="7DCBD2FC"/>
    <w:rsid w:val="7DEC2526"/>
    <w:rsid w:val="7E08151D"/>
    <w:rsid w:val="7E148E30"/>
    <w:rsid w:val="7E1C5F35"/>
    <w:rsid w:val="7E37BF23"/>
    <w:rsid w:val="7E4EF376"/>
    <w:rsid w:val="7E51D834"/>
    <w:rsid w:val="7E8C3972"/>
    <w:rsid w:val="7EA1BD1F"/>
    <w:rsid w:val="7EC14F8E"/>
    <w:rsid w:val="7F1F5B7C"/>
    <w:rsid w:val="7F2B0817"/>
    <w:rsid w:val="7F45ECB8"/>
    <w:rsid w:val="7F547160"/>
    <w:rsid w:val="7F56C30E"/>
    <w:rsid w:val="7F74CBA3"/>
    <w:rsid w:val="7F7C6265"/>
    <w:rsid w:val="7FBBEDB4"/>
    <w:rsid w:val="7FEB6DB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C8080"/>
  <w15:docId w15:val="{78B9CA64-23F4-4922-B956-12DFE5349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06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2A406F"/>
    <w:pPr>
      <w:keepNext/>
      <w:numPr>
        <w:numId w:val="1"/>
      </w:numPr>
      <w:spacing w:before="360" w:after="360"/>
      <w:jc w:val="center"/>
      <w:outlineLvl w:val="0"/>
    </w:pPr>
    <w:rPr>
      <w:sz w:val="28"/>
      <w:szCs w:val="20"/>
      <w:lang w:val="lt-LT"/>
    </w:rPr>
  </w:style>
  <w:style w:type="paragraph" w:styleId="Heading2">
    <w:name w:val="heading 2"/>
    <w:aliases w:val="Title Header2,ERP (1.1.)"/>
    <w:basedOn w:val="Normal"/>
    <w:next w:val="Normal"/>
    <w:link w:val="Heading2Char"/>
    <w:qFormat/>
    <w:rsid w:val="002A406F"/>
    <w:pPr>
      <w:numPr>
        <w:ilvl w:val="1"/>
        <w:numId w:val="1"/>
      </w:numPr>
      <w:jc w:val="both"/>
      <w:outlineLvl w:val="1"/>
    </w:pPr>
    <w:rPr>
      <w:szCs w:val="20"/>
      <w:lang w:val="lt-LT"/>
    </w:rPr>
  </w:style>
  <w:style w:type="paragraph" w:styleId="Heading3">
    <w:name w:val="heading 3"/>
    <w:aliases w:val="Section Header3,Sub-Clause Paragraph Char"/>
    <w:basedOn w:val="Normal"/>
    <w:next w:val="Normal"/>
    <w:link w:val="Heading3Char"/>
    <w:qFormat/>
    <w:rsid w:val="002A406F"/>
    <w:pPr>
      <w:keepNext/>
      <w:numPr>
        <w:ilvl w:val="2"/>
        <w:numId w:val="1"/>
      </w:numPr>
      <w:jc w:val="both"/>
      <w:outlineLvl w:val="2"/>
    </w:pPr>
    <w:rPr>
      <w:szCs w:val="20"/>
      <w:lang w:val="lt-LT"/>
    </w:rPr>
  </w:style>
  <w:style w:type="paragraph" w:styleId="Heading4">
    <w:name w:val="heading 4"/>
    <w:aliases w:val=" Sub-Clause Sub-paragraph,Sub-Clause Sub-paragraph"/>
    <w:basedOn w:val="Normal"/>
    <w:next w:val="Normal"/>
    <w:link w:val="Heading4Char"/>
    <w:qFormat/>
    <w:rsid w:val="002A406F"/>
    <w:pPr>
      <w:keepNext/>
      <w:numPr>
        <w:ilvl w:val="3"/>
        <w:numId w:val="1"/>
      </w:numPr>
      <w:outlineLvl w:val="3"/>
    </w:pPr>
    <w:rPr>
      <w:b/>
      <w:sz w:val="44"/>
      <w:szCs w:val="20"/>
      <w:lang w:val="lt-LT"/>
    </w:rPr>
  </w:style>
  <w:style w:type="paragraph" w:styleId="Heading5">
    <w:name w:val="heading 5"/>
    <w:basedOn w:val="Normal"/>
    <w:next w:val="Normal"/>
    <w:link w:val="Heading5Char"/>
    <w:qFormat/>
    <w:rsid w:val="002A406F"/>
    <w:pPr>
      <w:keepNext/>
      <w:numPr>
        <w:ilvl w:val="4"/>
        <w:numId w:val="1"/>
      </w:numPr>
      <w:outlineLvl w:val="4"/>
    </w:pPr>
    <w:rPr>
      <w:b/>
      <w:sz w:val="40"/>
      <w:szCs w:val="20"/>
      <w:lang w:val="lt-LT"/>
    </w:rPr>
  </w:style>
  <w:style w:type="paragraph" w:styleId="Heading6">
    <w:name w:val="heading 6"/>
    <w:basedOn w:val="Normal"/>
    <w:next w:val="Normal"/>
    <w:link w:val="Heading6Char"/>
    <w:qFormat/>
    <w:rsid w:val="002A406F"/>
    <w:pPr>
      <w:keepNext/>
      <w:numPr>
        <w:ilvl w:val="5"/>
        <w:numId w:val="1"/>
      </w:numPr>
      <w:outlineLvl w:val="5"/>
    </w:pPr>
    <w:rPr>
      <w:b/>
      <w:sz w:val="36"/>
      <w:szCs w:val="20"/>
      <w:lang w:val="lt-LT"/>
    </w:rPr>
  </w:style>
  <w:style w:type="paragraph" w:styleId="Heading7">
    <w:name w:val="heading 7"/>
    <w:basedOn w:val="Normal"/>
    <w:next w:val="Normal"/>
    <w:link w:val="Heading7Char"/>
    <w:qFormat/>
    <w:rsid w:val="002A406F"/>
    <w:pPr>
      <w:keepNext/>
      <w:numPr>
        <w:ilvl w:val="6"/>
        <w:numId w:val="1"/>
      </w:numPr>
      <w:outlineLvl w:val="6"/>
    </w:pPr>
    <w:rPr>
      <w:sz w:val="48"/>
      <w:szCs w:val="20"/>
      <w:lang w:val="lt-LT"/>
    </w:rPr>
  </w:style>
  <w:style w:type="paragraph" w:styleId="Heading8">
    <w:name w:val="heading 8"/>
    <w:basedOn w:val="Normal"/>
    <w:next w:val="Normal"/>
    <w:link w:val="Heading8Char"/>
    <w:qFormat/>
    <w:rsid w:val="002A406F"/>
    <w:pPr>
      <w:keepNext/>
      <w:numPr>
        <w:ilvl w:val="7"/>
        <w:numId w:val="1"/>
      </w:numPr>
      <w:outlineLvl w:val="7"/>
    </w:pPr>
    <w:rPr>
      <w:b/>
      <w:sz w:val="18"/>
      <w:szCs w:val="20"/>
      <w:lang w:val="lt-LT"/>
    </w:rPr>
  </w:style>
  <w:style w:type="paragraph" w:styleId="Heading9">
    <w:name w:val="heading 9"/>
    <w:basedOn w:val="Normal"/>
    <w:next w:val="Normal"/>
    <w:link w:val="Heading9Char"/>
    <w:qFormat/>
    <w:rsid w:val="002A406F"/>
    <w:pPr>
      <w:keepNext/>
      <w:numPr>
        <w:ilvl w:val="8"/>
        <w:numId w:val="1"/>
      </w:numPr>
      <w:outlineLvl w:val="8"/>
    </w:pPr>
    <w:rPr>
      <w:sz w:val="40"/>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406F"/>
    <w:rPr>
      <w:rFonts w:ascii="Times New Roman" w:eastAsia="Times New Roman" w:hAnsi="Times New Roman" w:cs="Times New Roman"/>
      <w:sz w:val="28"/>
      <w:szCs w:val="20"/>
    </w:rPr>
  </w:style>
  <w:style w:type="character" w:customStyle="1" w:styleId="Heading2Char">
    <w:name w:val="Heading 2 Char"/>
    <w:aliases w:val="Title Header2 Char,ERP (1.1.) Char"/>
    <w:basedOn w:val="DefaultParagraphFont"/>
    <w:link w:val="Heading2"/>
    <w:rsid w:val="002A406F"/>
    <w:rPr>
      <w:rFonts w:ascii="Times New Roman" w:eastAsia="Times New Roman" w:hAnsi="Times New Roman" w:cs="Times New Roman"/>
      <w:sz w:val="24"/>
      <w:szCs w:val="20"/>
    </w:rPr>
  </w:style>
  <w:style w:type="character" w:customStyle="1" w:styleId="Heading3Char">
    <w:name w:val="Heading 3 Char"/>
    <w:aliases w:val="Section Header3 Char,Sub-Clause Paragraph Char Char"/>
    <w:basedOn w:val="DefaultParagraphFont"/>
    <w:link w:val="Heading3"/>
    <w:rsid w:val="002A406F"/>
    <w:rPr>
      <w:rFonts w:ascii="Times New Roman" w:eastAsia="Times New Roman" w:hAnsi="Times New Roman" w:cs="Times New Roman"/>
      <w:sz w:val="24"/>
      <w:szCs w:val="20"/>
    </w:rPr>
  </w:style>
  <w:style w:type="character" w:customStyle="1" w:styleId="Heading4Char">
    <w:name w:val="Heading 4 Char"/>
    <w:aliases w:val=" Sub-Clause Sub-paragraph Char,Sub-Clause Sub-paragraph Char"/>
    <w:basedOn w:val="DefaultParagraphFont"/>
    <w:link w:val="Heading4"/>
    <w:rsid w:val="002A406F"/>
    <w:rPr>
      <w:rFonts w:ascii="Times New Roman" w:eastAsia="Times New Roman" w:hAnsi="Times New Roman" w:cs="Times New Roman"/>
      <w:b/>
      <w:sz w:val="44"/>
      <w:szCs w:val="20"/>
    </w:rPr>
  </w:style>
  <w:style w:type="character" w:customStyle="1" w:styleId="Heading5Char">
    <w:name w:val="Heading 5 Char"/>
    <w:basedOn w:val="DefaultParagraphFont"/>
    <w:link w:val="Heading5"/>
    <w:rsid w:val="002A406F"/>
    <w:rPr>
      <w:rFonts w:ascii="Times New Roman" w:eastAsia="Times New Roman" w:hAnsi="Times New Roman" w:cs="Times New Roman"/>
      <w:b/>
      <w:sz w:val="40"/>
      <w:szCs w:val="20"/>
    </w:rPr>
  </w:style>
  <w:style w:type="character" w:customStyle="1" w:styleId="Heading6Char">
    <w:name w:val="Heading 6 Char"/>
    <w:basedOn w:val="DefaultParagraphFont"/>
    <w:link w:val="Heading6"/>
    <w:rsid w:val="002A406F"/>
    <w:rPr>
      <w:rFonts w:ascii="Times New Roman" w:eastAsia="Times New Roman" w:hAnsi="Times New Roman" w:cs="Times New Roman"/>
      <w:b/>
      <w:sz w:val="36"/>
      <w:szCs w:val="20"/>
    </w:rPr>
  </w:style>
  <w:style w:type="character" w:customStyle="1" w:styleId="Heading7Char">
    <w:name w:val="Heading 7 Char"/>
    <w:basedOn w:val="DefaultParagraphFont"/>
    <w:link w:val="Heading7"/>
    <w:rsid w:val="002A406F"/>
    <w:rPr>
      <w:rFonts w:ascii="Times New Roman" w:eastAsia="Times New Roman" w:hAnsi="Times New Roman" w:cs="Times New Roman"/>
      <w:sz w:val="48"/>
      <w:szCs w:val="20"/>
    </w:rPr>
  </w:style>
  <w:style w:type="character" w:customStyle="1" w:styleId="Heading8Char">
    <w:name w:val="Heading 8 Char"/>
    <w:basedOn w:val="DefaultParagraphFont"/>
    <w:link w:val="Heading8"/>
    <w:rsid w:val="002A406F"/>
    <w:rPr>
      <w:rFonts w:ascii="Times New Roman" w:eastAsia="Times New Roman" w:hAnsi="Times New Roman" w:cs="Times New Roman"/>
      <w:b/>
      <w:sz w:val="18"/>
      <w:szCs w:val="20"/>
    </w:rPr>
  </w:style>
  <w:style w:type="character" w:customStyle="1" w:styleId="Heading9Char">
    <w:name w:val="Heading 9 Char"/>
    <w:basedOn w:val="DefaultParagraphFont"/>
    <w:link w:val="Heading9"/>
    <w:rsid w:val="002A406F"/>
    <w:rPr>
      <w:rFonts w:ascii="Times New Roman" w:eastAsia="Times New Roman" w:hAnsi="Times New Roman" w:cs="Times New Roman"/>
      <w:sz w:val="40"/>
      <w:szCs w:val="20"/>
    </w:rPr>
  </w:style>
  <w:style w:type="character" w:styleId="Hyperlink">
    <w:name w:val="Hyperlink"/>
    <w:uiPriority w:val="99"/>
    <w:rsid w:val="002A406F"/>
    <w:rPr>
      <w:color w:val="0000FF"/>
      <w:u w:val="single"/>
    </w:rPr>
  </w:style>
  <w:style w:type="paragraph" w:styleId="CommentText">
    <w:name w:val="annotation text"/>
    <w:aliases w:val="Diagrama Diagrama Diagrama,Diagrama Diagrama,Diagrama Diagrama Diagrama Diagrama,Diagrama Diagrama Char Char,Diagrama2 Diagrama Diagrama Diagrama, Diagrama Diagrama Diagrama, Diagrama Diagrama"/>
    <w:basedOn w:val="Normal"/>
    <w:link w:val="CommentTextChar"/>
    <w:unhideWhenUsed/>
    <w:rsid w:val="002A406F"/>
    <w:rPr>
      <w:sz w:val="20"/>
      <w:szCs w:val="20"/>
    </w:rPr>
  </w:style>
  <w:style w:type="character" w:customStyle="1" w:styleId="CommentTextChar">
    <w:name w:val="Comment Text Char"/>
    <w:aliases w:val="Diagrama Diagrama Diagrama Char,Diagrama Diagrama Char,Diagrama Diagrama Diagrama Diagrama Char,Diagrama Diagrama Char Char Char,Diagrama2 Diagrama Diagrama Diagrama Char, Diagrama Diagrama Diagrama Char, Diagrama Diagrama Char"/>
    <w:basedOn w:val="DefaultParagraphFont"/>
    <w:link w:val="CommentText"/>
    <w:rsid w:val="002A406F"/>
    <w:rPr>
      <w:rFonts w:ascii="Times New Roman" w:eastAsia="Times New Roman" w:hAnsi="Times New Roman" w:cs="Times New Roman"/>
      <w:sz w:val="20"/>
      <w:szCs w:val="20"/>
      <w:lang w:val="en-GB"/>
    </w:rPr>
  </w:style>
  <w:style w:type="paragraph" w:styleId="ListParagraph">
    <w:name w:val="List Paragraph"/>
    <w:aliases w:val="List Paragraph Red,Bullet EY,List Paragraph2,Numbering,ERP-List Paragraph,List Paragraph11,Sąrašo pastraipa.Bullet,Sąrašo pastraipa;Bullet,Table of contents numbered,Lentele,List Paragraph22,List Paragraph21,List not in Table,punktai,lp"/>
    <w:basedOn w:val="Normal"/>
    <w:link w:val="ListParagraphChar"/>
    <w:uiPriority w:val="34"/>
    <w:qFormat/>
    <w:rsid w:val="002A406F"/>
    <w:pPr>
      <w:ind w:left="720"/>
      <w:contextualSpacing/>
    </w:pPr>
  </w:style>
  <w:style w:type="paragraph" w:styleId="BalloonText">
    <w:name w:val="Balloon Text"/>
    <w:basedOn w:val="Normal"/>
    <w:link w:val="BalloonTextChar"/>
    <w:uiPriority w:val="99"/>
    <w:semiHidden/>
    <w:unhideWhenUsed/>
    <w:rsid w:val="00DE0F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F22"/>
    <w:rPr>
      <w:rFonts w:ascii="Segoe UI" w:eastAsia="Times New Roman" w:hAnsi="Segoe UI" w:cs="Segoe UI"/>
      <w:sz w:val="18"/>
      <w:szCs w:val="18"/>
      <w:lang w:val="en-GB"/>
    </w:rPr>
  </w:style>
  <w:style w:type="paragraph" w:styleId="Header">
    <w:name w:val="header"/>
    <w:basedOn w:val="Normal"/>
    <w:link w:val="HeaderChar"/>
    <w:unhideWhenUsed/>
    <w:rsid w:val="00672598"/>
    <w:pPr>
      <w:tabs>
        <w:tab w:val="center" w:pos="4986"/>
        <w:tab w:val="right" w:pos="9972"/>
      </w:tabs>
    </w:pPr>
  </w:style>
  <w:style w:type="character" w:customStyle="1" w:styleId="HeaderChar">
    <w:name w:val="Header Char"/>
    <w:basedOn w:val="DefaultParagraphFont"/>
    <w:link w:val="Header"/>
    <w:rsid w:val="00672598"/>
    <w:rPr>
      <w:rFonts w:ascii="Times New Roman" w:eastAsia="Times New Roman" w:hAnsi="Times New Roman" w:cs="Times New Roman"/>
      <w:sz w:val="24"/>
      <w:szCs w:val="24"/>
      <w:lang w:val="en-GB"/>
    </w:rPr>
  </w:style>
  <w:style w:type="paragraph" w:styleId="Footer">
    <w:name w:val="footer"/>
    <w:basedOn w:val="Normal"/>
    <w:link w:val="FooterChar"/>
    <w:unhideWhenUsed/>
    <w:rsid w:val="00672598"/>
    <w:pPr>
      <w:tabs>
        <w:tab w:val="center" w:pos="4986"/>
        <w:tab w:val="right" w:pos="9972"/>
      </w:tabs>
    </w:pPr>
  </w:style>
  <w:style w:type="character" w:customStyle="1" w:styleId="FooterChar">
    <w:name w:val="Footer Char"/>
    <w:basedOn w:val="DefaultParagraphFont"/>
    <w:link w:val="Footer"/>
    <w:rsid w:val="00672598"/>
    <w:rPr>
      <w:rFonts w:ascii="Times New Roman" w:eastAsia="Times New Roman" w:hAnsi="Times New Roman" w:cs="Times New Roman"/>
      <w:sz w:val="24"/>
      <w:szCs w:val="24"/>
      <w:lang w:val="en-GB"/>
    </w:rPr>
  </w:style>
  <w:style w:type="character" w:styleId="PageNumber">
    <w:name w:val="page number"/>
    <w:basedOn w:val="DefaultParagraphFont"/>
    <w:rsid w:val="00672598"/>
  </w:style>
  <w:style w:type="paragraph" w:styleId="BodyTextIndent">
    <w:name w:val="Body Text Indent"/>
    <w:basedOn w:val="Normal"/>
    <w:link w:val="BodyTextIndentChar"/>
    <w:rsid w:val="00E82B86"/>
    <w:pPr>
      <w:ind w:firstLine="720"/>
    </w:pPr>
    <w:rPr>
      <w:i/>
      <w:noProof/>
      <w:szCs w:val="20"/>
      <w:lang w:val="lt-LT"/>
    </w:rPr>
  </w:style>
  <w:style w:type="character" w:customStyle="1" w:styleId="BodyTextIndentChar">
    <w:name w:val="Body Text Indent Char"/>
    <w:basedOn w:val="DefaultParagraphFont"/>
    <w:link w:val="BodyTextIndent"/>
    <w:rsid w:val="00E82B86"/>
    <w:rPr>
      <w:rFonts w:ascii="Times New Roman" w:eastAsia="Times New Roman" w:hAnsi="Times New Roman" w:cs="Times New Roman"/>
      <w:i/>
      <w:noProof/>
      <w:sz w:val="24"/>
      <w:szCs w:val="20"/>
    </w:rPr>
  </w:style>
  <w:style w:type="paragraph" w:customStyle="1" w:styleId="Hyperlink1">
    <w:name w:val="Hyperlink1"/>
    <w:basedOn w:val="Normal"/>
    <w:rsid w:val="00E82B86"/>
    <w:pPr>
      <w:numPr>
        <w:numId w:val="9"/>
      </w:numPr>
      <w:spacing w:before="120" w:after="120"/>
    </w:pPr>
    <w:rPr>
      <w:lang w:val="lt-LT"/>
    </w:rPr>
  </w:style>
  <w:style w:type="paragraph" w:customStyle="1" w:styleId="Papunktis">
    <w:name w:val="Papunktis"/>
    <w:basedOn w:val="Normal"/>
    <w:rsid w:val="00E82B86"/>
    <w:pPr>
      <w:numPr>
        <w:ilvl w:val="1"/>
        <w:numId w:val="9"/>
      </w:numPr>
      <w:spacing w:before="120" w:after="120"/>
    </w:pPr>
    <w:rPr>
      <w:lang w:val="lt-LT"/>
    </w:rPr>
  </w:style>
  <w:style w:type="paragraph" w:customStyle="1" w:styleId="Papunkiopapunktis">
    <w:name w:val="Papunkčio papunktis"/>
    <w:basedOn w:val="Normal"/>
    <w:rsid w:val="00E82B86"/>
    <w:pPr>
      <w:numPr>
        <w:ilvl w:val="2"/>
        <w:numId w:val="9"/>
      </w:numPr>
      <w:spacing w:before="120" w:after="120"/>
    </w:pPr>
    <w:rPr>
      <w:lang w:val="lt-LT"/>
    </w:rPr>
  </w:style>
  <w:style w:type="paragraph" w:styleId="PlainText">
    <w:name w:val="Plain Text"/>
    <w:basedOn w:val="Normal"/>
    <w:link w:val="PlainTextChar"/>
    <w:rsid w:val="00E82B86"/>
    <w:pPr>
      <w:spacing w:before="100" w:beforeAutospacing="1" w:after="100" w:afterAutospacing="1"/>
    </w:pPr>
    <w:rPr>
      <w:lang w:val="lt-LT" w:eastAsia="lt-LT"/>
    </w:rPr>
  </w:style>
  <w:style w:type="character" w:customStyle="1" w:styleId="PlainTextChar">
    <w:name w:val="Plain Text Char"/>
    <w:basedOn w:val="DefaultParagraphFont"/>
    <w:link w:val="PlainText"/>
    <w:rsid w:val="00E82B86"/>
    <w:rPr>
      <w:rFonts w:ascii="Times New Roman" w:eastAsia="Times New Roman" w:hAnsi="Times New Roman" w:cs="Times New Roman"/>
      <w:sz w:val="24"/>
      <w:szCs w:val="24"/>
      <w:lang w:eastAsia="lt-LT"/>
    </w:rPr>
  </w:style>
  <w:style w:type="paragraph" w:customStyle="1" w:styleId="Hyperlink2">
    <w:name w:val="Hyperlink2"/>
    <w:basedOn w:val="Normal"/>
    <w:rsid w:val="00E82B86"/>
    <w:pPr>
      <w:suppressAutoHyphens/>
      <w:autoSpaceDE w:val="0"/>
      <w:autoSpaceDN w:val="0"/>
      <w:adjustRightInd w:val="0"/>
      <w:spacing w:line="298" w:lineRule="auto"/>
      <w:ind w:firstLine="312"/>
      <w:jc w:val="both"/>
      <w:textAlignment w:val="center"/>
    </w:pPr>
    <w:rPr>
      <w:color w:val="000000"/>
      <w:sz w:val="20"/>
      <w:szCs w:val="20"/>
    </w:rPr>
  </w:style>
  <w:style w:type="numbering" w:customStyle="1" w:styleId="NoList1">
    <w:name w:val="No List1"/>
    <w:next w:val="NoList"/>
    <w:uiPriority w:val="99"/>
    <w:semiHidden/>
    <w:unhideWhenUsed/>
    <w:rsid w:val="00A778AF"/>
  </w:style>
  <w:style w:type="paragraph" w:customStyle="1" w:styleId="Default">
    <w:name w:val="Default"/>
    <w:rsid w:val="00A778AF"/>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character" w:styleId="CommentReference">
    <w:name w:val="annotation reference"/>
    <w:basedOn w:val="DefaultParagraphFont"/>
    <w:uiPriority w:val="99"/>
    <w:unhideWhenUsed/>
    <w:rsid w:val="00A778AF"/>
    <w:rPr>
      <w:sz w:val="16"/>
      <w:szCs w:val="16"/>
    </w:rPr>
  </w:style>
  <w:style w:type="paragraph" w:styleId="CommentSubject">
    <w:name w:val="annotation subject"/>
    <w:basedOn w:val="CommentText"/>
    <w:next w:val="CommentText"/>
    <w:link w:val="CommentSubjectChar"/>
    <w:uiPriority w:val="99"/>
    <w:semiHidden/>
    <w:unhideWhenUsed/>
    <w:rsid w:val="00A778AF"/>
    <w:rPr>
      <w:b/>
      <w:bCs/>
      <w:noProof/>
      <w:lang w:val="lt-LT"/>
    </w:rPr>
  </w:style>
  <w:style w:type="character" w:customStyle="1" w:styleId="CommentSubjectChar">
    <w:name w:val="Comment Subject Char"/>
    <w:basedOn w:val="CommentTextChar"/>
    <w:link w:val="CommentSubject"/>
    <w:uiPriority w:val="99"/>
    <w:semiHidden/>
    <w:rsid w:val="00A778AF"/>
    <w:rPr>
      <w:rFonts w:ascii="Times New Roman" w:eastAsia="Times New Roman" w:hAnsi="Times New Roman" w:cs="Times New Roman"/>
      <w:b/>
      <w:bCs/>
      <w:noProof/>
      <w:sz w:val="20"/>
      <w:szCs w:val="20"/>
      <w:lang w:val="en-GB"/>
    </w:rPr>
  </w:style>
  <w:style w:type="character" w:styleId="Strong">
    <w:name w:val="Strong"/>
    <w:uiPriority w:val="22"/>
    <w:qFormat/>
    <w:rsid w:val="00A778AF"/>
    <w:rPr>
      <w:rFonts w:cs="Times New Roman"/>
      <w:b/>
      <w:bCs/>
    </w:rPr>
  </w:style>
  <w:style w:type="character" w:customStyle="1" w:styleId="ListParagraphChar">
    <w:name w:val="List Paragraph Char"/>
    <w:aliases w:val="List Paragraph Red Char,Bullet EY Char,List Paragraph2 Char,Numbering Char,ERP-List Paragraph Char,List Paragraph11 Char,Sąrašo pastraipa.Bullet Char,Sąrašo pastraipa;Bullet Char,Table of contents numbered Char,Lentele Char,lp Char"/>
    <w:link w:val="ListParagraph"/>
    <w:uiPriority w:val="34"/>
    <w:qFormat/>
    <w:locked/>
    <w:rsid w:val="007207D3"/>
    <w:rPr>
      <w:rFonts w:ascii="Times New Roman" w:eastAsia="Times New Roman" w:hAnsi="Times New Roman" w:cs="Times New Roman"/>
      <w:sz w:val="24"/>
      <w:szCs w:val="24"/>
      <w:lang w:val="en-GB"/>
    </w:rPr>
  </w:style>
  <w:style w:type="paragraph" w:styleId="TOCHeading">
    <w:name w:val="TOC Heading"/>
    <w:basedOn w:val="Heading1"/>
    <w:next w:val="Normal"/>
    <w:uiPriority w:val="39"/>
    <w:unhideWhenUsed/>
    <w:qFormat/>
    <w:rsid w:val="00315759"/>
    <w:pPr>
      <w:keepLines/>
      <w:numPr>
        <w:numId w:val="0"/>
      </w:numPr>
      <w:spacing w:before="240" w:after="0" w:line="259" w:lineRule="auto"/>
      <w:jc w:val="left"/>
      <w:outlineLvl w:val="9"/>
    </w:pPr>
    <w:rPr>
      <w:rFonts w:asciiTheme="majorHAnsi" w:eastAsiaTheme="majorEastAsia" w:hAnsiTheme="majorHAnsi" w:cstheme="majorBidi"/>
      <w:color w:val="2E74B5" w:themeColor="accent1" w:themeShade="BF"/>
      <w:sz w:val="32"/>
      <w:szCs w:val="32"/>
      <w:lang w:val="en-US"/>
    </w:rPr>
  </w:style>
  <w:style w:type="paragraph" w:styleId="TOC2">
    <w:name w:val="toc 2"/>
    <w:basedOn w:val="Normal"/>
    <w:next w:val="Normal"/>
    <w:autoRedefine/>
    <w:uiPriority w:val="39"/>
    <w:unhideWhenUsed/>
    <w:rsid w:val="00315759"/>
    <w:pPr>
      <w:spacing w:after="100"/>
      <w:ind w:left="240"/>
    </w:pPr>
  </w:style>
  <w:style w:type="paragraph" w:styleId="TOC3">
    <w:name w:val="toc 3"/>
    <w:basedOn w:val="Normal"/>
    <w:next w:val="Normal"/>
    <w:autoRedefine/>
    <w:uiPriority w:val="39"/>
    <w:unhideWhenUsed/>
    <w:rsid w:val="00315759"/>
    <w:pPr>
      <w:spacing w:after="100"/>
      <w:ind w:left="480"/>
    </w:pPr>
  </w:style>
  <w:style w:type="paragraph" w:styleId="TOC1">
    <w:name w:val="toc 1"/>
    <w:basedOn w:val="Normal"/>
    <w:next w:val="Normal"/>
    <w:autoRedefine/>
    <w:uiPriority w:val="39"/>
    <w:unhideWhenUsed/>
    <w:rsid w:val="00315759"/>
    <w:pPr>
      <w:spacing w:after="100"/>
    </w:pPr>
  </w:style>
  <w:style w:type="paragraph" w:styleId="BodyText">
    <w:name w:val="Body Text"/>
    <w:basedOn w:val="Normal"/>
    <w:link w:val="BodyTextChar"/>
    <w:uiPriority w:val="99"/>
    <w:semiHidden/>
    <w:unhideWhenUsed/>
    <w:rsid w:val="00CB3DEF"/>
    <w:pPr>
      <w:spacing w:after="120"/>
    </w:pPr>
  </w:style>
  <w:style w:type="character" w:customStyle="1" w:styleId="BodyTextChar">
    <w:name w:val="Body Text Char"/>
    <w:basedOn w:val="DefaultParagraphFont"/>
    <w:link w:val="BodyText"/>
    <w:uiPriority w:val="99"/>
    <w:semiHidden/>
    <w:rsid w:val="00CB3DEF"/>
    <w:rPr>
      <w:rFonts w:ascii="Times New Roman" w:eastAsia="Times New Roman" w:hAnsi="Times New Roman" w:cs="Times New Roman"/>
      <w:sz w:val="24"/>
      <w:szCs w:val="24"/>
      <w:lang w:val="en-GB"/>
    </w:rPr>
  </w:style>
  <w:style w:type="table" w:styleId="TableGrid">
    <w:name w:val="Table Grid"/>
    <w:basedOn w:val="TableNormal"/>
    <w:uiPriority w:val="39"/>
    <w:rsid w:val="00110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75B09"/>
    <w:pPr>
      <w:spacing w:after="0" w:line="240" w:lineRule="auto"/>
    </w:pPr>
    <w:rPr>
      <w:rFonts w:ascii="Times New Roman" w:eastAsia="Times New Roman" w:hAnsi="Times New Roman" w:cs="Times New Roman"/>
      <w:sz w:val="24"/>
      <w:szCs w:val="24"/>
      <w:lang w:val="en-GB"/>
    </w:rPr>
  </w:style>
  <w:style w:type="paragraph" w:styleId="BodyTextFirstIndent2">
    <w:name w:val="Body Text First Indent 2"/>
    <w:basedOn w:val="BodyTextIndent"/>
    <w:link w:val="BodyTextFirstIndent2Char"/>
    <w:rsid w:val="004E0205"/>
    <w:pPr>
      <w:overflowPunct w:val="0"/>
      <w:autoSpaceDE w:val="0"/>
      <w:autoSpaceDN w:val="0"/>
      <w:adjustRightInd w:val="0"/>
      <w:spacing w:after="120"/>
      <w:ind w:left="283" w:firstLine="210"/>
      <w:textAlignment w:val="baseline"/>
    </w:pPr>
    <w:rPr>
      <w:rFonts w:ascii="TimesLT" w:hAnsi="TimesLT"/>
      <w:i w:val="0"/>
      <w:noProof w:val="0"/>
    </w:rPr>
  </w:style>
  <w:style w:type="character" w:customStyle="1" w:styleId="BodyTextFirstIndent2Char">
    <w:name w:val="Body Text First Indent 2 Char"/>
    <w:basedOn w:val="BodyTextIndentChar"/>
    <w:link w:val="BodyTextFirstIndent2"/>
    <w:rsid w:val="004E0205"/>
    <w:rPr>
      <w:rFonts w:ascii="TimesLT" w:eastAsia="Times New Roman" w:hAnsi="TimesLT" w:cs="Times New Roman"/>
      <w:i w:val="0"/>
      <w:noProof/>
      <w:sz w:val="24"/>
      <w:szCs w:val="20"/>
    </w:rPr>
  </w:style>
  <w:style w:type="character" w:customStyle="1" w:styleId="cf01">
    <w:name w:val="cf01"/>
    <w:basedOn w:val="DefaultParagraphFont"/>
    <w:rsid w:val="00AD795E"/>
    <w:rPr>
      <w:rFonts w:ascii="Segoe UI" w:hAnsi="Segoe UI" w:cs="Segoe UI" w:hint="default"/>
      <w:sz w:val="18"/>
      <w:szCs w:val="18"/>
    </w:rPr>
  </w:style>
  <w:style w:type="character" w:customStyle="1" w:styleId="cf11">
    <w:name w:val="cf11"/>
    <w:basedOn w:val="DefaultParagraphFont"/>
    <w:rsid w:val="00AD795E"/>
    <w:rPr>
      <w:rFonts w:ascii="Segoe UI" w:hAnsi="Segoe UI" w:cs="Segoe UI" w:hint="default"/>
      <w:sz w:val="18"/>
      <w:szCs w:val="18"/>
    </w:rPr>
  </w:style>
  <w:style w:type="paragraph" w:styleId="FootnoteText">
    <w:name w:val="footnote text"/>
    <w:basedOn w:val="Normal"/>
    <w:link w:val="FootnoteTextChar"/>
    <w:uiPriority w:val="99"/>
    <w:semiHidden/>
    <w:unhideWhenUsed/>
    <w:rsid w:val="003B46C3"/>
    <w:rPr>
      <w:sz w:val="20"/>
      <w:szCs w:val="20"/>
    </w:rPr>
  </w:style>
  <w:style w:type="character" w:customStyle="1" w:styleId="FootnoteTextChar">
    <w:name w:val="Footnote Text Char"/>
    <w:basedOn w:val="DefaultParagraphFont"/>
    <w:link w:val="FootnoteText"/>
    <w:uiPriority w:val="99"/>
    <w:semiHidden/>
    <w:rsid w:val="003B46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3B46C3"/>
    <w:rPr>
      <w:vertAlign w:val="superscript"/>
    </w:rPr>
  </w:style>
  <w:style w:type="character" w:styleId="UnresolvedMention">
    <w:name w:val="Unresolved Mention"/>
    <w:basedOn w:val="DefaultParagraphFont"/>
    <w:uiPriority w:val="99"/>
    <w:semiHidden/>
    <w:unhideWhenUsed/>
    <w:rsid w:val="00274F35"/>
    <w:rPr>
      <w:color w:val="605E5C"/>
      <w:shd w:val="clear" w:color="auto" w:fill="E1DFDD"/>
    </w:rPr>
  </w:style>
  <w:style w:type="character" w:styleId="FollowedHyperlink">
    <w:name w:val="FollowedHyperlink"/>
    <w:basedOn w:val="DefaultParagraphFont"/>
    <w:uiPriority w:val="99"/>
    <w:semiHidden/>
    <w:unhideWhenUsed/>
    <w:rsid w:val="005711B4"/>
    <w:rPr>
      <w:color w:val="954F72" w:themeColor="followedHyperlink"/>
      <w:u w:val="single"/>
    </w:rPr>
  </w:style>
  <w:style w:type="character" w:styleId="Mention">
    <w:name w:val="Mention"/>
    <w:basedOn w:val="DefaultParagraphFont"/>
    <w:uiPriority w:val="99"/>
    <w:unhideWhenUsed/>
    <w:rsid w:val="008A2F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47926">
      <w:bodyDiv w:val="1"/>
      <w:marLeft w:val="0"/>
      <w:marRight w:val="0"/>
      <w:marTop w:val="0"/>
      <w:marBottom w:val="0"/>
      <w:divBdr>
        <w:top w:val="none" w:sz="0" w:space="0" w:color="auto"/>
        <w:left w:val="none" w:sz="0" w:space="0" w:color="auto"/>
        <w:bottom w:val="none" w:sz="0" w:space="0" w:color="auto"/>
        <w:right w:val="none" w:sz="0" w:space="0" w:color="auto"/>
      </w:divBdr>
    </w:div>
    <w:div w:id="73092883">
      <w:bodyDiv w:val="1"/>
      <w:marLeft w:val="0"/>
      <w:marRight w:val="0"/>
      <w:marTop w:val="0"/>
      <w:marBottom w:val="0"/>
      <w:divBdr>
        <w:top w:val="none" w:sz="0" w:space="0" w:color="auto"/>
        <w:left w:val="none" w:sz="0" w:space="0" w:color="auto"/>
        <w:bottom w:val="none" w:sz="0" w:space="0" w:color="auto"/>
        <w:right w:val="none" w:sz="0" w:space="0" w:color="auto"/>
      </w:divBdr>
    </w:div>
    <w:div w:id="147287488">
      <w:bodyDiv w:val="1"/>
      <w:marLeft w:val="0"/>
      <w:marRight w:val="0"/>
      <w:marTop w:val="0"/>
      <w:marBottom w:val="0"/>
      <w:divBdr>
        <w:top w:val="none" w:sz="0" w:space="0" w:color="auto"/>
        <w:left w:val="none" w:sz="0" w:space="0" w:color="auto"/>
        <w:bottom w:val="none" w:sz="0" w:space="0" w:color="auto"/>
        <w:right w:val="none" w:sz="0" w:space="0" w:color="auto"/>
      </w:divBdr>
    </w:div>
    <w:div w:id="481318311">
      <w:bodyDiv w:val="1"/>
      <w:marLeft w:val="0"/>
      <w:marRight w:val="0"/>
      <w:marTop w:val="0"/>
      <w:marBottom w:val="0"/>
      <w:divBdr>
        <w:top w:val="none" w:sz="0" w:space="0" w:color="auto"/>
        <w:left w:val="none" w:sz="0" w:space="0" w:color="auto"/>
        <w:bottom w:val="none" w:sz="0" w:space="0" w:color="auto"/>
        <w:right w:val="none" w:sz="0" w:space="0" w:color="auto"/>
      </w:divBdr>
    </w:div>
    <w:div w:id="1060862049">
      <w:bodyDiv w:val="1"/>
      <w:marLeft w:val="0"/>
      <w:marRight w:val="0"/>
      <w:marTop w:val="0"/>
      <w:marBottom w:val="0"/>
      <w:divBdr>
        <w:top w:val="none" w:sz="0" w:space="0" w:color="auto"/>
        <w:left w:val="none" w:sz="0" w:space="0" w:color="auto"/>
        <w:bottom w:val="none" w:sz="0" w:space="0" w:color="auto"/>
        <w:right w:val="none" w:sz="0" w:space="0" w:color="auto"/>
      </w:divBdr>
    </w:div>
    <w:div w:id="1415542924">
      <w:bodyDiv w:val="1"/>
      <w:marLeft w:val="0"/>
      <w:marRight w:val="0"/>
      <w:marTop w:val="0"/>
      <w:marBottom w:val="0"/>
      <w:divBdr>
        <w:top w:val="none" w:sz="0" w:space="0" w:color="auto"/>
        <w:left w:val="none" w:sz="0" w:space="0" w:color="auto"/>
        <w:bottom w:val="none" w:sz="0" w:space="0" w:color="auto"/>
        <w:right w:val="none" w:sz="0" w:space="0" w:color="auto"/>
      </w:divBdr>
    </w:div>
    <w:div w:id="1607545529">
      <w:bodyDiv w:val="1"/>
      <w:marLeft w:val="0"/>
      <w:marRight w:val="0"/>
      <w:marTop w:val="0"/>
      <w:marBottom w:val="0"/>
      <w:divBdr>
        <w:top w:val="none" w:sz="0" w:space="0" w:color="auto"/>
        <w:left w:val="none" w:sz="0" w:space="0" w:color="auto"/>
        <w:bottom w:val="none" w:sz="0" w:space="0" w:color="auto"/>
        <w:right w:val="none" w:sz="0" w:space="0" w:color="auto"/>
      </w:divBdr>
    </w:div>
    <w:div w:id="1894270379">
      <w:bodyDiv w:val="1"/>
      <w:marLeft w:val="0"/>
      <w:marRight w:val="0"/>
      <w:marTop w:val="0"/>
      <w:marBottom w:val="0"/>
      <w:divBdr>
        <w:top w:val="none" w:sz="0" w:space="0" w:color="auto"/>
        <w:left w:val="none" w:sz="0" w:space="0" w:color="auto"/>
        <w:bottom w:val="none" w:sz="0" w:space="0" w:color="auto"/>
        <w:right w:val="none" w:sz="0" w:space="0" w:color="auto"/>
      </w:divBdr>
    </w:div>
    <w:div w:id="208544692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zfi.lt/parengta-nacionaliniu-dekarbonizacijos-trajektoriju-nustatymo-pritaikymo-skirtingiems-sektoriams-galimybiu-studija/24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fi.lt/parengta-nacionaliniu-dekarbonizacijos-trajektoriju-nustatymo-pritaikymo-skirtingiems-sektoriams-galimybiu-studija/24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009c05-6886-4d30-bf2b-48ba9a276b27">
      <Terms xmlns="http://schemas.microsoft.com/office/infopath/2007/PartnerControls"/>
    </lcf76f155ced4ddcb4097134ff3c332f>
    <TaxCatchAll xmlns="3938b4b8-6f6d-40a4-ae20-f2e0a0d9410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D731249F3124AD4ABD123A7277041EBA" ma:contentTypeVersion="11" ma:contentTypeDescription="Kurkite naują dokumentą." ma:contentTypeScope="" ma:versionID="94cae7de217261e729e687f25fa34e38">
  <xsd:schema xmlns:xsd="http://www.w3.org/2001/XMLSchema" xmlns:xs="http://www.w3.org/2001/XMLSchema" xmlns:p="http://schemas.microsoft.com/office/2006/metadata/properties" xmlns:ns2="56009c05-6886-4d30-bf2b-48ba9a276b27" xmlns:ns3="3938b4b8-6f6d-40a4-ae20-f2e0a0d94109" targetNamespace="http://schemas.microsoft.com/office/2006/metadata/properties" ma:root="true" ma:fieldsID="79aa2ebec0482a081e6cbbf492029713" ns2:_="" ns3:_="">
    <xsd:import namespace="56009c05-6886-4d30-bf2b-48ba9a276b27"/>
    <xsd:import namespace="3938b4b8-6f6d-40a4-ae20-f2e0a0d9410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09c05-6886-4d30-bf2b-48ba9a27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Vaizdų žymės" ma:readOnly="false" ma:fieldId="{5cf76f15-5ced-4ddc-b409-7134ff3c332f}" ma:taxonomyMulti="true" ma:sspId="917201a8-1781-4b98-93f5-b91078a9672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38b4b8-6f6d-40a4-ae20-f2e0a0d9410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df6eea91-2ec7-46bf-80fe-62f4141d6e76}" ma:internalName="TaxCatchAll" ma:showField="CatchAllData" ma:web="3938b4b8-6f6d-40a4-ae20-f2e0a0d941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D128C3-174B-4043-AA89-1F7E3550B13D}">
  <ds:schemaRefs>
    <ds:schemaRef ds:uri="http://schemas.microsoft.com/office/2006/metadata/properties"/>
    <ds:schemaRef ds:uri="http://schemas.microsoft.com/office/infopath/2007/PartnerControls"/>
    <ds:schemaRef ds:uri="56009c05-6886-4d30-bf2b-48ba9a276b27"/>
    <ds:schemaRef ds:uri="3938b4b8-6f6d-40a4-ae20-f2e0a0d94109"/>
  </ds:schemaRefs>
</ds:datastoreItem>
</file>

<file path=customXml/itemProps2.xml><?xml version="1.0" encoding="utf-8"?>
<ds:datastoreItem xmlns:ds="http://schemas.openxmlformats.org/officeDocument/2006/customXml" ds:itemID="{98E4A7B7-5E70-4E47-8F51-33DABEA2172E}">
  <ds:schemaRefs>
    <ds:schemaRef ds:uri="http://schemas.microsoft.com/sharepoint/v3/contenttype/forms"/>
  </ds:schemaRefs>
</ds:datastoreItem>
</file>

<file path=customXml/itemProps3.xml><?xml version="1.0" encoding="utf-8"?>
<ds:datastoreItem xmlns:ds="http://schemas.openxmlformats.org/officeDocument/2006/customXml" ds:itemID="{E760C813-3423-4E30-BA75-ECD996F16BCB}">
  <ds:schemaRefs>
    <ds:schemaRef ds:uri="http://schemas.openxmlformats.org/officeDocument/2006/bibliography"/>
  </ds:schemaRefs>
</ds:datastoreItem>
</file>

<file path=customXml/itemProps4.xml><?xml version="1.0" encoding="utf-8"?>
<ds:datastoreItem xmlns:ds="http://schemas.openxmlformats.org/officeDocument/2006/customXml" ds:itemID="{1DE50F10-DF61-4F4B-AC5D-7759BADFF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09c05-6886-4d30-bf2b-48ba9a276b27"/>
    <ds:schemaRef ds:uri="3938b4b8-6f6d-40a4-ae20-f2e0a0d941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ė Valatkaitė</dc:creator>
  <cp:keywords/>
  <dc:description/>
  <cp:lastModifiedBy>Jūratė Strakšienė</cp:lastModifiedBy>
  <cp:revision>12</cp:revision>
  <cp:lastPrinted>2016-10-14T03:07:00Z</cp:lastPrinted>
  <dcterms:created xsi:type="dcterms:W3CDTF">2026-05-20T13:26:00Z</dcterms:created>
  <dcterms:modified xsi:type="dcterms:W3CDTF">2026-05-2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1249F3124AD4ABD123A7277041EBA</vt:lpwstr>
  </property>
  <property fmtid="{D5CDD505-2E9C-101B-9397-08002B2CF9AE}" pid="3" name="MediaServiceImageTags">
    <vt:lpwstr/>
  </property>
</Properties>
</file>